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 (ASL)</w:t>
      </w:r>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 xml:space="preserve">Todd </w:t>
      </w:r>
      <w:proofErr w:type="spellStart"/>
      <w:r w:rsidRPr="00A01361">
        <w:t>L</w:t>
      </w:r>
      <w:r w:rsidR="00A51BE8" w:rsidRPr="00A01361">
        <w:t>a</w:t>
      </w:r>
      <w:r w:rsidRPr="00A01361">
        <w:t>Marr</w:t>
      </w:r>
      <w:proofErr w:type="spellEnd"/>
    </w:p>
    <w:p w14:paraId="27E69D18" w14:textId="77777777" w:rsidR="00DE10D3" w:rsidRPr="00A01361" w:rsidRDefault="00DE10D3" w:rsidP="00631C3B">
      <w:pPr>
        <w:spacing w:before="120" w:after="0"/>
        <w:jc w:val="center"/>
      </w:pPr>
      <w:r w:rsidRPr="00A01361">
        <w:t xml:space="preserve">David </w:t>
      </w:r>
      <w:proofErr w:type="spellStart"/>
      <w:r w:rsidRPr="00A01361">
        <w:t>Corina</w:t>
      </w:r>
      <w:proofErr w:type="spellEnd"/>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proofErr w:type="spellStart"/>
      <w:r w:rsidRPr="00A01361">
        <w:t>Marchman</w:t>
      </w:r>
      <w:proofErr w:type="spellEnd"/>
    </w:p>
    <w:p w14:paraId="1810A4FF" w14:textId="77777777" w:rsidR="00DE10D3" w:rsidRPr="00A01361" w:rsidRDefault="00DE10D3" w:rsidP="00631C3B">
      <w:pPr>
        <w:spacing w:before="120" w:after="0"/>
        <w:jc w:val="center"/>
      </w:pPr>
      <w:r w:rsidRPr="00A01361">
        <w:t>Anne Fernald</w:t>
      </w:r>
    </w:p>
    <w:p w14:paraId="51969411" w14:textId="3E3BCA6E" w:rsidR="00DE10D3" w:rsidRPr="00A01361" w:rsidRDefault="0008518C" w:rsidP="00631C3B">
      <w:pPr>
        <w:spacing w:before="120" w:after="0"/>
        <w:rPr>
          <w:rFonts w:ascii="Cambria" w:hAnsi="Cambria"/>
        </w:rPr>
      </w:pPr>
      <w:r w:rsidRPr="00130379">
        <w:rPr>
          <w:rFonts w:ascii="Cambria" w:hAnsi="Cambria"/>
          <w:b/>
        </w:rPr>
        <w:t>Word count:</w:t>
      </w:r>
      <w:r w:rsidR="00F72969">
        <w:rPr>
          <w:rFonts w:ascii="Cambria" w:hAnsi="Cambria"/>
          <w:b/>
        </w:rPr>
        <w:t xml:space="preserve"> </w:t>
      </w:r>
      <w:r w:rsidR="00AF20D5" w:rsidRPr="00AF20D5">
        <w:rPr>
          <w:rFonts w:ascii="Cambria" w:hAnsi="Cambria"/>
          <w:b/>
        </w:rPr>
        <w:t>196</w:t>
      </w:r>
      <w:r w:rsidR="00B3338A">
        <w:rPr>
          <w:rFonts w:ascii="Cambria" w:hAnsi="Cambria"/>
          <w:b/>
        </w:rPr>
        <w:t>5</w:t>
      </w:r>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18BB2A51" w14:textId="77777777" w:rsidR="00DE10D3" w:rsidRPr="00A01361" w:rsidRDefault="00DE10D3" w:rsidP="00631C3B">
      <w:pPr>
        <w:pStyle w:val="Heading1"/>
        <w:spacing w:before="120"/>
      </w:pPr>
      <w:r w:rsidRPr="00A01361">
        <w:t>Author note:</w:t>
      </w:r>
    </w:p>
    <w:p w14:paraId="12C20BCE" w14:textId="0DAA5B24" w:rsidR="00161D58" w:rsidRPr="00A01361" w:rsidRDefault="00DE10D3" w:rsidP="00631C3B">
      <w:pPr>
        <w:spacing w:before="120" w:after="0"/>
      </w:pPr>
      <w:r w:rsidRPr="00A01361">
        <w:t xml:space="preserve">We are grateful to the </w:t>
      </w:r>
      <w:r w:rsidR="004F4DDB">
        <w:t>families</w:t>
      </w:r>
      <w:r w:rsidRPr="00A01361">
        <w:t xml:space="preserve"> who participated in this research, and </w:t>
      </w:r>
      <w:r w:rsidR="00FF58BD">
        <w:t xml:space="preserve">to </w:t>
      </w:r>
      <w:r w:rsidRPr="00A01361">
        <w:t xml:space="preserve">the California School for the Deaf. </w:t>
      </w:r>
      <w:r w:rsidR="00F00428">
        <w:t>S</w:t>
      </w:r>
      <w:r w:rsidR="00470D8F" w:rsidRPr="00A01361">
        <w:t>p</w:t>
      </w:r>
      <w:r w:rsidR="004B5ED4">
        <w:t xml:space="preserve">ecial thanks to Karina Pedersen, </w:t>
      </w:r>
      <w:proofErr w:type="spellStart"/>
      <w:r w:rsidR="00470D8F" w:rsidRPr="00A01361">
        <w:t>Lisalee</w:t>
      </w:r>
      <w:proofErr w:type="spellEnd"/>
      <w:r w:rsidR="00470D8F" w:rsidRPr="00A01361">
        <w:t xml:space="preserve"> Egbert</w:t>
      </w:r>
      <w:r w:rsidR="004B5ED4">
        <w:t xml:space="preserve">, Laura Petersen, and Michele </w:t>
      </w:r>
      <w:proofErr w:type="spellStart"/>
      <w:r w:rsidR="004B5ED4">
        <w:t>Berke</w:t>
      </w:r>
      <w:proofErr w:type="spellEnd"/>
      <w:r w:rsidR="004B5ED4">
        <w:t xml:space="preserve"> </w:t>
      </w:r>
      <w:r w:rsidR="00470D8F" w:rsidRPr="00A01361">
        <w:t>for help with participant recruitment</w:t>
      </w:r>
      <w:r w:rsidR="00FF58BD">
        <w:t>;</w:t>
      </w:r>
      <w:r w:rsidR="0067678D" w:rsidRPr="00A01361">
        <w:t xml:space="preserve"> to </w:t>
      </w:r>
      <w:proofErr w:type="spellStart"/>
      <w:r w:rsidR="0067678D" w:rsidRPr="00A01361">
        <w:t>Pe</w:t>
      </w:r>
      <w:r w:rsidR="001F4B5C" w:rsidRPr="00A01361">
        <w:t>a</w:t>
      </w:r>
      <w:r w:rsidR="0067678D" w:rsidRPr="00A01361">
        <w:t>rlene</w:t>
      </w:r>
      <w:proofErr w:type="spellEnd"/>
      <w:r w:rsidR="001F4B5C" w:rsidRPr="00A01361">
        <w:t xml:space="preserve"> Utley</w:t>
      </w:r>
      <w:r w:rsidR="0067678D" w:rsidRPr="00A01361">
        <w:t xml:space="preserve"> and </w:t>
      </w:r>
      <w:r w:rsidR="001F4B5C" w:rsidRPr="00A01361">
        <w:t xml:space="preserve">Rosa Lee </w:t>
      </w:r>
      <w:proofErr w:type="spellStart"/>
      <w:r w:rsidR="001F4B5C" w:rsidRPr="00A01361">
        <w:t>Timm</w:t>
      </w:r>
      <w:proofErr w:type="spellEnd"/>
      <w:r w:rsidR="001F4B5C" w:rsidRPr="00A01361">
        <w:t xml:space="preserve"> </w:t>
      </w:r>
      <w:r w:rsidR="0067678D" w:rsidRPr="00A01361">
        <w:t>for hel</w:t>
      </w:r>
      <w:r w:rsidR="00FF58BD">
        <w:t xml:space="preserve">p with </w:t>
      </w:r>
      <w:r w:rsidR="005443DE">
        <w:t xml:space="preserve">stimuli </w:t>
      </w:r>
      <w:r w:rsidR="00FF58BD">
        <w:t>creation;</w:t>
      </w:r>
      <w:r w:rsidR="0067678D" w:rsidRPr="00A01361">
        <w:t xml:space="preserve"> </w:t>
      </w:r>
      <w:r w:rsidR="005935CF">
        <w:t xml:space="preserve">to Michael Henry </w:t>
      </w:r>
      <w:proofErr w:type="spellStart"/>
      <w:r w:rsidR="005935CF">
        <w:t>Tess</w:t>
      </w:r>
      <w:r w:rsidR="00FF58BD">
        <w:t>ler</w:t>
      </w:r>
      <w:proofErr w:type="spellEnd"/>
      <w:r w:rsidR="00FF58BD">
        <w:t xml:space="preserve"> for help with data analysis;</w:t>
      </w:r>
      <w:r w:rsidR="005935CF">
        <w:t xml:space="preserve"> and </w:t>
      </w:r>
      <w:r w:rsidRPr="00A01361">
        <w:t xml:space="preserve">to Shane </w:t>
      </w:r>
      <w:proofErr w:type="spellStart"/>
      <w:r w:rsidRPr="00A01361">
        <w:t>Blau</w:t>
      </w:r>
      <w:proofErr w:type="spellEnd"/>
      <w:r w:rsidRPr="00A01361">
        <w:t xml:space="preserve">, Kat Adams, Melanie Ashland, and the staff of the Language Learning Lab at Stanford University. This work was made possible by an NIDCD grant to Anne Fernald and David </w:t>
      </w:r>
      <w:proofErr w:type="spellStart"/>
      <w:r w:rsidRPr="00A01361">
        <w:t>Corina</w:t>
      </w:r>
      <w:proofErr w:type="spellEnd"/>
      <w:r w:rsidRPr="00A01361">
        <w:t xml:space="preserve"> (R21 DC012505).</w:t>
      </w:r>
    </w:p>
    <w:p w14:paraId="5C0C9570" w14:textId="4C55FD02" w:rsidR="00DE10D3" w:rsidRPr="00A01361" w:rsidRDefault="00161D58" w:rsidP="00631C3B">
      <w:pPr>
        <w:spacing w:before="120" w:after="0" w:line="240" w:lineRule="auto"/>
        <w:ind w:firstLine="0"/>
      </w:pPr>
      <w:r w:rsidRPr="00A01361">
        <w:br w:type="page"/>
      </w:r>
    </w:p>
    <w:p w14:paraId="68C17D59" w14:textId="77777777" w:rsidR="007A2CE6" w:rsidRPr="00A01361" w:rsidRDefault="007A2CE6" w:rsidP="007A2CE6">
      <w:pPr>
        <w:ind w:firstLine="0"/>
        <w:jc w:val="center"/>
      </w:pPr>
      <w:bookmarkStart w:id="0" w:name="introduction"/>
      <w:bookmarkEnd w:id="0"/>
      <w:r w:rsidRPr="00A01361">
        <w:rPr>
          <w:b/>
        </w:rPr>
        <w:lastRenderedPageBreak/>
        <w:t>Abstract</w:t>
      </w:r>
    </w:p>
    <w:p w14:paraId="61F2B6C4" w14:textId="5848D156" w:rsidR="007A2CE6" w:rsidRDefault="007A2CE6" w:rsidP="00FF42AA">
      <w:pPr>
        <w:pStyle w:val="Abstract"/>
        <w:keepNext w:val="0"/>
        <w:keepLines w:val="0"/>
        <w:widowControl w:val="0"/>
        <w:spacing w:before="0" w:after="0" w:line="480" w:lineRule="auto"/>
        <w:rPr>
          <w:rFonts w:ascii="Cambria" w:hAnsi="Cambria"/>
          <w:sz w:val="24"/>
          <w:szCs w:val="24"/>
        </w:rPr>
      </w:pPr>
      <w:r w:rsidRPr="00A01361">
        <w:rPr>
          <w:rFonts w:ascii="Cambria" w:hAnsi="Cambria"/>
          <w:sz w:val="24"/>
          <w:szCs w:val="24"/>
        </w:rPr>
        <w:t>The ability to interpret language rapidly is</w:t>
      </w:r>
      <w:r w:rsidR="007D31AC">
        <w:rPr>
          <w:rFonts w:ascii="Cambria" w:hAnsi="Cambria"/>
          <w:sz w:val="24"/>
          <w:szCs w:val="24"/>
        </w:rPr>
        <w:t xml:space="preserve"> </w:t>
      </w:r>
      <w:r w:rsidRPr="00A01361">
        <w:rPr>
          <w:rFonts w:ascii="Cambria" w:hAnsi="Cambria"/>
          <w:sz w:val="24"/>
          <w:szCs w:val="24"/>
        </w:rPr>
        <w:t xml:space="preserve">critical for developing language proficiency. Research on </w:t>
      </w:r>
      <w:r w:rsidR="004C6138">
        <w:rPr>
          <w:rFonts w:ascii="Cambria" w:hAnsi="Cambria"/>
          <w:sz w:val="24"/>
          <w:szCs w:val="24"/>
        </w:rPr>
        <w:t xml:space="preserve">real-time sentence processing </w:t>
      </w:r>
      <w:r w:rsidRPr="00A01361">
        <w:rPr>
          <w:rFonts w:ascii="Cambria" w:hAnsi="Cambria"/>
          <w:sz w:val="24"/>
          <w:szCs w:val="24"/>
        </w:rPr>
        <w:t xml:space="preserve">by very young children has used eye movements as a window into their emerging comprehension abilities (Fernald &amp; </w:t>
      </w:r>
      <w:proofErr w:type="spellStart"/>
      <w:r w:rsidRPr="00A01361">
        <w:rPr>
          <w:rFonts w:ascii="Cambria" w:hAnsi="Cambria"/>
          <w:sz w:val="24"/>
          <w:szCs w:val="24"/>
        </w:rPr>
        <w:t>Marchman</w:t>
      </w:r>
      <w:proofErr w:type="spellEnd"/>
      <w:r w:rsidRPr="00A01361">
        <w:rPr>
          <w:rFonts w:ascii="Cambria" w:hAnsi="Cambria"/>
          <w:sz w:val="24"/>
          <w:szCs w:val="24"/>
        </w:rPr>
        <w:t xml:space="preserve">, 2012). In this study, we developed the first measures of children’s real-time comprehension </w:t>
      </w:r>
      <w:r w:rsidR="009B06F2">
        <w:rPr>
          <w:rFonts w:ascii="Cambria" w:hAnsi="Cambria"/>
          <w:sz w:val="24"/>
          <w:szCs w:val="24"/>
        </w:rPr>
        <w:t xml:space="preserve">of </w:t>
      </w:r>
      <w:r w:rsidR="004C6138">
        <w:rPr>
          <w:rFonts w:ascii="Cambria" w:hAnsi="Cambria"/>
          <w:sz w:val="24"/>
          <w:szCs w:val="24"/>
        </w:rPr>
        <w:t xml:space="preserve">a visual language, </w:t>
      </w:r>
      <w:r w:rsidR="009B06F2">
        <w:rPr>
          <w:rFonts w:ascii="Cambria" w:hAnsi="Cambria"/>
          <w:sz w:val="24"/>
          <w:szCs w:val="24"/>
        </w:rPr>
        <w:t>American Sign Language (ASL)</w:t>
      </w:r>
      <w:r w:rsidR="00004C71">
        <w:rPr>
          <w:rFonts w:ascii="Cambria" w:hAnsi="Cambria"/>
          <w:sz w:val="24"/>
          <w:szCs w:val="24"/>
        </w:rPr>
        <w:t>.</w:t>
      </w:r>
      <w:r w:rsidRPr="00A01361">
        <w:rPr>
          <w:rFonts w:ascii="Cambria" w:hAnsi="Cambria"/>
          <w:sz w:val="24"/>
          <w:szCs w:val="24"/>
        </w:rPr>
        <w:t xml:space="preserve"> </w:t>
      </w:r>
      <w:r w:rsidR="009B06F2">
        <w:rPr>
          <w:rFonts w:ascii="Cambria" w:hAnsi="Cambria"/>
          <w:sz w:val="24"/>
          <w:szCs w:val="24"/>
        </w:rPr>
        <w:t>Participants were 29 n</w:t>
      </w:r>
      <w:r w:rsidR="009B06F2" w:rsidRPr="00A01361">
        <w:rPr>
          <w:rFonts w:ascii="Cambria" w:hAnsi="Cambria"/>
          <w:sz w:val="24"/>
          <w:szCs w:val="24"/>
        </w:rPr>
        <w:t xml:space="preserve">ative </w:t>
      </w:r>
      <w:r w:rsidRPr="00A01361">
        <w:rPr>
          <w:rFonts w:ascii="Cambria" w:hAnsi="Cambria"/>
          <w:sz w:val="24"/>
          <w:szCs w:val="24"/>
        </w:rPr>
        <w:t xml:space="preserve">ASL-learning children (16-53 </w:t>
      </w:r>
      <w:proofErr w:type="spellStart"/>
      <w:r w:rsidRPr="00A01361">
        <w:rPr>
          <w:rFonts w:ascii="Cambria" w:hAnsi="Cambria"/>
          <w:sz w:val="24"/>
          <w:szCs w:val="24"/>
        </w:rPr>
        <w:t>mos</w:t>
      </w:r>
      <w:proofErr w:type="spellEnd"/>
      <w:r w:rsidRPr="00A01361">
        <w:rPr>
          <w:rFonts w:ascii="Cambria" w:hAnsi="Cambria"/>
          <w:sz w:val="24"/>
          <w:szCs w:val="24"/>
        </w:rPr>
        <w:t>, 16 deaf and 13 hearing) and fluent adult signers (</w:t>
      </w:r>
      <w:r w:rsidRPr="00A01361">
        <w:rPr>
          <w:rFonts w:ascii="Cambria" w:hAnsi="Cambria"/>
          <w:i/>
          <w:sz w:val="24"/>
          <w:szCs w:val="24"/>
        </w:rPr>
        <w:t>n</w:t>
      </w:r>
      <w:r w:rsidR="004853AC">
        <w:rPr>
          <w:rFonts w:ascii="Cambria" w:hAnsi="Cambria"/>
          <w:sz w:val="24"/>
          <w:szCs w:val="24"/>
        </w:rPr>
        <w:t>=19).</w:t>
      </w:r>
      <w:r w:rsidR="009B06F2">
        <w:rPr>
          <w:rFonts w:ascii="Cambria" w:hAnsi="Cambria"/>
          <w:sz w:val="24"/>
          <w:szCs w:val="24"/>
        </w:rPr>
        <w:t xml:space="preserve"> </w:t>
      </w:r>
      <w:r w:rsidR="004C6138">
        <w:rPr>
          <w:rFonts w:ascii="Cambria" w:hAnsi="Cambria"/>
          <w:sz w:val="24"/>
          <w:szCs w:val="24"/>
        </w:rPr>
        <w:t>C</w:t>
      </w:r>
      <w:r w:rsidRPr="00A01361">
        <w:rPr>
          <w:rFonts w:ascii="Cambria" w:hAnsi="Cambria"/>
          <w:sz w:val="24"/>
          <w:szCs w:val="24"/>
        </w:rPr>
        <w:t xml:space="preserve">hildren’s </w:t>
      </w:r>
      <w:r w:rsidR="00004C71">
        <w:rPr>
          <w:rFonts w:ascii="Cambria" w:hAnsi="Cambria"/>
          <w:sz w:val="24"/>
          <w:szCs w:val="24"/>
        </w:rPr>
        <w:t xml:space="preserve">ASL </w:t>
      </w:r>
      <w:r w:rsidRPr="00A01361">
        <w:rPr>
          <w:rFonts w:ascii="Cambria" w:hAnsi="Cambria"/>
          <w:sz w:val="24"/>
          <w:szCs w:val="24"/>
        </w:rPr>
        <w:t xml:space="preserve">comprehension improved with age, moving toward the efficiency of adult signers. Importantly, </w:t>
      </w:r>
      <w:r w:rsidR="00004C71">
        <w:rPr>
          <w:rFonts w:ascii="Cambria" w:hAnsi="Cambria"/>
          <w:sz w:val="24"/>
          <w:szCs w:val="24"/>
        </w:rPr>
        <w:t xml:space="preserve">variation in </w:t>
      </w:r>
      <w:r w:rsidRPr="00A01361">
        <w:rPr>
          <w:rFonts w:ascii="Cambria" w:hAnsi="Cambria"/>
          <w:sz w:val="24"/>
          <w:szCs w:val="24"/>
        </w:rPr>
        <w:t>childr</w:t>
      </w:r>
      <w:bookmarkStart w:id="1" w:name="_GoBack"/>
      <w:bookmarkEnd w:id="1"/>
      <w:r w:rsidRPr="00A01361">
        <w:rPr>
          <w:rFonts w:ascii="Cambria" w:hAnsi="Cambria"/>
          <w:sz w:val="24"/>
          <w:szCs w:val="24"/>
        </w:rPr>
        <w:t>en’s proce</w:t>
      </w:r>
      <w:r w:rsidR="00315910">
        <w:rPr>
          <w:rFonts w:ascii="Cambria" w:hAnsi="Cambria"/>
          <w:sz w:val="24"/>
          <w:szCs w:val="24"/>
        </w:rPr>
        <w:t xml:space="preserve">ssing </w:t>
      </w:r>
      <w:r w:rsidR="004C6138">
        <w:rPr>
          <w:rFonts w:ascii="Cambria" w:hAnsi="Cambria"/>
          <w:sz w:val="24"/>
          <w:szCs w:val="24"/>
        </w:rPr>
        <w:t xml:space="preserve">efficiency was </w:t>
      </w:r>
      <w:r w:rsidR="00315910">
        <w:rPr>
          <w:rFonts w:ascii="Cambria" w:hAnsi="Cambria"/>
          <w:sz w:val="24"/>
          <w:szCs w:val="24"/>
        </w:rPr>
        <w:t xml:space="preserve">associated </w:t>
      </w:r>
      <w:r w:rsidRPr="00A01361">
        <w:rPr>
          <w:rFonts w:ascii="Cambria" w:hAnsi="Cambria"/>
          <w:sz w:val="24"/>
          <w:szCs w:val="24"/>
        </w:rPr>
        <w:t xml:space="preserve">with vocabulary size, </w:t>
      </w:r>
      <w:r w:rsidR="00004C71">
        <w:rPr>
          <w:rFonts w:ascii="Cambria" w:hAnsi="Cambria"/>
          <w:sz w:val="24"/>
          <w:szCs w:val="24"/>
        </w:rPr>
        <w:t>linking</w:t>
      </w:r>
      <w:r w:rsidRPr="00A01361">
        <w:rPr>
          <w:rFonts w:ascii="Cambria" w:hAnsi="Cambria"/>
          <w:sz w:val="24"/>
          <w:szCs w:val="24"/>
        </w:rPr>
        <w:t xml:space="preserve"> the ability to establish reference in real</w:t>
      </w:r>
      <w:r w:rsidR="009B06F2">
        <w:rPr>
          <w:rFonts w:ascii="Cambria" w:hAnsi="Cambria"/>
          <w:sz w:val="24"/>
          <w:szCs w:val="24"/>
        </w:rPr>
        <w:t xml:space="preserve"> </w:t>
      </w:r>
      <w:r w:rsidRPr="00A01361">
        <w:rPr>
          <w:rFonts w:ascii="Cambria" w:hAnsi="Cambria"/>
          <w:sz w:val="24"/>
          <w:szCs w:val="24"/>
        </w:rPr>
        <w:t xml:space="preserve">time </w:t>
      </w:r>
      <w:r w:rsidR="00004C71">
        <w:rPr>
          <w:rFonts w:ascii="Cambria" w:hAnsi="Cambria"/>
          <w:sz w:val="24"/>
          <w:szCs w:val="24"/>
        </w:rPr>
        <w:t>with</w:t>
      </w:r>
      <w:r w:rsidRPr="00A01361">
        <w:rPr>
          <w:rFonts w:ascii="Cambria" w:hAnsi="Cambria"/>
          <w:sz w:val="24"/>
          <w:szCs w:val="24"/>
        </w:rPr>
        <w:t xml:space="preserve"> language learning. Finally, both deaf and hearing ASL learners showed qualitatively similar patterns of looking behavior, suggesting that visual language processing </w:t>
      </w:r>
      <w:r w:rsidR="00004C71">
        <w:rPr>
          <w:rFonts w:ascii="Cambria" w:hAnsi="Cambria"/>
          <w:sz w:val="24"/>
          <w:szCs w:val="24"/>
        </w:rPr>
        <w:t>is</w:t>
      </w:r>
      <w:r w:rsidR="00004C71" w:rsidRPr="00A01361">
        <w:rPr>
          <w:rFonts w:ascii="Cambria" w:hAnsi="Cambria"/>
          <w:sz w:val="24"/>
          <w:szCs w:val="24"/>
        </w:rPr>
        <w:t xml:space="preserve"> </w:t>
      </w:r>
      <w:r w:rsidR="00F819D2">
        <w:rPr>
          <w:rFonts w:ascii="Cambria" w:hAnsi="Cambria"/>
          <w:sz w:val="24"/>
          <w:szCs w:val="24"/>
        </w:rPr>
        <w:t>shaped</w:t>
      </w:r>
      <w:r w:rsidRPr="00A01361">
        <w:rPr>
          <w:rFonts w:ascii="Cambria" w:hAnsi="Cambria"/>
          <w:sz w:val="24"/>
          <w:szCs w:val="24"/>
        </w:rPr>
        <w:t xml:space="preserve"> by </w:t>
      </w:r>
      <w:r w:rsidR="00FC0728">
        <w:rPr>
          <w:rFonts w:ascii="Cambria" w:hAnsi="Cambria"/>
          <w:sz w:val="24"/>
          <w:szCs w:val="24"/>
        </w:rPr>
        <w:t xml:space="preserve">the immediate modality-specific </w:t>
      </w:r>
      <w:r w:rsidR="00FC0728" w:rsidRPr="00FC0728">
        <w:rPr>
          <w:rFonts w:ascii="Cambria" w:hAnsi="Cambria"/>
          <w:sz w:val="24"/>
          <w:szCs w:val="24"/>
        </w:rPr>
        <w:t>constraints of processing</w:t>
      </w:r>
      <w:r w:rsidRPr="00FC0728">
        <w:rPr>
          <w:rFonts w:ascii="Cambria" w:hAnsi="Cambria"/>
          <w:sz w:val="24"/>
          <w:szCs w:val="24"/>
        </w:rPr>
        <w:t xml:space="preserve"> a visual language, and not by deafness. These findings </w:t>
      </w:r>
      <w:r w:rsidR="00FC0728" w:rsidRPr="00FC0728">
        <w:rPr>
          <w:rFonts w:ascii="Cambria" w:hAnsi="Cambria"/>
          <w:sz w:val="24"/>
          <w:szCs w:val="24"/>
        </w:rPr>
        <w:t>suggest</w:t>
      </w:r>
      <w:r w:rsidR="00004C71" w:rsidRPr="00FC0728">
        <w:rPr>
          <w:rFonts w:ascii="Cambria" w:hAnsi="Cambria"/>
          <w:sz w:val="24"/>
          <w:szCs w:val="24"/>
        </w:rPr>
        <w:t xml:space="preserve"> </w:t>
      </w:r>
      <w:r w:rsidR="00FC0728" w:rsidRPr="00FC0728">
        <w:rPr>
          <w:rFonts w:ascii="Cambria" w:hAnsi="Cambria"/>
          <w:sz w:val="24"/>
          <w:szCs w:val="24"/>
        </w:rPr>
        <w:t>that processing efficiency is a fundamental skill that forms the foundation for learning regardless of language modality.</w:t>
      </w:r>
    </w:p>
    <w:p w14:paraId="79A772CE" w14:textId="27EC4764" w:rsidR="005443DE" w:rsidRDefault="005443DE">
      <w:pPr>
        <w:spacing w:before="0" w:after="200" w:line="240" w:lineRule="auto"/>
        <w:ind w:firstLine="0"/>
      </w:pPr>
      <w:r>
        <w:br w:type="page"/>
      </w:r>
    </w:p>
    <w:p w14:paraId="2745EDDD" w14:textId="3C798453" w:rsidR="009B36C7" w:rsidRDefault="00F1355C" w:rsidP="00631C3B">
      <w:pPr>
        <w:spacing w:before="120" w:after="0" w:line="480" w:lineRule="auto"/>
        <w:jc w:val="center"/>
        <w:rPr>
          <w:b/>
          <w:bCs/>
        </w:rPr>
      </w:pPr>
      <w:r w:rsidRPr="00F1355C">
        <w:rPr>
          <w:b/>
          <w:bCs/>
        </w:rPr>
        <w:lastRenderedPageBreak/>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687C5D25" w14:textId="058250CA" w:rsidR="00BB4C1D" w:rsidRDefault="00B3338A" w:rsidP="00BB4C1D">
      <w:pPr>
        <w:spacing w:before="0" w:after="120" w:line="480" w:lineRule="auto"/>
        <w:ind w:firstLine="446"/>
      </w:pPr>
      <w:r>
        <w:t xml:space="preserve">Finding </w:t>
      </w:r>
      <w:r w:rsidR="00026710">
        <w:t>meaning</w:t>
      </w:r>
      <w:r w:rsidR="004B2B06">
        <w:t xml:space="preserve"> in </w:t>
      </w:r>
      <w:r w:rsidR="00ED7F0A">
        <w:t>a</w:t>
      </w:r>
      <w:r w:rsidR="00026710">
        <w:t xml:space="preserve"> spoken </w:t>
      </w:r>
      <w:r w:rsidR="00ED7F0A">
        <w:t>or a</w:t>
      </w:r>
      <w:r w:rsidR="00026710">
        <w:t xml:space="preserve"> signed language</w:t>
      </w:r>
      <w:r w:rsidR="004B2B06">
        <w:t xml:space="preserve"> </w:t>
      </w:r>
      <w:r w:rsidR="00026710">
        <w:t xml:space="preserve">requires </w:t>
      </w:r>
      <w:r w:rsidR="00DD34E9">
        <w:t xml:space="preserve">learning to </w:t>
      </w:r>
      <w:r w:rsidR="00ED7F0A">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w:t>
      </w:r>
      <w:r w:rsidR="00F354A7">
        <w:t>manual signs</w:t>
      </w:r>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 xml:space="preserve">acoustic signals representing </w:t>
      </w:r>
      <w:r w:rsidR="00F354A7">
        <w:t>lexical forms</w:t>
      </w:r>
      <w:r w:rsidR="00F354A7" w:rsidRPr="00A01361">
        <w:t xml:space="preserve"> </w:t>
      </w:r>
      <w:r w:rsidR="00A82D53" w:rsidRPr="00A01361">
        <w:t>to objects in the world</w:t>
      </w:r>
      <w:r w:rsidR="000A2B41" w:rsidRPr="00A01361">
        <w:t xml:space="preserve">. </w:t>
      </w:r>
      <w:r w:rsidR="0050586A">
        <w:t xml:space="preserve"> S</w:t>
      </w:r>
      <w:r w:rsidR="00E95070">
        <w:t xml:space="preserve">tudies </w:t>
      </w:r>
      <w:r w:rsidR="005726AE">
        <w:t xml:space="preserve">of </w:t>
      </w:r>
      <w:r w:rsidR="008D327D">
        <w:t xml:space="preserve">spoken language </w:t>
      </w:r>
      <w:r w:rsidR="005726AE">
        <w:t>comprehension</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proofErr w:type="spellStart"/>
      <w:r w:rsidR="00C10948">
        <w:t>Bergelson</w:t>
      </w:r>
      <w:proofErr w:type="spellEnd"/>
      <w:r w:rsidR="00C10948">
        <w:t xml:space="preserve"> &amp; </w:t>
      </w:r>
      <w:proofErr w:type="spellStart"/>
      <w:r w:rsidR="00C10948">
        <w:t>Swingley</w:t>
      </w:r>
      <w:proofErr w:type="spellEnd"/>
      <w:r w:rsidR="00C10948">
        <w:t xml:space="preserve">, 2013; </w:t>
      </w:r>
      <w:r w:rsidR="0050586A" w:rsidRPr="00A01361">
        <w:t>Fernald</w:t>
      </w:r>
      <w:r w:rsidR="004F4DDB">
        <w:t xml:space="preserve"> et. al.</w:t>
      </w:r>
      <w:r w:rsidR="0050586A">
        <w:t>, 1998</w:t>
      </w:r>
      <w:r w:rsidR="0050586A" w:rsidRPr="00A01361">
        <w:t>)</w:t>
      </w:r>
      <w:r w:rsidR="0050586A">
        <w:t xml:space="preserve">.  </w:t>
      </w:r>
      <w:r w:rsidR="005F6A2F">
        <w:t xml:space="preserve">Such </w:t>
      </w:r>
      <w:r w:rsidR="0050586A">
        <w:t xml:space="preserve">research </w:t>
      </w:r>
      <w:r>
        <w:t>finds</w:t>
      </w:r>
      <w:r w:rsidR="0050586A">
        <w:t xml:space="preserve"> </w:t>
      </w:r>
      <w:r w:rsidR="003728B6" w:rsidRPr="00A01361">
        <w:t xml:space="preserve">that </w:t>
      </w:r>
      <w:r w:rsidR="00CF114A">
        <w:t xml:space="preserve">young </w:t>
      </w:r>
      <w:r w:rsidR="003728B6" w:rsidRPr="00A01361">
        <w:t xml:space="preserve">listeners </w:t>
      </w:r>
      <w:r w:rsidR="00386007">
        <w:t xml:space="preserve">show age-related </w:t>
      </w:r>
      <w:r w:rsidR="005443DE">
        <w:t>increase</w:t>
      </w:r>
      <w:r w:rsidR="00386007">
        <w:t>s</w:t>
      </w:r>
      <w:r w:rsidR="005443DE">
        <w:t xml:space="preserve"> </w:t>
      </w:r>
      <w:r w:rsidR="00386007">
        <w:t>in the</w:t>
      </w:r>
      <w:r w:rsidR="005443DE">
        <w:t xml:space="preserve"> efficiency of language processing, </w:t>
      </w:r>
      <w:r w:rsidR="003728B6" w:rsidRPr="00A01361">
        <w:t xml:space="preserve">shifting gaze 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xml:space="preserve">, </w:t>
      </w:r>
      <w:proofErr w:type="spellStart"/>
      <w:r w:rsidR="00054036">
        <w:t>Perfors</w:t>
      </w:r>
      <w:proofErr w:type="spellEnd"/>
      <w:r w:rsidR="000A2B41" w:rsidRPr="00A01361">
        <w:t xml:space="preserve"> &amp; </w:t>
      </w:r>
      <w:proofErr w:type="spellStart"/>
      <w:r w:rsidR="000A2B41" w:rsidRPr="00A01361">
        <w:t>Marchman</w:t>
      </w:r>
      <w:proofErr w:type="spellEnd"/>
      <w:r w:rsidR="000A2B41" w:rsidRPr="00A01361">
        <w:t xml:space="preserve">, </w:t>
      </w:r>
      <w:r w:rsidR="00054036" w:rsidRPr="00A01361">
        <w:t>20</w:t>
      </w:r>
      <w:r w:rsidR="00054036">
        <w:t>06</w:t>
      </w:r>
      <w:r w:rsidR="000A2B41" w:rsidRPr="00A01361">
        <w:t xml:space="preserve">; </w:t>
      </w:r>
      <w:proofErr w:type="spellStart"/>
      <w:r w:rsidR="000A2B41" w:rsidRPr="00A01361">
        <w:t>Marchman</w:t>
      </w:r>
      <w:proofErr w:type="spellEnd"/>
      <w:r w:rsidR="000A2B41" w:rsidRPr="00A01361">
        <w:t xml:space="preserve"> &amp; Fernald, 2008).</w:t>
      </w:r>
      <w:r w:rsidR="009B36C7">
        <w:t xml:space="preserve">  </w:t>
      </w:r>
    </w:p>
    <w:p w14:paraId="35487ED1" w14:textId="743AD632" w:rsidR="0047109B" w:rsidRDefault="00054036" w:rsidP="00BB4C1D">
      <w:pPr>
        <w:spacing w:before="0" w:after="120" w:line="480" w:lineRule="auto"/>
        <w:ind w:firstLine="446"/>
      </w:pPr>
      <w:r>
        <w:t xml:space="preserve">However, little is known about </w:t>
      </w:r>
      <w:r w:rsidR="009715E1">
        <w:t>how</w:t>
      </w:r>
      <w:r>
        <w:t xml:space="preserve"> children learning </w:t>
      </w:r>
      <w:r w:rsidR="009715E1">
        <w:t xml:space="preserve">a visual </w:t>
      </w:r>
      <w:r>
        <w:t>language</w:t>
      </w:r>
      <w:r w:rsidR="009715E1">
        <w:t xml:space="preserve"> develop skill in </w:t>
      </w:r>
      <w:r w:rsidR="005443DE">
        <w:t xml:space="preserve">comprehending </w:t>
      </w:r>
      <w:r w:rsidR="009715E1">
        <w:t>signs from moment to moment</w:t>
      </w:r>
      <w:r>
        <w:t xml:space="preserve">.  </w:t>
      </w:r>
      <w:r w:rsidR="00A4478F">
        <w:t>Here</w:t>
      </w:r>
      <w:r w:rsidR="00FF42AA">
        <w:t>,</w:t>
      </w:r>
      <w:r w:rsidR="00D04A53" w:rsidRPr="00A01361">
        <w:t xml:space="preserve"> we</w:t>
      </w:r>
      <w:r w:rsidR="00FF42AA">
        <w:t xml:space="preserve"> use eye-movements to explore</w:t>
      </w:r>
      <w:r w:rsidR="005443DE">
        <w:t xml:space="preserve"> the </w:t>
      </w:r>
      <w:r w:rsidR="003565BB">
        <w:t>develop</w:t>
      </w:r>
      <w:r w:rsidR="00ED1551">
        <w:t xml:space="preserve">ment of </w:t>
      </w:r>
      <w:r w:rsidR="003565BB">
        <w:t xml:space="preserve">real-time </w:t>
      </w:r>
      <w:r w:rsidR="00FF42AA">
        <w:t xml:space="preserve">language </w:t>
      </w:r>
      <w:r w:rsidR="003565BB">
        <w:t xml:space="preserve">processing </w:t>
      </w:r>
      <w:r w:rsidR="00ED1551">
        <w:t xml:space="preserve">in </w:t>
      </w:r>
      <w:r w:rsidR="00ED1551" w:rsidRPr="00A01361">
        <w:t>American Sign Language (ASL)</w:t>
      </w:r>
      <w:r w:rsidR="00386007">
        <w:t xml:space="preserve">. </w:t>
      </w:r>
      <w:r w:rsidR="00ED1551">
        <w:t xml:space="preserve"> </w:t>
      </w:r>
      <w:r w:rsidR="00FF42AA">
        <w:t>First</w:t>
      </w:r>
      <w:r w:rsidR="00386007">
        <w:t>,</w:t>
      </w:r>
      <w:r w:rsidR="00593DC5">
        <w:t xml:space="preserve"> </w:t>
      </w:r>
      <w:r w:rsidR="00FF42AA">
        <w:t xml:space="preserve">we ask </w:t>
      </w:r>
      <w:r w:rsidR="00386007">
        <w:t xml:space="preserve">whether </w:t>
      </w:r>
      <w:r w:rsidR="00386007" w:rsidRPr="00A01361">
        <w:t>children learning</w:t>
      </w:r>
      <w:r w:rsidR="00386007">
        <w:t xml:space="preserve"> ASL show age-related increases in processing efficiency parallel to those previously shown in children learning spoken language.  Second, we explore </w:t>
      </w:r>
      <w:r w:rsidR="00593DC5">
        <w:t xml:space="preserve">whether </w:t>
      </w:r>
      <w:r w:rsidR="003565BB" w:rsidRPr="003565BB">
        <w:t xml:space="preserve">variability </w:t>
      </w:r>
      <w:r w:rsidR="001C7147">
        <w:t>among ASL-learning children</w:t>
      </w:r>
      <w:r w:rsidR="00FF42AA">
        <w:t>’s</w:t>
      </w:r>
      <w:r w:rsidR="001C7147">
        <w:t xml:space="preserve"> </w:t>
      </w:r>
      <w:r w:rsidR="003565BB" w:rsidRPr="003565BB">
        <w:t xml:space="preserve">processing </w:t>
      </w:r>
      <w:r w:rsidR="001C7147">
        <w:t>skills</w:t>
      </w:r>
      <w:r w:rsidR="003565BB">
        <w:t xml:space="preserve"> </w:t>
      </w:r>
      <w:r w:rsidR="00593DC5">
        <w:t xml:space="preserve">are </w:t>
      </w:r>
      <w:r w:rsidR="003565BB" w:rsidRPr="003565BB">
        <w:t xml:space="preserve">related to </w:t>
      </w:r>
      <w:r w:rsidR="00AC4347">
        <w:t xml:space="preserve">expressive </w:t>
      </w:r>
      <w:r w:rsidR="003565BB" w:rsidRPr="003565BB">
        <w:t xml:space="preserve">vocabulary development, </w:t>
      </w:r>
      <w:r w:rsidR="00386007">
        <w:t xml:space="preserve">again </w:t>
      </w:r>
      <w:r w:rsidR="003565BB" w:rsidRPr="003565BB">
        <w:t xml:space="preserve">as in </w:t>
      </w:r>
      <w:r w:rsidR="003565BB">
        <w:t>children</w:t>
      </w:r>
      <w:r w:rsidR="003565BB" w:rsidRPr="003565BB">
        <w:t xml:space="preserve"> learning spoken language</w:t>
      </w:r>
      <w:r w:rsidR="00593DC5">
        <w:t>.</w:t>
      </w:r>
      <w:r w:rsidR="00AC4347">
        <w:t xml:space="preserve">  </w:t>
      </w:r>
      <w:r w:rsidR="00386007">
        <w:t>Finally, w</w:t>
      </w:r>
      <w:r w:rsidR="00593DC5">
        <w:t xml:space="preserve">e </w:t>
      </w:r>
      <w:r w:rsidR="00386007">
        <w:t xml:space="preserve">compare </w:t>
      </w:r>
      <w:r w:rsidR="00386007">
        <w:lastRenderedPageBreak/>
        <w:t xml:space="preserve">the accuracy and time course of </w:t>
      </w:r>
      <w:r w:rsidR="00AC4347">
        <w:t xml:space="preserve">ASL </w:t>
      </w:r>
      <w:r w:rsidR="00386007">
        <w:t xml:space="preserve">processing in both deaf and </w:t>
      </w:r>
      <w:r w:rsidR="00AC4347">
        <w:t xml:space="preserve">hearing </w:t>
      </w:r>
      <w:r w:rsidR="00386007">
        <w:t>native-</w:t>
      </w:r>
      <w:r w:rsidR="00AC4347">
        <w:t xml:space="preserve">ASL </w:t>
      </w:r>
      <w:r w:rsidR="00386007">
        <w:t xml:space="preserve">learners. </w:t>
      </w:r>
    </w:p>
    <w:p w14:paraId="15799660" w14:textId="2DC85B0D" w:rsidR="003A15F5" w:rsidRPr="00A01361" w:rsidRDefault="00343D49" w:rsidP="006C613A">
      <w:pPr>
        <w:pStyle w:val="Heading3"/>
        <w:spacing w:before="0" w:line="480" w:lineRule="auto"/>
      </w:pPr>
      <w:bookmarkStart w:id="2" w:name="spoken-language-processing"/>
      <w:bookmarkStart w:id="3" w:name="asl-processing-with-adults"/>
      <w:bookmarkEnd w:id="2"/>
      <w:bookmarkEnd w:id="3"/>
      <w:r w:rsidRPr="00A01361">
        <w:t xml:space="preserve">ASL processing </w:t>
      </w:r>
      <w:r w:rsidR="00CC0947" w:rsidRPr="00A01361">
        <w:t xml:space="preserve">in </w:t>
      </w:r>
      <w:r w:rsidRPr="00A01361">
        <w:t>adults</w:t>
      </w:r>
    </w:p>
    <w:p w14:paraId="4D3D4E43" w14:textId="733B7021" w:rsidR="001366AA" w:rsidRPr="00A01361" w:rsidRDefault="007501DE" w:rsidP="00BB4C1D">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1B1D78">
        <w:t>similar</w:t>
      </w:r>
      <w:r w:rsidR="00DC5BC5">
        <w:t xml:space="preserve"> </w:t>
      </w:r>
      <w:r w:rsidR="00BC3CA9">
        <w:t>in many ways</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proofErr w:type="spellStart"/>
      <w:r w:rsidR="00343D49" w:rsidRPr="00A01361">
        <w:t>lexicality</w:t>
      </w:r>
      <w:proofErr w:type="spellEnd"/>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signs (</w:t>
      </w:r>
      <w:proofErr w:type="spellStart"/>
      <w:r w:rsidR="00343D49" w:rsidRPr="00A01361">
        <w:t>Corina</w:t>
      </w:r>
      <w:proofErr w:type="spellEnd"/>
      <w:r w:rsidR="00343D49" w:rsidRPr="00A01361">
        <w:t xml:space="preserve"> &amp; </w:t>
      </w:r>
      <w:proofErr w:type="spellStart"/>
      <w:r w:rsidR="00343D49" w:rsidRPr="00A01361">
        <w:t>Emmorey</w:t>
      </w:r>
      <w:proofErr w:type="spellEnd"/>
      <w:r w:rsidR="00343D49" w:rsidRPr="00A01361">
        <w:t>, 1993)</w:t>
      </w:r>
      <w:r>
        <w:t xml:space="preserve"> and</w:t>
      </w:r>
      <w:r w:rsidR="00343D49" w:rsidRPr="00A01361">
        <w:t xml:space="preserve"> high frequency signs are recognized faster than low frequency signs (</w:t>
      </w:r>
      <w:proofErr w:type="spellStart"/>
      <w:r w:rsidR="00343D49" w:rsidRPr="00A01361">
        <w:t>Carreiras</w:t>
      </w:r>
      <w:proofErr w:type="spellEnd"/>
      <w:r w:rsidR="00343D49" w:rsidRPr="00A01361">
        <w:t>, Gutiérrez-</w:t>
      </w:r>
      <w:proofErr w:type="spellStart"/>
      <w:r w:rsidR="00343D49" w:rsidRPr="00A01361">
        <w:t>Sigut</w:t>
      </w:r>
      <w:proofErr w:type="spellEnd"/>
      <w:r w:rsidR="00343D49" w:rsidRPr="00A01361">
        <w:t xml:space="preserve">, </w:t>
      </w:r>
      <w:proofErr w:type="spellStart"/>
      <w:r w:rsidR="00343D49" w:rsidRPr="00A01361">
        <w:t>Baquero</w:t>
      </w:r>
      <w:proofErr w:type="spellEnd"/>
      <w:r w:rsidR="00343D49" w:rsidRPr="00A01361">
        <w:t xml:space="preserve">, &amp; </w:t>
      </w:r>
      <w:proofErr w:type="spellStart"/>
      <w:r w:rsidR="00343D49" w:rsidRPr="00A01361">
        <w:t>Corina</w:t>
      </w:r>
      <w:proofErr w:type="spellEnd"/>
      <w:r w:rsidR="00343D49" w:rsidRPr="00A01361">
        <w:t>, 2008)</w:t>
      </w:r>
      <w:r>
        <w:t>.</w:t>
      </w:r>
      <w:r w:rsidR="00343D49" w:rsidRPr="00A01361">
        <w:t xml:space="preserve"> </w:t>
      </w:r>
      <w:r w:rsidR="00DA1BA9" w:rsidRPr="00A01361">
        <w:t xml:space="preserve"> </w:t>
      </w:r>
      <w:r w:rsidR="00D27E82">
        <w:t>U</w:t>
      </w:r>
      <w:r>
        <w:t>s</w:t>
      </w:r>
      <w:r w:rsidR="00D27E82">
        <w:t>ing</w:t>
      </w:r>
      <w:r>
        <w:t xml:space="preserve"> </w:t>
      </w:r>
      <w:r w:rsidR="001B1D78">
        <w:t>an eye-tracking procedure</w:t>
      </w:r>
      <w:r w:rsidR="00D27E82">
        <w:t xml:space="preserve">, </w:t>
      </w:r>
      <w:r w:rsidR="00D27E82" w:rsidRPr="00A01361">
        <w:t xml:space="preserve">Lieberman, </w:t>
      </w:r>
      <w:proofErr w:type="spellStart"/>
      <w:r w:rsidR="00D27E82" w:rsidRPr="00A01361">
        <w:t>Bor</w:t>
      </w:r>
      <w:r w:rsidR="00D27E82">
        <w:t>ovsky</w:t>
      </w:r>
      <w:proofErr w:type="spellEnd"/>
      <w:r w:rsidR="00D27E82">
        <w:t xml:space="preserve">, </w:t>
      </w:r>
      <w:proofErr w:type="spellStart"/>
      <w:r w:rsidR="00D27E82">
        <w:t>Hatrak</w:t>
      </w:r>
      <w:proofErr w:type="spellEnd"/>
      <w:r w:rsidR="00D27E82">
        <w:t>,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44AAA78F" w:rsidR="003A15F5" w:rsidRPr="00A01361" w:rsidRDefault="00D4537B" w:rsidP="00BB4C1D">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w:t>
      </w:r>
      <w:proofErr w:type="spellStart"/>
      <w:r w:rsidR="00343D49" w:rsidRPr="00A01361">
        <w:t>Corina</w:t>
      </w:r>
      <w:proofErr w:type="spellEnd"/>
      <w:r w:rsidR="00343D49" w:rsidRPr="00A01361">
        <w:t xml:space="preserve"> &amp; Knapp, 2006). </w:t>
      </w:r>
      <w:r w:rsidR="00FC383F" w:rsidRPr="00A01361">
        <w:t>U</w:t>
      </w:r>
      <w:r w:rsidR="00343D49" w:rsidRPr="00A01361">
        <w:t xml:space="preserve">sing a gating procedure, </w:t>
      </w:r>
      <w:proofErr w:type="spellStart"/>
      <w:r w:rsidR="00343D49" w:rsidRPr="00A01361">
        <w:t>Emmorey</w:t>
      </w:r>
      <w:proofErr w:type="spellEnd"/>
      <w:r w:rsidR="00343D49" w:rsidRPr="00A01361">
        <w:t xml:space="preserve"> &amp; </w:t>
      </w:r>
      <w:proofErr w:type="spellStart"/>
      <w:r w:rsidR="00343D49" w:rsidRPr="00A01361">
        <w:t>Corina</w:t>
      </w:r>
      <w:proofErr w:type="spellEnd"/>
      <w:r w:rsidR="00343D49" w:rsidRPr="00A01361">
        <w:t xml:space="preserve"> (1990) </w:t>
      </w:r>
      <w:r w:rsidR="000838B4" w:rsidRPr="00A01361">
        <w:t xml:space="preserve">showed deaf </w:t>
      </w:r>
      <w:r w:rsidR="00DC2231">
        <w:t>adults</w:t>
      </w:r>
      <w:r w:rsidR="00DC2231" w:rsidRPr="00A01361">
        <w:t xml:space="preserve"> </w:t>
      </w:r>
      <w:r w:rsidR="000838B4" w:rsidRPr="00A01361">
        <w:t>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w:t>
      </w:r>
      <w:r w:rsidR="006C613A">
        <w:t xml:space="preserve">while </w:t>
      </w:r>
      <w:r w:rsidR="000838B4" w:rsidRPr="00A01361">
        <w:t xml:space="preserve">English speakers heard </w:t>
      </w:r>
      <w:r w:rsidR="00631C3B">
        <w:t>increasingly longer segments of</w:t>
      </w:r>
      <w:r w:rsidR="000838B4" w:rsidRPr="00A01361">
        <w:t xml:space="preserve"> </w:t>
      </w:r>
      <w:r w:rsidR="00631C3B">
        <w:t>spoken words in isolation</w:t>
      </w:r>
      <w:r w:rsidR="000838B4" w:rsidRPr="00A01361">
        <w:t xml:space="preserve">.  </w:t>
      </w:r>
      <w:r w:rsidR="001B1D78">
        <w:t>Accurate identification of s</w:t>
      </w:r>
      <w:r w:rsidR="001B1D78" w:rsidRPr="00A01361">
        <w:t>ign</w:t>
      </w:r>
      <w:r w:rsidR="00DC2231">
        <w:t>s</w:t>
      </w:r>
      <w:r w:rsidR="001B1D78" w:rsidRPr="00A01361">
        <w:t xml:space="preserve"> </w:t>
      </w:r>
      <w:r w:rsidR="00381CCF">
        <w:t xml:space="preserve">required </w:t>
      </w:r>
      <w:r w:rsidR="00DC2231">
        <w:t xml:space="preserve">relatively </w:t>
      </w:r>
      <w:r w:rsidR="00381CCF">
        <w:t>less of the</w:t>
      </w:r>
      <w:r w:rsidR="00AB3813">
        <w:t xml:space="preserve"> linguistic</w:t>
      </w:r>
      <w:r w:rsidR="00381CCF">
        <w:t xml:space="preserve"> signal </w:t>
      </w:r>
      <w:r w:rsidR="00DC2231">
        <w:t xml:space="preserve">as </w:t>
      </w:r>
      <w:r w:rsidR="00381CCF">
        <w:t xml:space="preserve">compared to </w:t>
      </w:r>
      <w:r w:rsidR="00631C3B">
        <w:t xml:space="preserve">spoken </w:t>
      </w:r>
      <w:r w:rsidR="00DA1BA9" w:rsidRPr="00A01361">
        <w:t xml:space="preserve">word identification, suggesting that </w:t>
      </w:r>
      <w:r w:rsidR="008A6D59" w:rsidRPr="00A01361">
        <w:t>features of visual-manual language</w:t>
      </w:r>
      <w:r w:rsidR="00DC2231">
        <w:t>s</w:t>
      </w:r>
      <w:r w:rsidR="00F01620" w:rsidRPr="00A01361">
        <w:t xml:space="preserve"> </w:t>
      </w:r>
      <w:r w:rsidR="00631C3B">
        <w:t>such as</w:t>
      </w:r>
      <w:r w:rsidR="00F01620" w:rsidRPr="00A01361">
        <w:t xml:space="preserve"> simultaneous presentation of phonological information </w:t>
      </w:r>
      <w:r w:rsidR="00631C3B">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r w:rsidR="00862BDC">
        <w:t xml:space="preserve"> </w:t>
      </w:r>
      <w:r w:rsidR="00CC0E17" w:rsidRPr="00A01361">
        <w:t>Thus</w:t>
      </w:r>
      <w:r w:rsidR="00343D49" w:rsidRPr="00A01361">
        <w:t xml:space="preserve">, there </w:t>
      </w:r>
      <w:r w:rsidR="00386007">
        <w:t>are</w:t>
      </w:r>
      <w:r w:rsidR="00E535BA" w:rsidRPr="00A01361">
        <w:t xml:space="preserve"> parallels </w:t>
      </w:r>
      <w:r w:rsidR="000D4A4C" w:rsidRPr="00A01361">
        <w:t xml:space="preserve">and </w:t>
      </w:r>
      <w:r w:rsidR="000D4A4C" w:rsidRPr="00A01361">
        <w:lastRenderedPageBreak/>
        <w:t xml:space="preserve">differences </w:t>
      </w:r>
      <w:r w:rsidR="00E535BA" w:rsidRPr="00A01361">
        <w:t>between signed and spoken language processing by adults</w:t>
      </w:r>
      <w:r w:rsidR="000D4A4C" w:rsidRPr="00A01361">
        <w:t xml:space="preserve">.  However, no </w:t>
      </w:r>
      <w:r w:rsidR="00DC2231">
        <w:t xml:space="preserve">previous </w:t>
      </w:r>
      <w:r w:rsidR="000D4A4C" w:rsidRPr="00A01361">
        <w:t>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4F4DDB">
        <w:t>ers</w:t>
      </w:r>
      <w:r w:rsidR="000D4A4C" w:rsidRPr="00A01361">
        <w:t xml:space="preserve">. </w:t>
      </w:r>
    </w:p>
    <w:p w14:paraId="0FA3B3D5" w14:textId="45515472" w:rsidR="003A15F5" w:rsidRPr="00A01361" w:rsidRDefault="00343D49" w:rsidP="00A4478F">
      <w:pPr>
        <w:pStyle w:val="Heading3"/>
        <w:spacing w:before="120" w:line="480" w:lineRule="auto"/>
      </w:pPr>
      <w:bookmarkStart w:id="4" w:name="lexical-development-in-asl"/>
      <w:bookmarkEnd w:id="4"/>
      <w:r w:rsidRPr="00A01361">
        <w:t>Lexical development in ASL</w:t>
      </w:r>
      <w:r w:rsidR="00CE27E2" w:rsidRPr="00A01361">
        <w:t xml:space="preserve"> </w:t>
      </w:r>
    </w:p>
    <w:p w14:paraId="1636A6E8" w14:textId="3B688502" w:rsidR="003A15F5" w:rsidRPr="00A01361" w:rsidRDefault="00CC0947" w:rsidP="00BB4C1D">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w:t>
      </w:r>
      <w:r w:rsidR="004F4DDB">
        <w:t>ers</w:t>
      </w:r>
      <w:r w:rsidRPr="00A01361">
        <w:t xml:space="preserve">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007456F1" w14:textId="33C366B5" w:rsidR="00FF42AA" w:rsidRDefault="005B53EB" w:rsidP="00BB4C1D">
      <w:pPr>
        <w:autoSpaceDE w:val="0"/>
        <w:autoSpaceDN w:val="0"/>
        <w:adjustRightInd w:val="0"/>
        <w:spacing w:before="120" w:after="0" w:line="480" w:lineRule="auto"/>
        <w:rPr>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thus 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proofErr w:type="spellStart"/>
      <w:r w:rsidR="0006628F" w:rsidRPr="00382C99">
        <w:rPr>
          <w:rFonts w:cs="Times-Roman"/>
          <w:color w:val="231F20"/>
        </w:rPr>
        <w:t>Tomasello</w:t>
      </w:r>
      <w:proofErr w:type="spellEnd"/>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DC2231">
        <w:t xml:space="preserve">the </w:t>
      </w:r>
      <w:r w:rsidR="009C3F67">
        <w:t>environment</w:t>
      </w:r>
      <w:r w:rsidR="00343D49" w:rsidRPr="005F31B4">
        <w:t xml:space="preserve"> </w:t>
      </w:r>
      <w:r w:rsidR="00343D49" w:rsidRPr="00382C99">
        <w:t xml:space="preserve">to achieve joint attention (Harris &amp; </w:t>
      </w:r>
      <w:proofErr w:type="spellStart"/>
      <w:r w:rsidR="00343D49" w:rsidRPr="00382C99">
        <w:t>Mohay</w:t>
      </w:r>
      <w:proofErr w:type="spellEnd"/>
      <w:r w:rsidR="00854596">
        <w:t xml:space="preserve">, </w:t>
      </w:r>
      <w:r w:rsidR="00343D49" w:rsidRPr="00382C99">
        <w:t>1997)</w:t>
      </w:r>
      <w:r w:rsidR="00854596">
        <w:t>.</w:t>
      </w:r>
      <w:r w:rsidR="00343D49" w:rsidRPr="00382C99">
        <w:t xml:space="preserve"> </w:t>
      </w:r>
      <w:r w:rsidR="009B567A">
        <w:t xml:space="preserve"> In a study </w:t>
      </w:r>
      <w:r w:rsidR="00CE02D1">
        <w:t xml:space="preserve">comparing </w:t>
      </w:r>
      <w:r w:rsidR="00CE02D1" w:rsidRPr="00382C99">
        <w:t xml:space="preserve">gaze patterns </w:t>
      </w:r>
      <w:r w:rsidR="00CE02D1">
        <w:t xml:space="preserve">in </w:t>
      </w:r>
      <w:r w:rsidR="00CE02D1" w:rsidRPr="00382C99">
        <w:t xml:space="preserve">deaf </w:t>
      </w:r>
      <w:r w:rsidR="00CE02D1">
        <w:t xml:space="preserve">and hearing </w:t>
      </w:r>
      <w:r w:rsidR="009B567A" w:rsidRPr="00382C99">
        <w:t>caregiver-child</w:t>
      </w:r>
      <w:r w:rsidR="00CE02D1">
        <w:t xml:space="preserve"> dyads</w:t>
      </w:r>
      <w:r w:rsidR="009B567A">
        <w:t xml:space="preserve">, </w:t>
      </w:r>
      <w:r w:rsidR="009B567A" w:rsidRPr="00382C99">
        <w:t xml:space="preserve">Lieberman, </w:t>
      </w:r>
      <w:proofErr w:type="spellStart"/>
      <w:r w:rsidR="009B567A" w:rsidRPr="00382C99">
        <w:t>Hatrak</w:t>
      </w:r>
      <w:proofErr w:type="spellEnd"/>
      <w:r w:rsidR="009B567A" w:rsidRPr="00382C99">
        <w:t>, &amp; Mayberry (2014)</w:t>
      </w:r>
      <w:r w:rsidR="00E64F4F" w:rsidRPr="00382C99">
        <w:t xml:space="preserve"> </w:t>
      </w:r>
      <w:r w:rsidR="00CE02D1">
        <w:t>found that</w:t>
      </w:r>
      <w:r w:rsidR="00E64F4F" w:rsidRPr="00382C99">
        <w:t xml:space="preserve"> </w:t>
      </w:r>
      <w:r w:rsidR="00CE02D1">
        <w:t>d</w:t>
      </w:r>
      <w:r w:rsidR="00343D49" w:rsidRPr="00EF50FD">
        <w:t>eaf children frequent</w:t>
      </w:r>
      <w:r w:rsidR="00CE02D1">
        <w:t>ly</w:t>
      </w:r>
      <w:r w:rsidR="00343D49" w:rsidRPr="00EF50FD">
        <w:t xml:space="preserve"> shift</w:t>
      </w:r>
      <w:r w:rsidR="00CE02D1">
        <w:t>ed their</w:t>
      </w:r>
      <w:r w:rsidR="00343D49" w:rsidRPr="00EF50FD">
        <w:t xml:space="preserve"> gaze</w:t>
      </w:r>
      <w:r w:rsidR="00E64F4F" w:rsidRPr="00EF50FD">
        <w:t xml:space="preserve"> to caregiver</w:t>
      </w:r>
      <w:r w:rsidR="007B367B">
        <w:t>s</w:t>
      </w:r>
      <w:r w:rsidR="00343D49" w:rsidRPr="005F31B4">
        <w:t xml:space="preserve"> during book reading</w:t>
      </w:r>
      <w:r w:rsidR="005C7B6A">
        <w:t xml:space="preserve"> in order to </w:t>
      </w:r>
      <w:r w:rsidR="0027081F">
        <w:t>maintain contact with the signed signal.  Hearing</w:t>
      </w:r>
      <w:r w:rsidR="00E64F4F" w:rsidRPr="00382C99">
        <w:t xml:space="preserve"> children</w:t>
      </w:r>
      <w:r w:rsidR="0027081F">
        <w:t>, in contrast,</w:t>
      </w:r>
      <w:r w:rsidR="00EC2B73" w:rsidRPr="00382C99">
        <w:rPr>
          <w:rFonts w:cs="TimesNewRomanPSMT"/>
        </w:rPr>
        <w:t xml:space="preserve"> </w:t>
      </w:r>
      <w:r w:rsidR="00E64CB6">
        <w:rPr>
          <w:rFonts w:cs="TimesNewRomanPSMT"/>
        </w:rPr>
        <w:t>looked</w:t>
      </w:r>
      <w:r w:rsidR="00E64CB6" w:rsidRPr="00382C99">
        <w:rPr>
          <w:rFonts w:cs="TimesNewRomanPSMT"/>
        </w:rPr>
        <w:t xml:space="preserve"> </w:t>
      </w:r>
      <w:r w:rsidR="00CE02D1">
        <w:rPr>
          <w:rFonts w:cs="TimesNewRomanPSMT"/>
        </w:rPr>
        <w:t xml:space="preserve">continuously </w:t>
      </w:r>
      <w:r w:rsidR="00E64CB6">
        <w:rPr>
          <w:rFonts w:cs="TimesNewRomanPSMT"/>
        </w:rPr>
        <w:t>at</w:t>
      </w:r>
      <w:r w:rsidR="00E64CB6" w:rsidRPr="00382C99">
        <w:rPr>
          <w:rFonts w:cs="TimesNewRomanPSMT"/>
        </w:rPr>
        <w:t xml:space="preserve"> </w:t>
      </w:r>
      <w:r w:rsidR="00EC2B73" w:rsidRPr="00382C99">
        <w:rPr>
          <w:rFonts w:cs="TimesNewRomanPSMT"/>
        </w:rPr>
        <w:t>the book</w:t>
      </w:r>
      <w:r w:rsidR="0027081F">
        <w:rPr>
          <w:rFonts w:cs="TimesNewRomanPSMT"/>
        </w:rPr>
        <w:t xml:space="preserve"> while the caregiver was speaking,</w:t>
      </w:r>
      <w:r w:rsidR="00EC2B73" w:rsidRPr="00382C99">
        <w:rPr>
          <w:rFonts w:cs="TimesNewRomanPSMT"/>
        </w:rPr>
        <w:t xml:space="preserve">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p>
    <w:p w14:paraId="7DBEDDBA" w14:textId="64580149" w:rsidR="00B71D36" w:rsidRPr="0006628F" w:rsidRDefault="00B71D36" w:rsidP="00B71D36">
      <w:pPr>
        <w:autoSpaceDE w:val="0"/>
        <w:autoSpaceDN w:val="0"/>
        <w:adjustRightInd w:val="0"/>
        <w:spacing w:before="120" w:after="0" w:line="480" w:lineRule="auto"/>
        <w:rPr>
          <w:rFonts w:cs="TimesNewRomanPSMT"/>
        </w:rPr>
      </w:pPr>
      <w:r w:rsidRPr="006E6B5B">
        <w:lastRenderedPageBreak/>
        <w:t xml:space="preserve">Taken together, these findings show that lexical development </w:t>
      </w:r>
      <w:r>
        <w:t>in</w:t>
      </w:r>
      <w:r w:rsidRPr="006E6B5B">
        <w:t xml:space="preserve"> children learning </w:t>
      </w:r>
      <w:r>
        <w:t xml:space="preserve">signed and </w:t>
      </w:r>
      <w:r w:rsidRPr="006E6B5B">
        <w:t>spoken language</w:t>
      </w:r>
      <w:r>
        <w:t xml:space="preserve">s </w:t>
      </w:r>
      <w:r w:rsidRPr="006E6B5B">
        <w:t xml:space="preserve">is parallel </w:t>
      </w:r>
      <w:r>
        <w:t>in important ways</w:t>
      </w:r>
      <w:r w:rsidRPr="006E6B5B">
        <w:t xml:space="preserve">, but </w:t>
      </w:r>
      <w:r>
        <w:t xml:space="preserve">that </w:t>
      </w:r>
      <w:r w:rsidRPr="006E6B5B">
        <w:t xml:space="preserve">modality-specific features </w:t>
      </w:r>
      <w:r>
        <w:t>could alter the time-course of establishing reference</w:t>
      </w:r>
      <w:r w:rsidRPr="006E6B5B">
        <w:t xml:space="preserve"> </w:t>
      </w:r>
      <w:r>
        <w:t xml:space="preserve">for children learning a visual language.  Moreover, little is known about differences between deaf and hearing </w:t>
      </w:r>
      <w:r w:rsidR="009E6F97">
        <w:t>ASL learners’</w:t>
      </w:r>
      <w:r w:rsidR="0035388B">
        <w:t xml:space="preserve"> </w:t>
      </w:r>
      <w:r>
        <w:t xml:space="preserve">real-time ASL comprehension. </w:t>
      </w:r>
      <w:r>
        <w:rPr>
          <w:rFonts w:cs="TimesNewRomanPSMT"/>
        </w:rPr>
        <w:t xml:space="preserve">One possibility is that the time course of lexical access will be similar, driven by the immediate modality-specific constraints of comprehending a visual language in real time.  Another possibility is that deaf children’s experience relying on vision to monitor both the linguistic signal and the named referent </w:t>
      </w:r>
      <w:r w:rsidR="00F819D2">
        <w:rPr>
          <w:rFonts w:cs="TimesNewRomanPSMT"/>
        </w:rPr>
        <w:t>will</w:t>
      </w:r>
      <w:r>
        <w:rPr>
          <w:rFonts w:cs="TimesNewRomanPSMT"/>
        </w:rPr>
        <w:t xml:space="preserve"> make them wait longer to disengage from the signer.  Here, </w:t>
      </w:r>
      <w:r>
        <w:t xml:space="preserve">we present </w:t>
      </w:r>
      <w:r w:rsidR="00780B12">
        <w:t>the first</w:t>
      </w:r>
      <w:r w:rsidR="00F819D2">
        <w:t xml:space="preserve"> </w:t>
      </w:r>
      <w:r>
        <w:t xml:space="preserve">comparison </w:t>
      </w:r>
      <w:r w:rsidR="00780B12">
        <w:t xml:space="preserve">of </w:t>
      </w:r>
      <w:r>
        <w:t>real-time processing in</w:t>
      </w:r>
      <w:r w:rsidR="00780B12">
        <w:t xml:space="preserve"> a diverse group of both</w:t>
      </w:r>
      <w:r>
        <w:t xml:space="preserve"> deaf and hearing native-ASL learners</w:t>
      </w:r>
      <w:r w:rsidR="00780B12">
        <w:t>.</w:t>
      </w:r>
    </w:p>
    <w:p w14:paraId="1C7EF3B8" w14:textId="6E37B87A" w:rsidR="003A15F5" w:rsidRPr="00A01361" w:rsidRDefault="00E64CB6" w:rsidP="009C3F67">
      <w:pPr>
        <w:pStyle w:val="Heading3"/>
        <w:spacing w:before="120" w:line="480" w:lineRule="auto"/>
      </w:pPr>
      <w:bookmarkStart w:id="5" w:name="current-study"/>
      <w:bookmarkEnd w:id="5"/>
      <w:r>
        <w:t>Research questions</w:t>
      </w:r>
    </w:p>
    <w:p w14:paraId="5ED785D6" w14:textId="45EF7B8C" w:rsidR="00593DC5" w:rsidRDefault="00397581" w:rsidP="002E00D3">
      <w:pPr>
        <w:spacing w:before="0" w:after="0" w:line="480" w:lineRule="auto"/>
        <w:ind w:firstLine="720"/>
      </w:pPr>
      <w:r>
        <w:t>We a</w:t>
      </w:r>
      <w:r w:rsidR="00343D49" w:rsidRPr="00A01361">
        <w:t xml:space="preserve">dapt a well-established paradigm for measuring spoken language processing efficiency </w:t>
      </w:r>
      <w:r>
        <w:t>in</w:t>
      </w:r>
      <w:r w:rsidR="00343D49" w:rsidRPr="00A01361">
        <w:t xml:space="preserve"> young </w:t>
      </w:r>
      <w:r w:rsidR="000E4C93" w:rsidRPr="00A01361">
        <w:t>visual language learners</w:t>
      </w:r>
      <w:r w:rsidR="00E64CB6">
        <w:t xml:space="preserve">, </w:t>
      </w:r>
      <w:r>
        <w:t>addressing</w:t>
      </w:r>
      <w:r w:rsidR="00E64CB6">
        <w:t xml:space="preserve"> three main questions</w:t>
      </w:r>
      <w:r w:rsidR="000E5CB9">
        <w:t>.</w:t>
      </w:r>
      <w:r w:rsidR="009B36C7">
        <w:t xml:space="preserve">  </w:t>
      </w:r>
      <w:r w:rsidR="00593DC5">
        <w:t xml:space="preserve">First, do children learning ASL </w:t>
      </w:r>
      <w:r w:rsidR="0023592A">
        <w:t xml:space="preserve">show </w:t>
      </w:r>
      <w:r w:rsidR="00593DC5">
        <w:t>develop</w:t>
      </w:r>
      <w:r w:rsidR="0023592A">
        <w:t>ment of</w:t>
      </w:r>
      <w:r w:rsidR="00593DC5">
        <w:t xml:space="preserve"> skill in real-time processing of familiar signs in ways that are parallel to children learning spoken language?  Second, </w:t>
      </w:r>
      <w:r w:rsidR="00CE02D1">
        <w:t>are d</w:t>
      </w:r>
      <w:r w:rsidR="00356414">
        <w:t>i</w:t>
      </w:r>
      <w:r w:rsidR="00CE02D1">
        <w:t>fferences</w:t>
      </w:r>
      <w:r w:rsidR="00593DC5" w:rsidRPr="003565BB">
        <w:t xml:space="preserve"> </w:t>
      </w:r>
      <w:r w:rsidR="00593DC5">
        <w:t xml:space="preserve">among ASL-learning children in </w:t>
      </w:r>
      <w:r w:rsidR="00593DC5" w:rsidRPr="003565BB">
        <w:t xml:space="preserve">real-time processing </w:t>
      </w:r>
      <w:r w:rsidR="00593DC5">
        <w:t xml:space="preserve">skills </w:t>
      </w:r>
      <w:r w:rsidR="00593DC5" w:rsidRPr="003565BB">
        <w:t xml:space="preserve">related to </w:t>
      </w:r>
      <w:r w:rsidR="00CE02D1">
        <w:t xml:space="preserve">differences in </w:t>
      </w:r>
      <w:r w:rsidR="00593DC5">
        <w:t xml:space="preserve">expressive </w:t>
      </w:r>
      <w:r w:rsidR="00593DC5" w:rsidRPr="003565BB">
        <w:t xml:space="preserve">vocabulary development, as in </w:t>
      </w:r>
      <w:r w:rsidR="00593DC5">
        <w:t>children</w:t>
      </w:r>
      <w:r w:rsidR="00593DC5" w:rsidRPr="003565BB">
        <w:t xml:space="preserve"> learning spoken language?</w:t>
      </w:r>
      <w:r w:rsidR="00593DC5">
        <w:t xml:space="preserve">  And third, how d</w:t>
      </w:r>
      <w:r w:rsidR="00593DC5" w:rsidRPr="003565BB">
        <w:t xml:space="preserve">o </w:t>
      </w:r>
      <w:r w:rsidR="00593DC5">
        <w:t>deaf</w:t>
      </w:r>
      <w:r w:rsidR="000258A4">
        <w:t xml:space="preserve"> and hearing</w:t>
      </w:r>
      <w:r w:rsidR="00593DC5">
        <w:t xml:space="preserve"> ASL</w:t>
      </w:r>
      <w:r w:rsidR="000258A4">
        <w:t>-</w:t>
      </w:r>
      <w:r w:rsidR="00FB26C6">
        <w:t>learners compare</w:t>
      </w:r>
      <w:r w:rsidR="00593DC5">
        <w:t xml:space="preserve"> in the accuracy and time course of real-time lexical processing?  </w:t>
      </w:r>
    </w:p>
    <w:p w14:paraId="5B31FD71" w14:textId="77777777" w:rsidR="003A15F5" w:rsidRPr="00A01361" w:rsidRDefault="00343D49" w:rsidP="009C3F67">
      <w:pPr>
        <w:pStyle w:val="Heading1"/>
        <w:spacing w:before="120" w:line="480" w:lineRule="auto"/>
      </w:pPr>
      <w:bookmarkStart w:id="6" w:name="method"/>
      <w:bookmarkEnd w:id="6"/>
      <w:r w:rsidRPr="00A01361">
        <w:lastRenderedPageBreak/>
        <w:t>Method</w:t>
      </w:r>
    </w:p>
    <w:p w14:paraId="27D4ACCC" w14:textId="77777777" w:rsidR="003A15F5" w:rsidRPr="00A01361" w:rsidRDefault="00343D49" w:rsidP="009C3F67">
      <w:pPr>
        <w:pStyle w:val="Heading3"/>
        <w:spacing w:before="120" w:line="480" w:lineRule="auto"/>
      </w:pPr>
      <w:bookmarkStart w:id="7" w:name="participants"/>
      <w:bookmarkEnd w:id="7"/>
      <w:r w:rsidRPr="00A01361">
        <w:t>Participants</w:t>
      </w:r>
    </w:p>
    <w:p w14:paraId="35F4B7A3" w14:textId="23B9D07E" w:rsidR="00C01528" w:rsidRPr="00C01528" w:rsidRDefault="00C01528" w:rsidP="00C01528">
      <w:pPr>
        <w:spacing w:before="120" w:after="0" w:line="480" w:lineRule="auto"/>
      </w:pPr>
      <w:r w:rsidRPr="00C01528">
        <w:rPr>
          <w:rFonts w:ascii="Cambria" w:eastAsia="Times New Roman" w:hAnsi="Cambria" w:cs="Times New Roman"/>
          <w:color w:val="222222"/>
        </w:rPr>
        <w:t>This exploratory study is the first to measure American Sign Language processing skills in young children and was funded over a two-year period. Thus, our sample size was determined by our success, within this period, in testing children and adults who were native ASL users. All participants who met the inclusionary criteria and who had complete data were analyzed.</w:t>
      </w:r>
      <w:r>
        <w:rPr>
          <w:rFonts w:ascii="Cambria" w:eastAsia="Times New Roman" w:hAnsi="Cambria" w:cs="Times New Roman"/>
          <w:color w:val="222222"/>
        </w:rPr>
        <w:t xml:space="preserve"> </w:t>
      </w:r>
      <w:r w:rsidR="00291C3A">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 </w:t>
      </w:r>
      <w:r w:rsidR="002550F9">
        <w:t>Children learning ASL from birth from a native signer</w:t>
      </w:r>
      <w:r w:rsidR="00636EC3" w:rsidRPr="00A01361">
        <w:t xml:space="preserve"> are a difficult population to recruit</w:t>
      </w:r>
      <w:r w:rsidR="002550F9">
        <w:t>, given that</w:t>
      </w:r>
      <w:r w:rsidR="00636EC3" w:rsidRPr="00A01361">
        <w:t xml:space="preserve"> approximately 95% of deaf children are born to hearing parents with little prior exposure to a signed language (Mitchell &amp; </w:t>
      </w:r>
      <w:proofErr w:type="spellStart"/>
      <w:r w:rsidR="00636EC3" w:rsidRPr="00A01361">
        <w:t>Karchmer</w:t>
      </w:r>
      <w:proofErr w:type="spellEnd"/>
      <w:r w:rsidR="00636EC3" w:rsidRPr="00A01361">
        <w:t xml:space="preserve">, 2004). </w:t>
      </w:r>
      <w:r w:rsidR="00343D49" w:rsidRPr="00A01361">
        <w:t xml:space="preserve">All </w:t>
      </w:r>
      <w:r w:rsidR="002550F9">
        <w:t xml:space="preserve">participants </w:t>
      </w:r>
      <w:r w:rsidR="00343D49" w:rsidRPr="00A01361">
        <w:t xml:space="preserve">were exposed to ASL </w:t>
      </w:r>
      <w:r w:rsidR="004175B2" w:rsidRPr="00A01361">
        <w:t xml:space="preserve">from </w:t>
      </w:r>
      <w:r w:rsidR="00343D49" w:rsidRPr="00A01361">
        <w:t xml:space="preserve">birth </w:t>
      </w:r>
      <w:r w:rsidR="002550F9">
        <w:t xml:space="preserve">through extensive interaction with </w:t>
      </w:r>
      <w:r w:rsidR="00343D49" w:rsidRPr="00A01361">
        <w:t>at least one fluent ASL caregiver</w:t>
      </w:r>
      <w:r w:rsidR="002550F9">
        <w:t>,</w:t>
      </w:r>
      <w:r w:rsidR="00343D49" w:rsidRPr="00A01361">
        <w:t xml:space="preserve"> and </w:t>
      </w:r>
      <w:r w:rsidR="002550F9">
        <w:t xml:space="preserve">they </w:t>
      </w:r>
      <w:r w:rsidR="00343D49" w:rsidRPr="00A01361">
        <w:t xml:space="preserve">currently used ASL as their primary mode of communication at home. The majority of children </w:t>
      </w:r>
      <w:r w:rsidR="004175B2" w:rsidRPr="00A01361">
        <w:t xml:space="preserve">also </w:t>
      </w:r>
      <w:r w:rsidR="00343D49" w:rsidRPr="00A01361">
        <w:t xml:space="preserve">attended a center-based early childhood education program in which ASL was the primary mode of instruction. An additional </w:t>
      </w:r>
      <w:r w:rsidR="00291C3A">
        <w:t>17</w:t>
      </w:r>
      <w:r w:rsidR="00291C3A" w:rsidRPr="00A01361">
        <w:t xml:space="preserve"> </w:t>
      </w:r>
      <w:r w:rsidR="00343D49" w:rsidRPr="00A01361">
        <w:t>participants were tested but not included in the analyses</w:t>
      </w:r>
      <w:r w:rsidR="00EE4C0E">
        <w:t xml:space="preserve"> because they were not exposed to ASL from birth </w:t>
      </w:r>
      <w:r w:rsidR="00772D51" w:rsidRPr="00A01361">
        <w:t>(</w:t>
      </w:r>
      <w:r w:rsidR="00772D51" w:rsidRPr="00FB524D">
        <w:rPr>
          <w:i/>
        </w:rPr>
        <w:t>n</w:t>
      </w:r>
      <w:r w:rsidR="00772D51" w:rsidRPr="00A01361">
        <w:t xml:space="preserve"> = 12)</w:t>
      </w:r>
      <w:r w:rsidR="00772D51">
        <w:t xml:space="preserve"> or </w:t>
      </w:r>
      <w:r w:rsidR="00EE4C0E">
        <w:t>they did not complete the VLP task</w:t>
      </w:r>
      <w:r w:rsidR="00291C3A">
        <w:t xml:space="preserve"> </w:t>
      </w:r>
      <w:r w:rsidR="00343D49" w:rsidRPr="00A01361">
        <w:t>(</w:t>
      </w:r>
      <w:r w:rsidR="00343D49" w:rsidRPr="00FB524D">
        <w:rPr>
          <w:i/>
        </w:rPr>
        <w:t>n</w:t>
      </w:r>
      <w:r w:rsidR="00343D49" w:rsidRPr="00A01361">
        <w:t xml:space="preserve"> = 5). </w:t>
      </w:r>
    </w:p>
    <w:p w14:paraId="435F3157" w14:textId="77777777" w:rsidR="00C01528" w:rsidRPr="00A01361" w:rsidRDefault="00C01528" w:rsidP="009C3F67">
      <w:pPr>
        <w:spacing w:before="120" w:after="0" w:line="480" w:lineRule="auto"/>
      </w:pPr>
    </w:p>
    <w:p w14:paraId="05916C54" w14:textId="77777777" w:rsidR="003A15F5" w:rsidRPr="00A01361" w:rsidRDefault="00343D49" w:rsidP="009C3F67">
      <w:pPr>
        <w:pStyle w:val="Heading3"/>
        <w:spacing w:before="120" w:line="480" w:lineRule="auto"/>
      </w:pPr>
      <w:bookmarkStart w:id="8" w:name="measures"/>
      <w:bookmarkEnd w:id="8"/>
      <w:r w:rsidRPr="00A01361">
        <w:lastRenderedPageBreak/>
        <w:t>Measures</w:t>
      </w:r>
    </w:p>
    <w:p w14:paraId="36F58744" w14:textId="1E8343EA"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w:t>
      </w:r>
      <w:proofErr w:type="spellStart"/>
      <w:r w:rsidR="00343D49" w:rsidRPr="00A01361">
        <w:t>Fenson</w:t>
      </w:r>
      <w:proofErr w:type="spellEnd"/>
      <w:r w:rsidR="004175B2" w:rsidRPr="00A01361">
        <w:t xml:space="preserve"> et al.</w:t>
      </w:r>
      <w:r w:rsidR="00343D49" w:rsidRPr="00A01361">
        <w:t xml:space="preserve">, 2007) and designed to be linguistically appropriate for children learning ASL. </w:t>
      </w:r>
      <w:r>
        <w:t>V</w:t>
      </w:r>
      <w:r w:rsidR="00343D49" w:rsidRPr="00A01361">
        <w:t xml:space="preserve">ocabulary size was computed as the number of signs </w:t>
      </w:r>
      <w:proofErr w:type="gramStart"/>
      <w:r w:rsidR="00343D49" w:rsidRPr="00A01361">
        <w:t>reported to be produced</w:t>
      </w:r>
      <w:proofErr w:type="gramEnd"/>
      <w:r w:rsidR="00343D49" w:rsidRPr="00A01361">
        <w:t>.</w:t>
      </w:r>
    </w:p>
    <w:p w14:paraId="045310C0" w14:textId="0968722F" w:rsidR="003A15F5" w:rsidRPr="00A01361" w:rsidRDefault="00343D49" w:rsidP="009C3F67">
      <w:pPr>
        <w:spacing w:before="120" w:after="0" w:line="480" w:lineRule="auto"/>
      </w:pPr>
      <w:r w:rsidRPr="00A01361">
        <w:rPr>
          <w:i/>
        </w:rPr>
        <w:t>ASL Processing</w:t>
      </w:r>
      <w:r w:rsidRPr="00A01361">
        <w:t xml:space="preserve">: Efficiency in online comprehension was assessed using a version of the looking-while-listening procedure (Fernald et al., </w:t>
      </w:r>
      <w:r w:rsidR="00772D51" w:rsidRPr="00A01361">
        <w:t>200</w:t>
      </w:r>
      <w:r w:rsidR="00772D51">
        <w:t>6</w:t>
      </w:r>
      <w:r w:rsidRPr="00A01361">
        <w:t>) adapted for ASL learners, which we call the Visual Language Processing (VLP) task</w:t>
      </w:r>
      <w:r w:rsidR="00727A28">
        <w:rPr>
          <w:rStyle w:val="FootnoteReference"/>
        </w:rPr>
        <w:footnoteReference w:id="1"/>
      </w:r>
      <w:r w:rsidRPr="00A01361">
        <w:t xml:space="preserve">.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1182A9DA" w14:textId="7DAB6E5B" w:rsidR="003A15F5" w:rsidRPr="00A01361" w:rsidRDefault="004334C8" w:rsidP="009C3F67">
      <w:pPr>
        <w:pStyle w:val="Heading3"/>
        <w:spacing w:before="120" w:line="480" w:lineRule="auto"/>
      </w:pPr>
      <w:bookmarkStart w:id="9" w:name="apparatus"/>
      <w:bookmarkStart w:id="10" w:name="trial-structure"/>
      <w:bookmarkStart w:id="11" w:name="linguistic-and-visual-stimuli"/>
      <w:bookmarkEnd w:id="9"/>
      <w:bookmarkEnd w:id="10"/>
      <w:bookmarkEnd w:id="11"/>
      <w:r>
        <w:t>S</w:t>
      </w:r>
      <w:r w:rsidR="00343D49" w:rsidRPr="00A01361">
        <w:t>timuli</w:t>
      </w:r>
    </w:p>
    <w:p w14:paraId="5CBAD5F4" w14:textId="4FBB690B" w:rsidR="003A15F5" w:rsidRPr="00A01361" w:rsidRDefault="004334C8" w:rsidP="009C3F67">
      <w:pPr>
        <w:spacing w:before="120" w:after="0" w:line="480" w:lineRule="auto"/>
      </w:pPr>
      <w:r>
        <w:t>On each trial, t</w:t>
      </w:r>
      <w:r w:rsidRPr="00A01361">
        <w:t xml:space="preserve">he </w:t>
      </w:r>
      <w:r w:rsidR="00343D49" w:rsidRPr="00A01361">
        <w:t xml:space="preserve">stimuli </w:t>
      </w:r>
      <w:r>
        <w:t>consis</w:t>
      </w:r>
      <w:r w:rsidR="008D32E2">
        <w:t>ted of a pair</w:t>
      </w:r>
      <w:r w:rsidR="000026BD">
        <w:t xml:space="preserve"> of</w:t>
      </w:r>
      <w:r w:rsidR="008D32E2">
        <w:t xml:space="preserve"> familiar objects </w:t>
      </w:r>
      <w:r>
        <w:t xml:space="preserve">with a central video of an adult female signing the name of one of the pictures. </w:t>
      </w:r>
      <w:r w:rsidRPr="00A01361">
        <w:t xml:space="preserve"> </w:t>
      </w:r>
      <w:r>
        <w:t>T</w:t>
      </w:r>
      <w:r w:rsidR="00343D49" w:rsidRPr="00A01361">
        <w:t xml:space="preserve">o allow for generalization beyond characteristics of a specific signer and sentence structure, ASL </w:t>
      </w:r>
      <w:r w:rsidR="009D3EC0" w:rsidRPr="00A01361">
        <w:t>sentences</w:t>
      </w:r>
      <w:r w:rsidR="00343D49" w:rsidRPr="00A01361">
        <w:t xml:space="preserve"> </w:t>
      </w:r>
      <w:r>
        <w:t xml:space="preserve">were </w:t>
      </w:r>
      <w:proofErr w:type="spellStart"/>
      <w:r>
        <w:t>videorecorded</w:t>
      </w:r>
      <w:proofErr w:type="spellEnd"/>
      <w:r>
        <w:t xml:space="preserve"> </w:t>
      </w:r>
      <w:r w:rsidR="00962906" w:rsidRPr="00A01361">
        <w:t>from two</w:t>
      </w:r>
      <w:r w:rsidR="00343D49" w:rsidRPr="00A01361">
        <w:t xml:space="preserve"> native ASL users </w:t>
      </w:r>
      <w:r w:rsidR="00962906" w:rsidRPr="00A01361">
        <w:t xml:space="preserve">who used </w:t>
      </w:r>
      <w:r w:rsidR="00343D49" w:rsidRPr="00A01361">
        <w:t>two different but acceptable ASL sentence structures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lastRenderedPageBreak/>
        <w:t xml:space="preserve">Sentence-initial </w:t>
      </w:r>
      <w:proofErr w:type="spellStart"/>
      <w:r w:rsidRPr="00A01361">
        <w:t>wh</w:t>
      </w:r>
      <w:proofErr w:type="spellEnd"/>
      <w:r w:rsidRPr="00A01361">
        <w:t>-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t xml:space="preserve">Sentence-final </w:t>
      </w:r>
      <w:proofErr w:type="spellStart"/>
      <w:r w:rsidRPr="00A01361">
        <w:t>wh</w:t>
      </w:r>
      <w:proofErr w:type="spellEnd"/>
      <w:r w:rsidRPr="00A01361">
        <w:t>-phrase: “HEY! [</w:t>
      </w:r>
      <w:proofErr w:type="gramStart"/>
      <w:r w:rsidRPr="00A01361">
        <w:t>target</w:t>
      </w:r>
      <w:proofErr w:type="gramEnd"/>
      <w:r w:rsidRPr="00A01361">
        <w:t xml:space="preserve"> noun] WHERE?”</w:t>
      </w:r>
    </w:p>
    <w:p w14:paraId="0A31DF70" w14:textId="5663AA41" w:rsidR="003A15F5" w:rsidRPr="00A01361" w:rsidRDefault="00343D49" w:rsidP="009C3F67">
      <w:pPr>
        <w:spacing w:before="120" w:after="0" w:line="480" w:lineRule="auto"/>
      </w:pPr>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w:t>
      </w:r>
      <w:r w:rsidR="000865FC">
        <w:t>draw</w:t>
      </w:r>
      <w:r w:rsidR="000865FC" w:rsidRPr="00A01361">
        <w:t xml:space="preserve"> </w:t>
      </w:r>
      <w:r w:rsidR="000865FC">
        <w:t xml:space="preserve">the </w:t>
      </w:r>
      <w:r w:rsidRPr="00A01361">
        <w:t xml:space="preserve">children's attention to the signer in preparation for the upcoming </w:t>
      </w:r>
      <w:r w:rsidR="00470D8F" w:rsidRPr="00A01361">
        <w:t>sentence</w:t>
      </w:r>
      <w:r w:rsidRPr="00A01361">
        <w:t>.</w:t>
      </w:r>
    </w:p>
    <w:p w14:paraId="74928AF5" w14:textId="63736F92" w:rsidR="00727A28" w:rsidRDefault="000865FC" w:rsidP="00727A28">
      <w:pPr>
        <w:spacing w:before="120" w:after="0" w:line="480" w:lineRule="auto"/>
      </w:pPr>
      <w:r>
        <w:t>T</w:t>
      </w:r>
      <w:r w:rsidR="00343D49" w:rsidRPr="00A01361">
        <w:t xml:space="preserve">arget nouns </w:t>
      </w:r>
      <w:r>
        <w:t xml:space="preserve">consisted of </w:t>
      </w:r>
      <w:r w:rsidRPr="00A01361">
        <w:t xml:space="preserve">eight </w:t>
      </w:r>
      <w:r w:rsidR="0091780A">
        <w:t>object names</w:t>
      </w:r>
      <w:r>
        <w:t xml:space="preserve"> </w:t>
      </w:r>
      <w:r w:rsidR="00343D49" w:rsidRPr="00A01361">
        <w:t>familiar to most children learning ASL at this age</w:t>
      </w:r>
      <w:r>
        <w:t xml:space="preserve">.  </w:t>
      </w:r>
      <w:r w:rsidR="00343D49" w:rsidRPr="00A01361">
        <w:t xml:space="preserve"> </w:t>
      </w:r>
      <w:r w:rsidR="0091780A">
        <w:t>Visual stimuli consisted of</w:t>
      </w:r>
      <w:r w:rsidR="0091780A" w:rsidRPr="00A01361">
        <w:t xml:space="preserve"> </w:t>
      </w:r>
      <w:r w:rsidR="0091780A">
        <w:t xml:space="preserve">colorful </w:t>
      </w:r>
      <w:r w:rsidR="0091780A" w:rsidRPr="00A01361">
        <w:t xml:space="preserve">digitized pictures </w:t>
      </w:r>
      <w:r w:rsidR="0091780A">
        <w:t xml:space="preserve">of these objects </w:t>
      </w:r>
      <w:r w:rsidR="0091780A" w:rsidRPr="00A01361">
        <w:t xml:space="preserve">presented in </w:t>
      </w:r>
      <w:r w:rsidR="0091780A">
        <w:t xml:space="preserve">four </w:t>
      </w:r>
      <w:r w:rsidR="0091780A" w:rsidRPr="00A01361">
        <w:t xml:space="preserve">fixed pairs, </w:t>
      </w:r>
      <w:r w:rsidR="0091780A">
        <w:t xml:space="preserve">in which the object names had no </w:t>
      </w:r>
      <w:r w:rsidR="00343D49" w:rsidRPr="00A01361">
        <w:t>phonological overlap</w:t>
      </w:r>
      <w:r w:rsidR="0091780A">
        <w:t xml:space="preserve"> </w:t>
      </w:r>
      <w:r w:rsidR="0091780A" w:rsidRPr="00A01361">
        <w:t>(cat—bird, car—book, bear—doll, ball—shoe)</w:t>
      </w:r>
      <w:r w:rsidR="00343D49" w:rsidRPr="00A01361">
        <w:t>. To prepare the stimuli, two female native ASL users recorded several tokens of each sentence</w:t>
      </w:r>
      <w:r w:rsidR="00617947" w:rsidRPr="00A01361">
        <w:t xml:space="preserve"> in a child-directed register</w:t>
      </w:r>
      <w:r w:rsidR="00343D49" w:rsidRPr="00A01361">
        <w:t>. These candidate stimuli were digitized, analyzed, and edited using Final Cut Pro software. The final tokens were chosen based on naturalness</w:t>
      </w:r>
      <w:r w:rsidR="00617947" w:rsidRPr="00A01361">
        <w:t>.</w:t>
      </w:r>
      <w:r w:rsidR="00343D49" w:rsidRPr="00A01361">
        <w:t xml:space="preserve"> Five filler trials were interspersed among the 32 test trials (e.g. “YOU LIKE PICTURES</w:t>
      </w:r>
      <w:r w:rsidR="00BE439A" w:rsidRPr="00A01361">
        <w:t>?</w:t>
      </w:r>
      <w:r w:rsidR="00343D49" w:rsidRPr="00A01361">
        <w:t xml:space="preserve"> </w:t>
      </w:r>
      <w:proofErr w:type="gramStart"/>
      <w:r w:rsidR="00343D49" w:rsidRPr="00A01361">
        <w:t>MORE WANT?”).</w:t>
      </w:r>
      <w:proofErr w:type="gramEnd"/>
      <w:r w:rsidR="00343D49" w:rsidRPr="00A01361">
        <w:t xml:space="preserve"> Images were digitized pictures presented in fixed pairs, matched for visual salience with 3–4 tokens of each object type. </w:t>
      </w:r>
      <w:r w:rsidR="004B5713">
        <w:t>Each object was a target four times and a distract</w:t>
      </w:r>
      <w:r w:rsidR="00664967">
        <w:t>e</w:t>
      </w:r>
      <w:r w:rsidR="004B5713">
        <w:t xml:space="preserve">r four times. </w:t>
      </w:r>
      <w:r w:rsidR="0023592A">
        <w:t>S</w:t>
      </w:r>
      <w:r w:rsidR="00343D49" w:rsidRPr="00A01361">
        <w:t>ide of target picture was counterbalanced across trials.</w:t>
      </w:r>
    </w:p>
    <w:p w14:paraId="6CB1788A" w14:textId="1A3DF0A4" w:rsidR="00727A28" w:rsidRDefault="00B14ED7" w:rsidP="00727A28">
      <w:pPr>
        <w:pStyle w:val="Heading3"/>
        <w:spacing w:before="120" w:line="480" w:lineRule="auto"/>
      </w:pPr>
      <w:r>
        <w:t xml:space="preserve">Apparatus and </w:t>
      </w:r>
      <w:r w:rsidR="00727A28" w:rsidRPr="00A01361">
        <w:t>Trial Structure</w:t>
      </w:r>
    </w:p>
    <w:p w14:paraId="25DC862F" w14:textId="44A0BD9F" w:rsidR="00727A28" w:rsidRPr="00727A28" w:rsidRDefault="00727A28" w:rsidP="00727A28">
      <w:pPr>
        <w:spacing w:before="0" w:after="0" w:line="480" w:lineRule="auto"/>
      </w:pPr>
      <w:r w:rsidRPr="00A01361">
        <w:t xml:space="preserve">In the VLP task, stimuli </w:t>
      </w:r>
      <w:r>
        <w:t>we</w:t>
      </w:r>
      <w:r w:rsidRPr="00A01361">
        <w:t xml:space="preserve">re presented using a </w:t>
      </w:r>
      <w:proofErr w:type="spellStart"/>
      <w:r w:rsidRPr="00A01361">
        <w:t>Macbook</w:t>
      </w:r>
      <w:proofErr w:type="spellEnd"/>
      <w:r w:rsidRPr="00A01361">
        <w:t xml:space="preserve"> Pro laptop</w:t>
      </w:r>
      <w:r>
        <w:t xml:space="preserve"> with </w:t>
      </w:r>
      <w:r w:rsidRPr="00A01361">
        <w:t xml:space="preserve">a 27” monitor. </w:t>
      </w:r>
      <w:r>
        <w:t xml:space="preserve"> </w:t>
      </w:r>
      <w:r w:rsidR="00CE2DD2">
        <w:t>T</w:t>
      </w:r>
      <w:r w:rsidR="00CE2DD2" w:rsidRPr="00A01361">
        <w:t xml:space="preserve">he child sat on </w:t>
      </w:r>
      <w:r w:rsidR="00CE2DD2">
        <w:t>the</w:t>
      </w:r>
      <w:r w:rsidR="00CE2DD2" w:rsidRPr="00A01361">
        <w:t xml:space="preserve"> caregiver’s lap</w:t>
      </w:r>
      <w:r w:rsidR="00CE2DD2">
        <w:t xml:space="preserve">, and </w:t>
      </w:r>
      <w:r w:rsidRPr="00A01361">
        <w:t xml:space="preserve">the child’s gaze </w:t>
      </w:r>
      <w:r>
        <w:t>wa</w:t>
      </w:r>
      <w:r w:rsidRPr="00A01361">
        <w:t xml:space="preserve">s recorded using a digital camcorder set up behind the monitor. To minimize visual </w:t>
      </w:r>
      <w:r w:rsidRPr="00A01361">
        <w:lastRenderedPageBreak/>
        <w:t>distractions</w:t>
      </w:r>
      <w:r w:rsidR="00CE2DD2">
        <w:t>,</w:t>
      </w:r>
      <w:r w:rsidRPr="00A01361">
        <w:t xml:space="preserve"> testing</w:t>
      </w:r>
      <w:r w:rsidR="00CE2DD2">
        <w:t xml:space="preserve"> occurred</w:t>
      </w:r>
      <w:r w:rsidR="00CE2DD2" w:rsidRPr="00A01361">
        <w:t xml:space="preserve"> </w:t>
      </w:r>
      <w:r w:rsidRPr="00A01361">
        <w:t>in a portable 5’ by 5’ tent with opaque walls</w:t>
      </w:r>
      <w:r>
        <w:t>, which</w:t>
      </w:r>
      <w:r w:rsidRPr="00A01361">
        <w:t xml:space="preserve"> reduced the potential for visual distractions during the task.</w:t>
      </w:r>
    </w:p>
    <w:p w14:paraId="5977099A" w14:textId="79F362D7" w:rsidR="00B96786" w:rsidRDefault="00BB4C1D" w:rsidP="00B96786">
      <w:pPr>
        <w:spacing w:before="120" w:after="0" w:line="480" w:lineRule="auto"/>
      </w:pPr>
      <w:r>
        <w:rPr>
          <w:noProof/>
        </w:rPr>
        <w:drawing>
          <wp:anchor distT="0" distB="0" distL="114300" distR="114300" simplePos="0" relativeHeight="251666432" behindDoc="0" locked="0" layoutInCell="1" allowOverlap="1" wp14:anchorId="3D6899B7" wp14:editId="5D5D157A">
            <wp:simplePos x="0" y="0"/>
            <wp:positionH relativeFrom="column">
              <wp:posOffset>1905</wp:posOffset>
            </wp:positionH>
            <wp:positionV relativeFrom="paragraph">
              <wp:posOffset>2853690</wp:posOffset>
            </wp:positionV>
            <wp:extent cx="5486400" cy="3089910"/>
            <wp:effectExtent l="0" t="0" r="0" b="8890"/>
            <wp:wrapTight wrapText="bothSides">
              <wp:wrapPolygon edited="0">
                <wp:start x="0" y="0"/>
                <wp:lineTo x="0" y="21485"/>
                <wp:lineTo x="21500" y="21485"/>
                <wp:lineTo x="21500" y="0"/>
                <wp:lineTo x="0" y="0"/>
              </wp:wrapPolygon>
            </wp:wrapTight>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727A28" w:rsidRPr="00A01361">
        <w:t xml:space="preserve">Figure 1 shows the </w:t>
      </w:r>
      <w:r w:rsidR="00B14ED7">
        <w:t>structure</w:t>
      </w:r>
      <w:r w:rsidR="00727A28" w:rsidRPr="00A01361">
        <w:t xml:space="preserve"> of </w:t>
      </w:r>
      <w:r w:rsidR="00CE2DD2">
        <w:t xml:space="preserve">a trial with </w:t>
      </w:r>
      <w:r w:rsidR="00B14ED7">
        <w:t>one</w:t>
      </w:r>
      <w:r w:rsidR="008D32E2">
        <w:t xml:space="preserve"> question type</w:t>
      </w:r>
      <w:r w:rsidR="00B14ED7">
        <w:t xml:space="preserve"> (sentence final </w:t>
      </w:r>
      <w:proofErr w:type="spellStart"/>
      <w:r w:rsidR="00B14ED7">
        <w:t>wh</w:t>
      </w:r>
      <w:proofErr w:type="spellEnd"/>
      <w:r w:rsidR="00B14ED7">
        <w:t xml:space="preserve">-phrase) </w:t>
      </w:r>
      <w:r w:rsidR="00727A28" w:rsidRPr="00A01361">
        <w:t xml:space="preserve">in the VLP task. On each trial, the child saw two images of familiar objects on the screen for </w:t>
      </w:r>
      <w:r w:rsidR="00CE2DD2">
        <w:t>2 s</w:t>
      </w:r>
      <w:r w:rsidR="00727A28" w:rsidRPr="00A01361">
        <w:t xml:space="preserve"> before the signer appeared. This allowed the child to inspect both images prior to the start of the sentence. Next, children saw a still frame of the signer for </w:t>
      </w:r>
      <w:r w:rsidR="00727A28">
        <w:t>1 s</w:t>
      </w:r>
      <w:r w:rsidR="00727A28" w:rsidRPr="00A01361">
        <w:t xml:space="preserve">, which gave them the opportunity to orient to the signer prior to sentence onset. The target sentence was then presented, followed by a question and </w:t>
      </w:r>
      <w:r w:rsidR="00727A28">
        <w:t xml:space="preserve">2-s </w:t>
      </w:r>
      <w:r w:rsidR="00727A28" w:rsidRPr="00A01361">
        <w:t>hold</w:t>
      </w:r>
      <w:r w:rsidR="00727A28">
        <w:t>, followed by an exclamation</w:t>
      </w:r>
      <w:r w:rsidR="00727A28" w:rsidRPr="00A01361">
        <w:t xml:space="preserve"> to </w:t>
      </w:r>
      <w:r w:rsidR="00727A28">
        <w:t>encourage attention to</w:t>
      </w:r>
      <w:r w:rsidR="00727A28" w:rsidRPr="00A01361">
        <w:t xml:space="preserve"> the task. Each trial lasted approximately </w:t>
      </w:r>
      <w:r w:rsidR="00727A28">
        <w:t>7 s</w:t>
      </w:r>
      <w:r w:rsidR="00727A28" w:rsidRPr="00A01361">
        <w:t xml:space="preserve">. </w:t>
      </w:r>
      <w:bookmarkStart w:id="12" w:name="coding-and-reliability"/>
      <w:bookmarkEnd w:id="12"/>
    </w:p>
    <w:p w14:paraId="1AF811FB" w14:textId="5231E38F" w:rsidR="00B96786" w:rsidRDefault="00B96786" w:rsidP="00B96786">
      <w:pPr>
        <w:pStyle w:val="ImageCaption"/>
        <w:spacing w:before="120" w:after="0"/>
      </w:pPr>
      <w:r w:rsidRPr="00A01361">
        <w:rPr>
          <w:b/>
          <w:i w:val="0"/>
        </w:rPr>
        <w:t xml:space="preserve">Figure 1: </w:t>
      </w:r>
      <w:r>
        <w:t xml:space="preserve">Overview of the </w:t>
      </w:r>
      <w:r w:rsidRPr="00A01361">
        <w:t>trial</w:t>
      </w:r>
      <w:r>
        <w:t xml:space="preserve"> structure for one question type (sentence final </w:t>
      </w:r>
      <w:proofErr w:type="spellStart"/>
      <w:r>
        <w:t>wh</w:t>
      </w:r>
      <w:proofErr w:type="spellEnd"/>
      <w:r>
        <w:t>-phrase)</w:t>
      </w:r>
      <w:r w:rsidRPr="00A01361">
        <w:t xml:space="preserve"> on the VLP task.</w:t>
      </w:r>
    </w:p>
    <w:p w14:paraId="5C145F0B" w14:textId="77777777" w:rsidR="00B96786" w:rsidRDefault="00B96786" w:rsidP="00B96786">
      <w:pPr>
        <w:pStyle w:val="ImageCaption"/>
        <w:spacing w:before="120" w:after="0"/>
      </w:pPr>
    </w:p>
    <w:p w14:paraId="0A55306A" w14:textId="77777777" w:rsidR="003A15F5" w:rsidRPr="00A01361" w:rsidRDefault="00343D49" w:rsidP="009C3F67">
      <w:pPr>
        <w:pStyle w:val="Heading3"/>
        <w:spacing w:before="120" w:line="480" w:lineRule="auto"/>
      </w:pPr>
      <w:r w:rsidRPr="00A01361">
        <w:lastRenderedPageBreak/>
        <w:t>Coding and reliability</w:t>
      </w:r>
    </w:p>
    <w:p w14:paraId="012F09BC" w14:textId="5E8C2075" w:rsidR="003A15F5" w:rsidRPr="00A01361" w:rsidRDefault="00343D49" w:rsidP="009C3F67">
      <w:pPr>
        <w:spacing w:before="120" w:after="0" w:line="480" w:lineRule="auto"/>
      </w:pPr>
      <w:proofErr w:type="gramStart"/>
      <w:r w:rsidRPr="00A01361">
        <w:t>Children’s</w:t>
      </w:r>
      <w:proofErr w:type="gramEnd"/>
      <w:r w:rsidRPr="00A01361">
        <w:t xml:space="preserve"> </w:t>
      </w:r>
      <w:r w:rsidR="00BA0F57">
        <w:t xml:space="preserve">and adults’ </w:t>
      </w:r>
      <w:r w:rsidRPr="00A01361">
        <w:t xml:space="preserve">gaze patterns were videotaped and </w:t>
      </w:r>
      <w:r w:rsidR="0050006A" w:rsidRPr="00A01361">
        <w:t xml:space="preserve">later </w:t>
      </w:r>
      <w:r w:rsidRPr="00A01361">
        <w:t>coded frame-by-frame</w:t>
      </w:r>
      <w:r w:rsidR="00BA0F57">
        <w:t xml:space="preserve"> (33-ms resolution) by highly-trained coders</w:t>
      </w:r>
      <w:r w:rsidR="008E3308">
        <w:t xml:space="preserve"> blind to target side</w:t>
      </w:r>
      <w:r w:rsidR="00BA0F57">
        <w:t>.</w:t>
      </w:r>
      <w:r w:rsidRPr="00A01361">
        <w:t xml:space="preserve"> </w:t>
      </w:r>
      <w:r w:rsidR="00BA0F57">
        <w:t xml:space="preserve"> On each trial, coders indicated whether the eyes were fixated on the central signer, </w:t>
      </w:r>
      <w:r w:rsidR="008E3308">
        <w:t>one of the images (</w:t>
      </w:r>
      <w:r w:rsidR="00BA0F57">
        <w:t xml:space="preserve">left </w:t>
      </w:r>
      <w:r w:rsidR="008E3308">
        <w:t>or</w:t>
      </w:r>
      <w:r w:rsidR="00BA0F57">
        <w:t xml:space="preserve"> right picture</w:t>
      </w:r>
      <w:r w:rsidR="008E3308">
        <w:t>)</w:t>
      </w:r>
      <w:r w:rsidR="00BA0F57">
        <w:t xml:space="preserve">, </w:t>
      </w:r>
      <w:r w:rsidR="008E3308">
        <w:t xml:space="preserve">shifting between pictures, </w:t>
      </w:r>
      <w:r w:rsidR="00BA0F57">
        <w:t xml:space="preserve">or away </w:t>
      </w:r>
      <w:r w:rsidR="008E3308">
        <w:t>(off).  This coding yielded</w:t>
      </w:r>
      <w:r w:rsidR="00BA0F57" w:rsidRPr="00A01361">
        <w:t xml:space="preserve"> </w:t>
      </w:r>
      <w:r w:rsidRPr="00A01361">
        <w:t xml:space="preserve">a high-resolution record of eye movements aligned with target noun onset. </w:t>
      </w:r>
      <w:r w:rsidR="0050006A" w:rsidRPr="00A01361">
        <w:t xml:space="preserve"> Prior to coding, all </w:t>
      </w:r>
      <w:r w:rsidR="0023592A">
        <w:t>trials</w:t>
      </w:r>
      <w:r w:rsidR="0023592A" w:rsidRPr="00A01361">
        <w:t xml:space="preserve"> </w:t>
      </w:r>
      <w:r w:rsidR="0050006A" w:rsidRPr="00A01361">
        <w:t>were pre-screened for parental interference</w:t>
      </w:r>
      <w:r w:rsidR="008E3308">
        <w:t xml:space="preserve"> and excluded on a trial-by-tr</w:t>
      </w:r>
      <w:r w:rsidR="004C6439">
        <w:t>ia</w:t>
      </w:r>
      <w:r w:rsidR="008E3308">
        <w:t>l basis</w:t>
      </w:r>
      <w:r w:rsidR="0050006A" w:rsidRPr="00A01361">
        <w:t xml:space="preserve">. </w:t>
      </w:r>
      <w:r w:rsidR="00DB7C0F">
        <w:t xml:space="preserve"> T</w:t>
      </w:r>
      <w:r w:rsidRPr="00A01361">
        <w:t xml:space="preserve">o assess </w:t>
      </w:r>
      <w:r w:rsidR="008E3308">
        <w:t>inter-</w:t>
      </w:r>
      <w:r w:rsidRPr="00A01361">
        <w:t>coder reliability</w:t>
      </w:r>
      <w:r w:rsidR="00DB7C0F">
        <w:t xml:space="preserve">, </w:t>
      </w:r>
      <w:r w:rsidR="00DB7C0F" w:rsidRPr="00A01361">
        <w:t xml:space="preserve">25% of </w:t>
      </w:r>
      <w:r w:rsidR="00DB7C0F">
        <w:t xml:space="preserve">the </w:t>
      </w:r>
      <w:r w:rsidR="00DB7C0F" w:rsidRPr="00A01361">
        <w:t>videos were re-coded</w:t>
      </w:r>
      <w:r w:rsidR="00DB7C0F">
        <w:t xml:space="preserve">. </w:t>
      </w:r>
      <w:r w:rsidRPr="00A01361">
        <w:t xml:space="preserve"> </w:t>
      </w:r>
      <w:r w:rsidR="00DB7C0F">
        <w:t>A</w:t>
      </w:r>
      <w:r w:rsidR="00DB7C0F" w:rsidRPr="00A01361">
        <w:t xml:space="preserve">greement </w:t>
      </w:r>
      <w:r w:rsidRPr="00A01361">
        <w:t>within a single frame averaged 98% on these reliability assessments</w:t>
      </w:r>
      <w:r w:rsidR="0050006A" w:rsidRPr="00A01361">
        <w:t xml:space="preserve">. </w:t>
      </w:r>
    </w:p>
    <w:p w14:paraId="04951FC2" w14:textId="77777777" w:rsidR="003A15F5" w:rsidRPr="00A01361" w:rsidRDefault="00343D49" w:rsidP="009C3F67">
      <w:pPr>
        <w:pStyle w:val="Heading3"/>
        <w:spacing w:before="120" w:line="480" w:lineRule="auto"/>
      </w:pPr>
      <w:bookmarkStart w:id="13" w:name="calculating-linguistic-processing-effici"/>
      <w:bookmarkEnd w:id="13"/>
      <w:r w:rsidRPr="00A01361">
        <w:t>Calculating linguistic processing efficiency</w:t>
      </w:r>
    </w:p>
    <w:p w14:paraId="7AEBB32E" w14:textId="4E2034C7" w:rsidR="00125BA0" w:rsidRPr="00A01361" w:rsidRDefault="00343D49" w:rsidP="009C3F67">
      <w:pPr>
        <w:spacing w:before="120" w:after="0" w:line="480" w:lineRule="auto"/>
      </w:pPr>
      <w:proofErr w:type="gramStart"/>
      <w:r w:rsidRPr="00A01361">
        <w:rPr>
          <w:i/>
        </w:rPr>
        <w:t xml:space="preserve">Computing </w:t>
      </w:r>
      <w:r w:rsidR="00DB7C0F">
        <w:rPr>
          <w:i/>
        </w:rPr>
        <w:t>target</w:t>
      </w:r>
      <w:r w:rsidR="00DB7C0F" w:rsidRPr="00A01361">
        <w:rPr>
          <w:i/>
        </w:rPr>
        <w:t xml:space="preserve"> </w:t>
      </w:r>
      <w:r w:rsidRPr="00A01361">
        <w:rPr>
          <w:i/>
        </w:rPr>
        <w:t>sign onset.</w:t>
      </w:r>
      <w:proofErr w:type="gramEnd"/>
      <w:r w:rsidRPr="00A01361">
        <w:t xml:space="preserve"> </w:t>
      </w:r>
      <w:r w:rsidR="0051223C" w:rsidRPr="00A01361">
        <w:t xml:space="preserve">In the VLP task, computing </w:t>
      </w:r>
      <w:r w:rsidRPr="00A01361">
        <w:t xml:space="preserve">accuracy and RT requires defining the appropriate response window, starting at the earliest moment when there is sufficient </w:t>
      </w:r>
      <w:r w:rsidR="00DB7C0F">
        <w:t xml:space="preserve">linguistic </w:t>
      </w:r>
      <w:r w:rsidRPr="00A01361">
        <w:t>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w:t>
      </w:r>
      <w:r w:rsidR="00DB7C0F">
        <w:t>from</w:t>
      </w:r>
      <w:r w:rsidRPr="00A01361">
        <w:t xml:space="preserve"> the central signer to the </w:t>
      </w:r>
      <w:r w:rsidR="00DB7C0F">
        <w:t xml:space="preserve">named </w:t>
      </w:r>
      <w:r w:rsidRPr="00A01361">
        <w:t xml:space="preserve">target image. </w:t>
      </w:r>
      <w:r w:rsidR="0051223C" w:rsidRPr="00A01361">
        <w:t xml:space="preserve"> </w:t>
      </w:r>
      <w:r w:rsidRPr="00A01361">
        <w:t xml:space="preserve">In studies of spoken language processing, </w:t>
      </w:r>
      <w:r w:rsidR="00DB7C0F">
        <w:t>target</w:t>
      </w:r>
      <w:r w:rsidR="00DB7C0F" w:rsidRPr="00A01361">
        <w:t xml:space="preserve"> </w:t>
      </w:r>
      <w:r w:rsidRPr="00A01361">
        <w:t xml:space="preserve">word onset is typically identified using acoustic analysis software that measures the moment in the </w:t>
      </w:r>
      <w:r w:rsidR="001F5166" w:rsidRPr="00A01361">
        <w:t xml:space="preserve">auditory signal </w:t>
      </w:r>
      <w:r w:rsidRPr="00A01361">
        <w:t xml:space="preserve">when </w:t>
      </w:r>
      <w:r w:rsidR="00BC6819">
        <w:t>there first is acoustic evidence of the</w:t>
      </w:r>
      <w:r w:rsidRPr="00A01361">
        <w:t xml:space="preserve"> target noun. </w:t>
      </w:r>
      <w:r w:rsidR="001F5166" w:rsidRPr="00A01361">
        <w:t>In signed languages</w:t>
      </w:r>
      <w:r w:rsidR="00636519" w:rsidRPr="00A01361">
        <w:t xml:space="preserve"> like ASL</w:t>
      </w:r>
      <w:r w:rsidR="001F5166" w:rsidRPr="00A01361">
        <w:t>, phonological information is presented simultaneously in several parts of the visual signal (e.g., hands and face)</w:t>
      </w:r>
      <w:r w:rsidR="004C6439">
        <w:t xml:space="preserve"> making </w:t>
      </w:r>
      <w:r w:rsidR="00D21D80">
        <w:t xml:space="preserve">it </w:t>
      </w:r>
      <w:r w:rsidRPr="00A01361">
        <w:t xml:space="preserve">difficult to </w:t>
      </w:r>
      <w:r w:rsidR="004C6439" w:rsidRPr="00A01361">
        <w:t xml:space="preserve">precisely </w:t>
      </w:r>
      <w:r w:rsidRPr="00A01361">
        <w:t>determine th</w:t>
      </w:r>
      <w:r w:rsidR="00125BA0" w:rsidRPr="00A01361">
        <w:t>e begi</w:t>
      </w:r>
      <w:r w:rsidR="00ED3F44" w:rsidRPr="00A01361">
        <w:t xml:space="preserve">nning of the target sign. </w:t>
      </w:r>
      <w:r w:rsidR="00DB7C0F">
        <w:t xml:space="preserve"> I</w:t>
      </w:r>
      <w:r w:rsidR="00636519" w:rsidRPr="00A01361">
        <w:t>n the VLP task</w:t>
      </w:r>
      <w:r w:rsidR="00DB7C0F">
        <w:t>, t</w:t>
      </w:r>
      <w:r w:rsidR="00DB7C0F" w:rsidRPr="00A01361">
        <w:t>his problem is somewhat simplified</w:t>
      </w:r>
      <w:r w:rsidR="001F5166" w:rsidRPr="00A01361">
        <w:t xml:space="preserve"> because the pictures are presented in yoked pairs</w:t>
      </w:r>
      <w:r w:rsidR="00DB7C0F">
        <w:t>; thus</w:t>
      </w:r>
      <w:r w:rsidR="001F5166" w:rsidRPr="00A01361">
        <w:t xml:space="preserve"> on each trial, </w:t>
      </w:r>
      <w:r w:rsidR="00DB7C0F">
        <w:t>target</w:t>
      </w:r>
      <w:r w:rsidR="00DB7C0F" w:rsidRPr="00A01361">
        <w:t xml:space="preserve"> </w:t>
      </w:r>
      <w:r w:rsidR="001F5166" w:rsidRPr="00A01361">
        <w:t xml:space="preserve">sign </w:t>
      </w:r>
      <w:r w:rsidR="001F5166" w:rsidRPr="00A01361">
        <w:lastRenderedPageBreak/>
        <w:t xml:space="preserve">onset is always determined in reference to </w:t>
      </w:r>
      <w:r w:rsidR="007D7F5A">
        <w:t xml:space="preserve">a </w:t>
      </w:r>
      <w:r w:rsidR="001F5166" w:rsidRPr="00A01361">
        <w:t xml:space="preserve">particular distracter </w:t>
      </w:r>
      <w:r w:rsidR="007D7F5A">
        <w:t>object, the name of which does not overlap phonologically with the target picture</w:t>
      </w:r>
      <w:r w:rsidR="001F5166" w:rsidRPr="00A01361">
        <w:t xml:space="preserve">.  </w:t>
      </w:r>
      <w:r w:rsidR="000D2EF2">
        <w:t xml:space="preserve">Thus, </w:t>
      </w:r>
      <w:r w:rsidR="00DB7C0F">
        <w:t xml:space="preserve">target </w:t>
      </w:r>
      <w:r w:rsidR="000D2EF2">
        <w:t xml:space="preserve">sign onset can be defined as the earliest point in the signed sentence when the two pictures can be </w:t>
      </w:r>
      <w:r w:rsidR="00DB7C0F">
        <w:t xml:space="preserve">reliably </w:t>
      </w:r>
      <w:r w:rsidR="000D2EF2">
        <w:t xml:space="preserve">discriminated. </w:t>
      </w:r>
    </w:p>
    <w:p w14:paraId="67EFFA44" w14:textId="04654407"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 xml:space="preserve">empirical approach to defining </w:t>
      </w:r>
      <w:r w:rsidR="00DB7C0F">
        <w:t>target</w:t>
      </w:r>
      <w:r w:rsidR="00DB7C0F" w:rsidRPr="00A01361">
        <w:t xml:space="preserve"> </w:t>
      </w:r>
      <w:r w:rsidR="00191C4D" w:rsidRPr="00A01361">
        <w:t>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a consensu</w:t>
      </w:r>
      <w:r w:rsidRPr="00A01361">
        <w:t xml:space="preserve">s regarding </w:t>
      </w:r>
      <w:r w:rsidR="002D5B9B">
        <w:t>the</w:t>
      </w:r>
      <w:r w:rsidR="00DB7C0F" w:rsidRPr="00A01361">
        <w:t xml:space="preserve"> </w:t>
      </w:r>
      <w:r w:rsidRPr="00A01361">
        <w:t>onset</w:t>
      </w:r>
      <w:r w:rsidR="002D5B9B">
        <w:t xml:space="preserve"> of the target noun</w:t>
      </w:r>
      <w:r w:rsidRPr="00A01361">
        <w:t xml:space="preserve">.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r w:rsidR="006A0593">
        <w:t>asking</w:t>
      </w:r>
      <w:r w:rsidR="00017009">
        <w:t xml:space="preserve"> fluent native signers to identify the target picture</w:t>
      </w:r>
      <w:r w:rsidR="00876617">
        <w:t xml:space="preserve">s based on videos in which different amounts of the target sign </w:t>
      </w:r>
      <w:r w:rsidR="002D5B9B">
        <w:t xml:space="preserve">were </w:t>
      </w:r>
      <w:r w:rsidR="00876617">
        <w:t>shown</w:t>
      </w:r>
      <w:r w:rsidR="00340ACD">
        <w:t>.</w:t>
      </w:r>
      <w:r w:rsidR="00746076">
        <w:t xml:space="preserve"> </w:t>
      </w:r>
      <w:r w:rsidR="002D5B9B">
        <w:t xml:space="preserve">Thus, for </w:t>
      </w:r>
      <w:r w:rsidR="00746076">
        <w:t xml:space="preserve">each </w:t>
      </w:r>
      <w:r w:rsidR="00876617">
        <w:t xml:space="preserve">sign </w:t>
      </w:r>
      <w:r w:rsidR="00746076">
        <w:t xml:space="preserve">token, we created </w:t>
      </w:r>
      <w:r w:rsidRPr="00A01361">
        <w:t xml:space="preserve">six </w:t>
      </w:r>
      <w:r w:rsidR="00746076">
        <w:t>videos</w:t>
      </w:r>
      <w:r w:rsidR="00017009">
        <w:t>,</w:t>
      </w:r>
      <w:r w:rsidR="00343D49" w:rsidRPr="00A01361">
        <w:t xml:space="preserve"> each</w:t>
      </w:r>
      <w:r w:rsidR="00017009">
        <w:t xml:space="preserve"> </w:t>
      </w:r>
      <w:r w:rsidR="00876617">
        <w:t>showing</w:t>
      </w:r>
      <w:r w:rsidR="00343D49" w:rsidRPr="00A01361">
        <w:t xml:space="preserve"> a differen</w:t>
      </w:r>
      <w:r w:rsidRPr="00A01361">
        <w:t>t amount of the target sign</w:t>
      </w:r>
      <w:r w:rsidR="00876617">
        <w:t xml:space="preserve">, ranging from three frames before to three frames after the noun onset </w:t>
      </w:r>
      <w:r w:rsidR="002D5B9B">
        <w:t>determined based on</w:t>
      </w:r>
      <w:r w:rsidR="00343D49" w:rsidRPr="00A01361">
        <w:t xml:space="preserve"> </w:t>
      </w:r>
      <w:r w:rsidR="00B56751">
        <w:t>our</w:t>
      </w:r>
      <w:r w:rsidRPr="00A01361">
        <w:t xml:space="preserve"> initial consensus judgments</w:t>
      </w:r>
      <w:r w:rsidR="00343D49" w:rsidRPr="00A01361">
        <w:t xml:space="preserve">. </w:t>
      </w:r>
      <w:r w:rsidR="00241FF9">
        <w:t xml:space="preserve"> Since our experimental stimuli consisted of 3-4 tokens for each of the 8 target nouns (28 tokens), f</w:t>
      </w:r>
      <w:r w:rsidR="0008229B" w:rsidRPr="00A01361">
        <w:t>luent adult signers unfamiliar with the stimuli (</w:t>
      </w:r>
      <w:r w:rsidR="0008229B" w:rsidRPr="00624ACF">
        <w:rPr>
          <w:i/>
        </w:rPr>
        <w:t>n</w:t>
      </w:r>
      <w:r w:rsidR="0008229B" w:rsidRPr="00A01361">
        <w:t xml:space="preserve"> = 10) watched</w:t>
      </w:r>
      <w:r w:rsidR="00343D49" w:rsidRPr="00A01361">
        <w:t xml:space="preserve"> 168 </w:t>
      </w:r>
      <w:r w:rsidR="00B56751">
        <w:t>videos</w:t>
      </w:r>
      <w:r w:rsidR="00343D49" w:rsidRPr="00A01361">
        <w:t xml:space="preserve"> (28 x 6 </w:t>
      </w:r>
      <w:r w:rsidR="00746076">
        <w:t>videos</w:t>
      </w:r>
      <w:r w:rsidR="0008229B">
        <w:t>)</w:t>
      </w:r>
      <w:r w:rsidR="00C0236D">
        <w:t xml:space="preserve"> while viewing the same picture pairs as in the VLP task.  On each trial, the signers </w:t>
      </w:r>
      <w:r w:rsidR="0008229B" w:rsidRPr="00A01361">
        <w:t>made force</w:t>
      </w:r>
      <w:r w:rsidR="002D5B9B">
        <w:t>d</w:t>
      </w:r>
      <w:r w:rsidR="00C0236D">
        <w:t>-</w:t>
      </w:r>
      <w:r w:rsidR="0008229B" w:rsidRPr="00A01361">
        <w:t>choice decisions indicating which of two images was signed in the video</w:t>
      </w:r>
      <w:r w:rsidR="00017009">
        <w:t xml:space="preserve">, yielding </w:t>
      </w:r>
      <w:proofErr w:type="gramStart"/>
      <w:r w:rsidR="00017009">
        <w:t>a proportion</w:t>
      </w:r>
      <w:proofErr w:type="gramEnd"/>
      <w:r w:rsidR="00017009">
        <w:t xml:space="preserve"> correct target identification</w:t>
      </w:r>
      <w:r w:rsidR="00C0236D">
        <w:t xml:space="preserve"> for each of the </w:t>
      </w:r>
      <w:r w:rsidR="002D5B9B">
        <w:t xml:space="preserve">six </w:t>
      </w:r>
      <w:r w:rsidR="00C0236D">
        <w:t>videos</w:t>
      </w:r>
      <w:r w:rsidR="0008229B" w:rsidRPr="00A01361">
        <w:t xml:space="preserve">. </w:t>
      </w:r>
      <w:r w:rsidR="00017009">
        <w:t xml:space="preserve">For each sign token, </w:t>
      </w:r>
      <w:r w:rsidR="00343D49" w:rsidRPr="00A01361">
        <w:t xml:space="preserve">final </w:t>
      </w:r>
      <w:r w:rsidR="002D5B9B">
        <w:t xml:space="preserve">target </w:t>
      </w:r>
      <w:r w:rsidR="00343D49" w:rsidRPr="00A01361">
        <w:t xml:space="preserve">noun onset values </w:t>
      </w:r>
      <w:r w:rsidR="00017009">
        <w:t xml:space="preserve">were identified as </w:t>
      </w:r>
      <w:r w:rsidR="0008229B">
        <w:t xml:space="preserve">the earliest </w:t>
      </w:r>
      <w:r w:rsidR="00017009">
        <w:t>point</w:t>
      </w:r>
      <w:r w:rsidR="006A0593">
        <w:t xml:space="preserve"> in the signed sentence</w:t>
      </w:r>
      <w:r w:rsidR="00017009">
        <w:t xml:space="preserve"> </w:t>
      </w:r>
      <w:r w:rsidR="006A0593">
        <w:t xml:space="preserve">at which adults discriminated the pictures with </w:t>
      </w:r>
      <w:r w:rsidR="00343D49" w:rsidRPr="00A01361">
        <w:t>100% agreement</w:t>
      </w:r>
      <w:r w:rsidRPr="00A01361">
        <w:t>.</w:t>
      </w:r>
    </w:p>
    <w:p w14:paraId="5E977CA9" w14:textId="40C62256" w:rsidR="00DE5F1A" w:rsidRPr="00A01361" w:rsidRDefault="007F1B71" w:rsidP="009C3F67">
      <w:pPr>
        <w:spacing w:before="120" w:after="0" w:line="480" w:lineRule="auto"/>
      </w:pPr>
      <w:r w:rsidRPr="00A01361">
        <w:rPr>
          <w:i/>
        </w:rPr>
        <w:t>Reaction Time:</w:t>
      </w:r>
      <w:r w:rsidRPr="00A01361">
        <w:t xml:space="preserve"> In the VLP task, four different types of responses are possible on a given trial: (1) signer-to-target </w:t>
      </w:r>
      <w:r w:rsidR="002D5B9B">
        <w:t xml:space="preserve">object </w:t>
      </w:r>
      <w:r w:rsidRPr="00A01361">
        <w:t>shift, (2) signer-to-</w:t>
      </w:r>
      <w:r w:rsidR="00664967" w:rsidRPr="00A01361">
        <w:t>distract</w:t>
      </w:r>
      <w:r w:rsidR="00664967">
        <w:t>e</w:t>
      </w:r>
      <w:r w:rsidR="00664967" w:rsidRPr="00A01361">
        <w:t xml:space="preserve">r </w:t>
      </w:r>
      <w:r w:rsidR="002D5B9B">
        <w:t xml:space="preserve">object </w:t>
      </w:r>
      <w:r w:rsidRPr="00A01361">
        <w:t xml:space="preserve">shift, (3) signer-to-away shift, </w:t>
      </w:r>
      <w:r w:rsidR="001128C1">
        <w:t xml:space="preserve">and </w:t>
      </w:r>
      <w:r w:rsidRPr="00A01361">
        <w:t>(4) no</w:t>
      </w:r>
      <w:r w:rsidR="00460E25">
        <w:t xml:space="preserve"> </w:t>
      </w:r>
      <w:r w:rsidRPr="00A01361">
        <w:t xml:space="preserve">shift. Reaction time (RT) corresponds to the latency </w:t>
      </w:r>
      <w:r w:rsidRPr="00A01361">
        <w:lastRenderedPageBreak/>
        <w:t xml:space="preserve">to shift away from the central signer to the target picture on all signer-to-target shifts, measured from the </w:t>
      </w:r>
      <w:proofErr w:type="gramStart"/>
      <w:r w:rsidRPr="00A01361">
        <w:t>empirically</w:t>
      </w:r>
      <w:r w:rsidR="00C156D0">
        <w:t>-</w:t>
      </w:r>
      <w:r w:rsidRPr="00A01361">
        <w:t>defined</w:t>
      </w:r>
      <w:proofErr w:type="gramEnd"/>
      <w:r w:rsidRPr="00A01361">
        <w:t xml:space="preserve"> onset of the target sign. </w:t>
      </w:r>
      <w:r w:rsidR="00563712" w:rsidRPr="00A01361">
        <w:t>Following 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w:t>
      </w:r>
      <w:r w:rsidR="00A50108">
        <w:t>2200</w:t>
      </w:r>
      <w:r w:rsidR="00BE0198">
        <w:t xml:space="preserve"> </w:t>
      </w:r>
      <w:proofErr w:type="spellStart"/>
      <w:r w:rsidR="00BE0198">
        <w:t>ms</w:t>
      </w:r>
      <w:proofErr w:type="spellEnd"/>
      <w:r w:rsidR="00BE0198">
        <w:t>), since responses made during this window</w:t>
      </w:r>
      <w:r w:rsidR="00B22E6C" w:rsidRPr="00A01361">
        <w:t xml:space="preserve"> are most likely to be generated by </w:t>
      </w:r>
      <w:r w:rsidR="001128C1">
        <w:t xml:space="preserve">the </w:t>
      </w:r>
      <w:r w:rsidR="00B22E6C" w:rsidRPr="00A01361">
        <w:t xml:space="preserve">underlying process of interest: children’s lexical access. </w:t>
      </w:r>
      <w:r w:rsidR="00241FF9" w:rsidRPr="00A01361">
        <w:t>Incorrect shifts (signer-to-distracter</w:t>
      </w:r>
      <w:r w:rsidR="006A0593">
        <w:t xml:space="preserve"> (</w:t>
      </w:r>
      <w:r w:rsidR="00624ACF">
        <w:t>19</w:t>
      </w:r>
      <w:r w:rsidR="006A0593">
        <w:t>%)</w:t>
      </w:r>
      <w:r w:rsidR="00241FF9" w:rsidRPr="00A01361">
        <w:t>, signer</w:t>
      </w:r>
      <w:r w:rsidR="002D5B9B">
        <w:t>-</w:t>
      </w:r>
      <w:r w:rsidR="00241FF9" w:rsidRPr="00A01361">
        <w:t>to</w:t>
      </w:r>
      <w:r w:rsidR="002D5B9B">
        <w:t>-</w:t>
      </w:r>
      <w:r w:rsidR="00241FF9" w:rsidRPr="00A01361">
        <w:t>away</w:t>
      </w:r>
      <w:r w:rsidR="006A0593">
        <w:t xml:space="preserve"> (</w:t>
      </w:r>
      <w:r w:rsidR="00624ACF">
        <w:t>14</w:t>
      </w:r>
      <w:r w:rsidR="006A0593">
        <w:t>%)</w:t>
      </w:r>
      <w:r w:rsidR="00241FF9" w:rsidRPr="00A01361">
        <w:t>, no</w:t>
      </w:r>
      <w:r w:rsidR="00460E25">
        <w:t xml:space="preserve"> </w:t>
      </w:r>
      <w:r w:rsidR="00241FF9" w:rsidRPr="00A01361">
        <w:t>shift</w:t>
      </w:r>
      <w:r w:rsidR="006A0593">
        <w:t xml:space="preserve"> (</w:t>
      </w:r>
      <w:r w:rsidR="00624ACF">
        <w:t>8</w:t>
      </w:r>
      <w:r w:rsidR="006A0593">
        <w:t>%</w:t>
      </w:r>
      <w:r w:rsidR="00241FF9" w:rsidRPr="00A01361">
        <w:t>)</w:t>
      </w:r>
      <w:r w:rsidR="00404E0D">
        <w:t>)</w:t>
      </w:r>
      <w:r w:rsidR="00241FF9" w:rsidRPr="00A01361">
        <w:t xml:space="preserve"> were not included in the computation of </w:t>
      </w:r>
      <w:r w:rsidR="00E123BB">
        <w:t>median</w:t>
      </w:r>
      <w:r w:rsidR="00241FF9" w:rsidRPr="00A01361">
        <w:t xml:space="preserve"> RT</w:t>
      </w:r>
      <w:r w:rsidR="00E123BB">
        <w:rPr>
          <w:rStyle w:val="FootnoteReference"/>
        </w:rPr>
        <w:footnoteReference w:id="3"/>
      </w:r>
      <w:r w:rsidR="00241FF9" w:rsidRPr="00A01361">
        <w:t xml:space="preserve">. </w:t>
      </w:r>
      <w:r w:rsidR="00241FF9">
        <w:t xml:space="preserve"> </w:t>
      </w:r>
      <w:r w:rsidR="00DE5F1A" w:rsidRPr="00A01361">
        <w:t xml:space="preserve">Since 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r w:rsidR="006C1143">
        <w:t>generate a signer-to-target shift</w:t>
      </w:r>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DE5F1A" w:rsidRPr="00A01361">
        <w:t xml:space="preserve"> = 12.7 trials, range = 3—25).</w:t>
      </w:r>
    </w:p>
    <w:p w14:paraId="30FFC0A9" w14:textId="0C20246C" w:rsidR="00B11DB2" w:rsidRPr="00B96786" w:rsidRDefault="00C87972" w:rsidP="00D43795">
      <w:pPr>
        <w:spacing w:before="120" w:after="0" w:line="480" w:lineRule="auto"/>
      </w:pPr>
      <w:r>
        <w:rPr>
          <w:i/>
        </w:rPr>
        <w:t xml:space="preserve">Target </w:t>
      </w:r>
      <w:r w:rsidR="00343D49" w:rsidRPr="00A01361">
        <w:rPr>
          <w:i/>
        </w:rPr>
        <w:t>Accuracy:</w:t>
      </w:r>
      <w:r w:rsidR="00343D49" w:rsidRPr="00A01361">
        <w:t xml:space="preserve"> Correct looking </w:t>
      </w:r>
      <w:r w:rsidR="00E85DCE">
        <w:t xml:space="preserve">to the named target picture </w:t>
      </w:r>
      <w:r w:rsidR="00343D49" w:rsidRPr="00A01361">
        <w:t xml:space="preserve">is a function of the child’s tendency to shift quickly from the central signer to the target picture in response to the target sign, and also to </w:t>
      </w:r>
      <w:r w:rsidR="006A61B7">
        <w:t>maintain</w:t>
      </w:r>
      <w:r w:rsidR="006A61B7" w:rsidRPr="00A01361">
        <w:t xml:space="preserve"> fixat</w:t>
      </w:r>
      <w:r w:rsidR="006A61B7">
        <w:t>ion</w:t>
      </w:r>
      <w:r w:rsidR="006A61B7" w:rsidRPr="00A01361">
        <w:t xml:space="preserve"> </w:t>
      </w:r>
      <w:r w:rsidR="00343D49" w:rsidRPr="00A01361">
        <w:t xml:space="preserve">on the target picture. To determine the degree to which participants fixated the </w:t>
      </w:r>
      <w:r w:rsidR="006A61B7">
        <w:t>named</w:t>
      </w:r>
      <w:r w:rsidR="006A61B7" w:rsidRPr="00A01361">
        <w:t xml:space="preserve"> </w:t>
      </w:r>
      <w:r w:rsidR="00343D49" w:rsidRPr="00A01361">
        <w:t xml:space="preserve">picture across trials, mean proportion looking to target was calculated for each participant at each 33 </w:t>
      </w:r>
      <w:proofErr w:type="spellStart"/>
      <w:r w:rsidR="00343D49" w:rsidRPr="00A01361">
        <w:t>ms</w:t>
      </w:r>
      <w:proofErr w:type="spellEnd"/>
      <w:r w:rsidR="00343D49" w:rsidRPr="00A01361">
        <w:t xml:space="preserve"> frame from the onset of the target noun. </w:t>
      </w:r>
      <w:r w:rsidR="00BE0198">
        <w:t>Using the same response window as in the RT analyses, a</w:t>
      </w:r>
      <w:r w:rsidR="00343D49" w:rsidRPr="00A01361">
        <w:t>ccuracy was defined as the mean proportion of time spent looking at the target picture out of the total time spen</w:t>
      </w:r>
      <w:r w:rsidR="00315910">
        <w:t xml:space="preserve">t on either the target picture or </w:t>
      </w:r>
      <w:r w:rsidR="00343D49" w:rsidRPr="00A01361">
        <w:t>the distracter pictu</w:t>
      </w:r>
      <w:r w:rsidR="00913F21">
        <w:t xml:space="preserve">re </w:t>
      </w:r>
      <w:r w:rsidR="00B936FE" w:rsidRPr="00A01361">
        <w:t>from 600 to 2</w:t>
      </w:r>
      <w:r w:rsidR="00A50108">
        <w:t>2</w:t>
      </w:r>
      <w:r w:rsidR="00343D49" w:rsidRPr="00A01361">
        <w:t xml:space="preserve">00 </w:t>
      </w:r>
      <w:proofErr w:type="spellStart"/>
      <w:r w:rsidR="00343D49" w:rsidRPr="00A01361">
        <w:t>ms</w:t>
      </w:r>
      <w:proofErr w:type="spellEnd"/>
      <w:r w:rsidR="00343D49" w:rsidRPr="00A01361">
        <w:t xml:space="preserve"> from target noun onset. </w:t>
      </w:r>
      <w:r w:rsidR="0050006A" w:rsidRPr="00A01361">
        <w:t xml:space="preserve"> </w:t>
      </w:r>
      <w:r w:rsidR="00E85DCE" w:rsidRPr="00A01361">
        <w:t>A</w:t>
      </w:r>
      <w:r w:rsidR="00E85DCE">
        <w:t>lthough all</w:t>
      </w:r>
      <w:r w:rsidR="00E85DCE" w:rsidRPr="00A01361">
        <w:t xml:space="preserve"> </w:t>
      </w:r>
      <w:r w:rsidR="0050006A" w:rsidRPr="00A01361">
        <w:lastRenderedPageBreak/>
        <w:t xml:space="preserve">children and response types were included in the computation of </w:t>
      </w:r>
      <w:r w:rsidR="006A61B7">
        <w:t>a</w:t>
      </w:r>
      <w:r w:rsidR="006A61B7" w:rsidRPr="00A01361">
        <w:t>ccuracy</w:t>
      </w:r>
      <w:r w:rsidR="0050006A" w:rsidRPr="00A01361">
        <w:t>,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w:t>
      </w:r>
    </w:p>
    <w:p w14:paraId="72512FE3" w14:textId="77777777" w:rsidR="00B11DB2" w:rsidRPr="00A01361" w:rsidRDefault="00B11DB2" w:rsidP="00D43795">
      <w:pPr>
        <w:pStyle w:val="Heading1"/>
        <w:spacing w:line="480" w:lineRule="auto"/>
      </w:pPr>
      <w:r w:rsidRPr="00A01361">
        <w:t>Results</w:t>
      </w:r>
    </w:p>
    <w:p w14:paraId="7DDFCE75" w14:textId="1ACED089" w:rsidR="00977C84" w:rsidRDefault="00F94A77" w:rsidP="00977C84">
      <w:pPr>
        <w:spacing w:before="120" w:after="0" w:line="480" w:lineRule="auto"/>
      </w:pPr>
      <w:r>
        <w:t>First, we present a</w:t>
      </w:r>
      <w:r w:rsidR="0014593A">
        <w:t xml:space="preserve"> high-level ov</w:t>
      </w:r>
      <w:r w:rsidR="00315910">
        <w:t xml:space="preserve">erview of our analytic approach and </w:t>
      </w:r>
      <w:r w:rsidR="0014593A">
        <w:t>a</w:t>
      </w:r>
      <w:r>
        <w:t xml:space="preserve"> qualitative</w:t>
      </w:r>
      <w:r w:rsidR="00B11DB2" w:rsidRPr="00A01361">
        <w:t xml:space="preserve"> </w:t>
      </w:r>
      <w:r w:rsidR="0014593A">
        <w:t>analysis</w:t>
      </w:r>
      <w:r w:rsidR="00B11DB2" w:rsidRPr="00A01361">
        <w:t xml:space="preserve"> of </w:t>
      </w:r>
      <w:r w:rsidR="0014593A">
        <w:t xml:space="preserve">developmental changes in </w:t>
      </w:r>
      <w:r w:rsidR="00B11DB2" w:rsidRPr="00A01361">
        <w:t>looking behavior on the VLP task. Then</w:t>
      </w:r>
      <w:r w:rsidR="00315910">
        <w:t>,</w:t>
      </w:r>
      <w:r w:rsidR="00B11DB2" w:rsidRPr="00A01361">
        <w:t xml:space="preserve"> we</w:t>
      </w:r>
      <w:r>
        <w:t xml:space="preserve"> present a series of Bayesian regression analyses</w:t>
      </w:r>
      <w:r w:rsidR="00B11DB2" w:rsidRPr="00A01361">
        <w:t xml:space="preserve"> </w:t>
      </w:r>
      <w:r w:rsidR="00D43795">
        <w:t>showing</w:t>
      </w:r>
      <w:r w:rsidR="00B11DB2" w:rsidRPr="00A01361">
        <w:t xml:space="preserve"> that </w:t>
      </w:r>
      <w:r w:rsidR="006F329F">
        <w:t xml:space="preserve">a) </w:t>
      </w:r>
      <w:r w:rsidR="00E42DD8">
        <w:t xml:space="preserve">older </w:t>
      </w:r>
      <w:r w:rsidR="00B11DB2" w:rsidRPr="00A01361">
        <w:t xml:space="preserve">children </w:t>
      </w:r>
      <w:r w:rsidR="00E42DD8">
        <w:t>were</w:t>
      </w:r>
      <w:r w:rsidR="00E42DD8" w:rsidRPr="00A01361">
        <w:t xml:space="preserve"> </w:t>
      </w:r>
      <w:r w:rsidR="00B11DB2" w:rsidRPr="00A01361">
        <w:t xml:space="preserve">faster and more accurate at comprehending familiar signs </w:t>
      </w:r>
      <w:r>
        <w:t>compared to</w:t>
      </w:r>
      <w:r w:rsidR="00D43795">
        <w:t xml:space="preserve"> younger children and</w:t>
      </w:r>
      <w:r w:rsidR="00C92A6A">
        <w:t xml:space="preserve"> </w:t>
      </w:r>
      <w:r w:rsidR="006F329F">
        <w:t>b)</w:t>
      </w:r>
      <w:r w:rsidR="00C92A6A">
        <w:t xml:space="preserve"> children with better ASL processing skills also</w:t>
      </w:r>
      <w:r w:rsidR="00D43795">
        <w:t xml:space="preserve"> had larger ASL vocabularies</w:t>
      </w:r>
      <w:r w:rsidR="00B11DB2" w:rsidRPr="00A01361">
        <w:t>.</w:t>
      </w:r>
      <w:r w:rsidR="00B11DB2" w:rsidRPr="00A01361">
        <w:rPr>
          <w:rStyle w:val="FootnoteReference"/>
        </w:rPr>
        <w:t xml:space="preserve"> </w:t>
      </w:r>
      <w:r w:rsidR="00B11DB2" w:rsidRPr="00A01361">
        <w:t xml:space="preserve">Finally, we </w:t>
      </w:r>
      <w:r w:rsidR="00B42483">
        <w:t>compare</w:t>
      </w:r>
      <w:r w:rsidR="00B11DB2" w:rsidRPr="00A01361">
        <w:t xml:space="preserve"> </w:t>
      </w:r>
      <w:r w:rsidR="00E42DD8">
        <w:t>the performance</w:t>
      </w:r>
      <w:r w:rsidR="00E42DD8" w:rsidRPr="00A01361">
        <w:t xml:space="preserve"> </w:t>
      </w:r>
      <w:r w:rsidR="00B11DB2" w:rsidRPr="00A01361">
        <w:t>of deaf and hearing ASL</w:t>
      </w:r>
      <w:r w:rsidR="00E42DD8">
        <w:t>-</w:t>
      </w:r>
      <w:r w:rsidR="00B11DB2" w:rsidRPr="00A01361">
        <w:t>learn</w:t>
      </w:r>
      <w:r w:rsidR="00E42DD8">
        <w:t>ing children</w:t>
      </w:r>
      <w:r w:rsidR="00B42483">
        <w:t xml:space="preserve"> and find </w:t>
      </w:r>
      <w:r>
        <w:t>no meaningful di</w:t>
      </w:r>
      <w:r w:rsidR="00B42483">
        <w:t xml:space="preserve">fference between the two groups, suggesting that auditory experience </w:t>
      </w:r>
      <w:r w:rsidR="00D43795">
        <w:t>does</w:t>
      </w:r>
      <w:r w:rsidR="00B42483">
        <w:t xml:space="preserve"> not change the dynamics of reference in ASL.</w:t>
      </w:r>
    </w:p>
    <w:p w14:paraId="5A62DFC9" w14:textId="3C66D125" w:rsidR="00FF58BD" w:rsidRDefault="00FF58BD" w:rsidP="00FF58BD">
      <w:pPr>
        <w:spacing w:before="120" w:after="0" w:line="480" w:lineRule="auto"/>
      </w:pPr>
      <w:r>
        <w:t xml:space="preserve">We chose to use Bayesian analyses because it allowed us to include relevant prior knowledge about each participant in order to </w:t>
      </w:r>
      <w:r w:rsidR="00664967">
        <w:t xml:space="preserve">more accurately </w:t>
      </w:r>
      <w:r>
        <w:t xml:space="preserve">estimate the strength of the </w:t>
      </w:r>
      <w:r w:rsidR="001F1A31">
        <w:t>associations</w:t>
      </w:r>
      <w:r>
        <w:t xml:space="preserve"> between RT on the VLP task and age/vocabulary. Specifically, the use of RT as a processing measure is based on the assumption that the timing of children’s first shifts are generated by the speed of lexical access, and not the result of random guessing. Thus, we</w:t>
      </w:r>
      <w:r w:rsidRPr="00A01361">
        <w:t xml:space="preserve"> </w:t>
      </w:r>
      <w:r>
        <w:t xml:space="preserve">created an analysis model where </w:t>
      </w:r>
      <w:r w:rsidRPr="00A01361">
        <w:t xml:space="preserve">participants </w:t>
      </w:r>
      <w:r>
        <w:t>who were more likely to be guessers would have less of an influence on the estimated relations between RT and age/vocabulary.</w:t>
      </w:r>
    </w:p>
    <w:p w14:paraId="3733D443" w14:textId="3B093034" w:rsidR="00FF58BD" w:rsidRDefault="00FF58BD" w:rsidP="00977C84">
      <w:pPr>
        <w:spacing w:before="120" w:after="0" w:line="480" w:lineRule="auto"/>
      </w:pPr>
      <w:r>
        <w:lastRenderedPageBreak/>
        <w:t>To quantify each participant’s probability of guessing</w:t>
      </w:r>
      <w:r w:rsidRPr="00A01361">
        <w:t xml:space="preserve">, we </w:t>
      </w:r>
      <w:r>
        <w:t xml:space="preserve">computed the proportion of signer-to-target (correct) and signer-to-distracter (incorrect) shifts for each child. Previous work using the Looking-While-Listening paradigm could not easily compute these values, since the task did not include a center fixation point. We then </w:t>
      </w:r>
      <w:r w:rsidRPr="00A01361">
        <w:t xml:space="preserve">used a </w:t>
      </w:r>
      <w:r>
        <w:t xml:space="preserve">latent mixture model in which </w:t>
      </w:r>
      <w:r w:rsidRPr="00A01361">
        <w:t>we assume</w:t>
      </w:r>
      <w:r>
        <w:t>d</w:t>
      </w:r>
      <w:r w:rsidRPr="00A01361">
        <w:t xml:space="preserve"> that the observed data</w:t>
      </w:r>
      <w:r>
        <w:t xml:space="preserve"> (children’s initial shifts away from the signer)</w:t>
      </w:r>
      <w:r w:rsidRPr="00A01361">
        <w:t xml:space="preserve"> </w:t>
      </w:r>
      <w:r>
        <w:t>we</w:t>
      </w:r>
      <w:r w:rsidRPr="00A01361">
        <w:t>re generated by two processes (guessing and knowledge) that ha</w:t>
      </w:r>
      <w:r>
        <w:t>d</w:t>
      </w:r>
      <w:r w:rsidRPr="00A01361">
        <w:t xml:space="preserve"> different </w:t>
      </w:r>
      <w:r>
        <w:t xml:space="preserve">overall </w:t>
      </w:r>
      <w:r w:rsidRPr="00A01361">
        <w:t xml:space="preserve">probabilities of success, with the </w:t>
      </w:r>
      <w:r>
        <w:t>“</w:t>
      </w:r>
      <w:r w:rsidRPr="00A01361">
        <w:t>guessing group</w:t>
      </w:r>
      <w:r>
        <w:t>”</w:t>
      </w:r>
      <w:r w:rsidRPr="00A01361">
        <w:t xml:space="preserve"> having a probability of 50% and the </w:t>
      </w:r>
      <w:r>
        <w:t>“</w:t>
      </w:r>
      <w:r w:rsidRPr="00A01361">
        <w:t>knowledge</w:t>
      </w:r>
      <w:r>
        <w:t>”</w:t>
      </w:r>
      <w:r w:rsidRPr="00A01361">
        <w:t xml:space="preserve"> group having a probability &gt; 50%. The group membership of each participant </w:t>
      </w:r>
      <w:r>
        <w:t>wa</w:t>
      </w:r>
      <w:r w:rsidRPr="00A01361">
        <w:t>s a latent variable inferred based on</w:t>
      </w:r>
      <w:r>
        <w:t xml:space="preserve"> that</w:t>
      </w:r>
      <w:r w:rsidRPr="00A01361">
        <w:t xml:space="preserve"> </w:t>
      </w:r>
      <w:r>
        <w:t>participant’s</w:t>
      </w:r>
      <w:r w:rsidRPr="00A01361">
        <w:t xml:space="preserve"> proportion of correct </w:t>
      </w:r>
      <w:r>
        <w:t xml:space="preserve">signer-to-target </w:t>
      </w:r>
      <w:r w:rsidRPr="00A01361">
        <w:t xml:space="preserve">shifts relative to the overall proportion of correct shifts across all participants (see Lee &amp; </w:t>
      </w:r>
      <w:proofErr w:type="spellStart"/>
      <w:r w:rsidRPr="00A01361">
        <w:t>Wagenmakers</w:t>
      </w:r>
      <w:proofErr w:type="spellEnd"/>
      <w:r w:rsidRPr="00A01361">
        <w:t xml:space="preserve"> </w:t>
      </w:r>
      <w:r>
        <w:t>[</w:t>
      </w:r>
      <w:r w:rsidRPr="00A01361">
        <w:t>2013</w:t>
      </w:r>
      <w:r>
        <w:t>]</w:t>
      </w:r>
      <w:r w:rsidRPr="00A01361">
        <w:t xml:space="preserve"> for a detailed discussion of this modeling approach). </w:t>
      </w:r>
      <w:r>
        <w:t>We then used each participant</w:t>
      </w:r>
      <w:r w:rsidR="00461AA7">
        <w:t xml:space="preserve">’s inferred group membership to weight participants </w:t>
      </w:r>
      <w:r w:rsidR="00461AA7" w:rsidRPr="0014593A">
        <w:rPr>
          <w:i/>
        </w:rPr>
        <w:t>proportional</w:t>
      </w:r>
      <w:r w:rsidR="00461AA7">
        <w:t xml:space="preserve"> to our belief that they were guessing</w:t>
      </w:r>
      <w:r>
        <w:t>.  It is important to point out that we use this approach only in the analysis of RT because we think that “guessing behavior” is part of the underlying process of inte</w:t>
      </w:r>
      <w:r w:rsidR="00461AA7">
        <w:t>rest when measuring children’s a</w:t>
      </w:r>
      <w:r>
        <w:t xml:space="preserve">ccuracy on the VLP task. </w:t>
      </w:r>
    </w:p>
    <w:p w14:paraId="3120D2FC" w14:textId="4FE75997" w:rsidR="00C60A84" w:rsidRDefault="00977C84" w:rsidP="006F33AA">
      <w:pPr>
        <w:spacing w:before="120" w:after="0" w:line="480" w:lineRule="auto"/>
        <w:rPr>
          <w:rFonts w:ascii="Cambria" w:hAnsi="Cambria" w:cs="Lucida Grande"/>
          <w:color w:val="000000"/>
        </w:rPr>
      </w:pPr>
      <w:r>
        <w:t xml:space="preserve">In </w:t>
      </w:r>
      <w:r w:rsidR="00FF58BD">
        <w:t>all of the</w:t>
      </w:r>
      <w:r>
        <w:t xml:space="preserve"> Bayesian </w:t>
      </w:r>
      <w:r w:rsidR="00673EC7">
        <w:t>linear models</w:t>
      </w:r>
      <w:r w:rsidR="0014593A">
        <w:rPr>
          <w:rStyle w:val="FootnoteReference"/>
        </w:rPr>
        <w:footnoteReference w:id="4"/>
      </w:r>
      <w:r>
        <w:t xml:space="preserve">, we assume that </w:t>
      </w:r>
      <w:r w:rsidR="00673EC7">
        <w:t>each outcome variable (mean a</w:t>
      </w:r>
      <w:r w:rsidR="00FF58BD">
        <w:t>ccuracies</w:t>
      </w:r>
      <w:r>
        <w:t xml:space="preserve"> and</w:t>
      </w:r>
      <w:r w:rsidR="00673EC7">
        <w:t xml:space="preserve"> </w:t>
      </w:r>
      <w:r w:rsidR="00430583">
        <w:t>RT</w:t>
      </w:r>
      <w:r w:rsidR="00FF58BD">
        <w:t>s</w:t>
      </w:r>
      <w:r w:rsidR="00673EC7">
        <w:t xml:space="preserve"> for each participant) is drawn from a Gaussian distribution </w:t>
      </w:r>
      <w:r>
        <w:t xml:space="preserve">with </w:t>
      </w:r>
      <w:r w:rsidR="00673EC7">
        <w:t>a</w:t>
      </w:r>
      <w:r w:rsidR="0024183B">
        <w:t xml:space="preserve"> </w:t>
      </w:r>
      <w:r w:rsidR="00673EC7">
        <w:t>mean</w:t>
      </w:r>
      <w:r w:rsidR="0024183B">
        <w:t xml:space="preserve">, </w:t>
      </w:r>
      <w:r w:rsidR="0024183B" w:rsidRPr="0024183B">
        <w:rPr>
          <w:rFonts w:cs="Lucida Grande"/>
          <w:color w:val="000000"/>
        </w:rPr>
        <w:t>μ,</w:t>
      </w:r>
      <w:r w:rsidR="00673EC7">
        <w:t xml:space="preserve"> </w:t>
      </w:r>
      <w:r w:rsidR="0024183B">
        <w:t xml:space="preserve">and a standard </w:t>
      </w:r>
      <w:r w:rsidR="0024183B" w:rsidRPr="0024183B">
        <w:rPr>
          <w:rFonts w:ascii="Cambria" w:hAnsi="Cambria"/>
        </w:rPr>
        <w:t>deviation</w:t>
      </w:r>
      <w:r w:rsidR="0024183B">
        <w:rPr>
          <w:rFonts w:ascii="Cambria" w:hAnsi="Cambria"/>
        </w:rPr>
        <w:t>,</w:t>
      </w:r>
      <w:r w:rsidR="0024183B" w:rsidRPr="0024183B">
        <w:rPr>
          <w:rFonts w:ascii="Cambria" w:hAnsi="Cambria" w:cs="Lucida Grande"/>
          <w:color w:val="000000"/>
        </w:rPr>
        <w:t xml:space="preserve"> σ</w:t>
      </w:r>
      <w:r w:rsidR="0024183B" w:rsidRPr="0024183B">
        <w:rPr>
          <w:rFonts w:ascii="Cambria" w:hAnsi="Cambria"/>
        </w:rPr>
        <w:t>. The</w:t>
      </w:r>
      <w:r w:rsidR="0024183B">
        <w:t xml:space="preserve"> mean is</w:t>
      </w:r>
      <w:r w:rsidR="00FF58BD">
        <w:t xml:space="preserve"> generated by a </w:t>
      </w:r>
      <w:r w:rsidR="00FF58BD">
        <w:lastRenderedPageBreak/>
        <w:t>linear function consisting of</w:t>
      </w:r>
      <w:r w:rsidR="0024183B">
        <w:t xml:space="preserve"> an </w:t>
      </w:r>
      <w:r w:rsidR="00673EC7">
        <w:t>intercept</w:t>
      </w:r>
      <w:r w:rsidR="00045C8A">
        <w:t xml:space="preserve"> term</w:t>
      </w:r>
      <w:r w:rsidR="00673EC7">
        <w:t xml:space="preserve">, </w:t>
      </w:r>
      <w:r w:rsidR="00673EC7" w:rsidRPr="00673EC7">
        <w:rPr>
          <w:rFonts w:ascii="Cambria" w:hAnsi="Cambria" w:cs="Lucida Grande"/>
          <w:color w:val="000000"/>
        </w:rPr>
        <w:t>α</w:t>
      </w:r>
      <w:r w:rsidR="00673EC7">
        <w:rPr>
          <w:rFonts w:ascii="Cambria" w:hAnsi="Cambria" w:cs="Lucida Grande"/>
          <w:color w:val="000000"/>
        </w:rPr>
        <w:t xml:space="preserve">, </w:t>
      </w:r>
      <w:r w:rsidR="0024183B">
        <w:rPr>
          <w:rFonts w:ascii="Cambria" w:hAnsi="Cambria" w:cs="Lucida Grande"/>
          <w:color w:val="000000"/>
        </w:rPr>
        <w:t xml:space="preserve">which </w:t>
      </w:r>
      <w:r w:rsidR="00673EC7">
        <w:t>encodes the expected value of the outcome</w:t>
      </w:r>
      <w:r w:rsidR="0024183B">
        <w:t xml:space="preserve"> variable when the predictor is zero, and </w:t>
      </w:r>
      <w:r w:rsidR="006F33AA">
        <w:t xml:space="preserve">a </w:t>
      </w:r>
      <w:r w:rsidR="00673EC7" w:rsidRPr="006F33AA">
        <w:rPr>
          <w:rFonts w:ascii="Cambria" w:hAnsi="Cambria"/>
        </w:rPr>
        <w:t>slope</w:t>
      </w:r>
      <w:r w:rsidR="00045C8A">
        <w:rPr>
          <w:rFonts w:ascii="Cambria" w:hAnsi="Cambria"/>
        </w:rPr>
        <w:t xml:space="preserve"> term</w:t>
      </w:r>
      <w:r w:rsidR="00673EC7" w:rsidRPr="006F33AA">
        <w:rPr>
          <w:rFonts w:ascii="Cambria" w:hAnsi="Cambria"/>
        </w:rPr>
        <w:t>,</w:t>
      </w:r>
      <w:r w:rsidR="006F33AA">
        <w:rPr>
          <w:rFonts w:ascii="Cambria" w:hAnsi="Cambria"/>
        </w:rPr>
        <w:t xml:space="preserve"> </w:t>
      </w:r>
      <w:r w:rsidR="00673EC7" w:rsidRPr="006F33AA">
        <w:rPr>
          <w:rFonts w:ascii="Cambria" w:hAnsi="Cambria" w:cs="Lucida Grande"/>
          <w:color w:val="000000"/>
        </w:rPr>
        <w:t>β,</w:t>
      </w:r>
      <w:r w:rsidR="00673EC7">
        <w:rPr>
          <w:rFonts w:ascii="Cambria" w:hAnsi="Cambria" w:cs="Lucida Grande"/>
          <w:color w:val="000000"/>
        </w:rPr>
        <w:t xml:space="preserve"> </w:t>
      </w:r>
      <w:r w:rsidR="006F33AA">
        <w:rPr>
          <w:rFonts w:ascii="Cambria" w:hAnsi="Cambria" w:cs="Lucida Grande"/>
          <w:color w:val="000000"/>
        </w:rPr>
        <w:t xml:space="preserve">which </w:t>
      </w:r>
      <w:r w:rsidR="00673EC7">
        <w:rPr>
          <w:rFonts w:ascii="Cambria" w:hAnsi="Cambria" w:cs="Lucida Grande"/>
          <w:color w:val="000000"/>
        </w:rPr>
        <w:t>encodes the expected change in the outcome with each unit change in the predictor</w:t>
      </w:r>
      <w:r w:rsidR="006F33AA">
        <w:rPr>
          <w:rFonts w:ascii="Cambria" w:hAnsi="Cambria" w:cs="Lucida Grande"/>
          <w:color w:val="000000"/>
        </w:rPr>
        <w:t xml:space="preserve"> (i.e., the strength of association)</w:t>
      </w:r>
      <w:r w:rsidR="00673EC7">
        <w:rPr>
          <w:rFonts w:ascii="Cambria" w:hAnsi="Cambria" w:cs="Lucida Grande"/>
          <w:color w:val="000000"/>
        </w:rPr>
        <w:t xml:space="preserve">. </w:t>
      </w:r>
      <w:r w:rsidR="0024183B">
        <w:rPr>
          <w:rFonts w:ascii="Cambria" w:hAnsi="Cambria" w:cs="Lucida Grande"/>
          <w:color w:val="000000"/>
        </w:rPr>
        <w:t xml:space="preserve">We use weak priors </w:t>
      </w:r>
      <w:r w:rsidR="006F33AA">
        <w:rPr>
          <w:rFonts w:ascii="Cambria" w:hAnsi="Cambria" w:cs="Lucida Grande"/>
          <w:color w:val="000000"/>
        </w:rPr>
        <w:t>for the intercept and</w:t>
      </w:r>
      <w:r w:rsidR="00045C8A">
        <w:rPr>
          <w:rFonts w:ascii="Cambria" w:hAnsi="Cambria" w:cs="Lucida Grande"/>
          <w:color w:val="000000"/>
        </w:rPr>
        <w:t xml:space="preserve"> the</w:t>
      </w:r>
      <w:r w:rsidR="006F33AA">
        <w:rPr>
          <w:rFonts w:ascii="Cambria" w:hAnsi="Cambria" w:cs="Lucida Grande"/>
          <w:color w:val="000000"/>
        </w:rPr>
        <w:t xml:space="preserve"> standard deviation, allowing the model to consider a wide range of plausible values. For the</w:t>
      </w:r>
      <w:r w:rsidR="00F372E1">
        <w:rPr>
          <w:rFonts w:ascii="Cambria" w:hAnsi="Cambria" w:cs="Lucida Grande"/>
          <w:color w:val="000000"/>
        </w:rPr>
        <w:t xml:space="preserve"> prior on the</w:t>
      </w:r>
      <w:r w:rsidR="006F33AA">
        <w:rPr>
          <w:rFonts w:ascii="Cambria" w:hAnsi="Cambria" w:cs="Lucida Grande"/>
          <w:color w:val="000000"/>
        </w:rPr>
        <w:t xml:space="preserve"> slope parameter, we use a</w:t>
      </w:r>
      <w:r w:rsidR="00045C8A">
        <w:rPr>
          <w:rFonts w:ascii="Cambria" w:hAnsi="Cambria" w:cs="Lucida Grande"/>
          <w:color w:val="000000"/>
        </w:rPr>
        <w:t xml:space="preserve"> </w:t>
      </w:r>
      <w:r w:rsidR="00C60A84">
        <w:rPr>
          <w:rFonts w:ascii="Cambria" w:hAnsi="Cambria" w:cs="Lucida Grande"/>
          <w:color w:val="000000"/>
        </w:rPr>
        <w:t>truncated</w:t>
      </w:r>
      <w:r w:rsidR="006F33AA">
        <w:rPr>
          <w:rFonts w:ascii="Cambria" w:hAnsi="Cambria" w:cs="Lucida Grande"/>
          <w:color w:val="000000"/>
        </w:rPr>
        <w:t xml:space="preserve"> Gaussian distribution </w:t>
      </w:r>
      <w:r w:rsidR="00C60A84">
        <w:rPr>
          <w:rFonts w:ascii="Cambria" w:hAnsi="Cambria" w:cs="Lucida Grande"/>
          <w:color w:val="000000"/>
        </w:rPr>
        <w:t>with a mean of</w:t>
      </w:r>
      <w:r w:rsidR="002C686D">
        <w:rPr>
          <w:rFonts w:ascii="Cambria" w:hAnsi="Cambria" w:cs="Lucida Grande"/>
          <w:color w:val="000000"/>
        </w:rPr>
        <w:t xml:space="preserve"> zero. By truncating the prior, we</w:t>
      </w:r>
      <w:r w:rsidR="006F33AA">
        <w:rPr>
          <w:rFonts w:ascii="Cambria" w:hAnsi="Cambria" w:cs="Lucida Grande"/>
          <w:color w:val="000000"/>
        </w:rPr>
        <w:t xml:space="preserve"> </w:t>
      </w:r>
      <w:r w:rsidR="002C686D">
        <w:rPr>
          <w:rFonts w:ascii="Cambria" w:hAnsi="Cambria" w:cs="Lucida Grande"/>
          <w:color w:val="000000"/>
        </w:rPr>
        <w:t xml:space="preserve">encode </w:t>
      </w:r>
      <w:r w:rsidR="006F33AA">
        <w:rPr>
          <w:rFonts w:ascii="Cambria" w:hAnsi="Cambria" w:cs="Lucida Grande"/>
          <w:color w:val="000000"/>
        </w:rPr>
        <w:t xml:space="preserve">our directional hypotheses for the </w:t>
      </w:r>
      <w:r w:rsidR="002C686D">
        <w:rPr>
          <w:rFonts w:ascii="Cambria" w:hAnsi="Cambria" w:cs="Lucida Grande"/>
          <w:color w:val="000000"/>
        </w:rPr>
        <w:t>associations</w:t>
      </w:r>
      <w:r w:rsidR="006F33AA">
        <w:rPr>
          <w:rFonts w:ascii="Cambria" w:hAnsi="Cambria" w:cs="Lucida Grande"/>
          <w:color w:val="000000"/>
        </w:rPr>
        <w:t xml:space="preserve"> between processing skill</w:t>
      </w:r>
      <w:r w:rsidR="00045C8A">
        <w:rPr>
          <w:rFonts w:ascii="Cambria" w:hAnsi="Cambria" w:cs="Lucida Grande"/>
          <w:color w:val="000000"/>
        </w:rPr>
        <w:t>s</w:t>
      </w:r>
      <w:r w:rsidR="006F33AA">
        <w:rPr>
          <w:rFonts w:ascii="Cambria" w:hAnsi="Cambria" w:cs="Lucida Grande"/>
          <w:color w:val="000000"/>
        </w:rPr>
        <w:t xml:space="preserve"> and age/vocabulary (i.e., that</w:t>
      </w:r>
      <w:r w:rsidR="00045C8A">
        <w:rPr>
          <w:rFonts w:ascii="Cambria" w:hAnsi="Cambria" w:cs="Lucida Grande"/>
          <w:color w:val="000000"/>
        </w:rPr>
        <w:t xml:space="preserve"> we predict that</w:t>
      </w:r>
      <w:r w:rsidR="006F33AA">
        <w:rPr>
          <w:rFonts w:ascii="Cambria" w:hAnsi="Cambria" w:cs="Lucida Grande"/>
          <w:color w:val="000000"/>
        </w:rPr>
        <w:t xml:space="preserve"> these relations should be null or improve with increasing age and larger vocabulary size). </w:t>
      </w:r>
      <w:r w:rsidR="00C60A84">
        <w:rPr>
          <w:rFonts w:ascii="Cambria" w:hAnsi="Cambria" w:cs="Lucida Grande"/>
          <w:color w:val="000000"/>
        </w:rPr>
        <w:t>We</w:t>
      </w:r>
      <w:r w:rsidR="002C686D">
        <w:rPr>
          <w:rFonts w:ascii="Cambria" w:hAnsi="Cambria" w:cs="Lucida Grande"/>
          <w:color w:val="000000"/>
        </w:rPr>
        <w:t xml:space="preserve"> also</w:t>
      </w:r>
      <w:r w:rsidR="00C60A84">
        <w:rPr>
          <w:rFonts w:ascii="Cambria" w:hAnsi="Cambria" w:cs="Lucida Grande"/>
          <w:color w:val="000000"/>
        </w:rPr>
        <w:t xml:space="preserve"> used past work on real-time language comprehension in children learning spoken language to</w:t>
      </w:r>
      <w:r w:rsidR="002C686D">
        <w:rPr>
          <w:rFonts w:ascii="Cambria" w:hAnsi="Cambria" w:cs="Lucida Grande"/>
          <w:color w:val="000000"/>
        </w:rPr>
        <w:t xml:space="preserve"> define</w:t>
      </w:r>
      <w:r w:rsidR="00C60A84">
        <w:rPr>
          <w:rFonts w:ascii="Cambria" w:hAnsi="Cambria" w:cs="Lucida Grande"/>
          <w:color w:val="000000"/>
        </w:rPr>
        <w:t xml:space="preserve"> the prior </w:t>
      </w:r>
      <w:r w:rsidR="002C686D">
        <w:rPr>
          <w:rFonts w:ascii="Cambria" w:hAnsi="Cambria" w:cs="Lucida Grande"/>
          <w:color w:val="000000"/>
        </w:rPr>
        <w:t>for</w:t>
      </w:r>
      <w:r w:rsidR="00C60A84">
        <w:rPr>
          <w:rFonts w:ascii="Cambria" w:hAnsi="Cambria" w:cs="Lucida Grande"/>
          <w:color w:val="000000"/>
        </w:rPr>
        <w:t xml:space="preserve"> the standard deviation of the slope</w:t>
      </w:r>
      <w:r w:rsidR="00BC24F3">
        <w:rPr>
          <w:rFonts w:ascii="Cambria" w:hAnsi="Cambria" w:cs="Lucida Grande"/>
          <w:color w:val="000000"/>
        </w:rPr>
        <w:t xml:space="preserve"> parameter</w:t>
      </w:r>
      <w:r w:rsidR="00C60A84">
        <w:rPr>
          <w:rFonts w:ascii="Cambria" w:hAnsi="Cambria" w:cs="Lucida Grande"/>
          <w:color w:val="000000"/>
        </w:rPr>
        <w:t xml:space="preserve">. Specifically, we used the average </w:t>
      </w:r>
      <w:r w:rsidR="002C686D">
        <w:rPr>
          <w:rFonts w:ascii="Cambria" w:hAnsi="Cambria" w:cs="Lucida Grande"/>
          <w:color w:val="000000"/>
        </w:rPr>
        <w:t>increase in RT and accuracy for</w:t>
      </w:r>
      <w:r w:rsidR="00C60A84">
        <w:rPr>
          <w:rFonts w:ascii="Cambria" w:hAnsi="Cambria" w:cs="Lucida Grande"/>
          <w:color w:val="000000"/>
        </w:rPr>
        <w:t xml:space="preserve"> one month</w:t>
      </w:r>
      <w:r w:rsidR="00BC24F3">
        <w:rPr>
          <w:rFonts w:ascii="Cambria" w:hAnsi="Cambria" w:cs="Lucida Grande"/>
          <w:color w:val="000000"/>
        </w:rPr>
        <w:t xml:space="preserve"> of development</w:t>
      </w:r>
      <w:r w:rsidR="002C686D">
        <w:rPr>
          <w:rFonts w:ascii="Cambria" w:hAnsi="Cambria" w:cs="Lucida Grande"/>
          <w:color w:val="000000"/>
        </w:rPr>
        <w:t xml:space="preserve"> between 18-30 months (0.016 for accuracy and 33 milliseconds for RT)</w:t>
      </w:r>
      <w:r w:rsidR="00C60A84">
        <w:rPr>
          <w:rFonts w:ascii="Cambria" w:hAnsi="Cambria" w:cs="Lucida Grande"/>
          <w:color w:val="000000"/>
        </w:rPr>
        <w:t xml:space="preserve"> to constrain the set of </w:t>
      </w:r>
      <w:r w:rsidR="00BC24F3">
        <w:rPr>
          <w:rFonts w:ascii="Cambria" w:hAnsi="Cambria" w:cs="Lucida Grande"/>
          <w:color w:val="000000"/>
        </w:rPr>
        <w:t>slope values</w:t>
      </w:r>
      <w:r w:rsidR="00C60A84">
        <w:rPr>
          <w:rFonts w:ascii="Cambria" w:hAnsi="Cambria" w:cs="Lucida Grande"/>
          <w:color w:val="000000"/>
        </w:rPr>
        <w:t xml:space="preserve"> </w:t>
      </w:r>
      <w:r w:rsidR="002C686D">
        <w:rPr>
          <w:rFonts w:ascii="Cambria" w:hAnsi="Cambria" w:cs="Lucida Grande"/>
          <w:color w:val="000000"/>
        </w:rPr>
        <w:t xml:space="preserve">that </w:t>
      </w:r>
      <w:r w:rsidR="00C60A84">
        <w:rPr>
          <w:rFonts w:ascii="Cambria" w:hAnsi="Cambria" w:cs="Lucida Grande"/>
          <w:color w:val="000000"/>
        </w:rPr>
        <w:t xml:space="preserve">the model would consider </w:t>
      </w:r>
      <w:r w:rsidR="002C686D">
        <w:rPr>
          <w:rFonts w:ascii="Cambria" w:hAnsi="Cambria" w:cs="Lucida Grande"/>
          <w:color w:val="000000"/>
        </w:rPr>
        <w:t xml:space="preserve">to be </w:t>
      </w:r>
      <w:r w:rsidR="00C60A84">
        <w:rPr>
          <w:rFonts w:ascii="Cambria" w:hAnsi="Cambria" w:cs="Lucida Grande"/>
          <w:color w:val="000000"/>
        </w:rPr>
        <w:t>plausible.</w:t>
      </w:r>
    </w:p>
    <w:p w14:paraId="3EE166B0" w14:textId="7122080D" w:rsidR="00673EC7" w:rsidRPr="006F33AA" w:rsidRDefault="00C60A84" w:rsidP="006F33AA">
      <w:pPr>
        <w:spacing w:before="120" w:after="0" w:line="480" w:lineRule="auto"/>
        <w:rPr>
          <w:rFonts w:ascii="Cambria" w:hAnsi="Cambria" w:cs="Lucida Grande"/>
          <w:color w:val="000000"/>
        </w:rPr>
      </w:pPr>
      <w:r>
        <w:rPr>
          <w:rFonts w:ascii="Cambria" w:hAnsi="Cambria" w:cs="Lucida Grande"/>
          <w:color w:val="000000"/>
        </w:rPr>
        <w:t xml:space="preserve">For </w:t>
      </w:r>
      <w:r w:rsidR="001B65FA">
        <w:rPr>
          <w:rFonts w:ascii="Cambria" w:hAnsi="Cambria" w:cs="Lucida Grande"/>
          <w:color w:val="000000"/>
        </w:rPr>
        <w:t>each analysis, we present the following</w:t>
      </w:r>
      <w:r w:rsidR="00B45BAC">
        <w:rPr>
          <w:rFonts w:ascii="Cambria" w:hAnsi="Cambria" w:cs="Lucida Grande"/>
          <w:color w:val="000000"/>
        </w:rPr>
        <w:t xml:space="preserve"> pieces of information</w:t>
      </w:r>
      <w:r w:rsidR="001B65FA">
        <w:rPr>
          <w:rFonts w:ascii="Cambria" w:hAnsi="Cambria" w:cs="Lucida Grande"/>
          <w:color w:val="000000"/>
        </w:rPr>
        <w:t>: a) the Bayes Factor</w:t>
      </w:r>
      <w:r w:rsidR="00EB4C27">
        <w:rPr>
          <w:rFonts w:ascii="Cambria" w:hAnsi="Cambria" w:cs="Lucida Grande"/>
          <w:color w:val="000000"/>
        </w:rPr>
        <w:t xml:space="preserve"> (BF)</w:t>
      </w:r>
      <w:r w:rsidR="001B65FA">
        <w:rPr>
          <w:rFonts w:ascii="Cambria" w:hAnsi="Cambria" w:cs="Lucida Grande"/>
          <w:color w:val="000000"/>
        </w:rPr>
        <w:t xml:space="preserve"> </w:t>
      </w:r>
      <w:r w:rsidR="00DB2EBF">
        <w:rPr>
          <w:rFonts w:ascii="Cambria" w:hAnsi="Cambria" w:cs="Lucida Grande"/>
          <w:color w:val="000000"/>
        </w:rPr>
        <w:t>computed via the Savage-Dickey method (</w:t>
      </w:r>
      <w:proofErr w:type="spellStart"/>
      <w:r w:rsidR="00DB2EBF" w:rsidRPr="00DB2EBF">
        <w:rPr>
          <w:rFonts w:ascii="Cambria" w:eastAsia="Times New Roman" w:hAnsi="Cambria" w:cs="Times New Roman"/>
          <w:color w:val="222222"/>
          <w:shd w:val="clear" w:color="auto" w:fill="FFFFFF"/>
        </w:rPr>
        <w:t>Wagenmakers</w:t>
      </w:r>
      <w:proofErr w:type="spellEnd"/>
      <w:r w:rsidR="00DB2EBF">
        <w:rPr>
          <w:rFonts w:ascii="Cambria" w:eastAsia="Times New Roman" w:hAnsi="Cambria" w:cs="Times New Roman"/>
          <w:color w:val="222222"/>
          <w:shd w:val="clear" w:color="auto" w:fill="FFFFFF"/>
        </w:rPr>
        <w:t xml:space="preserve"> et al., 2010</w:t>
      </w:r>
      <w:r w:rsidR="00BC24F3">
        <w:rPr>
          <w:rFonts w:ascii="Cambria" w:hAnsi="Cambria" w:cs="Lucida Grande"/>
          <w:color w:val="000000"/>
        </w:rPr>
        <w:t xml:space="preserve">), which compares </w:t>
      </w:r>
      <w:r w:rsidR="00EB4C27">
        <w:rPr>
          <w:rFonts w:ascii="Cambria" w:hAnsi="Cambria" w:cs="Lucida Grande"/>
          <w:color w:val="000000"/>
        </w:rPr>
        <w:t>the likelihood of a</w:t>
      </w:r>
      <w:r w:rsidR="001B65FA">
        <w:rPr>
          <w:rFonts w:ascii="Cambria" w:hAnsi="Cambria" w:cs="Lucida Grande"/>
          <w:color w:val="000000"/>
        </w:rPr>
        <w:t xml:space="preserve"> linear model to </w:t>
      </w:r>
      <w:r w:rsidR="00DB2EBF">
        <w:rPr>
          <w:rFonts w:ascii="Cambria" w:hAnsi="Cambria" w:cs="Lucida Grande"/>
          <w:color w:val="000000"/>
        </w:rPr>
        <w:t xml:space="preserve">an </w:t>
      </w:r>
      <w:r w:rsidR="00B45BAC">
        <w:rPr>
          <w:rFonts w:ascii="Cambria" w:hAnsi="Cambria" w:cs="Lucida Grande"/>
          <w:color w:val="000000"/>
        </w:rPr>
        <w:t>intercept-only</w:t>
      </w:r>
      <w:r w:rsidR="00EB4C27">
        <w:rPr>
          <w:rFonts w:ascii="Cambria" w:hAnsi="Cambria" w:cs="Lucida Grande"/>
          <w:color w:val="000000"/>
        </w:rPr>
        <w:t xml:space="preserve"> model</w:t>
      </w:r>
      <w:r w:rsidR="001B65FA">
        <w:rPr>
          <w:rFonts w:ascii="Cambria" w:hAnsi="Cambria" w:cs="Lucida Grande"/>
          <w:color w:val="000000"/>
        </w:rPr>
        <w:t>, b) the point estimates of</w:t>
      </w:r>
      <w:r w:rsidR="001B65FA" w:rsidRPr="006F33AA">
        <w:rPr>
          <w:rFonts w:ascii="Cambria" w:hAnsi="Cambria" w:cs="Lucida Grande"/>
          <w:color w:val="000000"/>
        </w:rPr>
        <w:t xml:space="preserve"> </w:t>
      </w:r>
      <w:r w:rsidR="00B45BAC">
        <w:rPr>
          <w:rFonts w:ascii="Cambria" w:hAnsi="Cambria" w:cs="Lucida Grande"/>
          <w:color w:val="000000"/>
        </w:rPr>
        <w:t xml:space="preserve">the intercept, </w:t>
      </w:r>
      <w:r w:rsidR="001B65FA" w:rsidRPr="00673EC7">
        <w:rPr>
          <w:rFonts w:ascii="Cambria" w:hAnsi="Cambria" w:cs="Lucida Grande"/>
          <w:color w:val="000000"/>
        </w:rPr>
        <w:t>α</w:t>
      </w:r>
      <w:r w:rsidR="00B45BAC">
        <w:rPr>
          <w:rFonts w:ascii="Cambria" w:hAnsi="Cambria" w:cs="Lucida Grande"/>
          <w:color w:val="000000"/>
        </w:rPr>
        <w:t>,</w:t>
      </w:r>
      <w:r w:rsidR="001B65FA">
        <w:rPr>
          <w:rFonts w:ascii="Cambria" w:hAnsi="Cambria" w:cs="Lucida Grande"/>
          <w:color w:val="000000"/>
        </w:rPr>
        <w:t xml:space="preserve"> and</w:t>
      </w:r>
      <w:r w:rsidR="00B45BAC">
        <w:rPr>
          <w:rFonts w:ascii="Cambria" w:hAnsi="Cambria" w:cs="Lucida Grande"/>
          <w:color w:val="000000"/>
        </w:rPr>
        <w:t xml:space="preserve"> the slope,</w:t>
      </w:r>
      <w:r w:rsidR="001B65FA">
        <w:rPr>
          <w:rFonts w:ascii="Cambria" w:hAnsi="Cambria" w:cs="Lucida Grande"/>
          <w:color w:val="000000"/>
        </w:rPr>
        <w:t xml:space="preserve"> </w:t>
      </w:r>
      <w:r w:rsidR="001B65FA" w:rsidRPr="006F33AA">
        <w:rPr>
          <w:rFonts w:ascii="Cambria" w:hAnsi="Cambria" w:cs="Lucida Grande"/>
          <w:color w:val="000000"/>
        </w:rPr>
        <w:t>β</w:t>
      </w:r>
      <w:r w:rsidR="00B45BAC">
        <w:rPr>
          <w:rFonts w:ascii="Cambria" w:hAnsi="Cambria" w:cs="Lucida Grande"/>
          <w:color w:val="000000"/>
        </w:rPr>
        <w:t>,</w:t>
      </w:r>
      <w:r w:rsidR="001B65FA">
        <w:rPr>
          <w:rFonts w:ascii="Cambria" w:hAnsi="Cambria" w:cs="Lucida Grande"/>
          <w:color w:val="000000"/>
        </w:rPr>
        <w:t xml:space="preserve"> that maximize the posterior probability of the data, and c) the 95% Highest Density Interval (HDI) of each </w:t>
      </w:r>
      <w:r w:rsidR="001B65FA">
        <w:rPr>
          <w:rFonts w:ascii="Cambria" w:hAnsi="Cambria" w:cs="Lucida Grande"/>
          <w:color w:val="000000"/>
        </w:rPr>
        <w:lastRenderedPageBreak/>
        <w:t>parameter’s posterior distribution, which provides information about the uncertainty of the estimate</w:t>
      </w:r>
      <w:r w:rsidR="00045C8A">
        <w:rPr>
          <w:rStyle w:val="FootnoteReference"/>
          <w:rFonts w:ascii="Cambria" w:hAnsi="Cambria" w:cs="Lucida Grande"/>
          <w:color w:val="000000"/>
        </w:rPr>
        <w:footnoteReference w:id="5"/>
      </w:r>
      <w:r w:rsidR="00045C8A">
        <w:rPr>
          <w:rFonts w:ascii="Cambria" w:hAnsi="Cambria" w:cs="Lucida Grande"/>
          <w:color w:val="000000"/>
        </w:rPr>
        <w:t>.</w:t>
      </w:r>
    </w:p>
    <w:p w14:paraId="0F6B37C9" w14:textId="77777777" w:rsidR="006F329F" w:rsidRDefault="006F329F">
      <w:pPr>
        <w:spacing w:before="0" w:after="200" w:line="240" w:lineRule="auto"/>
        <w:ind w:firstLine="0"/>
        <w:rPr>
          <w:b/>
        </w:rPr>
      </w:pPr>
      <w:r>
        <w:rPr>
          <w:b/>
        </w:rPr>
        <w:br w:type="page"/>
      </w:r>
    </w:p>
    <w:p w14:paraId="3DB192AF" w14:textId="25BF3114" w:rsidR="00B42483" w:rsidRPr="00BD422D" w:rsidRDefault="00BD422D" w:rsidP="00B42483">
      <w:pPr>
        <w:pStyle w:val="FootnoteText"/>
        <w:rPr>
          <w:noProof/>
        </w:rPr>
      </w:pPr>
      <w:r>
        <w:rPr>
          <w:noProof/>
        </w:rPr>
        <w:lastRenderedPageBreak/>
        <w:drawing>
          <wp:anchor distT="0" distB="0" distL="114300" distR="114300" simplePos="0" relativeHeight="251687936" behindDoc="0" locked="0" layoutInCell="1" allowOverlap="1" wp14:anchorId="5FA7F433" wp14:editId="1EEF3E0D">
            <wp:simplePos x="0" y="0"/>
            <wp:positionH relativeFrom="column">
              <wp:posOffset>-457200</wp:posOffset>
            </wp:positionH>
            <wp:positionV relativeFrom="paragraph">
              <wp:posOffset>0</wp:posOffset>
            </wp:positionV>
            <wp:extent cx="6124575" cy="2971800"/>
            <wp:effectExtent l="0" t="0" r="0" b="0"/>
            <wp:wrapTopAndBottom/>
            <wp:docPr id="6" name="Picture 6" descr="Macintosh HD:Users:kmacdonald:Documents:Projects:SOL:SOL-GIT:paper:Figs:tanenhaus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tanenhaus_all.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9210" b="4606"/>
                    <a:stretch/>
                  </pic:blipFill>
                  <pic:spPr bwMode="auto">
                    <a:xfrm>
                      <a:off x="0" y="0"/>
                      <a:ext cx="6124575"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4EAA" w:rsidRPr="00A01361">
        <w:rPr>
          <w:b/>
        </w:rPr>
        <w:t xml:space="preserve">Figure 2: </w:t>
      </w:r>
      <w:r w:rsidR="00D54EAA" w:rsidRPr="00D41655">
        <w:rPr>
          <w:i/>
        </w:rPr>
        <w:t>An overview of the time course of looking behavior for younger children, older children, and adults. The curves show</w:t>
      </w:r>
      <w:r w:rsidR="00072480">
        <w:rPr>
          <w:i/>
        </w:rPr>
        <w:t xml:space="preserve"> the raw</w:t>
      </w:r>
      <w:r w:rsidR="00D54EAA" w:rsidRPr="00D41655">
        <w:rPr>
          <w:i/>
        </w:rPr>
        <w:t xml:space="preserve"> proportion looking to the signer (blue), the target image (green), and the distract</w:t>
      </w:r>
      <w:r w:rsidR="00664967">
        <w:rPr>
          <w:i/>
        </w:rPr>
        <w:t>e</w:t>
      </w:r>
      <w:r w:rsidR="00D54EAA" w:rsidRPr="00D41655">
        <w:rPr>
          <w:i/>
        </w:rPr>
        <w:t>r image (red). The grey shaded region represents the analysis window (600-</w:t>
      </w:r>
      <w:r w:rsidR="00D54EAA">
        <w:rPr>
          <w:i/>
        </w:rPr>
        <w:t>2200</w:t>
      </w:r>
      <w:r w:rsidR="00D54EAA" w:rsidRPr="00D41655">
        <w:rPr>
          <w:i/>
        </w:rPr>
        <w:t>ms)</w:t>
      </w:r>
      <w:r w:rsidR="00D54EAA">
        <w:rPr>
          <w:i/>
        </w:rPr>
        <w:t xml:space="preserve"> </w:t>
      </w:r>
      <w:r w:rsidR="00D54EAA" w:rsidRPr="00D41655">
        <w:rPr>
          <w:i/>
        </w:rPr>
        <w:t>and the error bars represent +/- 95% CI computed by non-parametric bootstrap.</w:t>
      </w:r>
      <w:r w:rsidR="00D54EAA">
        <w:t xml:space="preserve"> </w:t>
      </w:r>
    </w:p>
    <w:p w14:paraId="357DCCBD" w14:textId="6005D9E3" w:rsidR="00B11DB2" w:rsidRPr="00A01361" w:rsidRDefault="00B11DB2" w:rsidP="00B11DB2">
      <w:pPr>
        <w:pStyle w:val="Heading3"/>
      </w:pPr>
      <w:r w:rsidRPr="00A01361">
        <w:t>Overview of ASL processing</w:t>
      </w:r>
    </w:p>
    <w:p w14:paraId="51FEBD1E" w14:textId="47C3AB16" w:rsidR="005C2B5F" w:rsidRDefault="00B11DB2" w:rsidP="00EF5B04">
      <w:pPr>
        <w:spacing w:line="480" w:lineRule="auto"/>
        <w:ind w:firstLine="0"/>
      </w:pPr>
      <w:r w:rsidRPr="00A01361">
        <w:tab/>
      </w:r>
      <w:r w:rsidR="008E0365">
        <w:t xml:space="preserve">In the first set of analyses, we </w:t>
      </w:r>
      <w:r w:rsidR="00675802">
        <w:t>compare</w:t>
      </w:r>
      <w:r w:rsidR="008E0365">
        <w:t xml:space="preserve"> </w:t>
      </w:r>
      <w:r w:rsidR="00675802">
        <w:t>real-time</w:t>
      </w:r>
      <w:r w:rsidR="008E0365">
        <w:t xml:space="preserve"> processing skills by ASL-learning</w:t>
      </w:r>
      <w:r w:rsidR="002A4D18">
        <w:t xml:space="preserve"> children and fluent adult </w:t>
      </w:r>
      <w:r w:rsidR="00675802">
        <w:t xml:space="preserve">signers. </w:t>
      </w:r>
      <w:r w:rsidRPr="00A01361">
        <w:t xml:space="preserve">Figure 2 provides an overview of the </w:t>
      </w:r>
      <w:r w:rsidR="008D32E2">
        <w:t>time course</w:t>
      </w:r>
      <w:r w:rsidRPr="00A01361">
        <w:t xml:space="preserve"> of looking behavior in the VLP task</w:t>
      </w:r>
      <w:r>
        <w:rPr>
          <w:rStyle w:val="FootnoteReference"/>
        </w:rPr>
        <w:footnoteReference w:id="6"/>
      </w:r>
      <w:r w:rsidRPr="00A01361">
        <w:t>. The three curves show changes in the mean proportion of trials on which participants in each age group fixated the signer, the target image, or the distract</w:t>
      </w:r>
      <w:r w:rsidR="00664967">
        <w:t>e</w:t>
      </w:r>
      <w:r w:rsidRPr="00A01361">
        <w:t xml:space="preserve">r image at every 33 </w:t>
      </w:r>
      <w:proofErr w:type="spellStart"/>
      <w:r w:rsidRPr="00A01361">
        <w:t>ms</w:t>
      </w:r>
      <w:proofErr w:type="spellEnd"/>
      <w:r w:rsidRPr="00A01361">
        <w:t xml:space="preserve"> interval </w:t>
      </w:r>
      <w:r w:rsidR="00805866">
        <w:t>of the stimulus sentence</w:t>
      </w:r>
      <w:r w:rsidRPr="00A01361">
        <w:t xml:space="preserve">. At the onset of the target sign, all participants </w:t>
      </w:r>
      <w:r w:rsidR="00197F39">
        <w:t>we</w:t>
      </w:r>
      <w:r w:rsidR="00197F39" w:rsidRPr="00A01361">
        <w:t xml:space="preserve">re </w:t>
      </w:r>
      <w:r w:rsidRPr="00A01361">
        <w:t xml:space="preserve">looking at the signer. As the sign unfolded, </w:t>
      </w:r>
      <w:r w:rsidR="00197F39">
        <w:t xml:space="preserve">mean </w:t>
      </w:r>
      <w:r w:rsidRPr="00A01361">
        <w:t xml:space="preserve">proportion looking to the signer </w:t>
      </w:r>
      <w:r w:rsidR="00197F39" w:rsidRPr="00A01361">
        <w:t>decrease</w:t>
      </w:r>
      <w:r w:rsidR="00197F39">
        <w:t>d</w:t>
      </w:r>
      <w:r w:rsidR="00197F39" w:rsidRPr="00A01361">
        <w:t xml:space="preserve"> </w:t>
      </w:r>
      <w:r w:rsidRPr="00A01361">
        <w:t>rapidly as participants shift</w:t>
      </w:r>
      <w:r w:rsidR="00197F39">
        <w:t>ed</w:t>
      </w:r>
      <w:r w:rsidRPr="00A01361">
        <w:t xml:space="preserve"> their gaze to the target or the distract</w:t>
      </w:r>
      <w:r w:rsidR="00664967">
        <w:t>e</w:t>
      </w:r>
      <w:r w:rsidRPr="00A01361">
        <w:t xml:space="preserve">r image. Proportion </w:t>
      </w:r>
      <w:r w:rsidRPr="00A01361">
        <w:lastRenderedPageBreak/>
        <w:t xml:space="preserve">looking to the target </w:t>
      </w:r>
      <w:r w:rsidR="00197F39" w:rsidRPr="00A01361">
        <w:t>increase</w:t>
      </w:r>
      <w:r w:rsidR="00197F39">
        <w:t>d</w:t>
      </w:r>
      <w:r w:rsidR="00197F39" w:rsidRPr="00A01361">
        <w:t xml:space="preserve"> </w:t>
      </w:r>
      <w:r w:rsidRPr="00A01361">
        <w:t xml:space="preserve">sooner in the sentence and </w:t>
      </w:r>
      <w:r w:rsidR="00197F39" w:rsidRPr="00A01361">
        <w:t>reache</w:t>
      </w:r>
      <w:r w:rsidR="00197F39">
        <w:t>d</w:t>
      </w:r>
      <w:r w:rsidR="00197F39" w:rsidRPr="00A01361">
        <w:t xml:space="preserve"> </w:t>
      </w:r>
      <w:r w:rsidRPr="00A01361">
        <w:t>a higher asymptote compared to proportion looking to the distract</w:t>
      </w:r>
      <w:r w:rsidR="00664967">
        <w:t>e</w:t>
      </w:r>
      <w:r w:rsidRPr="00A01361">
        <w:t>r for all age groups</w:t>
      </w:r>
      <w:r w:rsidR="00E66052">
        <w:t xml:space="preserve">. </w:t>
      </w:r>
      <w:r w:rsidR="00E067A9">
        <w:t>W</w:t>
      </w:r>
      <w:r w:rsidR="00E66052">
        <w:t xml:space="preserve">hen </w:t>
      </w:r>
      <w:r w:rsidR="0080629F">
        <w:t>modeling</w:t>
      </w:r>
      <w:r w:rsidR="00E66052">
        <w:t xml:space="preserve"> </w:t>
      </w:r>
      <w:r w:rsidR="007450E6">
        <w:t xml:space="preserve">the difference between </w:t>
      </w:r>
      <w:r w:rsidR="00F372E1">
        <w:t>proportions</w:t>
      </w:r>
      <w:r w:rsidR="0080629F">
        <w:t xml:space="preserve"> looking to</w:t>
      </w:r>
      <w:r w:rsidR="00E66052">
        <w:t xml:space="preserve"> th</w:t>
      </w:r>
      <w:r w:rsidR="0057541F">
        <w:t>e</w:t>
      </w:r>
      <w:r w:rsidR="00E66052">
        <w:t xml:space="preserve"> target vs. the distract</w:t>
      </w:r>
      <w:r w:rsidR="00664967">
        <w:t>e</w:t>
      </w:r>
      <w:r w:rsidR="00E66052">
        <w:t>r pictures</w:t>
      </w:r>
      <w:r w:rsidR="0080629F">
        <w:t xml:space="preserve"> </w:t>
      </w:r>
      <w:r w:rsidR="00622590">
        <w:t>for each age group</w:t>
      </w:r>
      <w:r w:rsidR="00E66052">
        <w:t xml:space="preserve">, </w:t>
      </w:r>
      <w:r w:rsidR="0080629F">
        <w:t>all three</w:t>
      </w:r>
      <w:r w:rsidR="00E66052">
        <w:t xml:space="preserve"> </w:t>
      </w:r>
      <w:r w:rsidR="0080629F">
        <w:t>groups spent more time looking at the target</w:t>
      </w:r>
      <w:r w:rsidR="00126FCA">
        <w:t xml:space="preserve"> </w:t>
      </w:r>
      <w:r w:rsidR="0080629F">
        <w:t>(</w:t>
      </w:r>
      <w:r w:rsidR="00622590">
        <w:t>younger:</w:t>
      </w:r>
      <w:r w:rsidR="002254E0">
        <w:rPr>
          <w:rFonts w:ascii="Lucida Grande" w:hAnsi="Lucida Grande" w:cs="Lucida Grande" w:hint="eastAsia"/>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2254E0">
        <w:rPr>
          <w:rFonts w:ascii="Lucida Grande" w:hAnsi="Lucida Grande" w:cs="Lucida Grande"/>
          <w:color w:val="000000"/>
        </w:rPr>
        <w:t>=</w:t>
      </w:r>
      <w:r w:rsidR="00622590" w:rsidRPr="002254E0">
        <w:rPr>
          <w:rFonts w:ascii="Cambria" w:hAnsi="Cambria" w:cs="Lucida Grande"/>
          <w:color w:val="000000"/>
        </w:rPr>
        <w:t xml:space="preserve"> </w:t>
      </w:r>
      <w:r w:rsidR="00622590" w:rsidRPr="00A50108">
        <w:rPr>
          <w:rFonts w:ascii="Cambria" w:hAnsi="Cambria" w:cs="Lucida Grande"/>
          <w:color w:val="000000"/>
        </w:rPr>
        <w:t>0.</w:t>
      </w:r>
      <w:r w:rsidR="00622590">
        <w:rPr>
          <w:rFonts w:ascii="Cambria" w:hAnsi="Cambria" w:cs="Lucida Grande"/>
          <w:color w:val="000000"/>
        </w:rPr>
        <w:t xml:space="preserve">32, 95% HDI [0.24, 0.40]; </w:t>
      </w:r>
      <w:r w:rsidR="00622590">
        <w:t>o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622590">
        <w:rPr>
          <w:rFonts w:ascii="Cambria" w:hAnsi="Cambria" w:cs="Lucida Grande"/>
          <w:color w:val="000000"/>
        </w:rPr>
        <w:t>0.55</w:t>
      </w:r>
      <w:r w:rsidR="00622590">
        <w:rPr>
          <w:rFonts w:ascii="Cambria" w:hAnsi="Cambria" w:cs="Lucida Grande"/>
          <w:color w:val="000000"/>
        </w:rPr>
        <w:t xml:space="preserve">, 95% HDI [0.47, 0.62]; a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A50108">
        <w:rPr>
          <w:rFonts w:ascii="Cambria" w:hAnsi="Cambria" w:cs="Lucida Grande"/>
          <w:color w:val="000000"/>
        </w:rPr>
        <w:t>0.</w:t>
      </w:r>
      <w:r w:rsidR="00622590">
        <w:rPr>
          <w:rFonts w:ascii="Cambria" w:hAnsi="Cambria" w:cs="Lucida Grande"/>
          <w:color w:val="000000"/>
        </w:rPr>
        <w:t>81, 95% HDI [0.74, 0.89]</w:t>
      </w:r>
      <w:r w:rsidR="00E66052">
        <w:t>)</w:t>
      </w:r>
      <w:r w:rsidR="00CA1683">
        <w:t xml:space="preserve">. Moreover, </w:t>
      </w:r>
      <w:r w:rsidR="00104A9F">
        <w:t xml:space="preserve">when </w:t>
      </w:r>
      <w:r w:rsidR="00622590">
        <w:t xml:space="preserve">we model </w:t>
      </w:r>
      <w:r w:rsidR="007450E6">
        <w:t>mean target looking</w:t>
      </w:r>
      <w:r w:rsidR="00104A9F">
        <w:t xml:space="preserve"> as a function of age group</w:t>
      </w:r>
      <w:r w:rsidR="00622590">
        <w:t xml:space="preserve">, </w:t>
      </w:r>
      <w:r w:rsidR="00CA1683">
        <w:t>the 95% HDI for each group</w:t>
      </w:r>
      <w:r w:rsidR="00622590">
        <w:t xml:space="preserve"> </w:t>
      </w:r>
      <w:r w:rsidR="00CA1683">
        <w:t xml:space="preserve">did not include </w:t>
      </w:r>
      <w:r w:rsidR="00E067A9">
        <w:t xml:space="preserve">the value of </w:t>
      </w:r>
      <w:r w:rsidR="00CA1683">
        <w:t>0.5</w:t>
      </w:r>
      <w:r w:rsidR="00113EEB">
        <w:t xml:space="preserve"> (younger</w:t>
      </w:r>
      <w:proofErr w:type="gramStart"/>
      <w:r w:rsidR="00113EEB">
        <w:t>:</w:t>
      </w:r>
      <w:r w:rsidR="00113EEB" w:rsidRPr="00650B19">
        <w:rPr>
          <w:rFonts w:ascii="Lucida Grande" w:hAnsi="Lucida Grande" w:cs="Lucida Grande" w:hint="eastAsia"/>
          <w:b/>
          <w:color w:val="000000"/>
        </w:rPr>
        <w:t>β</w:t>
      </w:r>
      <w:proofErr w:type="gramEnd"/>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59, 95% HDI [</w:t>
      </w:r>
      <w:r w:rsidR="00113EEB" w:rsidRPr="009F2C36">
        <w:rPr>
          <w:rFonts w:ascii="Cambria" w:hAnsi="Cambria" w:cs="Lucida Grande"/>
          <w:color w:val="000000"/>
        </w:rPr>
        <w:t>0.52</w:t>
      </w:r>
      <w:r w:rsidR="00113EEB">
        <w:rPr>
          <w:rFonts w:ascii="Cambria" w:hAnsi="Cambria" w:cs="Lucida Grande"/>
          <w:color w:val="000000"/>
        </w:rPr>
        <w:t xml:space="preserve">, 0.65]; </w:t>
      </w:r>
      <w:r w:rsidR="00113EEB">
        <w:t>older:</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 xml:space="preserve">70, 95% HDI [0.64, 0.76]; adults: </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82, 95% HDI [0.76, 0.88]</w:t>
      </w:r>
      <w:r w:rsidR="00622590">
        <w:rPr>
          <w:rFonts w:ascii="Cambria" w:hAnsi="Cambria" w:cs="Lucida Grande"/>
          <w:color w:val="000000"/>
        </w:rPr>
        <w:t>)</w:t>
      </w:r>
      <w:r w:rsidR="00CA1683">
        <w:t>,</w:t>
      </w:r>
      <w:r w:rsidR="00E66052">
        <w:t xml:space="preserve"> p</w:t>
      </w:r>
      <w:r w:rsidRPr="00A01361">
        <w:t>roviding evidence that</w:t>
      </w:r>
      <w:r w:rsidR="00EF5B04">
        <w:t>,</w:t>
      </w:r>
      <w:r w:rsidR="00E067A9">
        <w:t xml:space="preserve"> as a group</w:t>
      </w:r>
      <w:r w:rsidR="00EF5B04">
        <w:t xml:space="preserve">, the lower bound of the mean estimates for target looking for </w:t>
      </w:r>
      <w:r w:rsidRPr="00A01361">
        <w:t xml:space="preserve">even the youngest children </w:t>
      </w:r>
      <w:r w:rsidR="00EF5B04">
        <w:t>was</w:t>
      </w:r>
      <w:r w:rsidR="00E66052">
        <w:t xml:space="preserve"> </w:t>
      </w:r>
      <w:r w:rsidR="00EF5B04">
        <w:t>above 0.5 (i.e., better than chance performance)</w:t>
      </w:r>
      <w:r w:rsidR="00E66052">
        <w:t xml:space="preserve">. </w:t>
      </w:r>
      <w:r w:rsidRPr="00A01361">
        <w:t>After looking to the target image, participants tended to</w:t>
      </w:r>
      <w:r w:rsidR="005C2B5F">
        <w:t xml:space="preserve"> rapidly</w:t>
      </w:r>
      <w:r w:rsidRPr="00A01361">
        <w:t xml:space="preserve"> shift their gaze back to the signer, reflected by the increase in </w:t>
      </w:r>
      <w:r w:rsidR="00C87972">
        <w:t>proportion looking to</w:t>
      </w:r>
      <w:r w:rsidR="00C87972" w:rsidRPr="00A01361">
        <w:t xml:space="preserve"> </w:t>
      </w:r>
      <w:r w:rsidR="005C2B5F">
        <w:t xml:space="preserve">signer around 2000 </w:t>
      </w:r>
      <w:proofErr w:type="spellStart"/>
      <w:r w:rsidR="005C2B5F">
        <w:t>ms</w:t>
      </w:r>
      <w:proofErr w:type="spellEnd"/>
      <w:r w:rsidR="005C2B5F">
        <w:t xml:space="preserve"> after target noun onset</w:t>
      </w:r>
      <w:r w:rsidR="00590A6D">
        <w:t>. I</w:t>
      </w:r>
      <w:r w:rsidR="00127AD6">
        <w:t xml:space="preserve">n </w:t>
      </w:r>
      <w:r w:rsidR="00C87972">
        <w:t>all three groups, proportion looking to distracter was small</w:t>
      </w:r>
      <w:r w:rsidR="00731128">
        <w:t>,</w:t>
      </w:r>
      <w:r w:rsidR="00C87972">
        <w:t xml:space="preserve"> decreasing to almost zero in the adults</w:t>
      </w:r>
      <w:r w:rsidR="00197F39">
        <w:t xml:space="preserve"> </w:t>
      </w:r>
      <w:r w:rsidR="00C61B44">
        <w:t>(Younger = 0.26, Older = 0.12, Adults = 0.05).</w:t>
      </w:r>
    </w:p>
    <w:p w14:paraId="36243625" w14:textId="7D05B636" w:rsidR="00B11DB2" w:rsidRDefault="005C2B5F" w:rsidP="005C2B5F">
      <w:pPr>
        <w:spacing w:line="480" w:lineRule="auto"/>
        <w:ind w:firstLine="720"/>
      </w:pPr>
      <w:r>
        <w:t>F</w:t>
      </w:r>
      <w:r w:rsidR="00104A9F">
        <w:t>igure 2 also provides a</w:t>
      </w:r>
      <w:r>
        <w:t xml:space="preserve"> </w:t>
      </w:r>
      <w:r w:rsidR="009A70CB">
        <w:t>visual overview</w:t>
      </w:r>
      <w:r>
        <w:t xml:space="preserve"> of age-related </w:t>
      </w:r>
      <w:r w:rsidR="00731128">
        <w:t xml:space="preserve">change </w:t>
      </w:r>
      <w:r>
        <w:t xml:space="preserve">in real-time ASL processing efficiency. </w:t>
      </w:r>
      <w:r w:rsidR="007B1845">
        <w:t>Older children spent more time looking to the target picture 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Moreover, older children tended to shift to the target picture sooner</w:t>
      </w:r>
      <w:r w:rsidR="00EB5743">
        <w:t xml:space="preserve"> in the sentence</w:t>
      </w:r>
      <w:r w:rsidR="007B1845">
        <w:t xml:space="preserve"> </w:t>
      </w:r>
      <w:r w:rsidR="007B1845">
        <w:lastRenderedPageBreak/>
        <w:t xml:space="preserve">than younger children, but not as </w:t>
      </w:r>
      <w:r w:rsidR="00EB5743">
        <w:t>rapidly</w:t>
      </w:r>
      <w:r w:rsidR="007B1845">
        <w:t xml:space="preserve"> as adults</w:t>
      </w:r>
      <w:r w:rsidR="004C1DC6">
        <w:t xml:space="preserve"> (reflected by the slope of the target looking curve)</w:t>
      </w:r>
      <w:r w:rsidR="007B1845">
        <w:t xml:space="preserve">. </w:t>
      </w:r>
    </w:p>
    <w:p w14:paraId="4DDA302F" w14:textId="737A5DE3" w:rsidR="00D16E45" w:rsidRPr="00F372E1" w:rsidRDefault="00B11DB2" w:rsidP="00F372E1">
      <w:pPr>
        <w:spacing w:line="480" w:lineRule="auto"/>
        <w:ind w:firstLine="720"/>
      </w:pPr>
      <w:r w:rsidRPr="00A01361">
        <w:t xml:space="preserve">Figure 3 </w:t>
      </w:r>
      <w:r w:rsidR="00EB5743">
        <w:t>shows</w:t>
      </w:r>
      <w:r w:rsidRPr="00A01361">
        <w:t xml:space="preserve"> </w:t>
      </w:r>
      <w:r>
        <w:t>group-level summary measures of ASL processing efficiency</w:t>
      </w:r>
      <w:r w:rsidRPr="00A01361">
        <w:t xml:space="preserve">. </w:t>
      </w:r>
      <w:r w:rsidR="00484B6A">
        <w:t>Older</w:t>
      </w:r>
      <w:r w:rsidR="00EB5743">
        <w:t xml:space="preserve"> </w:t>
      </w:r>
      <w:r w:rsidRPr="00A01361">
        <w:t>children</w:t>
      </w:r>
      <w:r w:rsidR="0008229B">
        <w:t xml:space="preserve"> </w:t>
      </w:r>
      <w:r w:rsidRPr="00A01361">
        <w:t xml:space="preserve">were </w:t>
      </w:r>
      <w:r w:rsidR="00484B6A">
        <w:t>more</w:t>
      </w:r>
      <w:r w:rsidRPr="00A01361">
        <w:t xml:space="preserve"> accurate</w:t>
      </w:r>
      <w:r w:rsidR="0080629F">
        <w:t xml:space="preserve"> than </w:t>
      </w:r>
      <w:r w:rsidR="00484B6A">
        <w:t>younger</w:t>
      </w:r>
      <w:r w:rsidR="0080629F">
        <w:t xml:space="preserve"> children</w:t>
      </w:r>
      <w:r w:rsidR="00484B6A">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484B6A" w:rsidRPr="00C20CA9">
        <w:rPr>
          <w:rFonts w:ascii="Cambria" w:hAnsi="Cambria" w:cs="Lucida Grande"/>
          <w:color w:val="000000"/>
        </w:rPr>
        <w:t xml:space="preserve">= </w:t>
      </w:r>
      <w:r w:rsidR="00484B6A">
        <w:t>0.11, 95% HDI [</w:t>
      </w:r>
      <w:r w:rsidR="00484B6A" w:rsidRPr="00484B6A">
        <w:t>0.02</w:t>
      </w:r>
      <w:r w:rsidR="00484B6A">
        <w:t xml:space="preserve">, </w:t>
      </w:r>
      <w:r w:rsidR="00484B6A" w:rsidRPr="00484B6A">
        <w:t>0.19</w:t>
      </w:r>
      <w:r w:rsidR="00484B6A">
        <w:t>])</w:t>
      </w:r>
      <w:r w:rsidR="0008229B">
        <w:t xml:space="preserve"> </w:t>
      </w:r>
      <w:r w:rsidRPr="00A01361">
        <w:t xml:space="preserve">and had </w:t>
      </w:r>
      <w:r w:rsidR="00484B6A">
        <w:t>shorter</w:t>
      </w:r>
      <w:r w:rsidRPr="00A01361">
        <w:t xml:space="preserve"> mean latencies to </w:t>
      </w:r>
      <w:r w:rsidR="00C61B44">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111138" w:rsidRPr="00C20CA9">
        <w:rPr>
          <w:rFonts w:ascii="Cambria" w:hAnsi="Cambria" w:cs="Lucida Grande"/>
          <w:color w:val="000000"/>
        </w:rPr>
        <w:t xml:space="preserve">= </w:t>
      </w:r>
      <w:r w:rsidR="00111138">
        <w:rPr>
          <w:rFonts w:ascii="Cambria" w:hAnsi="Cambria" w:cs="Lucida Grande"/>
          <w:color w:val="000000"/>
        </w:rPr>
        <w:t>-</w:t>
      </w:r>
      <w:r w:rsidR="00111138" w:rsidRPr="00111138">
        <w:rPr>
          <w:rFonts w:ascii="Cambria" w:hAnsi="Cambria" w:cs="Lucida Grande"/>
          <w:color w:val="000000"/>
        </w:rPr>
        <w:t>181.98</w:t>
      </w:r>
      <w:r w:rsidR="00111138">
        <w:t xml:space="preserve">, 95% HDI </w:t>
      </w:r>
      <w:r w:rsidR="00BC24F3">
        <w:t>[</w:t>
      </w:r>
      <w:r w:rsidR="00E067A9">
        <w:t>-</w:t>
      </w:r>
      <w:r w:rsidR="00111138" w:rsidRPr="00111138">
        <w:t>315.50</w:t>
      </w:r>
      <w:r w:rsidR="00BC24F3">
        <w:t>, -</w:t>
      </w:r>
      <w:r w:rsidR="00BC24F3" w:rsidRPr="00111138">
        <w:t>40.01</w:t>
      </w:r>
      <w:r w:rsidR="00111138">
        <w:t>]</w:t>
      </w:r>
      <w:r w:rsidRPr="00A01361">
        <w:t>).</w:t>
      </w:r>
      <w:r>
        <w:t xml:space="preserve"> </w:t>
      </w:r>
      <w:r w:rsidR="00EB5743">
        <w:t>As a group, children were less accurat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rsidRPr="00E33E96">
        <w:t>-0.18</w:t>
      </w:r>
      <w:r w:rsidR="00E33E96">
        <w:t>, 95% HDI [</w:t>
      </w:r>
      <w:r w:rsidR="00E33E96" w:rsidRPr="00E33E96">
        <w:t>0.10</w:t>
      </w:r>
      <w:r w:rsidR="00E33E96">
        <w:t>, 0.26]</w:t>
      </w:r>
      <w:r w:rsidR="00EB5743">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t xml:space="preserve">379.28, 95% HDI [254.18, </w:t>
      </w:r>
      <w:r w:rsidR="00E33E96" w:rsidRPr="00E33E96">
        <w:t>526.51</w:t>
      </w:r>
      <w:r w:rsidR="00D6537F">
        <w:t>]</w:t>
      </w:r>
      <w:r w:rsidR="00F26062">
        <w:t>)</w:t>
      </w:r>
      <w:r w:rsidR="00EB5743">
        <w:t xml:space="preserve"> compared to adults. </w:t>
      </w:r>
      <w:r w:rsidR="00E067A9">
        <w:t xml:space="preserve">Importantly, none of the HDIs for each parameter estimate included zero, providing evidence that </w:t>
      </w:r>
      <w:r w:rsidR="00E5204A">
        <w:t xml:space="preserve">we were able to reliably </w:t>
      </w:r>
      <w:r w:rsidR="00E067A9">
        <w:t xml:space="preserve">measure group-level </w:t>
      </w:r>
      <w:r w:rsidR="00E5204A">
        <w:t>changes</w:t>
      </w:r>
      <w:r w:rsidR="00E067A9">
        <w:t xml:space="preserve"> in ASL processing efficiency. </w:t>
      </w:r>
    </w:p>
    <w:p w14:paraId="4677659F" w14:textId="0F501CF9" w:rsidR="00D16E45" w:rsidRDefault="00BD422D" w:rsidP="002F2C33">
      <w:pPr>
        <w:spacing w:line="240" w:lineRule="auto"/>
        <w:ind w:firstLine="0"/>
        <w:rPr>
          <w:b/>
        </w:rPr>
      </w:pPr>
      <w:r>
        <w:rPr>
          <w:b/>
          <w:noProof/>
        </w:rPr>
        <w:drawing>
          <wp:inline distT="0" distB="0" distL="0" distR="0" wp14:anchorId="52CF0127" wp14:editId="2B2FF764">
            <wp:extent cx="5486400" cy="2763520"/>
            <wp:effectExtent l="0" t="0" r="0" b="5080"/>
            <wp:docPr id="3" name="Picture 3" descr="Macintosh HD:Users:kmacdonald:Documents:Projects:SOL:SOL-GIT:paper:Figs:bar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s.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5921" b="4606"/>
                    <a:stretch/>
                  </pic:blipFill>
                  <pic:spPr bwMode="auto">
                    <a:xfrm>
                      <a:off x="0" y="0"/>
                      <a:ext cx="5486400" cy="2763520"/>
                    </a:xfrm>
                    <a:prstGeom prst="rect">
                      <a:avLst/>
                    </a:prstGeom>
                    <a:noFill/>
                    <a:ln>
                      <a:noFill/>
                    </a:ln>
                    <a:extLst>
                      <a:ext uri="{53640926-AAD7-44d8-BBD7-CCE9431645EC}">
                        <a14:shadowObscured xmlns:a14="http://schemas.microsoft.com/office/drawing/2010/main"/>
                      </a:ext>
                    </a:extLst>
                  </pic:spPr>
                </pic:pic>
              </a:graphicData>
            </a:graphic>
          </wp:inline>
        </w:drawing>
      </w:r>
    </w:p>
    <w:p w14:paraId="53229B32" w14:textId="33D638C2" w:rsidR="00F57B99" w:rsidRDefault="00B11DB2" w:rsidP="002F2C33">
      <w:pPr>
        <w:spacing w:line="240" w:lineRule="auto"/>
        <w:ind w:firstLine="0"/>
        <w:rPr>
          <w:i/>
        </w:rPr>
      </w:pPr>
      <w:r w:rsidRPr="00A01361">
        <w:rPr>
          <w:b/>
        </w:rPr>
        <w:t>Figure 3.</w:t>
      </w:r>
      <w:r>
        <w:rPr>
          <w:b/>
        </w:rPr>
        <w:t xml:space="preserve"> </w:t>
      </w:r>
      <w:proofErr w:type="gramStart"/>
      <w:r w:rsidRPr="00D41655">
        <w:rPr>
          <w:i/>
        </w:rPr>
        <w:t>Summary</w:t>
      </w:r>
      <w:r w:rsidR="00DF7E16" w:rsidRPr="00D41655">
        <w:rPr>
          <w:i/>
        </w:rPr>
        <w:t xml:space="preserve"> measures of developmental change</w:t>
      </w:r>
      <w:r w:rsidRPr="00D41655">
        <w:rPr>
          <w:i/>
        </w:rPr>
        <w:t>s in ASL processing</w:t>
      </w:r>
      <w:r w:rsidR="00DF7E16" w:rsidRPr="00D41655">
        <w:rPr>
          <w:i/>
        </w:rPr>
        <w:t xml:space="preserve"> efficiency</w:t>
      </w:r>
      <w:r w:rsidR="00F609E5">
        <w:rPr>
          <w:i/>
        </w:rPr>
        <w:t>.</w:t>
      </w:r>
      <w:proofErr w:type="gramEnd"/>
      <w:r w:rsidR="00F609E5">
        <w:rPr>
          <w:i/>
        </w:rPr>
        <w:t xml:space="preserve"> </w:t>
      </w:r>
      <w:r w:rsidR="00F609E5" w:rsidRPr="00D41655">
        <w:rPr>
          <w:i/>
        </w:rPr>
        <w:t>The left panel shows mean Accuracy</w:t>
      </w:r>
      <w:r w:rsidR="00F609E5">
        <w:rPr>
          <w:i/>
        </w:rPr>
        <w:t>; t</w:t>
      </w:r>
      <w:r w:rsidRPr="00D41655">
        <w:rPr>
          <w:i/>
        </w:rPr>
        <w:t>he right panel shows mean RT.</w:t>
      </w:r>
      <w:r w:rsidR="00F609E5">
        <w:rPr>
          <w:i/>
        </w:rPr>
        <w:t xml:space="preserve"> Error bars represent +/- 95% H</w:t>
      </w:r>
      <w:r w:rsidR="009A70CB">
        <w:rPr>
          <w:i/>
        </w:rPr>
        <w:t>ighest Density I</w:t>
      </w:r>
      <w:r w:rsidR="00F609E5">
        <w:rPr>
          <w:i/>
        </w:rPr>
        <w:t>ntervals.</w:t>
      </w:r>
    </w:p>
    <w:p w14:paraId="7619620D" w14:textId="77777777" w:rsidR="00D16E45" w:rsidRPr="00A01361" w:rsidRDefault="00D16E45" w:rsidP="002F2C33">
      <w:pPr>
        <w:spacing w:line="240" w:lineRule="auto"/>
        <w:ind w:firstLine="0"/>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636"/>
        <w:gridCol w:w="1638"/>
        <w:gridCol w:w="1486"/>
        <w:gridCol w:w="152"/>
        <w:gridCol w:w="1531"/>
        <w:gridCol w:w="1936"/>
      </w:tblGrid>
      <w:tr w:rsidR="001B65FA" w14:paraId="4BD98C1F" w14:textId="77777777" w:rsidTr="001B65FA">
        <w:trPr>
          <w:trHeight w:val="423"/>
        </w:trPr>
        <w:tc>
          <w:tcPr>
            <w:tcW w:w="1405" w:type="pct"/>
            <w:tcBorders>
              <w:bottom w:val="single" w:sz="0" w:space="0" w:color="auto"/>
            </w:tcBorders>
            <w:vAlign w:val="bottom"/>
          </w:tcPr>
          <w:p w14:paraId="3631FD66" w14:textId="77777777" w:rsidR="001B65FA" w:rsidRPr="00444B11" w:rsidRDefault="001B65FA" w:rsidP="001B65FA">
            <w:pPr>
              <w:pStyle w:val="Compact"/>
              <w:jc w:val="center"/>
              <w:rPr>
                <w:rFonts w:ascii="Times" w:hAnsi="Times"/>
              </w:rPr>
            </w:pPr>
            <w:r w:rsidRPr="00444B11">
              <w:rPr>
                <w:rFonts w:ascii="Times" w:hAnsi="Times"/>
              </w:rPr>
              <w:lastRenderedPageBreak/>
              <w:t> Model</w:t>
            </w:r>
          </w:p>
        </w:tc>
        <w:tc>
          <w:tcPr>
            <w:tcW w:w="873" w:type="pct"/>
            <w:tcBorders>
              <w:bottom w:val="single" w:sz="0" w:space="0" w:color="auto"/>
            </w:tcBorders>
          </w:tcPr>
          <w:p w14:paraId="36D2F677" w14:textId="77777777" w:rsidR="001B65FA" w:rsidRPr="00A91BD4" w:rsidRDefault="00FC0728" w:rsidP="001B65FA">
            <w:pPr>
              <w:pStyle w:val="Compact"/>
              <w:jc w:val="center"/>
              <w:rPr>
                <w:rFonts w:ascii="Cambria" w:hAnsi="Cambria" w:cs="Lucida Grande"/>
                <w:color w:val="000000"/>
              </w:rPr>
            </w:pPr>
            <m:oMathPara>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m:oMathPara>
          </w:p>
        </w:tc>
        <w:tc>
          <w:tcPr>
            <w:tcW w:w="792" w:type="pct"/>
            <w:tcBorders>
              <w:bottom w:val="single" w:sz="0" w:space="0" w:color="auto"/>
            </w:tcBorders>
            <w:vAlign w:val="bottom"/>
          </w:tcPr>
          <w:p w14:paraId="564606D9" w14:textId="77777777" w:rsidR="001B65FA" w:rsidRPr="00444B11" w:rsidRDefault="001B65FA" w:rsidP="001B65FA">
            <w:pPr>
              <w:pStyle w:val="Compact"/>
              <w:jc w:val="center"/>
              <w:rPr>
                <w:rFonts w:ascii="Times" w:hAnsi="Times"/>
              </w:rPr>
            </w:pPr>
            <w:r w:rsidRPr="00A91BD4">
              <w:rPr>
                <w:rFonts w:ascii="Cambria" w:hAnsi="Cambria" w:cs="Lucida Grande"/>
                <w:color w:val="000000"/>
              </w:rPr>
              <w:t>β</w:t>
            </w:r>
            <w:r w:rsidRPr="00A91BD4">
              <w:rPr>
                <w:rFonts w:ascii="Cambria" w:hAnsi="Cambria"/>
              </w:rPr>
              <w:t xml:space="preserve"> </w:t>
            </w:r>
            <w:r w:rsidRPr="00444B11">
              <w:rPr>
                <w:rFonts w:ascii="Times" w:hAnsi="Times"/>
              </w:rPr>
              <w:t>MAP</w:t>
            </w:r>
          </w:p>
        </w:tc>
        <w:tc>
          <w:tcPr>
            <w:tcW w:w="897" w:type="pct"/>
            <w:gridSpan w:val="2"/>
            <w:tcBorders>
              <w:bottom w:val="single" w:sz="0" w:space="0" w:color="auto"/>
            </w:tcBorders>
            <w:vAlign w:val="bottom"/>
          </w:tcPr>
          <w:p w14:paraId="5781A7F2" w14:textId="77777777" w:rsidR="001B65FA" w:rsidRPr="00444B11" w:rsidRDefault="001B65FA" w:rsidP="001B65FA">
            <w:pPr>
              <w:pStyle w:val="Compact"/>
              <w:jc w:val="center"/>
              <w:rPr>
                <w:rFonts w:ascii="Times" w:hAnsi="Times"/>
              </w:rPr>
            </w:pPr>
            <w:r w:rsidRPr="00444B11">
              <w:rPr>
                <w:rFonts w:ascii="Times" w:hAnsi="Times"/>
              </w:rPr>
              <w:t>2.5% HDI</w:t>
            </w:r>
          </w:p>
        </w:tc>
        <w:tc>
          <w:tcPr>
            <w:tcW w:w="1032" w:type="pct"/>
            <w:tcBorders>
              <w:bottom w:val="single" w:sz="0" w:space="0" w:color="auto"/>
            </w:tcBorders>
            <w:vAlign w:val="bottom"/>
          </w:tcPr>
          <w:p w14:paraId="2414C515" w14:textId="77777777" w:rsidR="001B65FA" w:rsidRPr="00444B11" w:rsidRDefault="001B65FA" w:rsidP="001B65FA">
            <w:pPr>
              <w:pStyle w:val="Compact"/>
              <w:jc w:val="center"/>
              <w:rPr>
                <w:rFonts w:ascii="Times" w:hAnsi="Times"/>
              </w:rPr>
            </w:pPr>
            <w:r w:rsidRPr="00444B11">
              <w:rPr>
                <w:rFonts w:ascii="Times" w:hAnsi="Times"/>
              </w:rPr>
              <w:t>97.5% HDI</w:t>
            </w:r>
          </w:p>
        </w:tc>
      </w:tr>
      <w:tr w:rsidR="001B65FA" w14:paraId="28646B36" w14:textId="77777777" w:rsidTr="001B65FA">
        <w:trPr>
          <w:trHeight w:val="558"/>
        </w:trPr>
        <w:tc>
          <w:tcPr>
            <w:tcW w:w="1405" w:type="pct"/>
            <w:vAlign w:val="center"/>
          </w:tcPr>
          <w:p w14:paraId="73E164C3" w14:textId="77777777" w:rsidR="001B65FA" w:rsidRPr="00444B11" w:rsidRDefault="001B65FA" w:rsidP="001B65FA">
            <w:pPr>
              <w:pStyle w:val="Compact"/>
              <w:jc w:val="center"/>
              <w:rPr>
                <w:rFonts w:ascii="Times" w:hAnsi="Times"/>
              </w:rPr>
            </w:pPr>
            <w:r w:rsidRPr="00444B11">
              <w:rPr>
                <w:rFonts w:ascii="Times" w:hAnsi="Times"/>
                <w:b/>
              </w:rPr>
              <w:t>Accuracy ~ Age</w:t>
            </w:r>
          </w:p>
        </w:tc>
        <w:tc>
          <w:tcPr>
            <w:tcW w:w="873" w:type="pct"/>
          </w:tcPr>
          <w:p w14:paraId="28E39570" w14:textId="2407B8E1" w:rsidR="001B65FA" w:rsidRPr="00444B11" w:rsidRDefault="00BD5275" w:rsidP="001B65FA">
            <w:pPr>
              <w:pStyle w:val="Compact"/>
              <w:jc w:val="center"/>
              <w:rPr>
                <w:rFonts w:ascii="Times" w:hAnsi="Times"/>
              </w:rPr>
            </w:pPr>
            <w:r>
              <w:rPr>
                <w:rFonts w:ascii="Times" w:hAnsi="Times"/>
              </w:rPr>
              <w:t>11.4</w:t>
            </w:r>
          </w:p>
        </w:tc>
        <w:tc>
          <w:tcPr>
            <w:tcW w:w="873" w:type="pct"/>
            <w:gridSpan w:val="2"/>
            <w:vAlign w:val="center"/>
          </w:tcPr>
          <w:p w14:paraId="3DE8A242" w14:textId="416F28B2" w:rsidR="001B65FA" w:rsidRPr="00444B11" w:rsidRDefault="00B45BAC" w:rsidP="00D95D25">
            <w:pPr>
              <w:pStyle w:val="Compact"/>
              <w:jc w:val="center"/>
              <w:rPr>
                <w:rFonts w:ascii="Times" w:hAnsi="Times"/>
              </w:rPr>
            </w:pPr>
            <w:r>
              <w:rPr>
                <w:rFonts w:ascii="Times" w:hAnsi="Times"/>
              </w:rPr>
              <w:t>0.009</w:t>
            </w:r>
          </w:p>
        </w:tc>
        <w:tc>
          <w:tcPr>
            <w:tcW w:w="816" w:type="pct"/>
            <w:vAlign w:val="center"/>
          </w:tcPr>
          <w:p w14:paraId="20A59D23" w14:textId="77777777" w:rsidR="001B65FA" w:rsidRPr="00444B11" w:rsidRDefault="001B65FA" w:rsidP="001B65FA">
            <w:pPr>
              <w:pStyle w:val="Compact"/>
              <w:jc w:val="center"/>
              <w:rPr>
                <w:rFonts w:ascii="Times" w:hAnsi="Times"/>
              </w:rPr>
            </w:pPr>
            <w:r w:rsidRPr="00444B11">
              <w:rPr>
                <w:rFonts w:ascii="Times" w:hAnsi="Times"/>
              </w:rPr>
              <w:t>0.002</w:t>
            </w:r>
          </w:p>
        </w:tc>
        <w:tc>
          <w:tcPr>
            <w:tcW w:w="1032" w:type="pct"/>
            <w:vAlign w:val="center"/>
          </w:tcPr>
          <w:p w14:paraId="0C8A156B" w14:textId="77777777" w:rsidR="001B65FA" w:rsidRPr="00444B11" w:rsidRDefault="001B65FA" w:rsidP="001B65FA">
            <w:pPr>
              <w:pStyle w:val="Compact"/>
              <w:jc w:val="center"/>
              <w:rPr>
                <w:rFonts w:ascii="Times" w:hAnsi="Times"/>
              </w:rPr>
            </w:pPr>
            <w:r w:rsidRPr="00444B11">
              <w:rPr>
                <w:rFonts w:ascii="Times" w:hAnsi="Times"/>
              </w:rPr>
              <w:t>0.012</w:t>
            </w:r>
          </w:p>
        </w:tc>
      </w:tr>
      <w:tr w:rsidR="001B65FA" w14:paraId="06B45297" w14:textId="77777777" w:rsidTr="001B65FA">
        <w:trPr>
          <w:trHeight w:val="452"/>
        </w:trPr>
        <w:tc>
          <w:tcPr>
            <w:tcW w:w="1405" w:type="pct"/>
            <w:vAlign w:val="center"/>
          </w:tcPr>
          <w:p w14:paraId="2F71B914" w14:textId="77777777" w:rsidR="001B65FA" w:rsidRPr="00444B11" w:rsidRDefault="001B65FA" w:rsidP="001B65FA">
            <w:pPr>
              <w:pStyle w:val="Compact"/>
              <w:jc w:val="center"/>
              <w:rPr>
                <w:rFonts w:ascii="Times" w:hAnsi="Times"/>
              </w:rPr>
            </w:pPr>
            <w:r w:rsidRPr="00444B11">
              <w:rPr>
                <w:rFonts w:ascii="Times" w:hAnsi="Times"/>
                <w:b/>
              </w:rPr>
              <w:t>Accuracy ~ Vocab</w:t>
            </w:r>
          </w:p>
        </w:tc>
        <w:tc>
          <w:tcPr>
            <w:tcW w:w="873" w:type="pct"/>
          </w:tcPr>
          <w:p w14:paraId="38D61287" w14:textId="263C69D1" w:rsidR="001B65FA" w:rsidRPr="00444B11" w:rsidRDefault="00BD5275" w:rsidP="001B65FA">
            <w:pPr>
              <w:pStyle w:val="Compact"/>
              <w:ind w:firstLine="328"/>
              <w:jc w:val="center"/>
              <w:rPr>
                <w:rFonts w:ascii="Times" w:hAnsi="Times"/>
              </w:rPr>
            </w:pPr>
            <w:r>
              <w:rPr>
                <w:rFonts w:ascii="Times" w:hAnsi="Times"/>
              </w:rPr>
              <w:t>10.6</w:t>
            </w:r>
          </w:p>
        </w:tc>
        <w:tc>
          <w:tcPr>
            <w:tcW w:w="873" w:type="pct"/>
            <w:gridSpan w:val="2"/>
            <w:vAlign w:val="center"/>
          </w:tcPr>
          <w:p w14:paraId="07918BDB" w14:textId="4B0C59CC" w:rsidR="001B65FA" w:rsidRPr="00444B11" w:rsidRDefault="001B65FA" w:rsidP="001B65FA">
            <w:pPr>
              <w:pStyle w:val="Compact"/>
              <w:ind w:firstLine="328"/>
              <w:jc w:val="center"/>
              <w:rPr>
                <w:rFonts w:ascii="Times" w:eastAsiaTheme="majorEastAsia" w:hAnsi="Times" w:cstheme="majorBidi"/>
                <w:b/>
                <w:bCs/>
                <w:color w:val="4F81BD" w:themeColor="accent1"/>
              </w:rPr>
            </w:pPr>
            <w:r w:rsidRPr="00444B11">
              <w:rPr>
                <w:rFonts w:ascii="Times" w:hAnsi="Times"/>
              </w:rPr>
              <w:t>0.00</w:t>
            </w:r>
            <w:r w:rsidR="00BD5275">
              <w:rPr>
                <w:rFonts w:ascii="Times" w:hAnsi="Times"/>
              </w:rPr>
              <w:t>4</w:t>
            </w:r>
          </w:p>
        </w:tc>
        <w:tc>
          <w:tcPr>
            <w:tcW w:w="816" w:type="pct"/>
            <w:vAlign w:val="center"/>
          </w:tcPr>
          <w:p w14:paraId="75AEF69F" w14:textId="77777777" w:rsidR="001B65FA" w:rsidRPr="00444B11" w:rsidRDefault="001B65FA" w:rsidP="001B65FA">
            <w:pPr>
              <w:pStyle w:val="Compact"/>
              <w:jc w:val="center"/>
              <w:rPr>
                <w:rFonts w:ascii="Times" w:hAnsi="Times"/>
              </w:rPr>
            </w:pPr>
            <w:r w:rsidRPr="00444B11">
              <w:rPr>
                <w:rFonts w:ascii="Times" w:hAnsi="Times"/>
              </w:rPr>
              <w:t>0.001</w:t>
            </w:r>
          </w:p>
        </w:tc>
        <w:tc>
          <w:tcPr>
            <w:tcW w:w="1032" w:type="pct"/>
            <w:vAlign w:val="center"/>
          </w:tcPr>
          <w:p w14:paraId="54381617" w14:textId="77777777" w:rsidR="001B65FA" w:rsidRPr="00444B11" w:rsidRDefault="001B65FA" w:rsidP="001B65FA">
            <w:pPr>
              <w:pStyle w:val="Compact"/>
              <w:jc w:val="center"/>
              <w:rPr>
                <w:rFonts w:ascii="Times" w:hAnsi="Times"/>
              </w:rPr>
            </w:pPr>
            <w:r w:rsidRPr="00444B11">
              <w:rPr>
                <w:rFonts w:ascii="Times" w:hAnsi="Times"/>
              </w:rPr>
              <w:t>0.006</w:t>
            </w:r>
          </w:p>
        </w:tc>
      </w:tr>
      <w:tr w:rsidR="001B65FA" w14:paraId="0CC4F86E" w14:textId="77777777" w:rsidTr="001B65FA">
        <w:trPr>
          <w:trHeight w:val="452"/>
        </w:trPr>
        <w:tc>
          <w:tcPr>
            <w:tcW w:w="1405" w:type="pct"/>
            <w:vAlign w:val="center"/>
          </w:tcPr>
          <w:p w14:paraId="4ED1235A" w14:textId="77777777" w:rsidR="001B65FA" w:rsidRPr="00444B11" w:rsidRDefault="001B65FA" w:rsidP="001B65FA">
            <w:pPr>
              <w:pStyle w:val="Compact"/>
              <w:jc w:val="center"/>
              <w:rPr>
                <w:rFonts w:ascii="Times" w:hAnsi="Times"/>
              </w:rPr>
            </w:pPr>
            <w:r w:rsidRPr="00444B11">
              <w:rPr>
                <w:rFonts w:ascii="Times" w:hAnsi="Times"/>
                <w:b/>
              </w:rPr>
              <w:t>RT ~ Age</w:t>
            </w:r>
          </w:p>
        </w:tc>
        <w:tc>
          <w:tcPr>
            <w:tcW w:w="873" w:type="pct"/>
          </w:tcPr>
          <w:p w14:paraId="48460BE3" w14:textId="0DD1F4D3" w:rsidR="001B65FA" w:rsidRPr="00720710" w:rsidRDefault="00BD5275" w:rsidP="001B65FA">
            <w:pPr>
              <w:pStyle w:val="Compact"/>
              <w:jc w:val="center"/>
            </w:pPr>
            <w:r>
              <w:t>1.10</w:t>
            </w:r>
          </w:p>
        </w:tc>
        <w:tc>
          <w:tcPr>
            <w:tcW w:w="873" w:type="pct"/>
            <w:gridSpan w:val="2"/>
            <w:vAlign w:val="center"/>
          </w:tcPr>
          <w:p w14:paraId="4242D549" w14:textId="56FDE38B" w:rsidR="001B65FA" w:rsidRPr="00444B11" w:rsidRDefault="00BD5275" w:rsidP="00BD5275">
            <w:pPr>
              <w:pStyle w:val="Compact"/>
              <w:jc w:val="center"/>
              <w:rPr>
                <w:rFonts w:ascii="Times" w:hAnsi="Times"/>
              </w:rPr>
            </w:pPr>
            <w:r>
              <w:rPr>
                <w:rFonts w:ascii="Times" w:hAnsi="Times"/>
              </w:rPr>
              <w:t>-10.81</w:t>
            </w:r>
          </w:p>
        </w:tc>
        <w:tc>
          <w:tcPr>
            <w:tcW w:w="816" w:type="pct"/>
            <w:vAlign w:val="center"/>
          </w:tcPr>
          <w:p w14:paraId="18FD38D9" w14:textId="3407672F" w:rsidR="001B65FA" w:rsidRPr="00444B11" w:rsidRDefault="00BD5275" w:rsidP="00E95A9B">
            <w:pPr>
              <w:pStyle w:val="Compact"/>
              <w:jc w:val="center"/>
              <w:rPr>
                <w:rFonts w:ascii="Times" w:hAnsi="Times"/>
              </w:rPr>
            </w:pPr>
            <w:r>
              <w:rPr>
                <w:rFonts w:ascii="Times" w:hAnsi="Times"/>
              </w:rPr>
              <w:t>-15</w:t>
            </w:r>
            <w:r w:rsidR="00E95A9B">
              <w:rPr>
                <w:rFonts w:ascii="Times" w:hAnsi="Times"/>
              </w:rPr>
              <w:t>.</w:t>
            </w:r>
            <w:r>
              <w:rPr>
                <w:rFonts w:ascii="Times" w:hAnsi="Times"/>
              </w:rPr>
              <w:t>3</w:t>
            </w:r>
            <w:r w:rsidR="00B45BAC">
              <w:rPr>
                <w:rFonts w:ascii="Times" w:hAnsi="Times"/>
              </w:rPr>
              <w:t>08</w:t>
            </w:r>
          </w:p>
        </w:tc>
        <w:tc>
          <w:tcPr>
            <w:tcW w:w="1032" w:type="pct"/>
            <w:vAlign w:val="center"/>
          </w:tcPr>
          <w:p w14:paraId="457AA2D1" w14:textId="4C0B4F9C" w:rsidR="001B65FA" w:rsidRPr="00444B11" w:rsidRDefault="001B65FA" w:rsidP="001B65FA">
            <w:pPr>
              <w:pStyle w:val="Compact"/>
              <w:jc w:val="center"/>
              <w:rPr>
                <w:rFonts w:ascii="Times" w:hAnsi="Times"/>
              </w:rPr>
            </w:pPr>
            <w:r>
              <w:rPr>
                <w:rFonts w:ascii="Times" w:hAnsi="Times"/>
              </w:rPr>
              <w:t>-0.0</w:t>
            </w:r>
            <w:r w:rsidR="00E95A9B">
              <w:rPr>
                <w:rFonts w:ascii="Times" w:hAnsi="Times"/>
              </w:rPr>
              <w:t>0</w:t>
            </w:r>
            <w:r w:rsidR="00BD5275">
              <w:rPr>
                <w:rFonts w:ascii="Times" w:hAnsi="Times"/>
              </w:rPr>
              <w:t>4</w:t>
            </w:r>
          </w:p>
        </w:tc>
      </w:tr>
      <w:tr w:rsidR="001B65FA" w14:paraId="1D728D19" w14:textId="77777777" w:rsidTr="001B65FA">
        <w:trPr>
          <w:trHeight w:val="452"/>
        </w:trPr>
        <w:tc>
          <w:tcPr>
            <w:tcW w:w="1405" w:type="pct"/>
            <w:vAlign w:val="center"/>
          </w:tcPr>
          <w:p w14:paraId="7B7B58E4" w14:textId="77777777" w:rsidR="001B65FA" w:rsidRPr="00444B11" w:rsidRDefault="001B65FA" w:rsidP="001B65FA">
            <w:pPr>
              <w:pStyle w:val="Compact"/>
              <w:jc w:val="center"/>
              <w:rPr>
                <w:rFonts w:ascii="Times" w:hAnsi="Times"/>
                <w:b/>
              </w:rPr>
            </w:pPr>
            <w:r w:rsidRPr="00444B11">
              <w:rPr>
                <w:rFonts w:ascii="Times" w:hAnsi="Times"/>
                <w:b/>
              </w:rPr>
              <w:t>RT ~ Vocab</w:t>
            </w:r>
          </w:p>
        </w:tc>
        <w:tc>
          <w:tcPr>
            <w:tcW w:w="873" w:type="pct"/>
          </w:tcPr>
          <w:p w14:paraId="460E273A" w14:textId="2D5F06D3" w:rsidR="001B65FA" w:rsidRDefault="00720710" w:rsidP="001B65FA">
            <w:pPr>
              <w:pStyle w:val="Compact"/>
              <w:jc w:val="center"/>
              <w:rPr>
                <w:rFonts w:ascii="Times" w:hAnsi="Times"/>
              </w:rPr>
            </w:pPr>
            <w:r>
              <w:rPr>
                <w:rFonts w:ascii="Times" w:hAnsi="Times"/>
              </w:rPr>
              <w:t>3.</w:t>
            </w:r>
            <w:r w:rsidR="00BD5275">
              <w:rPr>
                <w:rFonts w:ascii="Times" w:hAnsi="Times"/>
              </w:rPr>
              <w:t>19</w:t>
            </w:r>
          </w:p>
        </w:tc>
        <w:tc>
          <w:tcPr>
            <w:tcW w:w="873" w:type="pct"/>
            <w:gridSpan w:val="2"/>
            <w:vAlign w:val="center"/>
          </w:tcPr>
          <w:p w14:paraId="2803B46A" w14:textId="1FCD86EA" w:rsidR="001B65FA" w:rsidRPr="00444B11" w:rsidRDefault="00BD5275" w:rsidP="001B65FA">
            <w:pPr>
              <w:pStyle w:val="Compact"/>
              <w:jc w:val="center"/>
              <w:rPr>
                <w:rFonts w:ascii="Times" w:hAnsi="Times"/>
              </w:rPr>
            </w:pPr>
            <w:r>
              <w:rPr>
                <w:rFonts w:ascii="Times" w:hAnsi="Times"/>
              </w:rPr>
              <w:t>-9</w:t>
            </w:r>
            <w:r w:rsidR="001361FC">
              <w:rPr>
                <w:rFonts w:ascii="Times" w:hAnsi="Times"/>
              </w:rPr>
              <w:t>.3</w:t>
            </w:r>
            <w:r w:rsidR="00C84ADE">
              <w:rPr>
                <w:rFonts w:ascii="Times" w:hAnsi="Times"/>
              </w:rPr>
              <w:t>6</w:t>
            </w:r>
          </w:p>
        </w:tc>
        <w:tc>
          <w:tcPr>
            <w:tcW w:w="816" w:type="pct"/>
            <w:vAlign w:val="center"/>
          </w:tcPr>
          <w:p w14:paraId="312CFFE7" w14:textId="6D59D008" w:rsidR="001B65FA" w:rsidRPr="00444B11" w:rsidRDefault="001361FC" w:rsidP="001B65FA">
            <w:pPr>
              <w:pStyle w:val="Compact"/>
              <w:jc w:val="center"/>
              <w:rPr>
                <w:rFonts w:ascii="Times" w:hAnsi="Times"/>
              </w:rPr>
            </w:pPr>
            <w:r>
              <w:rPr>
                <w:rFonts w:ascii="Times" w:hAnsi="Times"/>
              </w:rPr>
              <w:t>-10.0</w:t>
            </w:r>
            <w:r w:rsidR="00BD5275">
              <w:rPr>
                <w:rFonts w:ascii="Times" w:hAnsi="Times"/>
              </w:rPr>
              <w:t>0</w:t>
            </w:r>
          </w:p>
        </w:tc>
        <w:tc>
          <w:tcPr>
            <w:tcW w:w="1032" w:type="pct"/>
            <w:vAlign w:val="center"/>
          </w:tcPr>
          <w:p w14:paraId="26622001" w14:textId="1029D358" w:rsidR="001B65FA" w:rsidRPr="00444B11" w:rsidRDefault="00BD5275" w:rsidP="001B65FA">
            <w:pPr>
              <w:pStyle w:val="Compact"/>
              <w:jc w:val="center"/>
              <w:rPr>
                <w:rFonts w:ascii="Times" w:hAnsi="Times"/>
              </w:rPr>
            </w:pPr>
            <w:r>
              <w:rPr>
                <w:rFonts w:ascii="Times" w:hAnsi="Times"/>
              </w:rPr>
              <w:t>-0.55</w:t>
            </w:r>
          </w:p>
        </w:tc>
      </w:tr>
    </w:tbl>
    <w:p w14:paraId="4E9BBD8A" w14:textId="3FF7CD30" w:rsidR="001B65FA" w:rsidRDefault="001B65FA" w:rsidP="001B65FA">
      <w:pPr>
        <w:pStyle w:val="FootnoteText"/>
        <w:rPr>
          <w:i/>
        </w:rPr>
      </w:pPr>
      <w:r>
        <w:rPr>
          <w:b/>
          <w:i/>
        </w:rPr>
        <w:t>Table 1</w:t>
      </w:r>
      <w:r w:rsidRPr="00A01361">
        <w:rPr>
          <w:b/>
          <w:i/>
        </w:rPr>
        <w:t xml:space="preserve">: </w:t>
      </w:r>
      <w:r>
        <w:rPr>
          <w:i/>
        </w:rPr>
        <w:t xml:space="preserve">Summary of the </w:t>
      </w:r>
      <w:proofErr w:type="gramStart"/>
      <w:r>
        <w:rPr>
          <w:i/>
        </w:rPr>
        <w:t xml:space="preserve">four </w:t>
      </w:r>
      <w:proofErr w:type="spellStart"/>
      <w:r>
        <w:rPr>
          <w:i/>
        </w:rPr>
        <w:t>univariate</w:t>
      </w:r>
      <w:proofErr w:type="spellEnd"/>
      <w:proofErr w:type="gramEnd"/>
      <w:r>
        <w:rPr>
          <w:i/>
        </w:rPr>
        <w:t xml:space="preserve"> linear models using age and vocabulary size to predict accuracy and reaction time.</w:t>
      </w:r>
      <w:r w:rsidRPr="00A91BD4">
        <w:rPr>
          <w:rFonts w:ascii="Cambria" w:hAnsi="Cambria" w:cs="Lucida Grande"/>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Pr>
          <w:rFonts w:ascii="Cambria" w:eastAsiaTheme="minorEastAsia" w:hAnsi="Cambria" w:cs="Lucida Grande"/>
          <w:color w:val="000000"/>
        </w:rPr>
        <w:t xml:space="preserve"> </w:t>
      </w:r>
      <w:proofErr w:type="gramStart"/>
      <w:r>
        <w:rPr>
          <w:rFonts w:ascii="Cambria" w:eastAsiaTheme="minorEastAsia" w:hAnsi="Cambria" w:cs="Lucida Grande"/>
          <w:color w:val="000000"/>
        </w:rPr>
        <w:t>is</w:t>
      </w:r>
      <w:proofErr w:type="gramEnd"/>
      <w:r>
        <w:rPr>
          <w:rFonts w:ascii="Cambria" w:eastAsiaTheme="minorEastAsia" w:hAnsi="Cambria" w:cs="Lucida Grande"/>
          <w:color w:val="000000"/>
        </w:rPr>
        <w:t xml:space="preserve"> the Bayes Factor comparing the evidence in favor of linear model to an intercept-only (null) model; </w:t>
      </w:r>
      <w:r w:rsidRPr="00A91BD4">
        <w:rPr>
          <w:rFonts w:ascii="Cambria" w:hAnsi="Cambria" w:cs="Lucida Grande"/>
          <w:color w:val="000000"/>
        </w:rPr>
        <w:t>β</w:t>
      </w:r>
      <w:r>
        <w:rPr>
          <w:i/>
        </w:rPr>
        <w:t xml:space="preserve"> MAP is the maximum a posteriori estimate for the sl</w:t>
      </w:r>
      <w:r w:rsidR="006B36BC">
        <w:rPr>
          <w:i/>
        </w:rPr>
        <w:t>ope parameter for</w:t>
      </w:r>
      <w:r>
        <w:rPr>
          <w:i/>
        </w:rPr>
        <w:t xml:space="preserve"> each model</w:t>
      </w:r>
      <w:r w:rsidR="00BC24F3">
        <w:rPr>
          <w:i/>
        </w:rPr>
        <w:t xml:space="preserve"> (strength of association)</w:t>
      </w:r>
      <w:r>
        <w:rPr>
          <w:i/>
        </w:rPr>
        <w:t xml:space="preserve">; and the Highest Density Interval (HDI) shows the interval containing 95% of the plausible </w:t>
      </w:r>
      <w:r w:rsidR="00BC24F3">
        <w:rPr>
          <w:i/>
        </w:rPr>
        <w:t>slope</w:t>
      </w:r>
      <w:r>
        <w:rPr>
          <w:i/>
        </w:rPr>
        <w:t xml:space="preserve"> values given the model and the data.</w:t>
      </w:r>
    </w:p>
    <w:p w14:paraId="4346AEB5" w14:textId="77777777" w:rsidR="00D16E45" w:rsidRPr="00A01361" w:rsidRDefault="00D16E45" w:rsidP="00D16E45">
      <w:pPr>
        <w:pStyle w:val="FootnoteText"/>
        <w:rPr>
          <w:i/>
        </w:rPr>
      </w:pPr>
    </w:p>
    <w:p w14:paraId="10B23E58" w14:textId="210E7FED" w:rsidR="00D43795" w:rsidRPr="00D43795" w:rsidRDefault="008041E5" w:rsidP="00D43795">
      <w:pPr>
        <w:pStyle w:val="Heading3"/>
        <w:spacing w:line="480" w:lineRule="auto"/>
      </w:pPr>
      <w:r w:rsidRPr="00A01361">
        <w:t>Links between processing efficiency and age</w:t>
      </w:r>
    </w:p>
    <w:p w14:paraId="4293B421" w14:textId="5BA42853" w:rsidR="00F64668" w:rsidRDefault="00E2542C" w:rsidP="00F64668">
      <w:pPr>
        <w:spacing w:before="120" w:after="0" w:line="480" w:lineRule="auto"/>
      </w:pPr>
      <w:r>
        <w:t>In the next set of analyses, we</w:t>
      </w:r>
      <w:r w:rsidR="00E60E29">
        <w:t xml:space="preserve"> use</w:t>
      </w:r>
      <w:r w:rsidR="00922F98">
        <w:t xml:space="preserve"> </w:t>
      </w:r>
      <w:r w:rsidR="00D54EAA">
        <w:t>Bayesian linear regression</w:t>
      </w:r>
      <w:r w:rsidR="00F64668">
        <w:t>s</w:t>
      </w:r>
      <w:r w:rsidR="00486DA1">
        <w:t xml:space="preserve"> t</w:t>
      </w:r>
      <w:r w:rsidR="00D70353">
        <w:t>o explore</w:t>
      </w:r>
      <w:r w:rsidR="009A70CB">
        <w:t xml:space="preserve"> the quantitative relations between</w:t>
      </w:r>
      <w:r w:rsidR="00E067A9">
        <w:t xml:space="preserve"> individual children’s</w:t>
      </w:r>
      <w:r w:rsidR="00D70353">
        <w:t xml:space="preserve"> age </w:t>
      </w:r>
      <w:r w:rsidR="009A70CB">
        <w:t xml:space="preserve">and </w:t>
      </w:r>
      <w:r w:rsidR="00D70353">
        <w:t>real-time processing skills</w:t>
      </w:r>
      <w:r w:rsidR="00D54EAA">
        <w:t>.</w:t>
      </w:r>
      <w:r w:rsidR="00D16E45">
        <w:t xml:space="preserve"> Table 1 shows a summary of all</w:t>
      </w:r>
      <w:r w:rsidR="00E5204A">
        <w:t xml:space="preserve"> four</w:t>
      </w:r>
      <w:r w:rsidR="00D16E45">
        <w:t xml:space="preserve"> linear model</w:t>
      </w:r>
      <w:r w:rsidR="00E5204A">
        <w:t>s</w:t>
      </w:r>
      <w:r w:rsidR="00D16E45">
        <w:t xml:space="preserve"> that we report here.</w:t>
      </w:r>
      <w:r w:rsidR="00D54EAA">
        <w:t xml:space="preserve"> </w:t>
      </w:r>
      <w:r w:rsidR="006727D6">
        <w:t xml:space="preserve">Mean accuracy scores </w:t>
      </w:r>
      <w:r w:rsidR="00922F98">
        <w:t xml:space="preserve">were </w:t>
      </w:r>
      <w:r w:rsidR="003A663A">
        <w:t xml:space="preserve">positively </w:t>
      </w:r>
      <w:r w:rsidR="00E067A9">
        <w:t>associated with</w:t>
      </w:r>
      <w:r w:rsidR="003A663A">
        <w:t xml:space="preserve"> age</w:t>
      </w:r>
      <w:r w:rsidR="001A0794">
        <w:t xml:space="preserve"> (Figure 4a)</w:t>
      </w:r>
      <w:r w:rsidR="003A663A">
        <w:t xml:space="preserve"> </w:t>
      </w:r>
      <w:r w:rsidR="008041E5" w:rsidRPr="00A01361">
        <w:t xml:space="preserve">indicating that older ASL learners were more </w:t>
      </w:r>
      <w:r w:rsidR="00E60E29">
        <w:t>accurate</w:t>
      </w:r>
      <w:r w:rsidR="008041E5" w:rsidRPr="00A01361">
        <w:t xml:space="preserve"> than younger children in fixating the target picture. </w:t>
      </w:r>
      <w:r w:rsidR="006727D6">
        <w:t>More precisely</w:t>
      </w:r>
      <w:r w:rsidR="00291B1E">
        <w:t xml:space="preserve">, </w:t>
      </w:r>
      <w:r w:rsidR="00B45BAC">
        <w:t>the Bayes Factor comparing the linear to the null model was 11.4</w:t>
      </w:r>
      <w:r w:rsidR="00890477">
        <w:t>,</w:t>
      </w:r>
      <w:r w:rsidR="00B45BAC">
        <w:t xml:space="preserve"> meaning that the linear model is 11 times more likely to explain the data. T</w:t>
      </w:r>
      <w:r w:rsidR="006727D6">
        <w:t xml:space="preserve">he beta estimates indicate that for each month of age children increased their accuracy score by </w:t>
      </w:r>
      <w:r w:rsidR="00F64668">
        <w:t>0.</w:t>
      </w:r>
      <w:r w:rsidR="006727D6">
        <w:t>00</w:t>
      </w:r>
      <w:r w:rsidR="00B45BAC">
        <w:t>9, i.e., an increase of ~1% point</w:t>
      </w:r>
      <w:r w:rsidR="00844753">
        <w:t xml:space="preserve">, meaning </w:t>
      </w:r>
      <w:r w:rsidR="006B492B">
        <w:t xml:space="preserve">that over the course of one </w:t>
      </w:r>
      <w:r w:rsidR="00291B1E">
        <w:t xml:space="preserve">year </w:t>
      </w:r>
      <w:r w:rsidR="006B492B">
        <w:t xml:space="preserve">the model </w:t>
      </w:r>
      <w:r w:rsidR="00E067A9">
        <w:t>estimates</w:t>
      </w:r>
      <w:r w:rsidR="006B492B">
        <w:t xml:space="preserve"> a </w:t>
      </w:r>
      <w:r w:rsidR="00844753">
        <w:t>~</w:t>
      </w:r>
      <w:r w:rsidR="00890477">
        <w:t>12</w:t>
      </w:r>
      <w:r w:rsidR="008820EC">
        <w:t>% point</w:t>
      </w:r>
      <w:r w:rsidR="006B492B">
        <w:t xml:space="preserve"> gain</w:t>
      </w:r>
      <w:r w:rsidR="00291B1E">
        <w:t xml:space="preserve"> in accuracy on the VLP task.</w:t>
      </w:r>
      <w:r w:rsidR="00844753">
        <w:t xml:space="preserve"> Moreover,</w:t>
      </w:r>
      <w:r w:rsidR="00291B1E">
        <w:t xml:space="preserve"> </w:t>
      </w:r>
      <w:r w:rsidR="00F64668">
        <w:t xml:space="preserve">the value of zero was not included in the </w:t>
      </w:r>
      <w:r w:rsidR="00291B1E">
        <w:t xml:space="preserve">95% Highest Density Interval, </w:t>
      </w:r>
      <w:r w:rsidR="00F64668">
        <w:t>providing evidence for</w:t>
      </w:r>
      <w:r w:rsidR="00844753">
        <w:t xml:space="preserve"> a positive</w:t>
      </w:r>
      <w:r w:rsidR="00F64668">
        <w:t xml:space="preserve"> </w:t>
      </w:r>
      <w:r w:rsidR="006B492B">
        <w:t xml:space="preserve">association between age and accuracy. </w:t>
      </w:r>
    </w:p>
    <w:p w14:paraId="555C884F" w14:textId="08895381" w:rsidR="00B70D81" w:rsidRDefault="00BD422D" w:rsidP="0095363F">
      <w:pPr>
        <w:pStyle w:val="FootnoteText"/>
        <w:rPr>
          <w:b/>
          <w:i/>
        </w:rPr>
      </w:pPr>
      <w:r w:rsidRPr="00BD422D">
        <w:rPr>
          <w:b/>
          <w:i/>
          <w:noProof/>
        </w:rPr>
        <w:lastRenderedPageBreak/>
        <w:drawing>
          <wp:inline distT="0" distB="0" distL="0" distR="0" wp14:anchorId="17551F28" wp14:editId="19963E06">
            <wp:extent cx="5486400" cy="3088640"/>
            <wp:effectExtent l="0" t="0" r="0" b="10160"/>
            <wp:docPr id="1" name="Picture 1" descr="Macintosh HD:Users:kmacdonald:Documents:Projects:SOL:SOL-GIT:paper:Figs:age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ge_scatt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90A3FEC" w14:textId="3887485B" w:rsidR="0095363F" w:rsidRPr="0095363F" w:rsidRDefault="0095363F" w:rsidP="0095363F">
      <w:pPr>
        <w:pStyle w:val="FootnoteText"/>
        <w:rPr>
          <w:b/>
        </w:rPr>
      </w:pPr>
      <w:proofErr w:type="gramStart"/>
      <w:r w:rsidRPr="00A01361">
        <w:rPr>
          <w:b/>
          <w:i/>
        </w:rPr>
        <w:t xml:space="preserve">Figure 4: </w:t>
      </w:r>
      <w:r w:rsidRPr="00A01361">
        <w:rPr>
          <w:i/>
        </w:rPr>
        <w:t>Scatterplot</w:t>
      </w:r>
      <w:r>
        <w:rPr>
          <w:i/>
        </w:rPr>
        <w:t>s</w:t>
      </w:r>
      <w:r w:rsidRPr="00A01361">
        <w:rPr>
          <w:i/>
        </w:rPr>
        <w:t xml:space="preserve"> of </w:t>
      </w:r>
      <w:r>
        <w:rPr>
          <w:i/>
        </w:rPr>
        <w:t xml:space="preserve">the </w:t>
      </w:r>
      <w:r w:rsidRPr="00A01361">
        <w:rPr>
          <w:i/>
        </w:rPr>
        <w:t>relation</w:t>
      </w:r>
      <w:r>
        <w:rPr>
          <w:i/>
        </w:rPr>
        <w:t>s</w:t>
      </w:r>
      <w:r w:rsidRPr="00A01361">
        <w:rPr>
          <w:i/>
        </w:rPr>
        <w:t xml:space="preserve"> between children’s age</w:t>
      </w:r>
      <w:r w:rsidRPr="00A01361" w:rsidDel="00250A79">
        <w:rPr>
          <w:i/>
        </w:rPr>
        <w:t xml:space="preserve"> </w:t>
      </w:r>
      <w:r>
        <w:rPr>
          <w:i/>
        </w:rPr>
        <w:t xml:space="preserve">and </w:t>
      </w:r>
      <w:r w:rsidRPr="00A01361">
        <w:rPr>
          <w:i/>
        </w:rPr>
        <w:t>measures</w:t>
      </w:r>
      <w:r>
        <w:rPr>
          <w:i/>
        </w:rPr>
        <w:t xml:space="preserve"> of their accuracy (panel A) and </w:t>
      </w:r>
      <w:r w:rsidR="00430583">
        <w:rPr>
          <w:i/>
        </w:rPr>
        <w:t>RT</w:t>
      </w:r>
      <w:r>
        <w:rPr>
          <w:i/>
        </w:rPr>
        <w:t xml:space="preserve"> (panel B) in the VLP procedure.</w:t>
      </w:r>
      <w:proofErr w:type="gramEnd"/>
      <w:r>
        <w:rPr>
          <w:i/>
        </w:rPr>
        <w:t xml:space="preserve"> </w:t>
      </w:r>
      <w:r w:rsidRPr="0080629F">
        <w:rPr>
          <w:i/>
        </w:rPr>
        <w:t xml:space="preserve">Each point represents a participant. The </w:t>
      </w:r>
      <w:r>
        <w:rPr>
          <w:i/>
        </w:rPr>
        <w:t>solid black</w:t>
      </w:r>
      <w:r w:rsidRPr="0080629F">
        <w:rPr>
          <w:i/>
        </w:rPr>
        <w:t xml:space="preserve"> line </w:t>
      </w:r>
      <w:r>
        <w:rPr>
          <w:i/>
        </w:rPr>
        <w:t>is the maximum a posteriori model estimate for the mean accuracy at each age point. The shaded gray regions represent the 95% H</w:t>
      </w:r>
      <w:r w:rsidR="00E067A9">
        <w:rPr>
          <w:i/>
        </w:rPr>
        <w:t xml:space="preserve">ighest </w:t>
      </w:r>
      <w:r>
        <w:rPr>
          <w:i/>
        </w:rPr>
        <w:t>D</w:t>
      </w:r>
      <w:r w:rsidR="00E067A9">
        <w:rPr>
          <w:i/>
        </w:rPr>
        <w:t xml:space="preserve">ensity </w:t>
      </w:r>
      <w:r>
        <w:rPr>
          <w:i/>
        </w:rPr>
        <w:t>I</w:t>
      </w:r>
      <w:r w:rsidR="00E067A9">
        <w:rPr>
          <w:i/>
        </w:rPr>
        <w:t>nterval</w:t>
      </w:r>
      <w:r>
        <w:rPr>
          <w:i/>
        </w:rPr>
        <w:t xml:space="preserve"> around the regression line.</w:t>
      </w:r>
    </w:p>
    <w:p w14:paraId="10274652" w14:textId="358F01D0" w:rsidR="00B55D9E" w:rsidRDefault="008041E5" w:rsidP="0012747F">
      <w:pPr>
        <w:spacing w:before="120" w:after="0" w:line="480" w:lineRule="auto"/>
      </w:pPr>
      <w:r w:rsidRPr="00A01361">
        <w:t xml:space="preserve">Mean </w:t>
      </w:r>
      <w:r w:rsidR="00430583">
        <w:t>RT</w:t>
      </w:r>
      <w:r w:rsidRPr="00A01361">
        <w:t xml:space="preserve">s were </w:t>
      </w:r>
      <w:r w:rsidR="00291B1E">
        <w:t>negatively associated with age</w:t>
      </w:r>
      <w:r w:rsidR="001A0794">
        <w:t xml:space="preserve"> (Figure 4b)</w:t>
      </w:r>
      <w:r w:rsidR="00420814">
        <w:t xml:space="preserve"> </w:t>
      </w:r>
      <w:r w:rsidR="00844753">
        <w:t>with</w:t>
      </w:r>
      <w:r w:rsidRPr="00A01361">
        <w:t xml:space="preserve"> older children </w:t>
      </w:r>
      <w:r w:rsidR="00844753">
        <w:t>being</w:t>
      </w:r>
      <w:r w:rsidRPr="00A01361">
        <w:t xml:space="preserve"> faster to shift to the target picture </w:t>
      </w:r>
      <w:r w:rsidR="00844753">
        <w:t>compared to</w:t>
      </w:r>
      <w:r w:rsidRPr="00A01361">
        <w:t xml:space="preserve"> younger ones.</w:t>
      </w:r>
      <w:r w:rsidR="00890477">
        <w:t xml:space="preserve"> The Bayes Factor was small with the data being 1.1 times more likely given the linear model. </w:t>
      </w:r>
      <w:r w:rsidR="00FB297F">
        <w:t xml:space="preserve">The </w:t>
      </w:r>
      <w:r w:rsidR="00890477">
        <w:t>model estimates</w:t>
      </w:r>
      <w:r w:rsidR="00B45BAC">
        <w:t xml:space="preserve"> a</w:t>
      </w:r>
      <w:r w:rsidR="00890477">
        <w:t>n</w:t>
      </w:r>
      <w:r w:rsidR="00B45BAC">
        <w:t xml:space="preserve"> ~11</w:t>
      </w:r>
      <w:r w:rsidR="00FB297F">
        <w:t xml:space="preserve"> </w:t>
      </w:r>
      <w:proofErr w:type="spellStart"/>
      <w:r w:rsidR="00FB297F">
        <w:t>ms</w:t>
      </w:r>
      <w:proofErr w:type="spellEnd"/>
      <w:r w:rsidR="00FB297F">
        <w:t xml:space="preserve"> gain in RT for each month, </w:t>
      </w:r>
      <w:r w:rsidR="00E067A9">
        <w:t>leading to</w:t>
      </w:r>
      <w:r w:rsidR="00B45BAC">
        <w:t xml:space="preserve"> ~132</w:t>
      </w:r>
      <w:r w:rsidR="00FB297F">
        <w:t xml:space="preserve"> </w:t>
      </w:r>
      <w:proofErr w:type="spellStart"/>
      <w:r w:rsidR="00FB297F">
        <w:t>ms</w:t>
      </w:r>
      <w:proofErr w:type="spellEnd"/>
      <w:r w:rsidR="00FB297F">
        <w:t xml:space="preserve"> gain over a year of development. </w:t>
      </w:r>
      <w:r w:rsidR="00844753">
        <w:t xml:space="preserve">However, the </w:t>
      </w:r>
      <w:r w:rsidR="0012747F">
        <w:t xml:space="preserve">95% HDI for the slope parameter </w:t>
      </w:r>
      <w:r w:rsidR="00FB297F">
        <w:t xml:space="preserve">in this analysis </w:t>
      </w:r>
      <w:r w:rsidR="00890477">
        <w:t>is wide and approaches</w:t>
      </w:r>
      <w:r w:rsidR="0012747F">
        <w:t xml:space="preserve"> zero, suggesting that there is relatively more uncertainty in the </w:t>
      </w:r>
      <w:r w:rsidR="006B492B">
        <w:t>association</w:t>
      </w:r>
      <w:r w:rsidR="0012747F">
        <w:t xml:space="preserve"> between age and RT.</w:t>
      </w:r>
      <w:r w:rsidR="00844753">
        <w:t xml:space="preserve"> </w:t>
      </w:r>
      <w:r w:rsidR="0012747F">
        <w:t xml:space="preserve">Mean RTs </w:t>
      </w:r>
      <w:r w:rsidRPr="00A01361">
        <w:t xml:space="preserve">were also </w:t>
      </w:r>
      <w:r w:rsidR="0012747F">
        <w:t>related to mean accuracy scores such</w:t>
      </w:r>
      <w:r w:rsidRPr="00A01361">
        <w:t xml:space="preserve"> that those children who were faster to shift to the target were also more likely to </w:t>
      </w:r>
      <w:r w:rsidR="00322F8D">
        <w:t>maintain fixation</w:t>
      </w:r>
      <w:r w:rsidR="00322F8D" w:rsidRPr="00A01361">
        <w:t xml:space="preserve"> </w:t>
      </w:r>
      <w:r w:rsidRPr="00A01361">
        <w:t>on the target image throughout a greater proportion of the analysis window</w:t>
      </w:r>
      <w:r w:rsidR="0012747F">
        <w:t xml:space="preserve"> (</w:t>
      </w:r>
      <w:r w:rsidR="00DE0417" w:rsidRPr="00423F81">
        <w:rPr>
          <w:rFonts w:ascii="Lucida Grande" w:hAnsi="Lucida Grande" w:cs="Lucida Grande" w:hint="eastAsia"/>
          <w:b/>
          <w:color w:val="000000"/>
        </w:rPr>
        <w:t>β</w:t>
      </w:r>
      <w:r w:rsidR="00DE0417">
        <w:rPr>
          <w:rFonts w:ascii="Lucida Grande" w:hAnsi="Lucida Grande" w:cs="Lucida Grande"/>
          <w:b/>
          <w:color w:val="000000"/>
        </w:rPr>
        <w:t xml:space="preserve">= </w:t>
      </w:r>
      <w:r w:rsidR="00DE0417">
        <w:rPr>
          <w:rFonts w:ascii="Cambria" w:hAnsi="Cambria" w:cs="Lucida Grande"/>
          <w:color w:val="000000"/>
        </w:rPr>
        <w:t>-571.73</w:t>
      </w:r>
      <w:r w:rsidR="00DE0417">
        <w:t>, 95% HDI [-</w:t>
      </w:r>
      <w:r w:rsidR="00DE0417" w:rsidRPr="00DE0417">
        <w:rPr>
          <w:rFonts w:ascii="Cambria" w:hAnsi="Cambria" w:cs="Lucida Grande"/>
          <w:color w:val="000000"/>
        </w:rPr>
        <w:t>1357.60</w:t>
      </w:r>
      <w:r w:rsidR="00DE0417">
        <w:t>, -0.09]</w:t>
      </w:r>
      <w:r w:rsidR="0012747F">
        <w:t>)</w:t>
      </w:r>
      <w:r w:rsidRPr="00A01361">
        <w:t>.</w:t>
      </w:r>
      <w:r w:rsidR="00DE0417">
        <w:t xml:space="preserve"> </w:t>
      </w:r>
    </w:p>
    <w:p w14:paraId="1A9013C4" w14:textId="7F37093D" w:rsidR="008041E5" w:rsidRPr="00A01361" w:rsidRDefault="008041E5" w:rsidP="0095363F">
      <w:pPr>
        <w:spacing w:line="480" w:lineRule="auto"/>
      </w:pPr>
      <w:r w:rsidRPr="00A01361">
        <w:lastRenderedPageBreak/>
        <w:t xml:space="preserve">Together, the </w:t>
      </w:r>
      <w:r w:rsidR="008A75C3">
        <w:t>a</w:t>
      </w:r>
      <w:r w:rsidRPr="00A01361">
        <w:t>c</w:t>
      </w:r>
      <w:r w:rsidR="008A75C3">
        <w:t xml:space="preserve">curacy and </w:t>
      </w:r>
      <w:r w:rsidR="00430583">
        <w:t>RT</w:t>
      </w:r>
      <w:r w:rsidRPr="00A01361">
        <w:t xml:space="preserve"> analyses show that signers will reliably leave a central signer to shift to a target image in the VLP task. Importantly, signers varied in their response times and accuracy, and this variation was meaningfully linked to age. Thus, like children learning spoken language, ASL learners improve their real-time language processing skills over the</w:t>
      </w:r>
      <w:r w:rsidR="00DE0417">
        <w:t xml:space="preserve"> second and third years of life</w:t>
      </w:r>
      <w:r w:rsidRPr="00A01361">
        <w:t xml:space="preserve"> </w:t>
      </w:r>
      <w:r w:rsidR="00DE0417">
        <w:t xml:space="preserve">as they make progress </w:t>
      </w:r>
      <w:r w:rsidRPr="00A01361">
        <w:t>towards adult levels of language fluency.</w:t>
      </w:r>
    </w:p>
    <w:p w14:paraId="24530299" w14:textId="77777777" w:rsidR="008041E5" w:rsidRPr="00A01361" w:rsidRDefault="008041E5" w:rsidP="008041E5">
      <w:pPr>
        <w:pStyle w:val="Heading3"/>
      </w:pPr>
      <w:r w:rsidRPr="00A01361">
        <w:t>Links between processing efficiency and vocabulary</w:t>
      </w:r>
    </w:p>
    <w:p w14:paraId="0D6CBF46" w14:textId="7C56AC41" w:rsidR="00852A63" w:rsidRDefault="00B70532" w:rsidP="00087FCC">
      <w:pPr>
        <w:tabs>
          <w:tab w:val="left" w:pos="3870"/>
        </w:tabs>
        <w:spacing w:line="480" w:lineRule="auto"/>
      </w:pPr>
      <w:r>
        <w:t>The next question we addressed wa</w:t>
      </w:r>
      <w:r w:rsidR="007416A6">
        <w:t>s whether individual differences in processing skills were related to the size of children’s ASL vocabularies</w:t>
      </w:r>
      <w:r>
        <w:t xml:space="preserve">. </w:t>
      </w:r>
      <w:r w:rsidR="00B310F8">
        <w:t xml:space="preserve">Figure 5 </w:t>
      </w:r>
      <w:r w:rsidR="008041E5" w:rsidRPr="00A01361">
        <w:t xml:space="preserve">shows </w:t>
      </w:r>
      <w:r w:rsidR="008041E5" w:rsidRPr="00890477">
        <w:t xml:space="preserve">relations </w:t>
      </w:r>
      <w:r w:rsidR="007416A6" w:rsidRPr="00890477">
        <w:t>between</w:t>
      </w:r>
      <w:r w:rsidR="008041E5" w:rsidRPr="00890477">
        <w:t xml:space="preserve"> </w:t>
      </w:r>
      <w:r w:rsidR="0000788B" w:rsidRPr="00890477">
        <w:t xml:space="preserve">the </w:t>
      </w:r>
      <w:r w:rsidR="008041E5" w:rsidRPr="00890477">
        <w:t>processing measures</w:t>
      </w:r>
      <w:r w:rsidR="003B5003" w:rsidRPr="00890477">
        <w:t>, accuracy</w:t>
      </w:r>
      <w:r w:rsidR="00B310F8" w:rsidRPr="00890477">
        <w:t xml:space="preserve"> </w:t>
      </w:r>
      <w:r w:rsidR="003B5003" w:rsidRPr="00890477">
        <w:t xml:space="preserve">and </w:t>
      </w:r>
      <w:r w:rsidR="00430583" w:rsidRPr="00890477">
        <w:t>RT</w:t>
      </w:r>
      <w:r w:rsidR="00B310F8" w:rsidRPr="00890477">
        <w:t xml:space="preserve"> (Figure 5b)</w:t>
      </w:r>
      <w:r w:rsidR="003B5003" w:rsidRPr="00890477">
        <w:t xml:space="preserve">, </w:t>
      </w:r>
      <w:r w:rsidR="008041E5" w:rsidRPr="00890477">
        <w:t>and children's productive ASL vocabulary. Mean accuracy</w:t>
      </w:r>
      <w:r w:rsidR="00B310F8" w:rsidRPr="00890477">
        <w:t xml:space="preserve"> (Figure 5a) </w:t>
      </w:r>
      <w:r w:rsidR="008041E5" w:rsidRPr="00890477">
        <w:t>was positively related to vocabulary size</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1A0794">
        <w:t xml:space="preserve"> = 10.6)</w:t>
      </w:r>
      <w:r w:rsidR="008041E5" w:rsidRPr="00890477">
        <w:t xml:space="preserve"> such that children with higher accuracy scores also had </w:t>
      </w:r>
      <w:r w:rsidR="00FB297F" w:rsidRPr="00890477">
        <w:t xml:space="preserve">larger productive vocabularies, with </w:t>
      </w:r>
      <w:r w:rsidR="00E067A9" w:rsidRPr="00890477">
        <w:t>the</w:t>
      </w:r>
      <w:r w:rsidR="00FB297F" w:rsidRPr="00890477">
        <w:t xml:space="preserve"> model estimating a 0.</w:t>
      </w:r>
      <w:r w:rsidR="00890477" w:rsidRPr="00890477">
        <w:t>004 (~</w:t>
      </w:r>
      <w:r w:rsidR="001A0794">
        <w:t>0</w:t>
      </w:r>
      <w:r w:rsidR="00890477" w:rsidRPr="00890477">
        <w:t>.5%) increase for each additional sign.</w:t>
      </w:r>
      <w:r w:rsidR="00FB297F" w:rsidRPr="00890477">
        <w:t xml:space="preserve"> for each additional sign children knew. Moreover, m</w:t>
      </w:r>
      <w:r w:rsidR="008041E5" w:rsidRPr="00890477">
        <w:t xml:space="preserve">ean </w:t>
      </w:r>
      <w:r w:rsidR="00430583" w:rsidRPr="00890477">
        <w:t>RT</w:t>
      </w:r>
      <w:r w:rsidR="00B310F8" w:rsidRPr="00890477">
        <w:t xml:space="preserve"> was </w:t>
      </w:r>
      <w:r w:rsidR="008041E5" w:rsidRPr="00890477">
        <w:t xml:space="preserve">negatively </w:t>
      </w:r>
      <w:r w:rsidR="00B310F8" w:rsidRPr="00890477">
        <w:t>associated</w:t>
      </w:r>
      <w:r w:rsidR="00420814" w:rsidRPr="00890477">
        <w:t xml:space="preserve"> with vocabulary</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1A0794">
        <w:t xml:space="preserve"> = 3.19)</w:t>
      </w:r>
      <w:r w:rsidR="00890477">
        <w:t>,</w:t>
      </w:r>
      <w:r w:rsidR="00420814">
        <w:t xml:space="preserve"> </w:t>
      </w:r>
      <w:r w:rsidR="008041E5" w:rsidRPr="00A01361">
        <w:t xml:space="preserve">indicating that children who were faster to recognize ASL signs were those </w:t>
      </w:r>
      <w:r w:rsidR="008041E5" w:rsidRPr="001B6888">
        <w:t>with</w:t>
      </w:r>
      <w:r w:rsidR="008041E5" w:rsidRPr="00A01361">
        <w:t xml:space="preserve"> larger sign</w:t>
      </w:r>
      <w:r w:rsidR="006D1616">
        <w:t xml:space="preserve"> </w:t>
      </w:r>
      <w:r w:rsidR="00FB297F">
        <w:t xml:space="preserve">vocabularies, with each additional sign resulting in a </w:t>
      </w:r>
      <w:r w:rsidR="00890477">
        <w:t>~9</w:t>
      </w:r>
      <w:r w:rsidR="00B310F8">
        <w:t xml:space="preserve"> </w:t>
      </w:r>
      <w:proofErr w:type="spellStart"/>
      <w:r w:rsidR="00B310F8">
        <w:t>ms</w:t>
      </w:r>
      <w:proofErr w:type="spellEnd"/>
      <w:r w:rsidR="00B310F8">
        <w:t xml:space="preserve"> decrease in estimated RT.</w:t>
      </w:r>
    </w:p>
    <w:p w14:paraId="696CB7E2" w14:textId="21143334" w:rsidR="00D16E45" w:rsidRDefault="00BD422D" w:rsidP="00852A63">
      <w:pPr>
        <w:pStyle w:val="ImageCaption"/>
        <w:rPr>
          <w:b/>
          <w:i w:val="0"/>
        </w:rPr>
      </w:pPr>
      <w:r>
        <w:rPr>
          <w:b/>
          <w:i w:val="0"/>
          <w:noProof/>
        </w:rPr>
        <w:lastRenderedPageBreak/>
        <w:drawing>
          <wp:inline distT="0" distB="0" distL="0" distR="0" wp14:anchorId="59D1D676" wp14:editId="1B081B83">
            <wp:extent cx="5486400" cy="3088640"/>
            <wp:effectExtent l="0" t="0" r="0" b="10160"/>
            <wp:docPr id="8" name="Picture 8" descr="Macintosh HD:Users:kmacdonald:Documents:Projects:SOL:SOL-GIT:paper:Figs:vocab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vocab_scatte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5C684BE" w14:textId="58B349F9" w:rsidR="00FB297F" w:rsidRDefault="00E20B2C" w:rsidP="00852A63">
      <w:pPr>
        <w:pStyle w:val="ImageCaption"/>
      </w:pPr>
      <w:proofErr w:type="gramStart"/>
      <w:r w:rsidRPr="00A01361">
        <w:rPr>
          <w:b/>
          <w:i w:val="0"/>
        </w:rPr>
        <w:t>Figure 5</w:t>
      </w:r>
      <w:r w:rsidRPr="00A01361">
        <w:rPr>
          <w:b/>
        </w:rPr>
        <w:t xml:space="preserve">: </w:t>
      </w:r>
      <w:r w:rsidRPr="00130347">
        <w:rPr>
          <w:i w:val="0"/>
        </w:rPr>
        <w:t xml:space="preserve"> </w:t>
      </w:r>
      <w:r w:rsidRPr="00D41655">
        <w:t xml:space="preserve">Scatterplot of relations between children’s </w:t>
      </w:r>
      <w:r>
        <w:t>productive ASL vocabulary</w:t>
      </w:r>
      <w:r w:rsidRPr="00D41655" w:rsidDel="00250A79">
        <w:t xml:space="preserve"> </w:t>
      </w:r>
      <w:r w:rsidRPr="00D41655">
        <w:t>and measures of their accuracy</w:t>
      </w:r>
      <w:r>
        <w:t xml:space="preserve"> (panel A)</w:t>
      </w:r>
      <w:r w:rsidRPr="00D41655">
        <w:t xml:space="preserve"> and </w:t>
      </w:r>
      <w:r w:rsidR="00430583">
        <w:t>RT</w:t>
      </w:r>
      <w:r>
        <w:t xml:space="preserve"> (panel B)</w:t>
      </w:r>
      <w:r w:rsidRPr="00D41655">
        <w:t xml:space="preserve"> in the VLP procedure</w:t>
      </w:r>
      <w:r>
        <w:t>.</w:t>
      </w:r>
      <w:proofErr w:type="gramEnd"/>
      <w:r w:rsidRPr="00A01361">
        <w:rPr>
          <w:i w:val="0"/>
        </w:rPr>
        <w:t xml:space="preserve"> </w:t>
      </w:r>
      <w:r>
        <w:t xml:space="preserve">Plotting conventions are the same as in Figure 4. </w:t>
      </w:r>
    </w:p>
    <w:p w14:paraId="7E548B85" w14:textId="1F0AF3D2" w:rsidR="008041E5" w:rsidRPr="00D16E45" w:rsidRDefault="00890477" w:rsidP="00D16E45">
      <w:pPr>
        <w:spacing w:line="480" w:lineRule="auto"/>
        <w:ind w:firstLine="720"/>
      </w:pPr>
      <w:r w:rsidRPr="001A0794">
        <w:t>One important question is whether</w:t>
      </w:r>
      <w:r w:rsidR="00D94D85" w:rsidRPr="001A0794">
        <w:t xml:space="preserve"> age and vocabulary </w:t>
      </w:r>
      <w:r w:rsidRPr="001A0794">
        <w:t>make</w:t>
      </w:r>
      <w:r w:rsidR="00D94D85" w:rsidRPr="001A0794">
        <w:t xml:space="preserve"> independent </w:t>
      </w:r>
      <w:r w:rsidRPr="001A0794">
        <w:t>contributions to the development of real-time ASL processing skill</w:t>
      </w:r>
      <w:r w:rsidR="00D94D85" w:rsidRPr="001A0794">
        <w:t xml:space="preserve">. </w:t>
      </w:r>
      <w:r w:rsidRPr="001A0794">
        <w:t>W</w:t>
      </w:r>
      <w:r w:rsidR="00D94D85" w:rsidRPr="001A0794">
        <w:t xml:space="preserve">hen we </w:t>
      </w:r>
      <w:r w:rsidRPr="001A0794">
        <w:t>included both predictors in a multiple regression analysis</w:t>
      </w:r>
      <w:r w:rsidR="00D94D85" w:rsidRPr="001A0794">
        <w:t xml:space="preserve">, neither accounted for unique </w:t>
      </w:r>
      <w:r w:rsidRPr="001A0794">
        <w:t>variance</w:t>
      </w:r>
      <w:r w:rsidR="00D94D85" w:rsidRPr="001A0794">
        <w:t xml:space="preserve"> in our processing</w:t>
      </w:r>
      <w:r w:rsidR="00D94D85">
        <w:t xml:space="preserve"> measures. This is perhaps not surprising because </w:t>
      </w:r>
      <w:r w:rsidR="009B36C7">
        <w:t>age and vocabulary were strongly correlated in our sample (</w:t>
      </w:r>
      <m:oMath>
        <m:r>
          <m:rPr>
            <m:sty m:val="p"/>
          </m:rPr>
          <w:rPr>
            <w:rFonts w:ascii="Cambria Math" w:hAnsi="Cambria Math"/>
          </w:rPr>
          <m:t>r</m:t>
        </m:r>
      </m:oMath>
      <w:r w:rsidR="00852A63">
        <w:t xml:space="preserve"> = 0.74)</w:t>
      </w:r>
      <w:r w:rsidR="008C27D0">
        <w:t xml:space="preserve">. This </w:t>
      </w:r>
      <w:proofErr w:type="spellStart"/>
      <w:r w:rsidR="008C27D0">
        <w:t>multicollinearity</w:t>
      </w:r>
      <w:proofErr w:type="spellEnd"/>
      <w:r w:rsidR="008C27D0">
        <w:t xml:space="preserve"> can lead to wide posterior distributions on</w:t>
      </w:r>
      <w:r w:rsidR="00852A63">
        <w:t xml:space="preserve"> parameter values</w:t>
      </w:r>
      <w:r w:rsidR="00D94D85">
        <w:t xml:space="preserve">, thus making it difficult to infer the </w:t>
      </w:r>
      <w:r w:rsidR="00444B11">
        <w:t xml:space="preserve">unique contribution of each predictor </w:t>
      </w:r>
      <w:r w:rsidR="00E5204A">
        <w:t xml:space="preserve">(see </w:t>
      </w:r>
      <w:proofErr w:type="spellStart"/>
      <w:r w:rsidR="00E5204A">
        <w:t>McElreath</w:t>
      </w:r>
      <w:proofErr w:type="spellEnd"/>
      <w:r w:rsidR="00E5204A">
        <w:t xml:space="preserve"> [2016] for a discussion of issues</w:t>
      </w:r>
      <w:r w:rsidR="008C27D0">
        <w:t xml:space="preserve"> related to </w:t>
      </w:r>
      <w:proofErr w:type="spellStart"/>
      <w:r w:rsidR="008C27D0">
        <w:t>multicollinearity</w:t>
      </w:r>
      <w:proofErr w:type="spellEnd"/>
      <w:r w:rsidR="00E5204A">
        <w:t>)</w:t>
      </w:r>
      <w:r w:rsidR="00444B11">
        <w:t xml:space="preserve">. However, </w:t>
      </w:r>
      <w:r w:rsidR="00AC07A4">
        <w:t xml:space="preserve">based on </w:t>
      </w:r>
      <w:r w:rsidR="00852A63">
        <w:t xml:space="preserve">previous work </w:t>
      </w:r>
      <w:r w:rsidR="0000788B">
        <w:t xml:space="preserve">with spoken language </w:t>
      </w:r>
      <w:r w:rsidR="00852A63">
        <w:t>(</w:t>
      </w:r>
      <w:r w:rsidR="00E067A9">
        <w:t xml:space="preserve">e.g., Fernald &amp; </w:t>
      </w:r>
      <w:proofErr w:type="spellStart"/>
      <w:r w:rsidR="00E067A9">
        <w:t>Marchman</w:t>
      </w:r>
      <w:proofErr w:type="spellEnd"/>
      <w:r w:rsidR="00E067A9">
        <w:t>, 2012</w:t>
      </w:r>
      <w:r w:rsidR="002E43B8">
        <w:t xml:space="preserve">), </w:t>
      </w:r>
      <w:r w:rsidR="0000788B">
        <w:t xml:space="preserve">we hypothesize that if participants were tested over </w:t>
      </w:r>
      <w:r w:rsidR="00852A63">
        <w:t xml:space="preserve">a narrow age range, </w:t>
      </w:r>
      <w:r w:rsidR="008C27D0">
        <w:t xml:space="preserve">thus controlling for age, </w:t>
      </w:r>
      <w:r w:rsidR="00852A63">
        <w:t xml:space="preserve">then vocabulary </w:t>
      </w:r>
      <w:r w:rsidR="00D94D85">
        <w:t xml:space="preserve">could emerge as a unique </w:t>
      </w:r>
      <w:r w:rsidR="00852A63">
        <w:t>predictor of ASL processing skills.</w:t>
      </w:r>
    </w:p>
    <w:p w14:paraId="260FDFA9" w14:textId="241B3FBD" w:rsidR="008041E5" w:rsidRDefault="008041E5" w:rsidP="00BB4C1D">
      <w:pPr>
        <w:spacing w:line="480" w:lineRule="auto"/>
        <w:rPr>
          <w:b/>
          <w:i/>
        </w:rPr>
      </w:pPr>
      <w:r w:rsidRPr="00A01361">
        <w:lastRenderedPageBreak/>
        <w:t xml:space="preserve">Taken together, these analyses indicate that </w:t>
      </w:r>
      <w:r w:rsidR="002F2C33">
        <w:t xml:space="preserve">older </w:t>
      </w:r>
      <w:r w:rsidRPr="00A01361">
        <w:t xml:space="preserve">children </w:t>
      </w:r>
      <w:r w:rsidR="0000788B">
        <w:t xml:space="preserve">and children </w:t>
      </w:r>
      <w:r w:rsidR="002F2C33">
        <w:t xml:space="preserve">with larger expressive vocabularies </w:t>
      </w:r>
      <w:r w:rsidRPr="00A01361">
        <w:t>were more accurate and efficient in identifying the referents of familiar signs</w:t>
      </w:r>
      <w:r w:rsidR="002F2C33">
        <w:t>.</w:t>
      </w:r>
      <w:r w:rsidR="00AC07A4">
        <w:t xml:space="preserve"> These findings parallel the now large body of </w:t>
      </w:r>
      <w:r w:rsidRPr="00A01361">
        <w:t xml:space="preserve">previous research with </w:t>
      </w:r>
      <w:r w:rsidR="00805866">
        <w:t xml:space="preserve">monolingual </w:t>
      </w:r>
      <w:r w:rsidRPr="00A01361">
        <w:t xml:space="preserve">children learning English </w:t>
      </w:r>
      <w:r w:rsidR="00805866">
        <w:t>or</w:t>
      </w:r>
      <w:r w:rsidR="00805866" w:rsidRPr="00A01361">
        <w:t xml:space="preserve"> </w:t>
      </w:r>
      <w:r w:rsidRPr="00A01361">
        <w:t xml:space="preserve">Spanish (Fernald et al., 2006; </w:t>
      </w:r>
      <w:proofErr w:type="spellStart"/>
      <w:r w:rsidRPr="00A01361">
        <w:t>Hurtado</w:t>
      </w:r>
      <w:proofErr w:type="spellEnd"/>
      <w:r w:rsidRPr="00A01361">
        <w:t xml:space="preserve">, </w:t>
      </w:r>
      <w:proofErr w:type="spellStart"/>
      <w:r w:rsidRPr="00A01361">
        <w:t>Marchman</w:t>
      </w:r>
      <w:proofErr w:type="spellEnd"/>
      <w:r w:rsidRPr="00A01361">
        <w:t>, &amp; Fernald, 2007).</w:t>
      </w:r>
      <w:r w:rsidR="00AE1ED3">
        <w:rPr>
          <w:b/>
          <w:i/>
          <w:noProof/>
        </w:rPr>
        <w:t xml:space="preserve"> </w:t>
      </w:r>
    </w:p>
    <w:p w14:paraId="4468EE88" w14:textId="0D9DDEE4" w:rsidR="001A0794" w:rsidRPr="001A0794" w:rsidRDefault="001A0794" w:rsidP="008041E5">
      <w:pPr>
        <w:spacing w:line="240" w:lineRule="auto"/>
        <w:ind w:firstLine="0"/>
        <w:rPr>
          <w:b/>
        </w:rPr>
      </w:pPr>
      <w:r>
        <w:rPr>
          <w:b/>
          <w:noProof/>
        </w:rPr>
        <w:drawing>
          <wp:inline distT="0" distB="0" distL="0" distR="0" wp14:anchorId="243D387C" wp14:editId="1D096CC1">
            <wp:extent cx="5486400" cy="3088640"/>
            <wp:effectExtent l="0" t="0" r="0" b="10160"/>
            <wp:docPr id="11" name="Picture 11" descr="Macintosh HD:Users:kmacdonald:Documents:Projects:SOL:SOL-GIT:paper:Figs:tanenahus_co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tanenahus_cod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4A040DFE" w14:textId="79037F9A" w:rsidR="008041E5" w:rsidRPr="002F2C33" w:rsidRDefault="008041E5" w:rsidP="008041E5">
      <w:pPr>
        <w:spacing w:line="240" w:lineRule="auto"/>
        <w:ind w:firstLine="0"/>
        <w:rPr>
          <w:b/>
          <w:i/>
        </w:rPr>
      </w:pPr>
      <w:r w:rsidRPr="00A01361">
        <w:rPr>
          <w:b/>
          <w:i/>
        </w:rPr>
        <w:t xml:space="preserve">Figure 6. </w:t>
      </w:r>
      <w:proofErr w:type="gramStart"/>
      <w:r w:rsidRPr="00A01361">
        <w:rPr>
          <w:i/>
        </w:rPr>
        <w:t xml:space="preserve">The </w:t>
      </w:r>
      <w:r w:rsidR="008D32E2">
        <w:rPr>
          <w:i/>
        </w:rPr>
        <w:t>time course</w:t>
      </w:r>
      <w:r w:rsidRPr="00A01361">
        <w:rPr>
          <w:i/>
        </w:rPr>
        <w:t xml:space="preserve"> of looking behavior for deaf and hearing </w:t>
      </w:r>
      <w:r w:rsidR="00077F34">
        <w:rPr>
          <w:i/>
        </w:rPr>
        <w:t>signers</w:t>
      </w:r>
      <w:r w:rsidRPr="00A01361">
        <w:rPr>
          <w:i/>
        </w:rPr>
        <w:t>.</w:t>
      </w:r>
      <w:proofErr w:type="gramEnd"/>
      <w:r w:rsidRPr="00A01361">
        <w:rPr>
          <w:i/>
        </w:rPr>
        <w:t xml:space="preserve"> The curves show </w:t>
      </w:r>
      <w:r w:rsidR="00072480">
        <w:rPr>
          <w:i/>
        </w:rPr>
        <w:t xml:space="preserve">raw mean </w:t>
      </w:r>
      <w:r w:rsidRPr="00A01361">
        <w:rPr>
          <w:i/>
        </w:rPr>
        <w:t>proportion looking to the signer (blue), the target image (green), and the distract</w:t>
      </w:r>
      <w:r w:rsidR="00664967">
        <w:rPr>
          <w:i/>
        </w:rPr>
        <w:t>e</w:t>
      </w:r>
      <w:r w:rsidRPr="00A01361">
        <w:rPr>
          <w:i/>
        </w:rPr>
        <w:t xml:space="preserve">r image (red). The </w:t>
      </w:r>
      <w:r>
        <w:rPr>
          <w:i/>
        </w:rPr>
        <w:t>circle fill and the line type represent hearing status</w:t>
      </w:r>
      <w:r w:rsidRPr="00A01361">
        <w:rPr>
          <w:i/>
        </w:rPr>
        <w:t>; the grey shaded region represents the analysis window (600-</w:t>
      </w:r>
      <w:r w:rsidR="00A50108">
        <w:rPr>
          <w:i/>
        </w:rPr>
        <w:t>2200</w:t>
      </w:r>
      <w:r w:rsidRPr="00A01361">
        <w:rPr>
          <w:i/>
        </w:rPr>
        <w:t>ms); error bars represent +/- 95% CI computed by non-parametric bootstrap.</w:t>
      </w:r>
    </w:p>
    <w:p w14:paraId="18999A93" w14:textId="77777777" w:rsidR="008041E5" w:rsidRPr="00A01361" w:rsidRDefault="008041E5" w:rsidP="008041E5">
      <w:pPr>
        <w:pStyle w:val="Heading3"/>
      </w:pPr>
      <w:r w:rsidRPr="00A01361">
        <w:t>Effects of hearing status</w:t>
      </w:r>
    </w:p>
    <w:p w14:paraId="57CBAFF3" w14:textId="3DF1EC76" w:rsidR="008041E5" w:rsidRPr="00A01361" w:rsidRDefault="008E0365" w:rsidP="00BB4C1D">
      <w:pPr>
        <w:spacing w:line="480" w:lineRule="auto"/>
        <w:ind w:firstLine="450"/>
      </w:pPr>
      <w:r>
        <w:t>In the final set of analyses, we compare</w:t>
      </w:r>
      <w:r w:rsidR="002E43B8">
        <w:t>d deaf and hearing native ASL learning children’s performance on the VLP task. This exploratory analysis allows us to ask if auditory experience change</w:t>
      </w:r>
      <w:r w:rsidR="001D7339">
        <w:t>d</w:t>
      </w:r>
      <w:r w:rsidR="002E43B8">
        <w:t xml:space="preserve"> the dynamics of reference in a visual language. </w:t>
      </w:r>
      <w:r w:rsidR="008041E5" w:rsidRPr="00A01361">
        <w:t xml:space="preserve">Figure 6 shows an overview of </w:t>
      </w:r>
      <w:r w:rsidR="002E43B8">
        <w:t>looking behavior</w:t>
      </w:r>
      <w:r w:rsidR="008041E5" w:rsidRPr="00A01361">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w:t>
      </w:r>
      <w:r w:rsidR="008041E5" w:rsidRPr="00A01361">
        <w:lastRenderedPageBreak/>
        <w:t xml:space="preserve">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11.19m) children. Overall, these two groups showed a similar </w:t>
      </w:r>
      <w:r w:rsidR="008D32E2">
        <w:t>time course</w:t>
      </w:r>
      <w:r w:rsidR="008041E5" w:rsidRPr="00A01361">
        <w:t xml:space="preserve"> of looking behavior: shifting away from the signer, increasing looks to the target, and shifting back to the signer at similar time points as the sign unfolded. We foun</w:t>
      </w:r>
      <w:r w:rsidR="002E43B8">
        <w:t>d no differences in Accuracy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CE3ADF" w:rsidRPr="002254E0">
        <w:rPr>
          <w:rFonts w:ascii="Lucida Grande" w:hAnsi="Lucida Grande" w:cs="Lucida Grande"/>
          <w:color w:val="000000"/>
        </w:rPr>
        <w:t>=</w:t>
      </w:r>
      <w:r w:rsidR="00CE3ADF" w:rsidRPr="002254E0">
        <w:rPr>
          <w:rFonts w:ascii="Cambria" w:hAnsi="Cambria" w:cs="Lucida Grande"/>
          <w:color w:val="000000"/>
        </w:rPr>
        <w:t xml:space="preserve"> </w:t>
      </w:r>
      <w:r w:rsidR="00CE3ADF">
        <w:rPr>
          <w:rFonts w:ascii="Cambria" w:hAnsi="Cambria" w:cs="Lucida Grande"/>
          <w:color w:val="000000"/>
        </w:rPr>
        <w:t>-0.04, 95% HDI [-0.12, 0.04]</w:t>
      </w:r>
      <w:r w:rsidR="008041E5" w:rsidRPr="00A01361">
        <w:t xml:space="preserve">) or </w:t>
      </w:r>
      <w:r w:rsidR="007C3FF7">
        <w:t>RT</w:t>
      </w:r>
      <w:r w:rsidR="008041E5" w:rsidRPr="00A01361">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1E112B" w:rsidRPr="002254E0">
        <w:rPr>
          <w:rFonts w:ascii="Lucida Grande" w:hAnsi="Lucida Grande" w:cs="Lucida Grande"/>
          <w:color w:val="000000"/>
        </w:rPr>
        <w:t>=</w:t>
      </w:r>
      <w:r w:rsidR="001E112B" w:rsidRPr="002254E0">
        <w:rPr>
          <w:rFonts w:ascii="Cambria" w:hAnsi="Cambria" w:cs="Lucida Grande"/>
          <w:color w:val="000000"/>
        </w:rPr>
        <w:t xml:space="preserve"> </w:t>
      </w:r>
      <w:r w:rsidR="001E112B">
        <w:rPr>
          <w:rFonts w:ascii="Cambria" w:hAnsi="Cambria" w:cs="Lucida Grande"/>
          <w:color w:val="000000"/>
        </w:rPr>
        <w:t>69.25, 95% HDI [-83.60, 237.21]</w:t>
      </w:r>
      <w:r w:rsidR="002E43B8">
        <w:t>)</w:t>
      </w:r>
      <w:r w:rsidR="005B6B64">
        <w:t>,</w:t>
      </w:r>
      <w:r w:rsidR="00CE3ADF">
        <w:t xml:space="preserve"> with the HDI </w:t>
      </w:r>
      <w:r w:rsidR="001E112B">
        <w:t>including</w:t>
      </w:r>
      <w:r w:rsidR="00CE3ADF">
        <w:t xml:space="preserve"> zero for both models</w:t>
      </w:r>
      <w:r w:rsidR="002E43B8">
        <w:t xml:space="preserve">. </w:t>
      </w:r>
      <w:r w:rsidR="00105DE0">
        <w:t>These</w:t>
      </w:r>
      <w:r w:rsidR="008041E5" w:rsidRPr="00A01361">
        <w:t xml:space="preserve"> analyses provide evidence that </w:t>
      </w:r>
      <w:r w:rsidR="008C27D0">
        <w:t>both hearing and deaf ASL-learners show parallel sensitivity to the modality specific constraints of processing a visual language in real time.</w:t>
      </w:r>
    </w:p>
    <w:p w14:paraId="3C29E01C" w14:textId="24A8B761" w:rsidR="008041E5" w:rsidRPr="00A01361" w:rsidRDefault="008041E5" w:rsidP="008041E5">
      <w:pPr>
        <w:pStyle w:val="Heading1"/>
      </w:pPr>
      <w:r w:rsidRPr="00A01361">
        <w:t>Discussion</w:t>
      </w:r>
    </w:p>
    <w:p w14:paraId="2D875C0D" w14:textId="167959C8" w:rsidR="008041E5" w:rsidRPr="00A01361" w:rsidRDefault="00397581" w:rsidP="00BB4C1D">
      <w:pPr>
        <w:spacing w:line="480" w:lineRule="auto"/>
      </w:pPr>
      <w:r>
        <w:t>Efficiency in establishing</w:t>
      </w:r>
      <w:r w:rsidRPr="00A01361">
        <w:t xml:space="preserve"> </w:t>
      </w:r>
      <w:r w:rsidR="008041E5" w:rsidRPr="00A01361">
        <w:t xml:space="preserve">reference in real-time is a fundamental component of language learning. </w:t>
      </w:r>
      <w:r w:rsidR="00430583">
        <w:t>Here</w:t>
      </w:r>
      <w:r w:rsidR="008041E5" w:rsidRPr="00A01361">
        <w:t>, we develop</w:t>
      </w:r>
      <w:r w:rsidR="001A0794">
        <w:t>ed</w:t>
      </w:r>
      <w:r w:rsidR="008041E5" w:rsidRPr="00A01361">
        <w:t xml:space="preserve"> and validate</w:t>
      </w:r>
      <w:r w:rsidR="001A0794">
        <w:t>d</w:t>
      </w:r>
      <w:r w:rsidR="008041E5" w:rsidRPr="00A01361">
        <w:t xml:space="preserve"> the first measures of young ASL learners’ real-tim</w:t>
      </w:r>
      <w:r w:rsidR="001A0794">
        <w:t>e language comprehension skills, exploring</w:t>
      </w:r>
      <w:r w:rsidR="008041E5" w:rsidRPr="00A01361">
        <w:t xml:space="preserve"> </w:t>
      </w:r>
      <w:r w:rsidR="008E62BD">
        <w:t>how language processing</w:t>
      </w:r>
      <w:r w:rsidR="008041E5" w:rsidRPr="00A01361">
        <w:t xml:space="preserve"> skills </w:t>
      </w:r>
      <w:r w:rsidR="008E62BD">
        <w:t>are linked to</w:t>
      </w:r>
      <w:r w:rsidR="008E62BD" w:rsidRPr="00A01361">
        <w:t xml:space="preserve"> </w:t>
      </w:r>
      <w:r w:rsidR="008041E5" w:rsidRPr="00A01361">
        <w:t xml:space="preserve">age, vocabulary, and hearing status. There are </w:t>
      </w:r>
      <w:r w:rsidR="00284113">
        <w:t>three</w:t>
      </w:r>
      <w:r w:rsidR="008041E5" w:rsidRPr="00A01361">
        <w:t xml:space="preserve"> main findings from this </w:t>
      </w:r>
      <w:r w:rsidR="003F226D">
        <w:t>research</w:t>
      </w:r>
      <w:r w:rsidR="008041E5" w:rsidRPr="00A01361">
        <w:t>.</w:t>
      </w:r>
    </w:p>
    <w:p w14:paraId="3CE33C4F" w14:textId="732D1A7A" w:rsidR="008041E5" w:rsidRPr="00A01361" w:rsidRDefault="008041E5" w:rsidP="00BB4C1D">
      <w:pPr>
        <w:spacing w:line="480" w:lineRule="auto"/>
      </w:pPr>
      <w:r w:rsidRPr="00A01361">
        <w:t xml:space="preserve">The first </w:t>
      </w:r>
      <w:r w:rsidR="003F226D">
        <w:t>i</w:t>
      </w:r>
      <w:r w:rsidR="003F226D" w:rsidRPr="00A01361">
        <w:t xml:space="preserve">s </w:t>
      </w:r>
      <w:r w:rsidRPr="00A01361">
        <w:t>that, like children learning spoken language (Fernald et al., 1998), young ASL learners' show</w:t>
      </w:r>
      <w:r w:rsidR="003F226D">
        <w:t>ed</w:t>
      </w:r>
      <w:r w:rsidRPr="00A01361">
        <w:t xml:space="preserve"> measurable age-related improvement</w:t>
      </w:r>
      <w:r w:rsidR="00430583">
        <w:t>s</w:t>
      </w:r>
      <w:r w:rsidRPr="00A01361">
        <w:t xml:space="preserve"> in the efficiency with which they processed language. </w:t>
      </w:r>
      <w:r w:rsidR="00C87972">
        <w:t xml:space="preserve">Even ASL-learning 2-year olds </w:t>
      </w:r>
      <w:r w:rsidR="003F226D">
        <w:t>shift</w:t>
      </w:r>
      <w:r w:rsidR="00430583">
        <w:t>ed</w:t>
      </w:r>
      <w:r w:rsidR="003F226D">
        <w:t xml:space="preserve"> from the signer </w:t>
      </w:r>
      <w:r w:rsidR="00C87972">
        <w:t xml:space="preserve">to the target picture rapidly, with few </w:t>
      </w:r>
      <w:r w:rsidR="003F226D">
        <w:t xml:space="preserve">false alarms </w:t>
      </w:r>
      <w:r w:rsidR="00C87972">
        <w:t xml:space="preserve">to the distracter. </w:t>
      </w:r>
      <w:r w:rsidRPr="00A01361">
        <w:t xml:space="preserve">All target signs were familiar to </w:t>
      </w:r>
      <w:r w:rsidR="00430583">
        <w:t xml:space="preserve">all </w:t>
      </w:r>
      <w:r w:rsidR="00BE3865" w:rsidRPr="00A01361">
        <w:t>children;</w:t>
      </w:r>
      <w:r w:rsidRPr="00A01361">
        <w:t xml:space="preserve"> yet </w:t>
      </w:r>
      <w:r w:rsidR="008D72A4">
        <w:t xml:space="preserve">when compared to younger children, </w:t>
      </w:r>
      <w:r w:rsidRPr="00A01361">
        <w:t xml:space="preserve">older children identified the correct referent </w:t>
      </w:r>
      <w:r w:rsidR="008D72A4" w:rsidRPr="00A01361">
        <w:t>more quickly and accurately</w:t>
      </w:r>
      <w:r w:rsidR="00525058">
        <w:t xml:space="preserve"> and </w:t>
      </w:r>
      <w:r w:rsidR="00C87972">
        <w:t>were less likely to fixate the unlabeled picture</w:t>
      </w:r>
      <w:r w:rsidR="00525058">
        <w:rPr>
          <w:rStyle w:val="CommentReference"/>
        </w:rPr>
        <w:t>.</w:t>
      </w:r>
      <w:r w:rsidR="00C87972">
        <w:t xml:space="preserve"> </w:t>
      </w:r>
      <w:r w:rsidR="008820EC">
        <w:t>T</w:t>
      </w:r>
      <w:r w:rsidR="00C87972">
        <w:t xml:space="preserve">hese </w:t>
      </w:r>
      <w:r w:rsidR="001D7339">
        <w:t xml:space="preserve">patterns of </w:t>
      </w:r>
      <w:r w:rsidR="00C87972">
        <w:t>developmental change</w:t>
      </w:r>
      <w:r w:rsidR="00C87972" w:rsidRPr="00A01361">
        <w:t xml:space="preserve"> </w:t>
      </w:r>
      <w:r w:rsidR="001D7339">
        <w:lastRenderedPageBreak/>
        <w:t>suggest</w:t>
      </w:r>
      <w:r w:rsidRPr="00A01361">
        <w:t xml:space="preserve"> </w:t>
      </w:r>
      <w:r w:rsidR="00BE3865">
        <w:t>that</w:t>
      </w:r>
      <w:r w:rsidR="001D7339">
        <w:t xml:space="preserve"> the real-time comprehension skills of</w:t>
      </w:r>
      <w:r w:rsidR="00BE3865">
        <w:t xml:space="preserve"> </w:t>
      </w:r>
      <w:r w:rsidR="008D72A4">
        <w:t>children learning ASL</w:t>
      </w:r>
      <w:r w:rsidR="00BE3865">
        <w:t xml:space="preserve"> in native </w:t>
      </w:r>
      <w:r w:rsidRPr="00A01361">
        <w:t xml:space="preserve">contexts follow a </w:t>
      </w:r>
      <w:r w:rsidR="008820EC">
        <w:t>s</w:t>
      </w:r>
      <w:r w:rsidR="00BE3865">
        <w:t xml:space="preserve">imilar developmental path </w:t>
      </w:r>
      <w:r w:rsidR="008D72A4">
        <w:t xml:space="preserve">to that of </w:t>
      </w:r>
      <w:r w:rsidRPr="00A01361">
        <w:t>children learning spoken language</w:t>
      </w:r>
      <w:r w:rsidR="001D7339">
        <w:t>, as has been shown in other domains</w:t>
      </w:r>
      <w:r w:rsidRPr="00A01361">
        <w:t xml:space="preserve"> (Lillo-Martin, 1999; Mayberry &amp; Squires, 2006). Prior work on the developmental trajectories of deaf children ha</w:t>
      </w:r>
      <w:r w:rsidR="00430583">
        <w:t>ve</w:t>
      </w:r>
      <w:r w:rsidRPr="00A01361">
        <w:t xml:space="preserve"> relied on language production</w:t>
      </w:r>
      <w:r w:rsidR="00BE3865">
        <w:t>,</w:t>
      </w:r>
      <w:r w:rsidRPr="00A01361">
        <w:t xml:space="preserve"> often because production is </w:t>
      </w:r>
      <w:r w:rsidR="007048AC" w:rsidRPr="00A01361">
        <w:t>eas</w:t>
      </w:r>
      <w:r w:rsidR="007048AC">
        <w:t>y</w:t>
      </w:r>
      <w:r w:rsidR="007048AC" w:rsidRPr="00A01361">
        <w:t xml:space="preserve"> </w:t>
      </w:r>
      <w:r w:rsidRPr="00A01361">
        <w:t xml:space="preserve">to </w:t>
      </w:r>
      <w:r w:rsidR="007048AC">
        <w:t>observe</w:t>
      </w:r>
      <w:r w:rsidRPr="00A01361">
        <w:t xml:space="preserve">, </w:t>
      </w:r>
      <w:r w:rsidR="007048AC">
        <w:t>and thus</w:t>
      </w:r>
      <w:r w:rsidRPr="00A01361">
        <w:t xml:space="preserve"> </w:t>
      </w:r>
      <w:r w:rsidR="007048AC">
        <w:t xml:space="preserve">is </w:t>
      </w:r>
      <w:r w:rsidRPr="00A01361">
        <w:t>easier to measure</w:t>
      </w:r>
      <w:r w:rsidR="007048AC">
        <w:t xml:space="preserve"> than </w:t>
      </w:r>
      <w:r w:rsidR="004D5685">
        <w:t>comprehension</w:t>
      </w:r>
      <w:r w:rsidRPr="00A01361">
        <w:t xml:space="preserve">. </w:t>
      </w:r>
      <w:r w:rsidR="001D7339">
        <w:t xml:space="preserve">Since </w:t>
      </w:r>
      <w:r w:rsidRPr="00A01361">
        <w:t xml:space="preserve">it is </w:t>
      </w:r>
      <w:r w:rsidR="001A0794" w:rsidRPr="00A01361">
        <w:t>well known</w:t>
      </w:r>
      <w:r w:rsidRPr="00A01361">
        <w:t xml:space="preserve"> that comprehension precede</w:t>
      </w:r>
      <w:r w:rsidR="00DC09E2">
        <w:t>s</w:t>
      </w:r>
      <w:r w:rsidRPr="00A01361">
        <w:t xml:space="preserve"> production (Cla</w:t>
      </w:r>
      <w:r w:rsidR="00BE3865">
        <w:t>rk, 2009)</w:t>
      </w:r>
      <w:r w:rsidR="001D7339">
        <w:t>,</w:t>
      </w:r>
      <w:r w:rsidR="00BE3865">
        <w:t xml:space="preserve"> a precise</w:t>
      </w:r>
      <w:r w:rsidRPr="00A01361">
        <w:t xml:space="preserve"> measure of real-time ASL comprehension </w:t>
      </w:r>
      <w:r w:rsidR="007048AC">
        <w:t>enable</w:t>
      </w:r>
      <w:r w:rsidR="00430583">
        <w:t>d</w:t>
      </w:r>
      <w:r w:rsidR="007048AC">
        <w:t xml:space="preserve"> us to study the emergence of </w:t>
      </w:r>
      <w:r w:rsidRPr="00A01361">
        <w:t>children's language skills earlier in development</w:t>
      </w:r>
      <w:r w:rsidR="001D7339">
        <w:t xml:space="preserve"> than </w:t>
      </w:r>
      <w:r w:rsidR="00E30EDB">
        <w:t xml:space="preserve">is </w:t>
      </w:r>
      <w:r w:rsidR="001D7339">
        <w:t xml:space="preserve">possible using other </w:t>
      </w:r>
      <w:r w:rsidR="00DC09E2">
        <w:t>methods</w:t>
      </w:r>
      <w:r w:rsidRPr="00A01361">
        <w:t>.</w:t>
      </w:r>
    </w:p>
    <w:p w14:paraId="748D7784" w14:textId="3FE504AC" w:rsidR="008041E5" w:rsidRPr="00A01361" w:rsidRDefault="008041E5" w:rsidP="00BB4C1D">
      <w:pPr>
        <w:spacing w:line="480" w:lineRule="auto"/>
      </w:pPr>
      <w:r w:rsidRPr="00A01361">
        <w:t xml:space="preserve">The second </w:t>
      </w:r>
      <w:r w:rsidR="007048AC">
        <w:t xml:space="preserve">main </w:t>
      </w:r>
      <w:r w:rsidRPr="00A01361">
        <w:t xml:space="preserve">result </w:t>
      </w:r>
      <w:r w:rsidR="007048AC">
        <w:t>i</w:t>
      </w:r>
      <w:r w:rsidR="007048AC" w:rsidRPr="00A01361">
        <w:t xml:space="preserve">s </w:t>
      </w:r>
      <w:r w:rsidRPr="00A01361">
        <w:t>the discovery of a link between early ASL processing skills and childre</w:t>
      </w:r>
      <w:r w:rsidR="00BE3865">
        <w:t>n's productive ASL vocabularies</w:t>
      </w:r>
      <w:r w:rsidRPr="00A01361">
        <w:t xml:space="preserve">. ASL-learning children who knew more signs were also faster and more accurate in </w:t>
      </w:r>
      <w:r w:rsidR="00986385">
        <w:t>identifying the correct referent</w:t>
      </w:r>
      <w:r w:rsidRPr="00A01361">
        <w:t xml:space="preserve"> than those who were lexically less advanced. </w:t>
      </w:r>
      <w:r w:rsidR="00EC6F22">
        <w:t>T</w:t>
      </w:r>
      <w:r w:rsidRPr="00A01361">
        <w:t xml:space="preserve">hese results are consistent with other studies with English- and Spanish-learning children, which find strong relations between efficiency in online language comprehension and concurrent and longitudinal measures of linguistic achievement (Fernald et al., 2006; </w:t>
      </w:r>
      <w:proofErr w:type="spellStart"/>
      <w:r w:rsidRPr="00A01361">
        <w:t>Marchman</w:t>
      </w:r>
      <w:proofErr w:type="spellEnd"/>
      <w:r w:rsidRPr="00A01361">
        <w:t xml:space="preserve"> &amp; Fernald, 2008). </w:t>
      </w:r>
    </w:p>
    <w:p w14:paraId="722EF477" w14:textId="183CD5B5" w:rsidR="008041E5" w:rsidRDefault="008041E5" w:rsidP="00BB4C1D">
      <w:pPr>
        <w:spacing w:line="480" w:lineRule="auto"/>
      </w:pPr>
      <w:r w:rsidRPr="00A01361">
        <w:t xml:space="preserve">The third finding </w:t>
      </w:r>
      <w:r w:rsidR="007048AC">
        <w:t>i</w:t>
      </w:r>
      <w:r w:rsidR="007048AC" w:rsidRPr="00A01361">
        <w:t xml:space="preserve">s </w:t>
      </w:r>
      <w:r w:rsidRPr="00A01361">
        <w:t xml:space="preserve">that </w:t>
      </w:r>
      <w:r w:rsidR="00D55A35" w:rsidRPr="00A01361">
        <w:t>deaf and hearing children</w:t>
      </w:r>
      <w:r w:rsidR="00D55A35" w:rsidRPr="00A01361" w:rsidDel="00D55A35">
        <w:t xml:space="preserve"> </w:t>
      </w:r>
      <w:r w:rsidR="00D55A35">
        <w:t xml:space="preserve">learning </w:t>
      </w:r>
      <w:r w:rsidRPr="00A01361">
        <w:t xml:space="preserve">ASL </w:t>
      </w:r>
      <w:r w:rsidR="00D55A35">
        <w:t xml:space="preserve">as a first language </w:t>
      </w:r>
      <w:r w:rsidRPr="00A01361">
        <w:t>show</w:t>
      </w:r>
      <w:r w:rsidR="00D55A35">
        <w:t>ed</w:t>
      </w:r>
      <w:r w:rsidRPr="00A01361">
        <w:t xml:space="preserve"> similar patterns of visual language processing. Both groups showed similar </w:t>
      </w:r>
      <w:r w:rsidR="00430583">
        <w:t xml:space="preserve">processing </w:t>
      </w:r>
      <w:r w:rsidRPr="00A01361">
        <w:t xml:space="preserve">speed and spent about the same amount of time looking </w:t>
      </w:r>
      <w:proofErr w:type="gramStart"/>
      <w:r w:rsidRPr="00A01361">
        <w:t>to</w:t>
      </w:r>
      <w:proofErr w:type="gramEnd"/>
      <w:r w:rsidRPr="00A01361">
        <w:t xml:space="preserve"> the target image before looking back to the signer. </w:t>
      </w:r>
      <w:r w:rsidR="00825071">
        <w:t>E</w:t>
      </w:r>
      <w:r w:rsidR="007B2494">
        <w:t xml:space="preserve">ven though hearing children can use both vision and hearing </w:t>
      </w:r>
      <w:r w:rsidR="00825071">
        <w:t xml:space="preserve">to process incoming information, this experience </w:t>
      </w:r>
      <w:r w:rsidR="00825071">
        <w:lastRenderedPageBreak/>
        <w:t xml:space="preserve">does not appear to change </w:t>
      </w:r>
      <w:r w:rsidR="00EC6F22">
        <w:t xml:space="preserve">the </w:t>
      </w:r>
      <w:r w:rsidR="008D32E2">
        <w:t>time course</w:t>
      </w:r>
      <w:r w:rsidR="00EC6F22">
        <w:t xml:space="preserve"> of</w:t>
      </w:r>
      <w:r w:rsidR="00917FE4">
        <w:t xml:space="preserve"> visual language processing</w:t>
      </w:r>
      <w:r w:rsidR="00825071">
        <w:t xml:space="preserve"> compared to their dear peers. </w:t>
      </w:r>
      <w:r w:rsidR="000437D4">
        <w:t>Instead</w:t>
      </w:r>
      <w:r w:rsidR="007B2494">
        <w:t>,</w:t>
      </w:r>
      <w:r w:rsidR="00825071">
        <w:t xml:space="preserve"> both groups show </w:t>
      </w:r>
      <w:r w:rsidR="008C27D0">
        <w:t>parallel sensitivity to the modality specific constraints of processing a visual language in real time.</w:t>
      </w:r>
    </w:p>
    <w:p w14:paraId="67045CA7" w14:textId="77777777" w:rsidR="008041E5" w:rsidRPr="00A01361" w:rsidRDefault="008041E5" w:rsidP="00BB4C1D">
      <w:pPr>
        <w:pStyle w:val="Heading3"/>
        <w:spacing w:line="480" w:lineRule="auto"/>
      </w:pPr>
      <w:r w:rsidRPr="00A01361">
        <w:t>Limitations</w:t>
      </w:r>
    </w:p>
    <w:p w14:paraId="2D636D67" w14:textId="10764FE0" w:rsidR="008041E5" w:rsidRPr="00A01361" w:rsidRDefault="008041E5" w:rsidP="00BB4C1D">
      <w:pPr>
        <w:spacing w:line="480" w:lineRule="auto"/>
      </w:pPr>
      <w:r w:rsidRPr="00A01361">
        <w:t xml:space="preserve">This </w:t>
      </w:r>
      <w:r w:rsidR="00E66356">
        <w:t>research</w:t>
      </w:r>
      <w:r w:rsidR="00E66356" w:rsidRPr="00A01361">
        <w:t xml:space="preserve"> </w:t>
      </w:r>
      <w:r w:rsidRPr="00A01361">
        <w:t xml:space="preserve">has several limitations. First, while </w:t>
      </w:r>
      <w:r w:rsidR="00E66356">
        <w:t>the</w:t>
      </w:r>
      <w:r w:rsidR="00E66356" w:rsidRPr="00A01361">
        <w:t xml:space="preserve"> </w:t>
      </w:r>
      <w:r w:rsidRPr="00A01361">
        <w:t xml:space="preserve">sample </w:t>
      </w:r>
      <w:r w:rsidR="00E66356">
        <w:t xml:space="preserve">size was </w:t>
      </w:r>
      <w:r w:rsidRPr="00A01361">
        <w:t xml:space="preserve">large relative to </w:t>
      </w:r>
      <w:r w:rsidR="00E66356">
        <w:t>those in previous</w:t>
      </w:r>
      <w:r w:rsidR="00E66356" w:rsidRPr="00A01361">
        <w:t xml:space="preserve"> </w:t>
      </w:r>
      <w:r w:rsidR="00E66356">
        <w:t>research on</w:t>
      </w:r>
      <w:r w:rsidRPr="00A01361">
        <w:t xml:space="preserve"> ASL, it </w:t>
      </w:r>
      <w:r w:rsidR="00E66356">
        <w:t>was</w:t>
      </w:r>
      <w:r w:rsidR="00E66356" w:rsidRPr="00A01361">
        <w:t xml:space="preserve"> </w:t>
      </w:r>
      <w:r w:rsidRPr="00A01361">
        <w:t>still a small sample</w:t>
      </w:r>
      <w:r w:rsidR="00DC09E2">
        <w:t>. To facilitate replication, w</w:t>
      </w:r>
      <w:r w:rsidRPr="00A01361">
        <w:t>e have made all of our stimuli, data, and analysis code publicly available</w:t>
      </w:r>
      <w:r w:rsidR="00CA3BC4">
        <w:rPr>
          <w:rStyle w:val="FootnoteReference"/>
        </w:rPr>
        <w:footnoteReference w:id="7"/>
      </w:r>
      <w:r w:rsidR="00CA3BC4">
        <w:t xml:space="preserve">, </w:t>
      </w:r>
      <w:r w:rsidRPr="00A01361">
        <w:t>with the hope that other researchers will benefit from what we have learned in this work.</w:t>
      </w:r>
    </w:p>
    <w:p w14:paraId="5A68D020" w14:textId="2B5743FE" w:rsidR="008041E5" w:rsidRPr="00A01361" w:rsidRDefault="008041E5" w:rsidP="00BB4C1D">
      <w:pPr>
        <w:spacing w:line="480" w:lineRule="auto"/>
      </w:pPr>
      <w:r w:rsidRPr="00A01361">
        <w:t xml:space="preserve">Second, our sample included </w:t>
      </w:r>
      <w:r w:rsidR="00E66356">
        <w:t xml:space="preserve">young children across </w:t>
      </w:r>
      <w:r w:rsidRPr="00A01361">
        <w:t>a broad age range. Recall that</w:t>
      </w:r>
      <w:r w:rsidR="008820EC">
        <w:t xml:space="preserve"> using both age and vocabulary to predict accuracy or </w:t>
      </w:r>
      <w:r w:rsidR="00430583">
        <w:t>RT</w:t>
      </w:r>
      <w:r w:rsidR="008820EC">
        <w:t xml:space="preserve"> resulted in high levels of uncertainty about the contribution of either predictor</w:t>
      </w:r>
      <w:r w:rsidRPr="00A01361">
        <w:t xml:space="preserve">. Based on past evidence, it is likely that testing </w:t>
      </w:r>
      <w:r w:rsidR="00E66356">
        <w:t xml:space="preserve">groups of children </w:t>
      </w:r>
      <w:r w:rsidR="00DC09E2">
        <w:t>within</w:t>
      </w:r>
      <w:r w:rsidR="00E66356">
        <w:t xml:space="preserve"> </w:t>
      </w:r>
      <w:r w:rsidRPr="00A01361">
        <w:t>narrower age range</w:t>
      </w:r>
      <w:r w:rsidR="00E66356">
        <w:t>s</w:t>
      </w:r>
      <w:r w:rsidRPr="00A01361">
        <w:t xml:space="preserve"> would </w:t>
      </w:r>
      <w:r w:rsidR="00DC09E2">
        <w:t xml:space="preserve">have </w:t>
      </w:r>
      <w:r w:rsidRPr="00A01361">
        <w:t>allow</w:t>
      </w:r>
      <w:r w:rsidR="00DC09E2">
        <w:t>ed</w:t>
      </w:r>
      <w:r w:rsidRPr="00A01361">
        <w:t xml:space="preserve"> us to see independ</w:t>
      </w:r>
      <w:r w:rsidR="00B07995">
        <w:t>ent effect</w:t>
      </w:r>
      <w:r w:rsidR="007D7AE7">
        <w:t>s</w:t>
      </w:r>
      <w:r w:rsidR="00B07995">
        <w:t xml:space="preserve"> of vocabulary size on</w:t>
      </w:r>
      <w:r w:rsidRPr="00A01361">
        <w:t xml:space="preserve"> both </w:t>
      </w:r>
      <w:r w:rsidR="00B07995">
        <w:t>ASL</w:t>
      </w:r>
      <w:r w:rsidRPr="00A01361">
        <w:t xml:space="preserve"> processing measures. </w:t>
      </w:r>
      <w:r w:rsidR="007D7AE7">
        <w:t>Thus</w:t>
      </w:r>
      <w:r w:rsidR="00DC09E2">
        <w:t>,</w:t>
      </w:r>
      <w:r w:rsidR="00430583">
        <w:t xml:space="preserve"> </w:t>
      </w:r>
      <w:r w:rsidRPr="00A01361">
        <w:t xml:space="preserve">more evidence </w:t>
      </w:r>
      <w:r w:rsidR="007D7AE7">
        <w:t xml:space="preserve">is needed </w:t>
      </w:r>
      <w:r w:rsidRPr="00A01361">
        <w:t>in order to best characterize the relations between accuracy, RT, and vocabulary</w:t>
      </w:r>
      <w:r w:rsidR="007D7AE7">
        <w:t xml:space="preserve"> in </w:t>
      </w:r>
      <w:r w:rsidR="001A0794">
        <w:t>young ASL-learners</w:t>
      </w:r>
      <w:r w:rsidR="007D7AE7">
        <w:t>.</w:t>
      </w:r>
    </w:p>
    <w:p w14:paraId="02052EF3" w14:textId="4796CB3B" w:rsidR="008041E5" w:rsidRPr="00A01361" w:rsidRDefault="008041E5" w:rsidP="00BB4C1D">
      <w:pPr>
        <w:shd w:val="clear" w:color="auto" w:fill="FFFFFF"/>
        <w:spacing w:line="480" w:lineRule="auto"/>
        <w:rPr>
          <w:rFonts w:ascii="Cambria" w:eastAsia="Times New Roman" w:hAnsi="Cambria" w:cs="Arial"/>
          <w:color w:val="222222"/>
        </w:rPr>
      </w:pPr>
      <w:r w:rsidRPr="00A01361">
        <w:rPr>
          <w:rFonts w:ascii="Cambria" w:hAnsi="Cambria"/>
        </w:rPr>
        <w:t>Third, the novelty of the VLP task makes it difficult to directly compare our findings with previous work on ASL and spoken language processing. For example, in contrast to prior ASL gating studies</w:t>
      </w:r>
      <w:r w:rsidR="007D7AE7">
        <w:rPr>
          <w:rFonts w:ascii="Cambria" w:hAnsi="Cambria"/>
        </w:rPr>
        <w:t xml:space="preserve"> with adults</w:t>
      </w:r>
      <w:r w:rsidRPr="00A01361">
        <w:rPr>
          <w:rFonts w:ascii="Cambria" w:hAnsi="Cambria"/>
        </w:rPr>
        <w:t xml:space="preserve"> (e.g., </w:t>
      </w:r>
      <w:proofErr w:type="spellStart"/>
      <w:r w:rsidRPr="00A01361">
        <w:rPr>
          <w:rFonts w:ascii="Cambria" w:hAnsi="Cambria"/>
        </w:rPr>
        <w:t>Emmorey</w:t>
      </w:r>
      <w:proofErr w:type="spellEnd"/>
      <w:r w:rsidRPr="00A01361">
        <w:rPr>
          <w:rFonts w:ascii="Cambria" w:hAnsi="Cambria"/>
        </w:rPr>
        <w:t xml:space="preserve"> &amp; </w:t>
      </w:r>
      <w:proofErr w:type="spellStart"/>
      <w:r w:rsidRPr="00A01361">
        <w:rPr>
          <w:rFonts w:ascii="Cambria" w:hAnsi="Cambria"/>
        </w:rPr>
        <w:t>Corina</w:t>
      </w:r>
      <w:proofErr w:type="spellEnd"/>
      <w:r w:rsidRPr="00A01361">
        <w:rPr>
          <w:rFonts w:ascii="Cambria" w:hAnsi="Cambria"/>
        </w:rPr>
        <w:t xml:space="preserve">, 1990; </w:t>
      </w:r>
      <w:proofErr w:type="spellStart"/>
      <w:r w:rsidRPr="00A01361">
        <w:rPr>
          <w:rFonts w:ascii="Cambria" w:hAnsi="Cambria"/>
        </w:rPr>
        <w:lastRenderedPageBreak/>
        <w:t>Morford</w:t>
      </w:r>
      <w:proofErr w:type="spellEnd"/>
      <w:r w:rsidRPr="00A01361">
        <w:rPr>
          <w:rFonts w:ascii="Cambria" w:hAnsi="Cambria"/>
        </w:rPr>
        <w:t xml:space="preserve"> &amp; </w:t>
      </w:r>
      <w:proofErr w:type="spellStart"/>
      <w:r w:rsidRPr="00A01361">
        <w:rPr>
          <w:rFonts w:ascii="Cambria" w:hAnsi="Cambria"/>
        </w:rPr>
        <w:t>Carlsen</w:t>
      </w:r>
      <w:proofErr w:type="spellEnd"/>
      <w:r w:rsidRPr="00A01361">
        <w:rPr>
          <w:rFonts w:ascii="Cambria" w:hAnsi="Cambria"/>
        </w:rPr>
        <w:t xml:space="preserve">, 2011), our stimuli were full sentences signed in a child-directed </w:t>
      </w:r>
      <w:r w:rsidR="007D7AE7">
        <w:rPr>
          <w:rFonts w:ascii="Cambria" w:hAnsi="Cambria"/>
        </w:rPr>
        <w:t>register</w:t>
      </w:r>
      <w:r w:rsidRPr="00A01361">
        <w:rPr>
          <w:rFonts w:ascii="Cambria" w:hAnsi="Cambria"/>
        </w:rPr>
        <w:t xml:space="preserve">, not isolated signs, and our dependent measure </w:t>
      </w:r>
      <w:r w:rsidR="00DC09E2">
        <w:rPr>
          <w:rFonts w:ascii="Cambria" w:hAnsi="Cambria"/>
        </w:rPr>
        <w:t>used eye gaze</w:t>
      </w:r>
      <w:r w:rsidRPr="00A01361">
        <w:rPr>
          <w:rFonts w:ascii="Cambria" w:hAnsi="Cambria"/>
        </w:rPr>
        <w:t>, not a</w:t>
      </w:r>
      <w:r w:rsidR="00DC09E2">
        <w:rPr>
          <w:rFonts w:ascii="Cambria" w:hAnsi="Cambria"/>
        </w:rPr>
        <w:t>n open-ended,</w:t>
      </w:r>
      <w:r w:rsidRPr="00A01361">
        <w:rPr>
          <w:rFonts w:ascii="Cambria" w:hAnsi="Cambria"/>
        </w:rPr>
        <w:t xml:space="preserve"> free response. </w:t>
      </w:r>
      <w:r w:rsidR="00DC09E2">
        <w:rPr>
          <w:rFonts w:ascii="Cambria" w:hAnsi="Cambria"/>
        </w:rPr>
        <w:t>Moreover,</w:t>
      </w:r>
      <w:r w:rsidRPr="00A01361">
        <w:rPr>
          <w:rFonts w:ascii="Cambria" w:hAnsi="Cambria"/>
        </w:rPr>
        <w:t xml:space="preserve"> the VLP task </w:t>
      </w:r>
      <w:r w:rsidR="007D7AE7">
        <w:rPr>
          <w:rFonts w:ascii="Cambria" w:hAnsi="Cambria"/>
        </w:rPr>
        <w:t>includ</w:t>
      </w:r>
      <w:r w:rsidR="00DC09E2">
        <w:rPr>
          <w:rFonts w:ascii="Cambria" w:hAnsi="Cambria"/>
        </w:rPr>
        <w:t>ed</w:t>
      </w:r>
      <w:r w:rsidR="007D7AE7">
        <w:rPr>
          <w:rFonts w:ascii="Cambria" w:hAnsi="Cambria"/>
        </w:rPr>
        <w:t xml:space="preserve"> a</w:t>
      </w:r>
      <w:r w:rsidRPr="00A01361">
        <w:rPr>
          <w:rFonts w:ascii="Cambria" w:hAnsi="Cambria"/>
        </w:rPr>
        <w:t xml:space="preserve"> central fixation </w:t>
      </w:r>
      <w:r w:rsidR="007D7AE7">
        <w:rPr>
          <w:rFonts w:ascii="Cambria" w:hAnsi="Cambria"/>
        </w:rPr>
        <w:t>image</w:t>
      </w:r>
      <w:r w:rsidR="007D7AE7" w:rsidRPr="00A01361">
        <w:rPr>
          <w:rFonts w:ascii="Cambria" w:hAnsi="Cambria"/>
        </w:rPr>
        <w:t xml:space="preserve"> </w:t>
      </w:r>
      <w:r w:rsidRPr="00A01361">
        <w:rPr>
          <w:rFonts w:ascii="Cambria" w:hAnsi="Cambria"/>
        </w:rPr>
        <w:t xml:space="preserve">– the signer – making it substantially different </w:t>
      </w:r>
      <w:r w:rsidR="007D7AE7">
        <w:rPr>
          <w:rFonts w:ascii="Cambria" w:hAnsi="Cambria"/>
        </w:rPr>
        <w:t xml:space="preserve">in task demands </w:t>
      </w:r>
      <w:r w:rsidRPr="00A01361">
        <w:rPr>
          <w:rFonts w:ascii="Cambria" w:hAnsi="Cambria"/>
        </w:rPr>
        <w:t xml:space="preserve">from previous </w:t>
      </w:r>
      <w:r w:rsidR="007D7AE7">
        <w:rPr>
          <w:rFonts w:ascii="Cambria" w:hAnsi="Cambria"/>
        </w:rPr>
        <w:t>studies</w:t>
      </w:r>
      <w:r w:rsidR="007D7AE7" w:rsidRPr="00A01361">
        <w:rPr>
          <w:rFonts w:ascii="Cambria" w:hAnsi="Cambria"/>
        </w:rPr>
        <w:t xml:space="preserve"> o</w:t>
      </w:r>
      <w:r w:rsidR="007D7AE7">
        <w:rPr>
          <w:rFonts w:ascii="Cambria" w:hAnsi="Cambria"/>
        </w:rPr>
        <w:t>f</w:t>
      </w:r>
      <w:r w:rsidR="007D7AE7" w:rsidRPr="00A01361">
        <w:rPr>
          <w:rFonts w:ascii="Cambria" w:hAnsi="Cambria"/>
        </w:rPr>
        <w:t xml:space="preserve"> </w:t>
      </w:r>
      <w:r w:rsidRPr="00A01361">
        <w:rPr>
          <w:rFonts w:ascii="Cambria" w:hAnsi="Cambria"/>
        </w:rPr>
        <w:t>the development of children’s spoken language processing (e.g., Fernald</w:t>
      </w:r>
      <w:r w:rsidR="00E30EDB">
        <w:rPr>
          <w:rFonts w:ascii="Cambria" w:hAnsi="Cambria"/>
        </w:rPr>
        <w:t xml:space="preserve"> et al.</w:t>
      </w:r>
      <w:r w:rsidRPr="00A01361">
        <w:rPr>
          <w:rFonts w:ascii="Cambria" w:hAnsi="Cambria"/>
        </w:rPr>
        <w:t xml:space="preserve"> 1998). 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Nevertheless, our results show </w:t>
      </w:r>
      <w:r w:rsidR="007D7AE7">
        <w:rPr>
          <w:rFonts w:ascii="Cambria" w:eastAsia="Times New Roman" w:hAnsi="Cambria" w:cs="Arial"/>
          <w:color w:val="222222"/>
        </w:rPr>
        <w:t>impressive</w:t>
      </w:r>
      <w:r w:rsidR="007D7AE7" w:rsidRPr="00A01361">
        <w:rPr>
          <w:rFonts w:ascii="Cambria" w:eastAsia="Times New Roman" w:hAnsi="Cambria" w:cs="Arial"/>
          <w:color w:val="222222"/>
        </w:rPr>
        <w:t xml:space="preserve"> </w:t>
      </w:r>
      <w:r w:rsidRPr="00A01361">
        <w:rPr>
          <w:rFonts w:ascii="Cambria" w:eastAsia="Times New Roman" w:hAnsi="Cambria" w:cs="Arial"/>
          <w:color w:val="222222"/>
        </w:rPr>
        <w:t>similarities</w:t>
      </w:r>
      <w:r w:rsidR="008820EC">
        <w:rPr>
          <w:rFonts w:ascii="Cambria" w:eastAsia="Times New Roman" w:hAnsi="Cambria" w:cs="Arial"/>
          <w:color w:val="222222"/>
        </w:rPr>
        <w:t xml:space="preserve"> </w:t>
      </w:r>
      <w:r w:rsidRPr="00A01361">
        <w:rPr>
          <w:rFonts w:ascii="Cambria" w:eastAsia="Times New Roman" w:hAnsi="Cambria" w:cs="Arial"/>
          <w:color w:val="222222"/>
        </w:rPr>
        <w:t xml:space="preserve">with previous findings </w:t>
      </w:r>
      <w:r w:rsidR="005443DE">
        <w:rPr>
          <w:rFonts w:ascii="Cambria" w:eastAsia="Times New Roman" w:hAnsi="Cambria" w:cs="Arial"/>
          <w:color w:val="222222"/>
        </w:rPr>
        <w:t>in</w:t>
      </w:r>
      <w:r w:rsidR="005443DE" w:rsidRPr="00A01361">
        <w:rPr>
          <w:rFonts w:ascii="Cambria" w:eastAsia="Times New Roman" w:hAnsi="Cambria" w:cs="Arial"/>
          <w:color w:val="222222"/>
        </w:rPr>
        <w:t xml:space="preserve"> </w:t>
      </w:r>
      <w:r w:rsidRPr="00A01361">
        <w:rPr>
          <w:rFonts w:ascii="Cambria" w:eastAsia="Times New Roman" w:hAnsi="Cambria" w:cs="Arial"/>
          <w:color w:val="222222"/>
        </w:rPr>
        <w:t xml:space="preserve">learners of spoken languages in terms of age-related changes and links to measures of vocabulary. </w:t>
      </w:r>
    </w:p>
    <w:p w14:paraId="1BE6D328" w14:textId="737EAA22" w:rsidR="008041E5" w:rsidRPr="00A01361" w:rsidRDefault="008041E5" w:rsidP="00BB4C1D">
      <w:pPr>
        <w:spacing w:line="480" w:lineRule="auto"/>
      </w:pPr>
      <w:r w:rsidRPr="00A01361">
        <w:t xml:space="preserve">Finally, our sample is not representative of the majority of children learning ASL in the United States. We took great care to include only children who are native signers with exposure to ASL from birth. </w:t>
      </w:r>
      <w:r w:rsidR="00430583">
        <w:t>W</w:t>
      </w:r>
      <w:r w:rsidRPr="00A01361">
        <w:t xml:space="preserve">e anticipate that the development of </w:t>
      </w:r>
      <w:r w:rsidR="007D7AE7">
        <w:t>real-time</w:t>
      </w:r>
      <w:r w:rsidR="007D7AE7" w:rsidRPr="00A01361">
        <w:t xml:space="preserve"> </w:t>
      </w:r>
      <w:r w:rsidRPr="00A01361">
        <w:t xml:space="preserve">language processing </w:t>
      </w:r>
      <w:r w:rsidR="00430583">
        <w:t>would</w:t>
      </w:r>
      <w:r w:rsidR="00430583" w:rsidRPr="00A01361">
        <w:t xml:space="preserve"> </w:t>
      </w:r>
      <w:r w:rsidRPr="00A01361">
        <w:t>look different in children who are late learners or who have more heterogeneous and inconsistent exposure</w:t>
      </w:r>
      <w:r w:rsidR="00430583">
        <w:t xml:space="preserve"> to ASL</w:t>
      </w:r>
      <w:r w:rsidRPr="00A01361">
        <w:t xml:space="preserve">. An important next step is to explore </w:t>
      </w:r>
      <w:r w:rsidR="000B6335">
        <w:t xml:space="preserve">how differences in </w:t>
      </w:r>
      <w:r w:rsidR="008E4BEA">
        <w:t xml:space="preserve">ASL </w:t>
      </w:r>
      <w:r w:rsidRPr="00A01361">
        <w:t xml:space="preserve">processing </w:t>
      </w:r>
      <w:r w:rsidR="000B6335">
        <w:t xml:space="preserve">are influenced by differences in </w:t>
      </w:r>
      <w:r w:rsidR="00430583">
        <w:t>children’s</w:t>
      </w:r>
      <w:r w:rsidR="000B6335">
        <w:t xml:space="preserve"> </w:t>
      </w:r>
      <w:r w:rsidRPr="00A01361">
        <w:t xml:space="preserve">experience with signed languages. </w:t>
      </w:r>
      <w:r w:rsidR="00430583">
        <w:t>Since</w:t>
      </w:r>
      <w:r w:rsidRPr="00A01361">
        <w:t xml:space="preserve"> children's efficiency of </w:t>
      </w:r>
      <w:r w:rsidR="000B6335">
        <w:t>real-time</w:t>
      </w:r>
      <w:r w:rsidR="000B6335" w:rsidRPr="00A01361">
        <w:t xml:space="preserve"> </w:t>
      </w:r>
      <w:r w:rsidRPr="00A01361">
        <w:t xml:space="preserve">processing </w:t>
      </w:r>
      <w:r w:rsidR="000B6335">
        <w:t xml:space="preserve">of spoken language </w:t>
      </w:r>
      <w:r w:rsidRPr="00A01361">
        <w:t>is linked to the quantity and quality of the speech that they hear (</w:t>
      </w:r>
      <w:proofErr w:type="spellStart"/>
      <w:r w:rsidRPr="00A01361">
        <w:t>Hurtado</w:t>
      </w:r>
      <w:proofErr w:type="spellEnd"/>
      <w:r w:rsidRPr="00A01361">
        <w:t xml:space="preserve"> et al., 2008; </w:t>
      </w:r>
      <w:proofErr w:type="spellStart"/>
      <w:r w:rsidRPr="00A01361">
        <w:t>Weisleder</w:t>
      </w:r>
      <w:proofErr w:type="spellEnd"/>
      <w:r w:rsidRPr="00A01361">
        <w:t xml:space="preserve"> &amp; Fernald, 2013</w:t>
      </w:r>
      <w:r w:rsidR="005443DE">
        <w:t xml:space="preserve">; </w:t>
      </w:r>
      <w:proofErr w:type="spellStart"/>
      <w:r w:rsidR="005443DE">
        <w:t>Marchman</w:t>
      </w:r>
      <w:proofErr w:type="spellEnd"/>
      <w:r w:rsidR="005443DE">
        <w:t xml:space="preserve"> et al., 2016</w:t>
      </w:r>
      <w:r w:rsidRPr="00A01361">
        <w:t>)</w:t>
      </w:r>
      <w:r w:rsidR="00430583">
        <w:t xml:space="preserve">, we </w:t>
      </w:r>
      <w:r w:rsidRPr="00A01361">
        <w:t>would expect similar relations in children learning ASL.</w:t>
      </w:r>
    </w:p>
    <w:p w14:paraId="013F65D4" w14:textId="38D5A8F9" w:rsidR="008041E5" w:rsidRPr="00A01361" w:rsidRDefault="008041E5" w:rsidP="00BB4C1D">
      <w:pPr>
        <w:spacing w:line="480" w:lineRule="auto"/>
      </w:pPr>
      <w:r w:rsidRPr="00A01361">
        <w:t>In sum, this study provides the first evidence that</w:t>
      </w:r>
      <w:r w:rsidR="008E4BEA">
        <w:t xml:space="preserve"> </w:t>
      </w:r>
      <w:r w:rsidR="00986385">
        <w:t xml:space="preserve">young </w:t>
      </w:r>
      <w:r w:rsidR="008E4BEA">
        <w:t xml:space="preserve">ASL learners’ processing skills </w:t>
      </w:r>
      <w:r w:rsidR="005443DE">
        <w:t xml:space="preserve">are meaningfully linked to age and </w:t>
      </w:r>
      <w:r w:rsidR="00430583">
        <w:t xml:space="preserve">to </w:t>
      </w:r>
      <w:r w:rsidR="00986385">
        <w:t xml:space="preserve">vocabulary outcomes.  Such links </w:t>
      </w:r>
      <w:r w:rsidRPr="00A01361">
        <w:t xml:space="preserve">contribute to the now significant body of literature highlighting parallels </w:t>
      </w:r>
      <w:r w:rsidRPr="00A01361">
        <w:lastRenderedPageBreak/>
        <w:t xml:space="preserve">between signed and spoken language development when children are exposed to native sign input. </w:t>
      </w:r>
      <w:r w:rsidR="00986385">
        <w:t xml:space="preserve">Moreover, </w:t>
      </w:r>
      <w:r w:rsidR="00175764">
        <w:t xml:space="preserve">we found similar </w:t>
      </w:r>
      <w:r w:rsidR="004D5685">
        <w:t>results</w:t>
      </w:r>
      <w:r w:rsidR="00175764">
        <w:t xml:space="preserve"> for deaf and hearing</w:t>
      </w:r>
      <w:r w:rsidR="00986385">
        <w:t xml:space="preserve"> ASL-learning children</w:t>
      </w:r>
      <w:r w:rsidR="00175764">
        <w:t xml:space="preserve">, suggesting </w:t>
      </w:r>
      <w:r w:rsidR="00986385">
        <w:t xml:space="preserve">that </w:t>
      </w:r>
      <w:r w:rsidR="004D5685">
        <w:t>exposure to</w:t>
      </w:r>
      <w:r w:rsidR="00986385">
        <w:t xml:space="preserve"> ASL</w:t>
      </w:r>
      <w:r w:rsidR="00175764">
        <w:t xml:space="preserve">, and not </w:t>
      </w:r>
      <w:r w:rsidR="004D5685">
        <w:t xml:space="preserve">the experience of relying on vision to process </w:t>
      </w:r>
      <w:r w:rsidR="005C48F5">
        <w:t>both language and the visual world</w:t>
      </w:r>
      <w:r w:rsidR="00175764">
        <w:t xml:space="preserve">, shapes these </w:t>
      </w:r>
      <w:r w:rsidR="005C48F5">
        <w:t>real</w:t>
      </w:r>
      <w:r w:rsidR="004D5685">
        <w:t>-</w:t>
      </w:r>
      <w:r w:rsidR="005C48F5">
        <w:t xml:space="preserve">time </w:t>
      </w:r>
      <w:r w:rsidR="004D5685">
        <w:t>processing</w:t>
      </w:r>
      <w:r w:rsidR="00175764">
        <w:t xml:space="preserve"> skills.</w:t>
      </w:r>
      <w:r w:rsidR="00986385">
        <w:t xml:space="preserve"> </w:t>
      </w:r>
      <w:r w:rsidRPr="00A01361">
        <w:t xml:space="preserve">We hope that the VLP task will provide a useful method for researchers </w:t>
      </w:r>
      <w:r w:rsidR="004D5685">
        <w:t xml:space="preserve">and </w:t>
      </w:r>
      <w:r w:rsidRPr="00A01361">
        <w:t xml:space="preserve">educators, providing a way to track developmental trajectories of </w:t>
      </w:r>
      <w:r w:rsidR="004D5685">
        <w:t>children learning ASL.</w:t>
      </w:r>
      <w:r w:rsidR="005F7D36">
        <w:t xml:space="preserve"> </w:t>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14" w:name="results"/>
      <w:bookmarkStart w:id="15" w:name="links-between-processing-efficiency-and-"/>
      <w:bookmarkStart w:id="16" w:name="discussion"/>
      <w:bookmarkStart w:id="17" w:name="acknowledgements"/>
      <w:bookmarkStart w:id="18" w:name="references"/>
      <w:bookmarkEnd w:id="14"/>
      <w:bookmarkEnd w:id="15"/>
      <w:bookmarkEnd w:id="16"/>
      <w:bookmarkEnd w:id="17"/>
      <w:bookmarkEnd w:id="18"/>
      <w:r>
        <w:br w:type="page"/>
      </w:r>
    </w:p>
    <w:p w14:paraId="39A81234" w14:textId="57570DC1" w:rsidR="003A15F5" w:rsidRPr="00A01361" w:rsidRDefault="00343D49" w:rsidP="00F00428">
      <w:pPr>
        <w:pStyle w:val="Heading1"/>
        <w:spacing w:before="120"/>
      </w:pPr>
      <w:r w:rsidRPr="00A01361">
        <w:lastRenderedPageBreak/>
        <w:t>References</w:t>
      </w:r>
      <w:r w:rsidR="00337001">
        <w:t xml:space="preserve"> (</w:t>
      </w:r>
      <w:r w:rsidR="00A833BC">
        <w:t xml:space="preserve">count = </w:t>
      </w:r>
      <w:r w:rsidR="008C0CE5">
        <w:t>35</w:t>
      </w:r>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Arendsen</w:t>
      </w:r>
      <w:proofErr w:type="spellEnd"/>
      <w:r w:rsidRPr="00A01361">
        <w:rPr>
          <w:rFonts w:ascii="Cambria" w:eastAsia="Times New Roman" w:hAnsi="Cambria" w:cs="Arial"/>
          <w:color w:val="222222"/>
          <w:shd w:val="clear" w:color="auto" w:fill="FFFFFF"/>
        </w:rPr>
        <w:t xml:space="preserve">, J., Van </w:t>
      </w:r>
      <w:proofErr w:type="spellStart"/>
      <w:r w:rsidRPr="00A01361">
        <w:rPr>
          <w:rFonts w:ascii="Cambria" w:eastAsia="Times New Roman" w:hAnsi="Cambria" w:cs="Arial"/>
          <w:color w:val="222222"/>
          <w:shd w:val="clear" w:color="auto" w:fill="FFFFFF"/>
        </w:rPr>
        <w:t>Doorn</w:t>
      </w:r>
      <w:proofErr w:type="spellEnd"/>
      <w:r w:rsidRPr="00A01361">
        <w:rPr>
          <w:rFonts w:ascii="Cambria" w:eastAsia="Times New Roman" w:hAnsi="Cambria" w:cs="Arial"/>
          <w:color w:val="222222"/>
          <w:shd w:val="clear" w:color="auto" w:fill="FFFFFF"/>
        </w:rPr>
        <w:t xml:space="preserve">, A. J., &amp; de </w:t>
      </w:r>
      <w:proofErr w:type="spellStart"/>
      <w:r w:rsidRPr="00A01361">
        <w:rPr>
          <w:rFonts w:ascii="Cambria" w:eastAsia="Times New Roman" w:hAnsi="Cambria" w:cs="Arial"/>
          <w:color w:val="222222"/>
          <w:shd w:val="clear" w:color="auto" w:fill="FFFFFF"/>
        </w:rPr>
        <w:t>Ridder</w:t>
      </w:r>
      <w:proofErr w:type="spellEnd"/>
      <w:r w:rsidRPr="00A01361">
        <w:rPr>
          <w:rFonts w:ascii="Cambria" w:eastAsia="Times New Roman" w:hAnsi="Cambria" w:cs="Arial"/>
          <w:color w:val="222222"/>
          <w:shd w:val="clear" w:color="auto" w:fill="FFFFFF"/>
        </w:rPr>
        <w:t>, H. (2009). When do people start to recognize signs</w:t>
      </w:r>
      <w:proofErr w:type="gramStart"/>
      <w:r w:rsidRPr="00A01361">
        <w:rPr>
          <w:rFonts w:ascii="Cambria" w:eastAsia="Times New Roman" w:hAnsi="Cambria" w:cs="Arial"/>
          <w:color w:val="222222"/>
          <w:shd w:val="clear" w:color="auto" w:fill="FFFFFF"/>
        </w:rPr>
        <w:t>?.</w:t>
      </w:r>
      <w:proofErr w:type="gramEnd"/>
      <w:r w:rsidRPr="00A01361">
        <w:rPr>
          <w:rFonts w:ascii="Cambria" w:eastAsia="Times New Roman" w:hAnsi="Cambria" w:cs="Arial"/>
          <w:color w:val="222222"/>
          <w:shd w:val="clear" w:color="auto" w:fill="FFFFFF"/>
        </w:rPr>
        <w:t> </w:t>
      </w:r>
      <w:proofErr w:type="gramStart"/>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roofErr w:type="gramEnd"/>
    </w:p>
    <w:p w14:paraId="66A61937" w14:textId="7FFD11E5" w:rsidR="00B52776" w:rsidRPr="00A01361" w:rsidRDefault="00B52776" w:rsidP="006E6168">
      <w:pPr>
        <w:pStyle w:val="Bibliography"/>
        <w:ind w:left="720" w:hanging="720"/>
      </w:pPr>
      <w:proofErr w:type="spellStart"/>
      <w:r w:rsidRPr="00B52776">
        <w:t>Bergelson</w:t>
      </w:r>
      <w:proofErr w:type="spellEnd"/>
      <w:r w:rsidRPr="00B52776">
        <w:t xml:space="preserve">, E., &amp; </w:t>
      </w:r>
      <w:proofErr w:type="spellStart"/>
      <w:r w:rsidRPr="00B52776">
        <w:t>Swingley</w:t>
      </w:r>
      <w:proofErr w:type="spellEnd"/>
      <w:r w:rsidRPr="00B52776">
        <w:t xml:space="preserve">, D. (2012). At 6 to 9 months, human infants know the meanings of many common nouns. </w:t>
      </w:r>
      <w:proofErr w:type="gramStart"/>
      <w:r w:rsidRPr="00B52776">
        <w:rPr>
          <w:i/>
          <w:iCs/>
        </w:rPr>
        <w:t>Proceedings of the National Academy of Sciences of the USA, 109,</w:t>
      </w:r>
      <w:r w:rsidRPr="00B52776">
        <w:t xml:space="preserve"> 3253-3258.</w:t>
      </w:r>
      <w:proofErr w:type="gramEnd"/>
      <w:r w:rsidRPr="00B52776">
        <w:t xml:space="preserve"> </w:t>
      </w:r>
    </w:p>
    <w:p w14:paraId="2A15108E" w14:textId="398E4DC8" w:rsidR="003A15F5" w:rsidRPr="00A01361" w:rsidRDefault="00343D49" w:rsidP="006E6168">
      <w:pPr>
        <w:pStyle w:val="Bibliography"/>
        <w:ind w:left="720" w:hanging="720"/>
      </w:pPr>
      <w:proofErr w:type="spellStart"/>
      <w:proofErr w:type="gramStart"/>
      <w:r w:rsidRPr="00A01361">
        <w:t>Carreiras</w:t>
      </w:r>
      <w:proofErr w:type="spellEnd"/>
      <w:r w:rsidRPr="00A01361">
        <w:t>, M., Gutiérrez-</w:t>
      </w:r>
      <w:proofErr w:type="spellStart"/>
      <w:r w:rsidRPr="00A01361">
        <w:t>Sigut</w:t>
      </w:r>
      <w:proofErr w:type="spellEnd"/>
      <w:r w:rsidRPr="00A01361">
        <w:t xml:space="preserve">, E., </w:t>
      </w:r>
      <w:proofErr w:type="spellStart"/>
      <w:r w:rsidRPr="00A01361">
        <w:t>Baquero</w:t>
      </w:r>
      <w:proofErr w:type="spellEnd"/>
      <w:r w:rsidRPr="00A01361">
        <w:t xml:space="preserve">, S., &amp; </w:t>
      </w:r>
      <w:proofErr w:type="spellStart"/>
      <w:r w:rsidRPr="00A01361">
        <w:t>Corina</w:t>
      </w:r>
      <w:proofErr w:type="spellEnd"/>
      <w:r w:rsidRPr="00A01361">
        <w:t>, D. (2008).</w:t>
      </w:r>
      <w:proofErr w:type="gramEnd"/>
      <w:r w:rsidRPr="00A01361">
        <w:t xml:space="preserve"> </w:t>
      </w:r>
      <w:proofErr w:type="gramStart"/>
      <w:r w:rsidRPr="00A01361">
        <w:t xml:space="preserve">Lexical processing in </w:t>
      </w:r>
      <w:r w:rsidR="001D58FB" w:rsidRPr="00A01361">
        <w:t>Spanish S</w:t>
      </w:r>
      <w:r w:rsidRPr="00A01361">
        <w:t xml:space="preserve">ign </w:t>
      </w:r>
      <w:r w:rsidR="001D58FB" w:rsidRPr="00A01361">
        <w:t>L</w:t>
      </w:r>
      <w:r w:rsidRPr="00A01361">
        <w:t>anguage (</w:t>
      </w:r>
      <w:proofErr w:type="spellStart"/>
      <w:r w:rsidRPr="00A01361">
        <w:t>lSE</w:t>
      </w:r>
      <w:proofErr w:type="spellEnd"/>
      <w:r w:rsidRPr="00A01361">
        <w:t>).</w:t>
      </w:r>
      <w:proofErr w:type="gramEnd"/>
      <w:r w:rsidRPr="00A01361">
        <w:t xml:space="preserv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rsidP="006E6168">
      <w:pPr>
        <w:pStyle w:val="Bibliography"/>
        <w:ind w:left="720" w:hanging="720"/>
      </w:pPr>
      <w:r w:rsidRPr="00A01361">
        <w:t xml:space="preserve">Clark, E. V. (2009). </w:t>
      </w:r>
      <w:proofErr w:type="gramStart"/>
      <w:r w:rsidRPr="00A01361">
        <w:rPr>
          <w:i/>
        </w:rPr>
        <w:t>First language acquisition</w:t>
      </w:r>
      <w:r w:rsidRPr="00A01361">
        <w:t>.</w:t>
      </w:r>
      <w:proofErr w:type="gramEnd"/>
      <w:r w:rsidRPr="00A01361">
        <w:t xml:space="preserve"> </w:t>
      </w:r>
      <w:proofErr w:type="gramStart"/>
      <w:r w:rsidRPr="00A01361">
        <w:t>Cambridge University Press.</w:t>
      </w:r>
      <w:proofErr w:type="gramEnd"/>
    </w:p>
    <w:p w14:paraId="0AB7E2D5" w14:textId="0C0EDAA9" w:rsidR="003A15F5" w:rsidRPr="00A01361" w:rsidRDefault="00343D49" w:rsidP="006E6168">
      <w:pPr>
        <w:pStyle w:val="Bibliography"/>
        <w:ind w:left="720" w:hanging="720"/>
      </w:pPr>
      <w:proofErr w:type="spellStart"/>
      <w:r w:rsidRPr="00A01361">
        <w:t>Corina</w:t>
      </w:r>
      <w:proofErr w:type="spellEnd"/>
      <w:r w:rsidRPr="00A01361">
        <w:t xml:space="preserve">, D. P., &amp; </w:t>
      </w:r>
      <w:proofErr w:type="spellStart"/>
      <w:r w:rsidRPr="00A01361">
        <w:t>Emmorey</w:t>
      </w:r>
      <w:proofErr w:type="spellEnd"/>
      <w:r w:rsidRPr="00A01361">
        <w:t xml:space="preserve">, K. (1993). </w:t>
      </w:r>
      <w:proofErr w:type="gramStart"/>
      <w:r w:rsidRPr="00A01361">
        <w:t xml:space="preserve">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anguage.</w:t>
      </w:r>
      <w:proofErr w:type="gramEnd"/>
      <w:r w:rsidRPr="00A01361">
        <w:t xml:space="preserve"> </w:t>
      </w:r>
      <w:proofErr w:type="gramStart"/>
      <w:r w:rsidRPr="00A01361">
        <w:t xml:space="preserve">In </w:t>
      </w:r>
      <w:r w:rsidRPr="00A01361">
        <w:rPr>
          <w:i/>
        </w:rPr>
        <w:t xml:space="preserve">34th annual meeting of the </w:t>
      </w:r>
      <w:proofErr w:type="spellStart"/>
      <w:r w:rsidR="001D58FB" w:rsidRPr="00A01361">
        <w:rPr>
          <w:i/>
        </w:rPr>
        <w:t>P</w:t>
      </w:r>
      <w:r w:rsidRPr="00A01361">
        <w:rPr>
          <w:i/>
        </w:rPr>
        <w:t>sychonomics</w:t>
      </w:r>
      <w:proofErr w:type="spellEnd"/>
      <w:r w:rsidRPr="00A01361">
        <w:rPr>
          <w:i/>
        </w:rPr>
        <w:t xml:space="preserve"> </w:t>
      </w:r>
      <w:r w:rsidR="001D58FB" w:rsidRPr="00A01361">
        <w:rPr>
          <w:i/>
        </w:rPr>
        <w:t>Society</w:t>
      </w:r>
      <w:r w:rsidRPr="00A01361">
        <w:t>.</w:t>
      </w:r>
      <w:proofErr w:type="gramEnd"/>
    </w:p>
    <w:p w14:paraId="4B85ABD1" w14:textId="2FC2E6A6" w:rsidR="003A15F5" w:rsidRPr="00A01361" w:rsidRDefault="00343D49" w:rsidP="006E6168">
      <w:pPr>
        <w:pStyle w:val="Bibliography"/>
        <w:ind w:left="720" w:hanging="720"/>
      </w:pPr>
      <w:proofErr w:type="spellStart"/>
      <w:r w:rsidRPr="00A01361">
        <w:t>Corina</w:t>
      </w:r>
      <w:proofErr w:type="spellEnd"/>
      <w:r w:rsidRPr="00A01361">
        <w:t xml:space="preserve">, D. P., &amp; Knapp, H. P. (2006). </w:t>
      </w:r>
      <w:proofErr w:type="gramStart"/>
      <w:r w:rsidRPr="00A01361">
        <w:t xml:space="preserve">Lexical retrieval </w:t>
      </w:r>
      <w:proofErr w:type="spellStart"/>
      <w:r w:rsidRPr="00A01361">
        <w:t>in</w:t>
      </w:r>
      <w:r w:rsidR="001D58FB" w:rsidRPr="00A01361">
        <w:t>A</w:t>
      </w:r>
      <w:r w:rsidRPr="00A01361">
        <w:t>merican</w:t>
      </w:r>
      <w:proofErr w:type="spellEnd"/>
      <w:r w:rsidRPr="00A01361">
        <w:t xml:space="preserve"> </w:t>
      </w:r>
      <w:r w:rsidR="001D58FB" w:rsidRPr="00A01361">
        <w:t>S</w:t>
      </w:r>
      <w:r w:rsidRPr="00A01361">
        <w:t xml:space="preserve">ign </w:t>
      </w:r>
      <w:r w:rsidR="001D58FB" w:rsidRPr="00A01361">
        <w:t>L</w:t>
      </w:r>
      <w:r w:rsidRPr="00A01361">
        <w:t>anguage production.</w:t>
      </w:r>
      <w:proofErr w:type="gramEnd"/>
      <w:r w:rsidRPr="00A01361">
        <w:t xml:space="preserve"> </w:t>
      </w:r>
      <w:proofErr w:type="gramStart"/>
      <w:r w:rsidRPr="00A01361">
        <w:rPr>
          <w:i/>
        </w:rPr>
        <w:t>Papers in Laboratory Phonology</w:t>
      </w:r>
      <w:r w:rsidRPr="00A01361">
        <w:t xml:space="preserve">, </w:t>
      </w:r>
      <w:r w:rsidRPr="00A01361">
        <w:rPr>
          <w:i/>
        </w:rPr>
        <w:t>8</w:t>
      </w:r>
      <w:r w:rsidRPr="00A01361">
        <w:t>, 213–240.</w:t>
      </w:r>
      <w:proofErr w:type="gramEnd"/>
    </w:p>
    <w:p w14:paraId="19D566DA" w14:textId="77777777" w:rsidR="003A15F5" w:rsidRPr="00A01361" w:rsidRDefault="00343D49" w:rsidP="006E6168">
      <w:pPr>
        <w:pStyle w:val="Bibliography"/>
        <w:ind w:left="720" w:hanging="720"/>
        <w:rPr>
          <w:rFonts w:ascii="Cambria" w:hAnsi="Cambria"/>
        </w:rPr>
      </w:pPr>
      <w:proofErr w:type="spellStart"/>
      <w:r w:rsidRPr="00A01361">
        <w:t>Emmorey</w:t>
      </w:r>
      <w:proofErr w:type="spellEnd"/>
      <w:r w:rsidRPr="00A01361">
        <w:t xml:space="preserve">, K., &amp; </w:t>
      </w:r>
      <w:proofErr w:type="spellStart"/>
      <w:r w:rsidRPr="00A01361">
        <w:t>Corina</w:t>
      </w:r>
      <w:proofErr w:type="spellEnd"/>
      <w:r w:rsidRPr="00A01361">
        <w:t xml:space="preserve">,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proofErr w:type="spellStart"/>
      <w:r w:rsidRPr="00A01361">
        <w:t>Fenson</w:t>
      </w:r>
      <w:proofErr w:type="spellEnd"/>
      <w:r w:rsidRPr="00A01361">
        <w:t xml:space="preserve">,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w:t>
      </w:r>
      <w:proofErr w:type="spellStart"/>
      <w:r w:rsidRPr="00A01361">
        <w:t>Marchman</w:t>
      </w:r>
      <w:proofErr w:type="spellEnd"/>
      <w:r w:rsidRPr="00A01361">
        <w:t xml:space="preserve">,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w:t>
      </w:r>
      <w:proofErr w:type="spellStart"/>
      <w:r w:rsidRPr="00A01361">
        <w:t>Perfors</w:t>
      </w:r>
      <w:proofErr w:type="spellEnd"/>
      <w:r w:rsidRPr="00A01361">
        <w:t xml:space="preserve">, A., &amp; </w:t>
      </w:r>
      <w:proofErr w:type="spellStart"/>
      <w:r w:rsidRPr="00A01361">
        <w:t>Marchman</w:t>
      </w:r>
      <w:proofErr w:type="spellEnd"/>
      <w:r w:rsidRPr="00A01361">
        <w:t xml:space="preserve">, V. A. (2006). Picking up speed in understanding: Speech processing efficiency and vocabulary growth across the 2nd year. </w:t>
      </w:r>
      <w:proofErr w:type="gramStart"/>
      <w:r w:rsidRPr="00A01361">
        <w:rPr>
          <w:i/>
        </w:rPr>
        <w:t>Developmental Psychology</w:t>
      </w:r>
      <w:r w:rsidRPr="00A01361">
        <w:t xml:space="preserve">, </w:t>
      </w:r>
      <w:r w:rsidRPr="00A01361">
        <w:rPr>
          <w:i/>
        </w:rPr>
        <w:t>42</w:t>
      </w:r>
      <w:r w:rsidRPr="00A01361">
        <w:t>(1), 98.</w:t>
      </w:r>
      <w:proofErr w:type="gramEnd"/>
    </w:p>
    <w:p w14:paraId="17C06AC2" w14:textId="326BAC7A" w:rsidR="003A15F5" w:rsidRPr="00A01361" w:rsidRDefault="00343D49" w:rsidP="006E6168">
      <w:pPr>
        <w:pStyle w:val="Bibliography"/>
        <w:ind w:left="720" w:hanging="720"/>
      </w:pPr>
      <w:r w:rsidRPr="00A01361">
        <w:t xml:space="preserve">Fernald, A., Pinto, J. P., </w:t>
      </w:r>
      <w:proofErr w:type="spellStart"/>
      <w:r w:rsidRPr="00A01361">
        <w:t>Swingley</w:t>
      </w:r>
      <w:proofErr w:type="spellEnd"/>
      <w:r w:rsidRPr="00A01361">
        <w:t xml:space="preserve">, D., Weinberg, A., &amp; </w:t>
      </w:r>
      <w:proofErr w:type="spellStart"/>
      <w:r w:rsidRPr="00A01361">
        <w:t>McRoberts</w:t>
      </w:r>
      <w:proofErr w:type="spellEnd"/>
      <w:r w:rsidRPr="00A01361">
        <w:t xml:space="preserve">, G. W. (1998). </w:t>
      </w:r>
      <w:proofErr w:type="gramStart"/>
      <w:r w:rsidRPr="00A01361">
        <w:t>Rapid gains in speed of verbal processing by infants in the 2nd year.</w:t>
      </w:r>
      <w:proofErr w:type="gramEnd"/>
      <w:r w:rsidRPr="00A01361">
        <w:t xml:space="preserve"> </w:t>
      </w:r>
      <w:r w:rsidRPr="00A01361">
        <w:rPr>
          <w:i/>
        </w:rPr>
        <w:t>Psychological Science</w:t>
      </w:r>
      <w:r w:rsidRPr="00A01361">
        <w:t xml:space="preserve">, </w:t>
      </w:r>
      <w:r w:rsidRPr="00A01361">
        <w:rPr>
          <w:i/>
        </w:rPr>
        <w:t>9</w:t>
      </w:r>
      <w:r w:rsidRPr="00A01361">
        <w:t>(3), 228–231.</w:t>
      </w:r>
    </w:p>
    <w:p w14:paraId="7B1B9D54" w14:textId="77777777" w:rsidR="003A15F5" w:rsidRPr="00A01361" w:rsidRDefault="00343D49" w:rsidP="006E6168">
      <w:pPr>
        <w:pStyle w:val="Bibliography"/>
        <w:ind w:left="720" w:hanging="720"/>
      </w:pPr>
      <w:proofErr w:type="spellStart"/>
      <w:r w:rsidRPr="00A01361">
        <w:lastRenderedPageBreak/>
        <w:t>Grosjean</w:t>
      </w:r>
      <w:proofErr w:type="spellEnd"/>
      <w:r w:rsidRPr="00A01361">
        <w:t xml:space="preserve">,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proofErr w:type="gramStart"/>
      <w:r w:rsidRPr="00A01361">
        <w:t xml:space="preserve">Harris, M., &amp; </w:t>
      </w:r>
      <w:proofErr w:type="spellStart"/>
      <w:r w:rsidRPr="00A01361">
        <w:t>Mohay</w:t>
      </w:r>
      <w:proofErr w:type="spellEnd"/>
      <w:r w:rsidRPr="00A01361">
        <w:t>, H. (1997).</w:t>
      </w:r>
      <w:proofErr w:type="gramEnd"/>
      <w:r w:rsidRPr="00A01361">
        <w:t xml:space="preserve"> Learning to look in the right place: A comparison of </w:t>
      </w:r>
      <w:proofErr w:type="spellStart"/>
      <w:r w:rsidRPr="00A01361">
        <w:t>attentional</w:t>
      </w:r>
      <w:proofErr w:type="spellEnd"/>
      <w:r w:rsidRPr="00A01361">
        <w:t xml:space="preserve">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proofErr w:type="spellStart"/>
      <w:r w:rsidRPr="00A01361">
        <w:t>Hurtado</w:t>
      </w:r>
      <w:proofErr w:type="spellEnd"/>
      <w:r w:rsidR="00343D49" w:rsidRPr="00A01361">
        <w:t xml:space="preserve">, N., </w:t>
      </w:r>
      <w:proofErr w:type="spellStart"/>
      <w:r w:rsidR="00343D49" w:rsidRPr="00A01361">
        <w:t>Marchman</w:t>
      </w:r>
      <w:proofErr w:type="spellEnd"/>
      <w:r w:rsidR="00343D49" w:rsidRPr="00A01361">
        <w:t>,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565F9821" w14:textId="005A2029" w:rsidR="003A15F5" w:rsidRPr="00A01361" w:rsidRDefault="00343D49" w:rsidP="006E6168">
      <w:pPr>
        <w:pStyle w:val="Bibliography"/>
        <w:ind w:left="720" w:hanging="720"/>
      </w:pPr>
      <w:proofErr w:type="spellStart"/>
      <w:r w:rsidRPr="00A01361">
        <w:t>Hurtado</w:t>
      </w:r>
      <w:proofErr w:type="spellEnd"/>
      <w:r w:rsidRPr="00A01361">
        <w:t xml:space="preserve">, N., </w:t>
      </w:r>
      <w:proofErr w:type="spellStart"/>
      <w:r w:rsidRPr="00A01361">
        <w:t>Marchman</w:t>
      </w:r>
      <w:proofErr w:type="spellEnd"/>
      <w:r w:rsidRPr="00A01361">
        <w:t xml:space="preserve">, V. A., &amp; Fernald, A. (2008). Does input influence uptake? Links between maternal talk, processing speed and vocabulary size in </w:t>
      </w:r>
      <w:r w:rsidR="001D58FB" w:rsidRPr="00A01361">
        <w:t>S</w:t>
      </w:r>
      <w:r w:rsidRPr="00A01361">
        <w:t xml:space="preserve">panish-learning children. </w:t>
      </w:r>
      <w:proofErr w:type="gramStart"/>
      <w:r w:rsidRPr="00A01361">
        <w:rPr>
          <w:i/>
        </w:rPr>
        <w:t>Developmental Science</w:t>
      </w:r>
      <w:r w:rsidRPr="00A01361">
        <w:t xml:space="preserve">, </w:t>
      </w:r>
      <w:r w:rsidRPr="00A01361">
        <w:rPr>
          <w:i/>
        </w:rPr>
        <w:t>11</w:t>
      </w:r>
      <w:r w:rsidRPr="00A01361">
        <w:t>(6), F31–F39.</w:t>
      </w:r>
      <w:proofErr w:type="gramEnd"/>
    </w:p>
    <w:p w14:paraId="2C5C1224" w14:textId="77777777" w:rsidR="003A15F5" w:rsidRPr="00A01361" w:rsidRDefault="00343D49" w:rsidP="006E6168">
      <w:pPr>
        <w:pStyle w:val="Bibliography"/>
        <w:ind w:left="720" w:hanging="720"/>
      </w:pPr>
      <w:proofErr w:type="gramStart"/>
      <w:r w:rsidRPr="00A01361">
        <w:t xml:space="preserve">Lee, M., &amp; </w:t>
      </w:r>
      <w:proofErr w:type="spellStart"/>
      <w:r w:rsidRPr="00A01361">
        <w:t>Wagenmakers</w:t>
      </w:r>
      <w:proofErr w:type="spellEnd"/>
      <w:r w:rsidRPr="00A01361">
        <w:t>, E. (2013).</w:t>
      </w:r>
      <w:proofErr w:type="gramEnd"/>
      <w:r w:rsidRPr="00A01361">
        <w:t xml:space="preserve">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proofErr w:type="gramStart"/>
      <w:r w:rsidRPr="00A01361">
        <w:t xml:space="preserve">Lieberman, A. M., </w:t>
      </w:r>
      <w:proofErr w:type="spellStart"/>
      <w:r w:rsidRPr="00A01361">
        <w:t>Borovsky</w:t>
      </w:r>
      <w:proofErr w:type="spellEnd"/>
      <w:r w:rsidRPr="00A01361">
        <w:t xml:space="preserve">, A., </w:t>
      </w:r>
      <w:proofErr w:type="spellStart"/>
      <w:r w:rsidRPr="00A01361">
        <w:t>Hatrak</w:t>
      </w:r>
      <w:proofErr w:type="spellEnd"/>
      <w:r w:rsidRPr="00A01361">
        <w:t>, M., &amp; Mayberry, R. I. (2014).</w:t>
      </w:r>
      <w:proofErr w:type="gramEnd"/>
      <w:r w:rsidRPr="00A01361">
        <w:t xml:space="preserve">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proofErr w:type="gramStart"/>
      <w:r w:rsidRPr="00A01361">
        <w:t xml:space="preserve">Lieberman, A. M., </w:t>
      </w:r>
      <w:proofErr w:type="spellStart"/>
      <w:r w:rsidRPr="00A01361">
        <w:t>Hatrak</w:t>
      </w:r>
      <w:proofErr w:type="spellEnd"/>
      <w:r w:rsidRPr="00A01361">
        <w:t>, M., &amp; Mayberry, R. I. (2014).</w:t>
      </w:r>
      <w:proofErr w:type="gramEnd"/>
      <w:r w:rsidRPr="00A01361">
        <w:t xml:space="preserve">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proofErr w:type="gramStart"/>
      <w:r w:rsidRPr="00A01361">
        <w:rPr>
          <w:i/>
        </w:rPr>
        <w:t>Handbook of Child Language Acquisition</w:t>
      </w:r>
      <w:r w:rsidRPr="00A01361">
        <w:t xml:space="preserve">, </w:t>
      </w:r>
      <w:r w:rsidRPr="00A01361">
        <w:rPr>
          <w:i/>
        </w:rPr>
        <w:t>531</w:t>
      </w:r>
      <w:r w:rsidRPr="00A01361">
        <w:t>, 567.</w:t>
      </w:r>
      <w:proofErr w:type="gramEnd"/>
    </w:p>
    <w:p w14:paraId="058B0574" w14:textId="77777777" w:rsidR="003A15F5" w:rsidRPr="00A01361" w:rsidRDefault="00343D49" w:rsidP="006E6168">
      <w:pPr>
        <w:pStyle w:val="Bibliography"/>
        <w:ind w:left="720" w:hanging="720"/>
      </w:pPr>
      <w:proofErr w:type="spellStart"/>
      <w:proofErr w:type="gramStart"/>
      <w:r w:rsidRPr="00A01361">
        <w:t>Marchman</w:t>
      </w:r>
      <w:proofErr w:type="spellEnd"/>
      <w:r w:rsidRPr="00A01361">
        <w:t>, V. A., &amp; Fernald, A. (2008).</w:t>
      </w:r>
      <w:proofErr w:type="gramEnd"/>
      <w:r w:rsidRPr="00A01361">
        <w:t xml:space="preserve"> Speed of word recognition and vocabulary knowledge in infancy predict cognitive and language outcomes in later childhood. </w:t>
      </w:r>
      <w:proofErr w:type="gramStart"/>
      <w:r w:rsidRPr="00A01361">
        <w:rPr>
          <w:i/>
        </w:rPr>
        <w:t>Developmental Science</w:t>
      </w:r>
      <w:r w:rsidRPr="00A01361">
        <w:t xml:space="preserve">, </w:t>
      </w:r>
      <w:r w:rsidRPr="00A01361">
        <w:rPr>
          <w:i/>
        </w:rPr>
        <w:t>11</w:t>
      </w:r>
      <w:r w:rsidRPr="00A01361">
        <w:t>(3), F9–F16.</w:t>
      </w:r>
      <w:proofErr w:type="gramEnd"/>
    </w:p>
    <w:p w14:paraId="415CEE1C" w14:textId="77777777" w:rsidR="003A15F5" w:rsidRPr="00A01361" w:rsidRDefault="00343D49" w:rsidP="006E6168">
      <w:pPr>
        <w:pStyle w:val="Bibliography"/>
        <w:ind w:left="720" w:hanging="720"/>
      </w:pPr>
      <w:proofErr w:type="spellStart"/>
      <w:proofErr w:type="gramStart"/>
      <w:r w:rsidRPr="00A01361">
        <w:t>Marslen</w:t>
      </w:r>
      <w:proofErr w:type="spellEnd"/>
      <w:r w:rsidRPr="00A01361">
        <w:t xml:space="preserve">-Wilson, W., &amp; </w:t>
      </w:r>
      <w:proofErr w:type="spellStart"/>
      <w:r w:rsidRPr="00A01361">
        <w:t>Zwitserlood</w:t>
      </w:r>
      <w:proofErr w:type="spellEnd"/>
      <w:r w:rsidRPr="00A01361">
        <w:t>, P. (1989).</w:t>
      </w:r>
      <w:proofErr w:type="gramEnd"/>
      <w:r w:rsidRPr="00A01361">
        <w:t xml:space="preserve">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852A63" w:rsidRDefault="00343D49" w:rsidP="00A07F4F">
      <w:pPr>
        <w:pStyle w:val="Bibliography"/>
        <w:ind w:left="720" w:hanging="720"/>
        <w:rPr>
          <w:rFonts w:ascii="Cambria" w:hAnsi="Cambria"/>
        </w:rPr>
      </w:pPr>
      <w:r w:rsidRPr="00852A63">
        <w:rPr>
          <w:rFonts w:ascii="Cambria" w:hAnsi="Cambria"/>
        </w:rPr>
        <w:t xml:space="preserve">Mayberry, R. I., &amp; Squires, B. (2006). </w:t>
      </w:r>
      <w:proofErr w:type="gramStart"/>
      <w:r w:rsidRPr="00852A63">
        <w:rPr>
          <w:rFonts w:ascii="Cambria" w:hAnsi="Cambria"/>
        </w:rPr>
        <w:t>Sign language acquisition.</w:t>
      </w:r>
      <w:proofErr w:type="gramEnd"/>
    </w:p>
    <w:p w14:paraId="3C30CD07" w14:textId="5E848B0C" w:rsidR="00852A63" w:rsidRPr="00A07F4F" w:rsidRDefault="00852A63" w:rsidP="00A07F4F">
      <w:pPr>
        <w:pStyle w:val="Bibliography"/>
        <w:ind w:left="720" w:hanging="720"/>
        <w:rPr>
          <w:rFonts w:cs="Times New Roman"/>
        </w:rPr>
      </w:pPr>
      <w:proofErr w:type="spellStart"/>
      <w:r w:rsidRPr="00852A63">
        <w:rPr>
          <w:shd w:val="clear" w:color="auto" w:fill="FFFFFF"/>
        </w:rPr>
        <w:t>McElreath</w:t>
      </w:r>
      <w:proofErr w:type="spellEnd"/>
      <w:r w:rsidRPr="00852A63">
        <w:rPr>
          <w:shd w:val="clear" w:color="auto" w:fill="FFFFFF"/>
        </w:rPr>
        <w:t>, R. (2016). Statistical Rethinking: A Bayesian Course with Examples in R and Stan (Vol. 122). CRC Press.</w:t>
      </w:r>
    </w:p>
    <w:p w14:paraId="3F0F9FFF" w14:textId="77777777" w:rsidR="003A15F5" w:rsidRPr="00A01361" w:rsidRDefault="00343D49" w:rsidP="006E6168">
      <w:pPr>
        <w:pStyle w:val="Bibliography"/>
        <w:ind w:left="720" w:hanging="720"/>
      </w:pPr>
      <w:r w:rsidRPr="00A01361">
        <w:lastRenderedPageBreak/>
        <w:t xml:space="preserve">Meier, R. P., </w:t>
      </w:r>
      <w:proofErr w:type="spellStart"/>
      <w:r w:rsidRPr="00A01361">
        <w:t>Mauk</w:t>
      </w:r>
      <w:proofErr w:type="spellEnd"/>
      <w:r w:rsidRPr="00A01361">
        <w:t xml:space="preserve">, C., </w:t>
      </w:r>
      <w:proofErr w:type="spellStart"/>
      <w:r w:rsidRPr="00A01361">
        <w:t>Mirus</w:t>
      </w:r>
      <w:proofErr w:type="spellEnd"/>
      <w:r w:rsidRPr="00A01361">
        <w:t xml:space="preserve">, G. R., &amp; </w:t>
      </w:r>
      <w:proofErr w:type="spellStart"/>
      <w:r w:rsidRPr="00A01361">
        <w:t>Conlin</w:t>
      </w:r>
      <w:proofErr w:type="spellEnd"/>
      <w:r w:rsidRPr="00A01361">
        <w:t xml:space="preserve">, K. E. (1998). </w:t>
      </w:r>
      <w:proofErr w:type="gramStart"/>
      <w:r w:rsidRPr="00A01361">
        <w:t>Motoric constraints on early sign acquisition.</w:t>
      </w:r>
      <w:proofErr w:type="gramEnd"/>
      <w:r w:rsidRPr="00A01361">
        <w:t xml:space="preserve">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t xml:space="preserve">Mitchell, R. E., &amp; </w:t>
      </w:r>
      <w:proofErr w:type="spellStart"/>
      <w:r w:rsidRPr="00A01361">
        <w:t>Karchmer</w:t>
      </w:r>
      <w:proofErr w:type="spellEnd"/>
      <w:r w:rsidRPr="00A01361">
        <w:t xml:space="preserve">,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 xml:space="preserve">(2), </w:t>
      </w:r>
      <w:proofErr w:type="gramStart"/>
      <w:r w:rsidRPr="00A01361">
        <w:rPr>
          <w:rFonts w:ascii="Cambria" w:hAnsi="Cambria"/>
        </w:rPr>
        <w:t>138</w:t>
      </w:r>
      <w:proofErr w:type="gramEnd"/>
      <w:r w:rsidRPr="00A01361">
        <w:rPr>
          <w:rFonts w:ascii="Cambria" w:hAnsi="Cambria"/>
        </w:rPr>
        <w:t>–163.</w:t>
      </w:r>
    </w:p>
    <w:p w14:paraId="25D628AA" w14:textId="24E357BE"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Morford</w:t>
      </w:r>
      <w:proofErr w:type="spellEnd"/>
      <w:r w:rsidRPr="00A01361">
        <w:rPr>
          <w:rFonts w:ascii="Cambria" w:eastAsia="Times New Roman" w:hAnsi="Cambria" w:cs="Arial"/>
          <w:color w:val="222222"/>
          <w:shd w:val="clear" w:color="auto" w:fill="FFFFFF"/>
        </w:rPr>
        <w:t>,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proofErr w:type="gramStart"/>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proofErr w:type="gramEnd"/>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proofErr w:type="spellStart"/>
      <w:r w:rsidRPr="007B7F54">
        <w:rPr>
          <w:shd w:val="clear" w:color="auto" w:fill="FFFFFF"/>
        </w:rPr>
        <w:t>Pe</w:t>
      </w:r>
      <w:r>
        <w:rPr>
          <w:shd w:val="clear" w:color="auto" w:fill="FFFFFF"/>
        </w:rPr>
        <w:t>tronio</w:t>
      </w:r>
      <w:proofErr w:type="spellEnd"/>
      <w:r>
        <w:rPr>
          <w:shd w:val="clear" w:color="auto" w:fill="FFFFFF"/>
        </w:rPr>
        <w:t xml:space="preserve">,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proofErr w:type="gramStart"/>
      <w:r w:rsidRPr="00A01361">
        <w:rPr>
          <w:shd w:val="clear" w:color="auto" w:fill="FFFFFF"/>
        </w:rPr>
        <w:t>Plummer, M. (2003, March).</w:t>
      </w:r>
      <w:proofErr w:type="gramEnd"/>
      <w:r w:rsidRPr="00A01361">
        <w:rPr>
          <w:shd w:val="clear" w:color="auto" w:fill="FFFFFF"/>
        </w:rPr>
        <w:t xml:space="preserve">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xml:space="preserve"> (Vol. 124, p. 125). </w:t>
      </w:r>
      <w:proofErr w:type="spellStart"/>
      <w:r w:rsidRPr="00A01361">
        <w:rPr>
          <w:shd w:val="clear" w:color="auto" w:fill="FFFFFF"/>
        </w:rPr>
        <w:t>Technische</w:t>
      </w:r>
      <w:proofErr w:type="spellEnd"/>
      <w:r w:rsidRPr="00A01361">
        <w:rPr>
          <w:shd w:val="clear" w:color="auto" w:fill="FFFFFF"/>
        </w:rPr>
        <w:t xml:space="preserve"> </w:t>
      </w:r>
      <w:proofErr w:type="spellStart"/>
      <w:r w:rsidRPr="00A01361">
        <w:rPr>
          <w:shd w:val="clear" w:color="auto" w:fill="FFFFFF"/>
        </w:rPr>
        <w:t>Universit</w:t>
      </w:r>
      <w:proofErr w:type="spellEnd"/>
      <w:r w:rsidRPr="00A01361">
        <w:rPr>
          <w:shd w:val="clear" w:color="auto" w:fill="FFFFFF"/>
        </w:rPr>
        <w:t xml:space="preserve"> at Wien.</w:t>
      </w:r>
    </w:p>
    <w:p w14:paraId="65F377C5" w14:textId="02B5E721" w:rsidR="003A15F5" w:rsidRDefault="00B22E6C" w:rsidP="006E6168">
      <w:pPr>
        <w:pStyle w:val="Bibliography"/>
        <w:ind w:left="720" w:hanging="720"/>
        <w:rPr>
          <w:rFonts w:ascii="Cambria" w:hAnsi="Cambria"/>
        </w:rPr>
      </w:pPr>
      <w:r w:rsidRPr="00A01361">
        <w:rPr>
          <w:shd w:val="clear" w:color="auto" w:fill="FFFFFF"/>
        </w:rPr>
        <w:t xml:space="preserve">Ratcliff, R. (1993). </w:t>
      </w:r>
      <w:proofErr w:type="gramStart"/>
      <w:r w:rsidRPr="00A01361">
        <w:rPr>
          <w:shd w:val="clear" w:color="auto" w:fill="FFFFFF"/>
        </w:rPr>
        <w:t>Methods for dealing with reaction time outliers.</w:t>
      </w:r>
      <w:proofErr w:type="gramEnd"/>
      <w:r w:rsidRPr="00A01361">
        <w:rPr>
          <w:shd w:val="clear" w:color="auto" w:fill="FFFFFF"/>
        </w:rPr>
        <w:t>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DB2EBF">
        <w:rPr>
          <w:rFonts w:ascii="Cambria" w:hAnsi="Cambria"/>
          <w:i/>
        </w:rPr>
        <w:t>Journal of Deaf Studies and Deaf Education</w:t>
      </w:r>
      <w:r w:rsidR="00343D49" w:rsidRPr="00DB2EBF">
        <w:rPr>
          <w:rFonts w:ascii="Cambria" w:hAnsi="Cambria"/>
        </w:rPr>
        <w:t xml:space="preserve">, </w:t>
      </w:r>
      <w:r w:rsidR="00343D49" w:rsidRPr="00DB2EBF">
        <w:rPr>
          <w:rFonts w:ascii="Cambria" w:hAnsi="Cambria"/>
          <w:i/>
        </w:rPr>
        <w:t>2</w:t>
      </w:r>
      <w:r w:rsidR="00343D49" w:rsidRPr="00DB2EBF">
        <w:rPr>
          <w:rFonts w:ascii="Cambria" w:hAnsi="Cambria"/>
        </w:rPr>
        <w:t>(2), 104–114.</w:t>
      </w:r>
    </w:p>
    <w:p w14:paraId="20429F6B" w14:textId="7754F68A" w:rsidR="00FC3678" w:rsidRPr="00DB2EBF" w:rsidRDefault="00FC3678" w:rsidP="006E6168">
      <w:pPr>
        <w:pStyle w:val="Bibliography"/>
        <w:ind w:left="720" w:hanging="720"/>
        <w:rPr>
          <w:rFonts w:ascii="Cambria" w:hAnsi="Cambria"/>
        </w:rPr>
      </w:pPr>
      <w:proofErr w:type="gramStart"/>
      <w:r w:rsidRPr="00FC3678">
        <w:rPr>
          <w:rFonts w:ascii="Cambria" w:hAnsi="Cambria"/>
        </w:rPr>
        <w:t>Stan Development Team.</w:t>
      </w:r>
      <w:proofErr w:type="gramEnd"/>
      <w:r w:rsidRPr="00FC3678">
        <w:rPr>
          <w:rFonts w:ascii="Cambria" w:hAnsi="Cambria"/>
        </w:rPr>
        <w:t xml:space="preserve"> 2016. </w:t>
      </w:r>
      <w:proofErr w:type="spellStart"/>
      <w:r w:rsidRPr="00FC3678">
        <w:rPr>
          <w:rFonts w:ascii="Cambria" w:hAnsi="Cambria"/>
        </w:rPr>
        <w:t>RStan</w:t>
      </w:r>
      <w:proofErr w:type="spellEnd"/>
      <w:r w:rsidRPr="00FC3678">
        <w:rPr>
          <w:rFonts w:ascii="Cambria" w:hAnsi="Cambria"/>
        </w:rPr>
        <w:t>: the R interface to Stan, Version 2.9.0. http://mc-stan.org</w:t>
      </w:r>
    </w:p>
    <w:p w14:paraId="5E4188C8" w14:textId="1A7E2E23" w:rsidR="00DB2EBF" w:rsidRPr="00DB2EBF" w:rsidRDefault="00DB2EBF" w:rsidP="00DB2EBF">
      <w:pPr>
        <w:spacing w:before="0" w:after="0" w:line="240" w:lineRule="auto"/>
        <w:ind w:left="720" w:hanging="720"/>
        <w:rPr>
          <w:rFonts w:ascii="Cambria" w:eastAsia="Times New Roman" w:hAnsi="Cambria" w:cs="Times New Roman"/>
        </w:rPr>
      </w:pPr>
      <w:proofErr w:type="spellStart"/>
      <w:proofErr w:type="gramStart"/>
      <w:r w:rsidRPr="00DB2EBF">
        <w:rPr>
          <w:rFonts w:ascii="Cambria" w:eastAsia="Times New Roman" w:hAnsi="Cambria" w:cs="Times New Roman"/>
          <w:color w:val="222222"/>
          <w:shd w:val="clear" w:color="auto" w:fill="FFFFFF"/>
        </w:rPr>
        <w:t>Wagenmakers</w:t>
      </w:r>
      <w:proofErr w:type="spellEnd"/>
      <w:r w:rsidRPr="00DB2EBF">
        <w:rPr>
          <w:rFonts w:ascii="Cambria" w:eastAsia="Times New Roman" w:hAnsi="Cambria" w:cs="Times New Roman"/>
          <w:color w:val="222222"/>
          <w:shd w:val="clear" w:color="auto" w:fill="FFFFFF"/>
        </w:rPr>
        <w:t xml:space="preserve">, E. J., </w:t>
      </w:r>
      <w:proofErr w:type="spellStart"/>
      <w:r w:rsidRPr="00DB2EBF">
        <w:rPr>
          <w:rFonts w:ascii="Cambria" w:eastAsia="Times New Roman" w:hAnsi="Cambria" w:cs="Times New Roman"/>
          <w:color w:val="222222"/>
          <w:shd w:val="clear" w:color="auto" w:fill="FFFFFF"/>
        </w:rPr>
        <w:t>Lodewyckx</w:t>
      </w:r>
      <w:proofErr w:type="spellEnd"/>
      <w:r w:rsidRPr="00DB2EBF">
        <w:rPr>
          <w:rFonts w:ascii="Cambria" w:eastAsia="Times New Roman" w:hAnsi="Cambria" w:cs="Times New Roman"/>
          <w:color w:val="222222"/>
          <w:shd w:val="clear" w:color="auto" w:fill="FFFFFF"/>
        </w:rPr>
        <w:t xml:space="preserve">, T., </w:t>
      </w:r>
      <w:proofErr w:type="spellStart"/>
      <w:r w:rsidRPr="00DB2EBF">
        <w:rPr>
          <w:rFonts w:ascii="Cambria" w:eastAsia="Times New Roman" w:hAnsi="Cambria" w:cs="Times New Roman"/>
          <w:color w:val="222222"/>
          <w:shd w:val="clear" w:color="auto" w:fill="FFFFFF"/>
        </w:rPr>
        <w:t>Kuriyal</w:t>
      </w:r>
      <w:proofErr w:type="spellEnd"/>
      <w:r w:rsidRPr="00DB2EBF">
        <w:rPr>
          <w:rFonts w:ascii="Cambria" w:eastAsia="Times New Roman" w:hAnsi="Cambria" w:cs="Times New Roman"/>
          <w:color w:val="222222"/>
          <w:shd w:val="clear" w:color="auto" w:fill="FFFFFF"/>
        </w:rPr>
        <w:t xml:space="preserve">, H., &amp; </w:t>
      </w:r>
      <w:proofErr w:type="spellStart"/>
      <w:r w:rsidRPr="00DB2EBF">
        <w:rPr>
          <w:rFonts w:ascii="Cambria" w:eastAsia="Times New Roman" w:hAnsi="Cambria" w:cs="Times New Roman"/>
          <w:color w:val="222222"/>
          <w:shd w:val="clear" w:color="auto" w:fill="FFFFFF"/>
        </w:rPr>
        <w:t>Grasman</w:t>
      </w:r>
      <w:proofErr w:type="spellEnd"/>
      <w:r w:rsidRPr="00DB2EBF">
        <w:rPr>
          <w:rFonts w:ascii="Cambria" w:eastAsia="Times New Roman" w:hAnsi="Cambria" w:cs="Times New Roman"/>
          <w:color w:val="222222"/>
          <w:shd w:val="clear" w:color="auto" w:fill="FFFFFF"/>
        </w:rPr>
        <w:t>, R. (2010).</w:t>
      </w:r>
      <w:proofErr w:type="gramEnd"/>
      <w:r w:rsidRPr="00DB2EBF">
        <w:rPr>
          <w:rFonts w:ascii="Cambria" w:eastAsia="Times New Roman" w:hAnsi="Cambria" w:cs="Times New Roman"/>
          <w:color w:val="222222"/>
          <w:shd w:val="clear" w:color="auto" w:fill="FFFFFF"/>
        </w:rPr>
        <w:t xml:space="preserve"> Bayesian hypothesis testing for psychologists: A tutorial on the Savage–Dickey method. </w:t>
      </w:r>
      <w:r w:rsidRPr="00DB2EBF">
        <w:rPr>
          <w:rFonts w:ascii="Cambria" w:eastAsia="Times New Roman" w:hAnsi="Cambria" w:cs="Times New Roman"/>
          <w:i/>
          <w:iCs/>
          <w:color w:val="222222"/>
          <w:shd w:val="clear" w:color="auto" w:fill="FFFFFF"/>
        </w:rPr>
        <w:t>Cognitive psychology</w:t>
      </w:r>
      <w:r w:rsidRPr="00DB2EBF">
        <w:rPr>
          <w:rFonts w:ascii="Cambria" w:eastAsia="Times New Roman" w:hAnsi="Cambria" w:cs="Times New Roman"/>
          <w:color w:val="222222"/>
          <w:shd w:val="clear" w:color="auto" w:fill="FFFFFF"/>
        </w:rPr>
        <w:t>, </w:t>
      </w:r>
      <w:r w:rsidRPr="00DB2EBF">
        <w:rPr>
          <w:rFonts w:ascii="Cambria" w:eastAsia="Times New Roman" w:hAnsi="Cambria" w:cs="Times New Roman"/>
          <w:i/>
          <w:iCs/>
          <w:color w:val="222222"/>
          <w:shd w:val="clear" w:color="auto" w:fill="FFFFFF"/>
        </w:rPr>
        <w:t>60</w:t>
      </w:r>
      <w:r w:rsidRPr="00DB2EBF">
        <w:rPr>
          <w:rFonts w:ascii="Cambria" w:eastAsia="Times New Roman" w:hAnsi="Cambria" w:cs="Times New Roman"/>
          <w:color w:val="222222"/>
          <w:shd w:val="clear" w:color="auto" w:fill="FFFFFF"/>
        </w:rPr>
        <w:t>(3), 158-189.</w:t>
      </w:r>
    </w:p>
    <w:p w14:paraId="4846BD66" w14:textId="2B1D7F49" w:rsidR="003A15F5" w:rsidRPr="00A01361" w:rsidRDefault="00343D49" w:rsidP="006E6168">
      <w:pPr>
        <w:pStyle w:val="Bibliography"/>
        <w:ind w:left="720" w:hanging="720"/>
      </w:pPr>
      <w:proofErr w:type="spellStart"/>
      <w:r w:rsidRPr="00A01361">
        <w:t>Weisleder</w:t>
      </w:r>
      <w:proofErr w:type="spellEnd"/>
      <w:r w:rsidRPr="00A01361">
        <w:t>,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proofErr w:type="spellStart"/>
      <w:r w:rsidRPr="00A01361">
        <w:t>Zangl</w:t>
      </w:r>
      <w:proofErr w:type="spellEnd"/>
      <w:r w:rsidRPr="00A01361">
        <w:t xml:space="preserve">, R., </w:t>
      </w:r>
      <w:proofErr w:type="spellStart"/>
      <w:r w:rsidRPr="00A01361">
        <w:t>Klarman</w:t>
      </w:r>
      <w:proofErr w:type="spellEnd"/>
      <w:r w:rsidRPr="00A01361">
        <w:t xml:space="preserve">, L., </w:t>
      </w:r>
      <w:proofErr w:type="spellStart"/>
      <w:r w:rsidRPr="00A01361">
        <w:t>Thal</w:t>
      </w:r>
      <w:proofErr w:type="spellEnd"/>
      <w:r w:rsidRPr="00A01361">
        <w:t xml:space="preserve">,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rsidSect="008E3E94">
      <w:footerReference w:type="even" r:id="rId15"/>
      <w:footerReference w:type="default" r:id="rId16"/>
      <w:pgSz w:w="12240" w:h="15840"/>
      <w:pgMar w:top="1440" w:right="1800" w:bottom="1440" w:left="1800" w:header="720" w:footer="720" w:gutter="0"/>
      <w:cols w:space="72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AFCD46" w15:done="0"/>
  <w15:commentEx w15:paraId="511250FC" w15:done="0"/>
  <w15:commentEx w15:paraId="5A501AEA" w15:done="0"/>
  <w15:commentEx w15:paraId="2D78969C" w15:done="0"/>
  <w15:commentEx w15:paraId="2E2F53EB" w15:done="0"/>
  <w15:commentEx w15:paraId="0D08A3A9" w15:done="0"/>
  <w15:commentEx w15:paraId="191A70E8" w15:done="0"/>
  <w15:commentEx w15:paraId="08561F28" w15:done="0"/>
  <w15:commentEx w15:paraId="3ECC47B4" w15:done="0"/>
  <w15:commentEx w15:paraId="26E6F0E3" w15:done="0"/>
  <w15:commentEx w15:paraId="5509E53F" w15:done="0"/>
  <w15:commentEx w15:paraId="27872D88" w15:done="0"/>
  <w15:commentEx w15:paraId="44FB0A00" w15:done="0"/>
  <w15:commentEx w15:paraId="0E1364C3" w15:done="0"/>
  <w15:commentEx w15:paraId="7833F08B" w15:done="0"/>
  <w15:commentEx w15:paraId="7B9FEDEB" w15:done="0"/>
  <w15:commentEx w15:paraId="08DF55F7" w15:done="0"/>
  <w15:commentEx w15:paraId="2D14BCBB" w15:done="0"/>
  <w15:commentEx w15:paraId="1DCB9E4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DB2EBF" w:rsidRDefault="00DB2EBF">
      <w:pPr>
        <w:spacing w:before="0" w:after="0" w:line="240" w:lineRule="auto"/>
      </w:pPr>
      <w:r>
        <w:separator/>
      </w:r>
    </w:p>
  </w:endnote>
  <w:endnote w:type="continuationSeparator" w:id="0">
    <w:p w14:paraId="29F3919B" w14:textId="77777777" w:rsidR="00DB2EBF" w:rsidRDefault="00DB2EB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Times New Roman"/>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DB2EBF" w:rsidRDefault="00DB2EBF"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DB2EBF" w:rsidRDefault="00DB2EBF"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DB2EBF" w:rsidRDefault="00DB2EBF"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C0728">
      <w:rPr>
        <w:rStyle w:val="PageNumber"/>
        <w:noProof/>
      </w:rPr>
      <w:t>2</w:t>
    </w:r>
    <w:r>
      <w:rPr>
        <w:rStyle w:val="PageNumber"/>
      </w:rPr>
      <w:fldChar w:fldCharType="end"/>
    </w:r>
  </w:p>
  <w:p w14:paraId="5B632420" w14:textId="77777777" w:rsidR="00DB2EBF" w:rsidRDefault="00DB2EBF"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DB2EBF" w:rsidRDefault="00DB2EBF">
      <w:pPr>
        <w:spacing w:before="0" w:after="0" w:line="240" w:lineRule="auto"/>
      </w:pPr>
      <w:r>
        <w:separator/>
      </w:r>
    </w:p>
  </w:footnote>
  <w:footnote w:type="continuationSeparator" w:id="0">
    <w:p w14:paraId="79FE738B" w14:textId="77777777" w:rsidR="00DB2EBF" w:rsidRDefault="00DB2EBF">
      <w:pPr>
        <w:spacing w:before="0" w:after="0" w:line="240" w:lineRule="auto"/>
      </w:pPr>
      <w:r>
        <w:continuationSeparator/>
      </w:r>
    </w:p>
  </w:footnote>
  <w:footnote w:id="1">
    <w:p w14:paraId="06F13747" w14:textId="66560142" w:rsidR="00DB2EBF" w:rsidRDefault="00DB2EBF" w:rsidP="004B5713">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6DE14EDA" w:rsidR="00DB2EBF" w:rsidRDefault="00DB2EBF" w:rsidP="004B5713">
      <w:pPr>
        <w:pStyle w:val="FootnoteText"/>
      </w:pPr>
      <w:r>
        <w:rPr>
          <w:rStyle w:val="FootnoteRef"/>
        </w:rPr>
        <w:footnoteRef/>
      </w:r>
      <w:r>
        <w:t xml:space="preserve">See </w:t>
      </w:r>
      <w:proofErr w:type="spellStart"/>
      <w:r w:rsidRPr="007B7F54">
        <w:rPr>
          <w:shd w:val="clear" w:color="auto" w:fill="FFFFFF"/>
        </w:rPr>
        <w:t>Pe</w:t>
      </w:r>
      <w:r>
        <w:rPr>
          <w:shd w:val="clear" w:color="auto" w:fill="FFFFFF"/>
        </w:rPr>
        <w:t>tronio</w:t>
      </w:r>
      <w:proofErr w:type="spellEnd"/>
      <w:r>
        <w:rPr>
          <w:shd w:val="clear" w:color="auto" w:fill="FFFFFF"/>
        </w:rPr>
        <w:t xml:space="preserve">,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4CF71B4B" w14:textId="688F953A" w:rsidR="00DB2EBF" w:rsidRDefault="00DB2EBF">
      <w:pPr>
        <w:pStyle w:val="FootnoteText"/>
      </w:pPr>
      <w:r>
        <w:rPr>
          <w:rStyle w:val="FootnoteReference"/>
        </w:rPr>
        <w:footnoteRef/>
      </w:r>
      <w:r>
        <w:t xml:space="preserve"> We chose to use the median because this point estimate is less sensitive to outliers, which can have a large effect on individual RT estimates when participants contribute a small number of RTs.</w:t>
      </w:r>
    </w:p>
  </w:footnote>
  <w:footnote w:id="4">
    <w:p w14:paraId="34FB3DBF" w14:textId="20596349" w:rsidR="00DB2EBF" w:rsidRDefault="00DB2EBF">
      <w:pPr>
        <w:pStyle w:val="FootnoteText"/>
      </w:pPr>
      <w:r>
        <w:rPr>
          <w:rStyle w:val="FootnoteReference"/>
        </w:rPr>
        <w:footnoteRef/>
      </w:r>
      <w:r>
        <w:t xml:space="preserve"> </w:t>
      </w:r>
      <w:r w:rsidR="003E2068">
        <w:t>Models with categorical predictors were implemented in STAN</w:t>
      </w:r>
      <w:r w:rsidR="00FC3678">
        <w:t xml:space="preserve"> (Stan Development Team, </w:t>
      </w:r>
      <w:r w:rsidR="00FC3678" w:rsidRPr="00FC3678">
        <w:t>2016</w:t>
      </w:r>
      <w:r w:rsidR="00FC3678">
        <w:t>)</w:t>
      </w:r>
      <w:r w:rsidR="003E2068">
        <w:t>. Models with continuous predictors were implemented in</w:t>
      </w:r>
      <w:r w:rsidRPr="00A01361">
        <w:t xml:space="preserve"> JAGS (Plummer, 2003)</w:t>
      </w:r>
      <w:r>
        <w:t>. See the supplementary materials for details about model specifications, priors, and simulations.</w:t>
      </w:r>
    </w:p>
  </w:footnote>
  <w:footnote w:id="5">
    <w:p w14:paraId="72EE7F4C" w14:textId="6F8995CC" w:rsidR="00DB2EBF" w:rsidRDefault="00DB2EBF">
      <w:pPr>
        <w:pStyle w:val="FootnoteText"/>
      </w:pPr>
      <w:r>
        <w:rPr>
          <w:rStyle w:val="FootnoteReference"/>
        </w:rPr>
        <w:footnoteRef/>
      </w:r>
      <w:r>
        <w:t xml:space="preserve"> The Bayes Factor can be interpreted as the strength of evidence for the presence of a linear relationship: e.g., a BF of 5 means that the data is 5 times more likely given the linear model. The HDI can be interpreted as meaning there is a 95% chance that the true parameter value falls within this interval given the model specification and the data.</w:t>
      </w:r>
    </w:p>
  </w:footnote>
  <w:footnote w:id="6">
    <w:p w14:paraId="03DF642D" w14:textId="493AA8F6" w:rsidR="00DB2EBF" w:rsidRDefault="00DB2EBF">
      <w:pPr>
        <w:pStyle w:val="FootnoteText"/>
      </w:pPr>
      <w:r>
        <w:rPr>
          <w:rStyle w:val="FootnoteReference"/>
        </w:rPr>
        <w:footnoteRef/>
      </w:r>
      <w:r>
        <w:t xml:space="preserve"> Preliminary analyses examined</w:t>
      </w:r>
      <w:r w:rsidRPr="00A01361">
        <w:t xml:space="preserve"> response</w:t>
      </w:r>
      <w:r>
        <w:t xml:space="preserve"> patterns</w:t>
      </w:r>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r>
        <w:t xml:space="preserve"> reported</w:t>
      </w:r>
      <w:r w:rsidRPr="00A01361">
        <w:t xml:space="preserve"> analyses collapse across the two sentence structures.</w:t>
      </w:r>
    </w:p>
  </w:footnote>
  <w:footnote w:id="7">
    <w:p w14:paraId="0729F034" w14:textId="595EBDA4" w:rsidR="00DB2EBF" w:rsidRDefault="00DB2EBF">
      <w:pPr>
        <w:pStyle w:val="FootnoteText"/>
      </w:pPr>
      <w:r>
        <w:rPr>
          <w:rStyle w:val="FootnoteReference"/>
        </w:rPr>
        <w:footnoteRef/>
      </w:r>
      <w:r>
        <w:t xml:space="preserve"> </w:t>
      </w:r>
      <w:hyperlink r:id="rId2" w:history="1">
        <w:r w:rsidRPr="00A01361">
          <w:rPr>
            <w:rStyle w:val="Hyperlink"/>
          </w:rPr>
          <w:t>https://github.com/kemacdonald/SO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2">
    <w:nsid w:val="36E5289E"/>
    <w:multiLevelType w:val="hybridMultilevel"/>
    <w:tmpl w:val="ED7AE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5"/>
  </w:num>
  <w:num w:numId="4">
    <w:abstractNumId w:val="3"/>
  </w:num>
  <w:num w:numId="5">
    <w:abstractNumId w:val="1"/>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rson w15:author="Virginia A. Marchman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6BD"/>
    <w:rsid w:val="00002914"/>
    <w:rsid w:val="00004C71"/>
    <w:rsid w:val="0000788B"/>
    <w:rsid w:val="00011C8B"/>
    <w:rsid w:val="000127C5"/>
    <w:rsid w:val="00015383"/>
    <w:rsid w:val="0001607E"/>
    <w:rsid w:val="00016260"/>
    <w:rsid w:val="00017009"/>
    <w:rsid w:val="0002010B"/>
    <w:rsid w:val="000258A4"/>
    <w:rsid w:val="00026710"/>
    <w:rsid w:val="00037653"/>
    <w:rsid w:val="000437D4"/>
    <w:rsid w:val="00045C8A"/>
    <w:rsid w:val="000471C5"/>
    <w:rsid w:val="00052375"/>
    <w:rsid w:val="00053FF5"/>
    <w:rsid w:val="00054036"/>
    <w:rsid w:val="00056416"/>
    <w:rsid w:val="0006628F"/>
    <w:rsid w:val="00066CC2"/>
    <w:rsid w:val="00067C5D"/>
    <w:rsid w:val="0007059E"/>
    <w:rsid w:val="0007128F"/>
    <w:rsid w:val="00072480"/>
    <w:rsid w:val="00077C3C"/>
    <w:rsid w:val="00077F34"/>
    <w:rsid w:val="000814E5"/>
    <w:rsid w:val="0008229B"/>
    <w:rsid w:val="000833D2"/>
    <w:rsid w:val="000838B4"/>
    <w:rsid w:val="0008518C"/>
    <w:rsid w:val="000865FC"/>
    <w:rsid w:val="00087FCC"/>
    <w:rsid w:val="00090864"/>
    <w:rsid w:val="00092931"/>
    <w:rsid w:val="00096D76"/>
    <w:rsid w:val="000A100B"/>
    <w:rsid w:val="000A2B41"/>
    <w:rsid w:val="000A51F5"/>
    <w:rsid w:val="000A6165"/>
    <w:rsid w:val="000A65C1"/>
    <w:rsid w:val="000B6335"/>
    <w:rsid w:val="000D2EF2"/>
    <w:rsid w:val="000D4A4C"/>
    <w:rsid w:val="000E3536"/>
    <w:rsid w:val="000E4C93"/>
    <w:rsid w:val="000E5437"/>
    <w:rsid w:val="000E5CB9"/>
    <w:rsid w:val="000E725F"/>
    <w:rsid w:val="001013FE"/>
    <w:rsid w:val="00101A62"/>
    <w:rsid w:val="001024D5"/>
    <w:rsid w:val="00104A9F"/>
    <w:rsid w:val="001057E1"/>
    <w:rsid w:val="00105DE0"/>
    <w:rsid w:val="00111138"/>
    <w:rsid w:val="001128C1"/>
    <w:rsid w:val="00113EEB"/>
    <w:rsid w:val="00114DBC"/>
    <w:rsid w:val="001171AF"/>
    <w:rsid w:val="001206E5"/>
    <w:rsid w:val="00125BA0"/>
    <w:rsid w:val="00126FCA"/>
    <w:rsid w:val="0012747F"/>
    <w:rsid w:val="00127AD6"/>
    <w:rsid w:val="00130347"/>
    <w:rsid w:val="00130379"/>
    <w:rsid w:val="00134ED6"/>
    <w:rsid w:val="001361FC"/>
    <w:rsid w:val="001366AA"/>
    <w:rsid w:val="001412D9"/>
    <w:rsid w:val="00141817"/>
    <w:rsid w:val="0014593A"/>
    <w:rsid w:val="00157574"/>
    <w:rsid w:val="00161C0A"/>
    <w:rsid w:val="00161D58"/>
    <w:rsid w:val="00164790"/>
    <w:rsid w:val="001750E7"/>
    <w:rsid w:val="00175764"/>
    <w:rsid w:val="00191C4D"/>
    <w:rsid w:val="00197F39"/>
    <w:rsid w:val="001A0794"/>
    <w:rsid w:val="001A222D"/>
    <w:rsid w:val="001A61D3"/>
    <w:rsid w:val="001A754F"/>
    <w:rsid w:val="001B0399"/>
    <w:rsid w:val="001B1D78"/>
    <w:rsid w:val="001B28BC"/>
    <w:rsid w:val="001B65FA"/>
    <w:rsid w:val="001B6888"/>
    <w:rsid w:val="001C7147"/>
    <w:rsid w:val="001D2418"/>
    <w:rsid w:val="001D58BD"/>
    <w:rsid w:val="001D58FB"/>
    <w:rsid w:val="001D7339"/>
    <w:rsid w:val="001E035F"/>
    <w:rsid w:val="001E112B"/>
    <w:rsid w:val="001E1D19"/>
    <w:rsid w:val="001F11D6"/>
    <w:rsid w:val="001F1A31"/>
    <w:rsid w:val="001F31E9"/>
    <w:rsid w:val="001F4B5C"/>
    <w:rsid w:val="001F5166"/>
    <w:rsid w:val="001F5CE7"/>
    <w:rsid w:val="001F7699"/>
    <w:rsid w:val="00206B55"/>
    <w:rsid w:val="00207E0F"/>
    <w:rsid w:val="00210382"/>
    <w:rsid w:val="002140E2"/>
    <w:rsid w:val="00217412"/>
    <w:rsid w:val="0022250B"/>
    <w:rsid w:val="002254E0"/>
    <w:rsid w:val="0022567E"/>
    <w:rsid w:val="00226FB9"/>
    <w:rsid w:val="002329D2"/>
    <w:rsid w:val="002337BF"/>
    <w:rsid w:val="0023592A"/>
    <w:rsid w:val="00236D59"/>
    <w:rsid w:val="0024183B"/>
    <w:rsid w:val="00241FF9"/>
    <w:rsid w:val="00247063"/>
    <w:rsid w:val="00250A79"/>
    <w:rsid w:val="002550F9"/>
    <w:rsid w:val="002620C1"/>
    <w:rsid w:val="00262571"/>
    <w:rsid w:val="0026352B"/>
    <w:rsid w:val="002669A3"/>
    <w:rsid w:val="0027081F"/>
    <w:rsid w:val="00284113"/>
    <w:rsid w:val="00291B1E"/>
    <w:rsid w:val="00291C3A"/>
    <w:rsid w:val="00291EC4"/>
    <w:rsid w:val="00295B69"/>
    <w:rsid w:val="002A3618"/>
    <w:rsid w:val="002A4623"/>
    <w:rsid w:val="002A4D18"/>
    <w:rsid w:val="002C1DF2"/>
    <w:rsid w:val="002C686D"/>
    <w:rsid w:val="002D2ACD"/>
    <w:rsid w:val="002D5B9B"/>
    <w:rsid w:val="002D7BBD"/>
    <w:rsid w:val="002E00D3"/>
    <w:rsid w:val="002E43B8"/>
    <w:rsid w:val="002E76FA"/>
    <w:rsid w:val="002F2C33"/>
    <w:rsid w:val="002F3C66"/>
    <w:rsid w:val="003109F1"/>
    <w:rsid w:val="00314F48"/>
    <w:rsid w:val="00315910"/>
    <w:rsid w:val="00322F8D"/>
    <w:rsid w:val="00330972"/>
    <w:rsid w:val="00333FAE"/>
    <w:rsid w:val="00337001"/>
    <w:rsid w:val="00340ACD"/>
    <w:rsid w:val="00343D49"/>
    <w:rsid w:val="00344EE2"/>
    <w:rsid w:val="003510C7"/>
    <w:rsid w:val="00351A83"/>
    <w:rsid w:val="00352D9C"/>
    <w:rsid w:val="0035388B"/>
    <w:rsid w:val="003543CD"/>
    <w:rsid w:val="00356414"/>
    <w:rsid w:val="003565BB"/>
    <w:rsid w:val="00356806"/>
    <w:rsid w:val="003728B6"/>
    <w:rsid w:val="00381CCF"/>
    <w:rsid w:val="00382C99"/>
    <w:rsid w:val="00386007"/>
    <w:rsid w:val="00390AB4"/>
    <w:rsid w:val="00393D76"/>
    <w:rsid w:val="003969FD"/>
    <w:rsid w:val="00397581"/>
    <w:rsid w:val="003A12CA"/>
    <w:rsid w:val="003A15F5"/>
    <w:rsid w:val="003A663A"/>
    <w:rsid w:val="003B5003"/>
    <w:rsid w:val="003C1E90"/>
    <w:rsid w:val="003E0528"/>
    <w:rsid w:val="003E2068"/>
    <w:rsid w:val="003E32A2"/>
    <w:rsid w:val="003E3962"/>
    <w:rsid w:val="003F1648"/>
    <w:rsid w:val="003F226D"/>
    <w:rsid w:val="00404E0D"/>
    <w:rsid w:val="00410971"/>
    <w:rsid w:val="0041305A"/>
    <w:rsid w:val="004175B2"/>
    <w:rsid w:val="00420814"/>
    <w:rsid w:val="00430583"/>
    <w:rsid w:val="00432DFB"/>
    <w:rsid w:val="004334C8"/>
    <w:rsid w:val="004356E2"/>
    <w:rsid w:val="0044153A"/>
    <w:rsid w:val="00444B11"/>
    <w:rsid w:val="0045236C"/>
    <w:rsid w:val="00457722"/>
    <w:rsid w:val="00460E25"/>
    <w:rsid w:val="00461AA7"/>
    <w:rsid w:val="00464E3E"/>
    <w:rsid w:val="00470D8F"/>
    <w:rsid w:val="0047109B"/>
    <w:rsid w:val="00473D9B"/>
    <w:rsid w:val="00483135"/>
    <w:rsid w:val="00484B6A"/>
    <w:rsid w:val="004853AC"/>
    <w:rsid w:val="004860B0"/>
    <w:rsid w:val="00486DA1"/>
    <w:rsid w:val="0049277E"/>
    <w:rsid w:val="004933DE"/>
    <w:rsid w:val="00496F9C"/>
    <w:rsid w:val="004A00E1"/>
    <w:rsid w:val="004A69E0"/>
    <w:rsid w:val="004B2B06"/>
    <w:rsid w:val="004B5713"/>
    <w:rsid w:val="004B5ED4"/>
    <w:rsid w:val="004C1548"/>
    <w:rsid w:val="004C1DC6"/>
    <w:rsid w:val="004C6138"/>
    <w:rsid w:val="004C6439"/>
    <w:rsid w:val="004D0E90"/>
    <w:rsid w:val="004D13C9"/>
    <w:rsid w:val="004D5685"/>
    <w:rsid w:val="004D5E85"/>
    <w:rsid w:val="004E0555"/>
    <w:rsid w:val="004E2425"/>
    <w:rsid w:val="004E29B3"/>
    <w:rsid w:val="004F3168"/>
    <w:rsid w:val="004F4DDB"/>
    <w:rsid w:val="004F56BA"/>
    <w:rsid w:val="0050006A"/>
    <w:rsid w:val="005031E4"/>
    <w:rsid w:val="0050586A"/>
    <w:rsid w:val="00505B33"/>
    <w:rsid w:val="00511EDC"/>
    <w:rsid w:val="0051223C"/>
    <w:rsid w:val="00514210"/>
    <w:rsid w:val="0051495C"/>
    <w:rsid w:val="00517136"/>
    <w:rsid w:val="00517986"/>
    <w:rsid w:val="00522165"/>
    <w:rsid w:val="00525058"/>
    <w:rsid w:val="005272A2"/>
    <w:rsid w:val="0053594E"/>
    <w:rsid w:val="005401D0"/>
    <w:rsid w:val="00541CB7"/>
    <w:rsid w:val="00541D78"/>
    <w:rsid w:val="005443DE"/>
    <w:rsid w:val="005446F8"/>
    <w:rsid w:val="005455E7"/>
    <w:rsid w:val="0055031E"/>
    <w:rsid w:val="00563712"/>
    <w:rsid w:val="00570E75"/>
    <w:rsid w:val="005726AE"/>
    <w:rsid w:val="00573C27"/>
    <w:rsid w:val="00574492"/>
    <w:rsid w:val="0057541F"/>
    <w:rsid w:val="00585DFA"/>
    <w:rsid w:val="00590A6D"/>
    <w:rsid w:val="00590D07"/>
    <w:rsid w:val="00591F39"/>
    <w:rsid w:val="005935CF"/>
    <w:rsid w:val="00593DC5"/>
    <w:rsid w:val="005A083D"/>
    <w:rsid w:val="005A3196"/>
    <w:rsid w:val="005B0D4F"/>
    <w:rsid w:val="005B53EB"/>
    <w:rsid w:val="005B6B64"/>
    <w:rsid w:val="005C1A66"/>
    <w:rsid w:val="005C2B5F"/>
    <w:rsid w:val="005C48F5"/>
    <w:rsid w:val="005C5F1C"/>
    <w:rsid w:val="005C6991"/>
    <w:rsid w:val="005C7B6A"/>
    <w:rsid w:val="005D225C"/>
    <w:rsid w:val="005E41C0"/>
    <w:rsid w:val="005F31B4"/>
    <w:rsid w:val="005F6A2F"/>
    <w:rsid w:val="005F7D36"/>
    <w:rsid w:val="00607282"/>
    <w:rsid w:val="00617947"/>
    <w:rsid w:val="0062056A"/>
    <w:rsid w:val="00622590"/>
    <w:rsid w:val="00624ACF"/>
    <w:rsid w:val="00631C3B"/>
    <w:rsid w:val="00631D29"/>
    <w:rsid w:val="00635930"/>
    <w:rsid w:val="00636519"/>
    <w:rsid w:val="00636EC3"/>
    <w:rsid w:val="00637BB7"/>
    <w:rsid w:val="006455D7"/>
    <w:rsid w:val="006464B2"/>
    <w:rsid w:val="00655774"/>
    <w:rsid w:val="00664676"/>
    <w:rsid w:val="00664967"/>
    <w:rsid w:val="00667F5F"/>
    <w:rsid w:val="006727D6"/>
    <w:rsid w:val="00672E00"/>
    <w:rsid w:val="00673EC7"/>
    <w:rsid w:val="00675802"/>
    <w:rsid w:val="0067678D"/>
    <w:rsid w:val="006823E6"/>
    <w:rsid w:val="0068649C"/>
    <w:rsid w:val="00697743"/>
    <w:rsid w:val="006A0593"/>
    <w:rsid w:val="006A281B"/>
    <w:rsid w:val="006A3EB2"/>
    <w:rsid w:val="006A61B7"/>
    <w:rsid w:val="006B02B7"/>
    <w:rsid w:val="006B36BC"/>
    <w:rsid w:val="006B46FD"/>
    <w:rsid w:val="006B492B"/>
    <w:rsid w:val="006B7F1C"/>
    <w:rsid w:val="006C00D4"/>
    <w:rsid w:val="006C1143"/>
    <w:rsid w:val="006C3AEC"/>
    <w:rsid w:val="006C4B74"/>
    <w:rsid w:val="006C4E50"/>
    <w:rsid w:val="006C4EB8"/>
    <w:rsid w:val="006C613A"/>
    <w:rsid w:val="006D1616"/>
    <w:rsid w:val="006D5233"/>
    <w:rsid w:val="006D7201"/>
    <w:rsid w:val="006E1CBF"/>
    <w:rsid w:val="006E59C8"/>
    <w:rsid w:val="006E6168"/>
    <w:rsid w:val="006E6B5B"/>
    <w:rsid w:val="006F0EDC"/>
    <w:rsid w:val="006F19E7"/>
    <w:rsid w:val="006F25F6"/>
    <w:rsid w:val="006F309B"/>
    <w:rsid w:val="006F329F"/>
    <w:rsid w:val="006F33AA"/>
    <w:rsid w:val="00704090"/>
    <w:rsid w:val="007048AC"/>
    <w:rsid w:val="0071220C"/>
    <w:rsid w:val="00720710"/>
    <w:rsid w:val="00721368"/>
    <w:rsid w:val="00727966"/>
    <w:rsid w:val="00727A28"/>
    <w:rsid w:val="00731128"/>
    <w:rsid w:val="007416A6"/>
    <w:rsid w:val="007450E6"/>
    <w:rsid w:val="00746076"/>
    <w:rsid w:val="007501DE"/>
    <w:rsid w:val="007511A8"/>
    <w:rsid w:val="007600C2"/>
    <w:rsid w:val="00764046"/>
    <w:rsid w:val="007711B5"/>
    <w:rsid w:val="00772D51"/>
    <w:rsid w:val="00775C20"/>
    <w:rsid w:val="00780B12"/>
    <w:rsid w:val="007841D8"/>
    <w:rsid w:val="00784D58"/>
    <w:rsid w:val="0079772E"/>
    <w:rsid w:val="007A2CE6"/>
    <w:rsid w:val="007A5BCA"/>
    <w:rsid w:val="007B1845"/>
    <w:rsid w:val="007B2494"/>
    <w:rsid w:val="007B367B"/>
    <w:rsid w:val="007B7F54"/>
    <w:rsid w:val="007C3FF7"/>
    <w:rsid w:val="007D31AC"/>
    <w:rsid w:val="007D364B"/>
    <w:rsid w:val="007D6CB6"/>
    <w:rsid w:val="007D7AE7"/>
    <w:rsid w:val="007D7F5A"/>
    <w:rsid w:val="007E49FB"/>
    <w:rsid w:val="007E4F75"/>
    <w:rsid w:val="007F1B71"/>
    <w:rsid w:val="007F3356"/>
    <w:rsid w:val="008041E5"/>
    <w:rsid w:val="00805866"/>
    <w:rsid w:val="0080629F"/>
    <w:rsid w:val="00815A7A"/>
    <w:rsid w:val="008163C8"/>
    <w:rsid w:val="00816C2C"/>
    <w:rsid w:val="00822B90"/>
    <w:rsid w:val="00825071"/>
    <w:rsid w:val="008266AD"/>
    <w:rsid w:val="008275D0"/>
    <w:rsid w:val="0083093E"/>
    <w:rsid w:val="00844753"/>
    <w:rsid w:val="008514FC"/>
    <w:rsid w:val="008527F1"/>
    <w:rsid w:val="00852A63"/>
    <w:rsid w:val="00853751"/>
    <w:rsid w:val="00854596"/>
    <w:rsid w:val="008561EE"/>
    <w:rsid w:val="00862BDC"/>
    <w:rsid w:val="00865001"/>
    <w:rsid w:val="00876617"/>
    <w:rsid w:val="008820EC"/>
    <w:rsid w:val="00890477"/>
    <w:rsid w:val="008A6D59"/>
    <w:rsid w:val="008A75C3"/>
    <w:rsid w:val="008B571A"/>
    <w:rsid w:val="008B7077"/>
    <w:rsid w:val="008C0CE5"/>
    <w:rsid w:val="008C1C4E"/>
    <w:rsid w:val="008C27D0"/>
    <w:rsid w:val="008D327D"/>
    <w:rsid w:val="008D32E2"/>
    <w:rsid w:val="008D3C07"/>
    <w:rsid w:val="008D6863"/>
    <w:rsid w:val="008D6BF5"/>
    <w:rsid w:val="008D72A4"/>
    <w:rsid w:val="008E0365"/>
    <w:rsid w:val="008E2BE9"/>
    <w:rsid w:val="008E3308"/>
    <w:rsid w:val="008E36C7"/>
    <w:rsid w:val="008E3E94"/>
    <w:rsid w:val="008E4BEA"/>
    <w:rsid w:val="008E62BD"/>
    <w:rsid w:val="009043C9"/>
    <w:rsid w:val="009057CA"/>
    <w:rsid w:val="009073A7"/>
    <w:rsid w:val="00910646"/>
    <w:rsid w:val="00913F21"/>
    <w:rsid w:val="009142AE"/>
    <w:rsid w:val="0091641D"/>
    <w:rsid w:val="0091780A"/>
    <w:rsid w:val="00917FE4"/>
    <w:rsid w:val="00922F98"/>
    <w:rsid w:val="009230DD"/>
    <w:rsid w:val="0092719C"/>
    <w:rsid w:val="00933510"/>
    <w:rsid w:val="009376AD"/>
    <w:rsid w:val="0094520C"/>
    <w:rsid w:val="00946A4C"/>
    <w:rsid w:val="0095363F"/>
    <w:rsid w:val="009561FC"/>
    <w:rsid w:val="00962906"/>
    <w:rsid w:val="00963917"/>
    <w:rsid w:val="009715E1"/>
    <w:rsid w:val="00977C84"/>
    <w:rsid w:val="00982027"/>
    <w:rsid w:val="00986385"/>
    <w:rsid w:val="00994206"/>
    <w:rsid w:val="0099442A"/>
    <w:rsid w:val="009A41A0"/>
    <w:rsid w:val="009A5BEE"/>
    <w:rsid w:val="009A70CB"/>
    <w:rsid w:val="009B06F2"/>
    <w:rsid w:val="009B36C7"/>
    <w:rsid w:val="009B3C0B"/>
    <w:rsid w:val="009B567A"/>
    <w:rsid w:val="009C3F67"/>
    <w:rsid w:val="009C78AA"/>
    <w:rsid w:val="009D2290"/>
    <w:rsid w:val="009D3EC0"/>
    <w:rsid w:val="009D6D0B"/>
    <w:rsid w:val="009E3781"/>
    <w:rsid w:val="009E6F97"/>
    <w:rsid w:val="009F2446"/>
    <w:rsid w:val="009F2C36"/>
    <w:rsid w:val="009F3A95"/>
    <w:rsid w:val="009F540B"/>
    <w:rsid w:val="009F5E69"/>
    <w:rsid w:val="00A00523"/>
    <w:rsid w:val="00A01361"/>
    <w:rsid w:val="00A02853"/>
    <w:rsid w:val="00A07F4F"/>
    <w:rsid w:val="00A1188F"/>
    <w:rsid w:val="00A146DB"/>
    <w:rsid w:val="00A24D91"/>
    <w:rsid w:val="00A2532E"/>
    <w:rsid w:val="00A4478F"/>
    <w:rsid w:val="00A50108"/>
    <w:rsid w:val="00A51BE8"/>
    <w:rsid w:val="00A804C5"/>
    <w:rsid w:val="00A82D53"/>
    <w:rsid w:val="00A833BC"/>
    <w:rsid w:val="00A91BD4"/>
    <w:rsid w:val="00A958D1"/>
    <w:rsid w:val="00AA2A25"/>
    <w:rsid w:val="00AA2CF8"/>
    <w:rsid w:val="00AA7FFE"/>
    <w:rsid w:val="00AB1CF3"/>
    <w:rsid w:val="00AB2D57"/>
    <w:rsid w:val="00AB3813"/>
    <w:rsid w:val="00AB3F87"/>
    <w:rsid w:val="00AB428D"/>
    <w:rsid w:val="00AC07A4"/>
    <w:rsid w:val="00AC4347"/>
    <w:rsid w:val="00AC4D0A"/>
    <w:rsid w:val="00AD7324"/>
    <w:rsid w:val="00AE17F9"/>
    <w:rsid w:val="00AE1ED3"/>
    <w:rsid w:val="00AF20D5"/>
    <w:rsid w:val="00AF6DB0"/>
    <w:rsid w:val="00B04F33"/>
    <w:rsid w:val="00B05894"/>
    <w:rsid w:val="00B0706B"/>
    <w:rsid w:val="00B07995"/>
    <w:rsid w:val="00B07AA8"/>
    <w:rsid w:val="00B11DB2"/>
    <w:rsid w:val="00B129EE"/>
    <w:rsid w:val="00B14ED7"/>
    <w:rsid w:val="00B22E6C"/>
    <w:rsid w:val="00B23709"/>
    <w:rsid w:val="00B310F8"/>
    <w:rsid w:val="00B3338A"/>
    <w:rsid w:val="00B33941"/>
    <w:rsid w:val="00B37C15"/>
    <w:rsid w:val="00B37CAB"/>
    <w:rsid w:val="00B42483"/>
    <w:rsid w:val="00B45BAC"/>
    <w:rsid w:val="00B52776"/>
    <w:rsid w:val="00B55D9E"/>
    <w:rsid w:val="00B56751"/>
    <w:rsid w:val="00B6295E"/>
    <w:rsid w:val="00B65A5F"/>
    <w:rsid w:val="00B70532"/>
    <w:rsid w:val="00B70D81"/>
    <w:rsid w:val="00B71D36"/>
    <w:rsid w:val="00B75366"/>
    <w:rsid w:val="00B802A8"/>
    <w:rsid w:val="00B86654"/>
    <w:rsid w:val="00B86B75"/>
    <w:rsid w:val="00B878F9"/>
    <w:rsid w:val="00B936FE"/>
    <w:rsid w:val="00B946E5"/>
    <w:rsid w:val="00B96786"/>
    <w:rsid w:val="00B97C3C"/>
    <w:rsid w:val="00BA0F57"/>
    <w:rsid w:val="00BA286D"/>
    <w:rsid w:val="00BB4C1D"/>
    <w:rsid w:val="00BC24F3"/>
    <w:rsid w:val="00BC2A07"/>
    <w:rsid w:val="00BC3CA9"/>
    <w:rsid w:val="00BC48D5"/>
    <w:rsid w:val="00BC617B"/>
    <w:rsid w:val="00BC6819"/>
    <w:rsid w:val="00BC6D86"/>
    <w:rsid w:val="00BC7021"/>
    <w:rsid w:val="00BD2DFB"/>
    <w:rsid w:val="00BD422D"/>
    <w:rsid w:val="00BD5275"/>
    <w:rsid w:val="00BD72D3"/>
    <w:rsid w:val="00BE0198"/>
    <w:rsid w:val="00BE3865"/>
    <w:rsid w:val="00BE439A"/>
    <w:rsid w:val="00BE5FCF"/>
    <w:rsid w:val="00C01528"/>
    <w:rsid w:val="00C016C3"/>
    <w:rsid w:val="00C0236D"/>
    <w:rsid w:val="00C10948"/>
    <w:rsid w:val="00C156D0"/>
    <w:rsid w:val="00C16B21"/>
    <w:rsid w:val="00C20CA9"/>
    <w:rsid w:val="00C240C7"/>
    <w:rsid w:val="00C30788"/>
    <w:rsid w:val="00C32BDA"/>
    <w:rsid w:val="00C36279"/>
    <w:rsid w:val="00C40AC2"/>
    <w:rsid w:val="00C46AB3"/>
    <w:rsid w:val="00C52F6B"/>
    <w:rsid w:val="00C54C3D"/>
    <w:rsid w:val="00C60A84"/>
    <w:rsid w:val="00C61B44"/>
    <w:rsid w:val="00C648B4"/>
    <w:rsid w:val="00C70339"/>
    <w:rsid w:val="00C719B0"/>
    <w:rsid w:val="00C7363F"/>
    <w:rsid w:val="00C84ADE"/>
    <w:rsid w:val="00C85581"/>
    <w:rsid w:val="00C85B50"/>
    <w:rsid w:val="00C87972"/>
    <w:rsid w:val="00C87D05"/>
    <w:rsid w:val="00C908C4"/>
    <w:rsid w:val="00C912C9"/>
    <w:rsid w:val="00C91DE4"/>
    <w:rsid w:val="00C92A6A"/>
    <w:rsid w:val="00C9563C"/>
    <w:rsid w:val="00CA1683"/>
    <w:rsid w:val="00CA2910"/>
    <w:rsid w:val="00CA2D56"/>
    <w:rsid w:val="00CA3B6C"/>
    <w:rsid w:val="00CA3BC4"/>
    <w:rsid w:val="00CB2826"/>
    <w:rsid w:val="00CB394F"/>
    <w:rsid w:val="00CC0947"/>
    <w:rsid w:val="00CC0E17"/>
    <w:rsid w:val="00CC2966"/>
    <w:rsid w:val="00CD175A"/>
    <w:rsid w:val="00CE02D1"/>
    <w:rsid w:val="00CE27E2"/>
    <w:rsid w:val="00CE2DD2"/>
    <w:rsid w:val="00CE2ECB"/>
    <w:rsid w:val="00CE3ADF"/>
    <w:rsid w:val="00CE47E7"/>
    <w:rsid w:val="00CE626C"/>
    <w:rsid w:val="00CF114A"/>
    <w:rsid w:val="00CF6392"/>
    <w:rsid w:val="00CF6A66"/>
    <w:rsid w:val="00D03368"/>
    <w:rsid w:val="00D04A53"/>
    <w:rsid w:val="00D11554"/>
    <w:rsid w:val="00D149A4"/>
    <w:rsid w:val="00D1551C"/>
    <w:rsid w:val="00D16E45"/>
    <w:rsid w:val="00D21D80"/>
    <w:rsid w:val="00D27E82"/>
    <w:rsid w:val="00D41655"/>
    <w:rsid w:val="00D43795"/>
    <w:rsid w:val="00D44CF5"/>
    <w:rsid w:val="00D4537B"/>
    <w:rsid w:val="00D47C43"/>
    <w:rsid w:val="00D50A22"/>
    <w:rsid w:val="00D53A2C"/>
    <w:rsid w:val="00D54E9F"/>
    <w:rsid w:val="00D54EAA"/>
    <w:rsid w:val="00D55A35"/>
    <w:rsid w:val="00D60609"/>
    <w:rsid w:val="00D6537F"/>
    <w:rsid w:val="00D70353"/>
    <w:rsid w:val="00D71EE3"/>
    <w:rsid w:val="00D80B61"/>
    <w:rsid w:val="00D85688"/>
    <w:rsid w:val="00D94D85"/>
    <w:rsid w:val="00D95D25"/>
    <w:rsid w:val="00DA1BA9"/>
    <w:rsid w:val="00DA6AE7"/>
    <w:rsid w:val="00DB2EBF"/>
    <w:rsid w:val="00DB3CD5"/>
    <w:rsid w:val="00DB7C0F"/>
    <w:rsid w:val="00DC09E2"/>
    <w:rsid w:val="00DC2231"/>
    <w:rsid w:val="00DC2D5E"/>
    <w:rsid w:val="00DC4EE5"/>
    <w:rsid w:val="00DC5BC5"/>
    <w:rsid w:val="00DD34E9"/>
    <w:rsid w:val="00DE0417"/>
    <w:rsid w:val="00DE10D3"/>
    <w:rsid w:val="00DE54BC"/>
    <w:rsid w:val="00DE5F1A"/>
    <w:rsid w:val="00DF7E16"/>
    <w:rsid w:val="00E00E6C"/>
    <w:rsid w:val="00E01867"/>
    <w:rsid w:val="00E033B7"/>
    <w:rsid w:val="00E05869"/>
    <w:rsid w:val="00E067A9"/>
    <w:rsid w:val="00E123BB"/>
    <w:rsid w:val="00E14556"/>
    <w:rsid w:val="00E20B2C"/>
    <w:rsid w:val="00E2542C"/>
    <w:rsid w:val="00E3055E"/>
    <w:rsid w:val="00E30EDB"/>
    <w:rsid w:val="00E315A3"/>
    <w:rsid w:val="00E33E96"/>
    <w:rsid w:val="00E36104"/>
    <w:rsid w:val="00E42DD8"/>
    <w:rsid w:val="00E5204A"/>
    <w:rsid w:val="00E535BA"/>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95A9B"/>
    <w:rsid w:val="00EB2027"/>
    <w:rsid w:val="00EB353C"/>
    <w:rsid w:val="00EB4C27"/>
    <w:rsid w:val="00EB5743"/>
    <w:rsid w:val="00EB661E"/>
    <w:rsid w:val="00EC2B73"/>
    <w:rsid w:val="00EC39B9"/>
    <w:rsid w:val="00EC6F22"/>
    <w:rsid w:val="00ED1551"/>
    <w:rsid w:val="00ED20B2"/>
    <w:rsid w:val="00ED275C"/>
    <w:rsid w:val="00ED395A"/>
    <w:rsid w:val="00ED3F44"/>
    <w:rsid w:val="00ED7F0A"/>
    <w:rsid w:val="00EE44EC"/>
    <w:rsid w:val="00EE4C0E"/>
    <w:rsid w:val="00EF50FD"/>
    <w:rsid w:val="00EF5B04"/>
    <w:rsid w:val="00F00428"/>
    <w:rsid w:val="00F01620"/>
    <w:rsid w:val="00F07EF1"/>
    <w:rsid w:val="00F1355C"/>
    <w:rsid w:val="00F26062"/>
    <w:rsid w:val="00F354A7"/>
    <w:rsid w:val="00F35D6B"/>
    <w:rsid w:val="00F372E1"/>
    <w:rsid w:val="00F41E25"/>
    <w:rsid w:val="00F50D18"/>
    <w:rsid w:val="00F57B99"/>
    <w:rsid w:val="00F609E5"/>
    <w:rsid w:val="00F61BBB"/>
    <w:rsid w:val="00F64668"/>
    <w:rsid w:val="00F71274"/>
    <w:rsid w:val="00F722A3"/>
    <w:rsid w:val="00F72556"/>
    <w:rsid w:val="00F72969"/>
    <w:rsid w:val="00F75D37"/>
    <w:rsid w:val="00F772C6"/>
    <w:rsid w:val="00F77AFF"/>
    <w:rsid w:val="00F819D2"/>
    <w:rsid w:val="00F82C31"/>
    <w:rsid w:val="00F842A0"/>
    <w:rsid w:val="00F94A77"/>
    <w:rsid w:val="00FA2BE7"/>
    <w:rsid w:val="00FB26C6"/>
    <w:rsid w:val="00FB297F"/>
    <w:rsid w:val="00FB524D"/>
    <w:rsid w:val="00FC0728"/>
    <w:rsid w:val="00FC3678"/>
    <w:rsid w:val="00FC383F"/>
    <w:rsid w:val="00FC49A4"/>
    <w:rsid w:val="00FD1F0F"/>
    <w:rsid w:val="00FE5F08"/>
    <w:rsid w:val="00FF23D8"/>
    <w:rsid w:val="00FF42AA"/>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162402105">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 Id="rId2"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869C7-1AD3-934B-BEA7-C38DEEBD4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TotalTime>
  <Pages>33</Pages>
  <Words>6907</Words>
  <Characters>39372</Characters>
  <Application>Microsoft Macintosh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61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56</cp:revision>
  <cp:lastPrinted>2016-01-01T20:50:00Z</cp:lastPrinted>
  <dcterms:created xsi:type="dcterms:W3CDTF">2016-03-27T21:05:00Z</dcterms:created>
  <dcterms:modified xsi:type="dcterms:W3CDTF">2016-04-07T15:14:00Z</dcterms:modified>
</cp:coreProperties>
</file>